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A374E8" w14:textId="77777777" w:rsidR="007F2CD4" w:rsidRPr="00384EB1" w:rsidRDefault="007F2CD4" w:rsidP="007F2CD4">
      <w:pPr>
        <w:pStyle w:val="Address"/>
        <w:spacing w:line="240" w:lineRule="exact"/>
        <w:rPr>
          <w:rFonts w:ascii="Times New Roman" w:hAnsi="Times New Roman"/>
          <w:bCs/>
          <w:sz w:val="24"/>
          <w:szCs w:val="24"/>
        </w:rPr>
      </w:pPr>
      <w:r w:rsidRPr="00384EB1">
        <w:rPr>
          <w:rFonts w:ascii="Times New Roman" w:hAnsi="Times New Roman"/>
          <w:bCs/>
          <w:sz w:val="24"/>
          <w:szCs w:val="24"/>
        </w:rPr>
        <w:t>Alan A. Ahdoot, Esq. (State Bar No. 238594)</w:t>
      </w:r>
    </w:p>
    <w:p w14:paraId="65C8B66E" w14:textId="77777777" w:rsidR="007F2CD4" w:rsidRPr="00384EB1" w:rsidRDefault="007F2CD4" w:rsidP="007F2CD4">
      <w:pPr>
        <w:pStyle w:val="NoSpacing"/>
        <w:spacing w:before="2"/>
        <w:rPr>
          <w:rFonts w:ascii="Times New Roman" w:hAnsi="Times New Roman"/>
          <w:bCs/>
          <w:sz w:val="24"/>
        </w:rPr>
      </w:pPr>
      <w:r w:rsidRPr="00384EB1">
        <w:rPr>
          <w:rFonts w:ascii="Times New Roman" w:hAnsi="Times New Roman"/>
          <w:bCs/>
          <w:sz w:val="24"/>
        </w:rPr>
        <w:t>Christopher B. Adamson, Esq. (State Bar No. 238500)</w:t>
      </w:r>
    </w:p>
    <w:p w14:paraId="600B9092" w14:textId="77777777" w:rsidR="007F2CD4" w:rsidRPr="007F2CD4" w:rsidRDefault="007F2CD4" w:rsidP="007F2CD4">
      <w:pPr>
        <w:pStyle w:val="NoSpacing"/>
        <w:spacing w:before="2"/>
        <w:rPr>
          <w:rFonts w:ascii="Times New Roman" w:hAnsi="Times New Roman"/>
          <w:bCs/>
          <w:sz w:val="24"/>
        </w:rPr>
      </w:pPr>
      <w:r w:rsidRPr="007F2CD4">
        <w:rPr>
          <w:rFonts w:ascii="Times New Roman" w:hAnsi="Times New Roman"/>
          <w:bCs/>
          <w:sz w:val="24"/>
        </w:rPr>
        <w:t xml:space="preserve">{{ </w:t>
      </w:r>
      <w:proofErr w:type="spellStart"/>
      <w:r w:rsidRPr="007F2CD4">
        <w:rPr>
          <w:rFonts w:ascii="Times New Roman" w:hAnsi="Times New Roman"/>
          <w:bCs/>
          <w:sz w:val="24"/>
        </w:rPr>
        <w:t>acting_</w:t>
      </w:r>
      <w:proofErr w:type="gramStart"/>
      <w:r w:rsidRPr="007F2CD4">
        <w:rPr>
          <w:rFonts w:ascii="Times New Roman" w:hAnsi="Times New Roman"/>
          <w:bCs/>
          <w:sz w:val="24"/>
        </w:rPr>
        <w:t>attorney</w:t>
      </w:r>
      <w:proofErr w:type="spellEnd"/>
      <w:r w:rsidRPr="007F2CD4">
        <w:rPr>
          <w:rFonts w:ascii="Times New Roman" w:hAnsi="Times New Roman"/>
          <w:bCs/>
          <w:sz w:val="24"/>
        </w:rPr>
        <w:t xml:space="preserve"> }},</w:t>
      </w:r>
      <w:proofErr w:type="gramEnd"/>
      <w:r w:rsidRPr="007F2CD4">
        <w:rPr>
          <w:rFonts w:ascii="Times New Roman" w:hAnsi="Times New Roman"/>
          <w:bCs/>
          <w:sz w:val="24"/>
        </w:rPr>
        <w:t xml:space="preserve"> Esq. (State Bar No. 225306) </w:t>
      </w:r>
    </w:p>
    <w:p w14:paraId="36B61F7C" w14:textId="77777777" w:rsidR="007F2CD4" w:rsidRPr="009C4EE4" w:rsidRDefault="007F2CD4" w:rsidP="007F2CD4">
      <w:pPr>
        <w:pStyle w:val="NoSpacing"/>
        <w:spacing w:before="2"/>
        <w:rPr>
          <w:rFonts w:ascii="Times New Roman" w:hAnsi="Times New Roman"/>
          <w:b/>
          <w:sz w:val="24"/>
          <w:lang w:val="es-ES"/>
        </w:rPr>
      </w:pPr>
      <w:r w:rsidRPr="009C4EE4">
        <w:rPr>
          <w:rFonts w:ascii="Times New Roman" w:hAnsi="Times New Roman"/>
          <w:b/>
          <w:bCs/>
          <w:sz w:val="24"/>
          <w:lang w:val="es-ES"/>
        </w:rPr>
        <w:t>ADAMSON AHDOOT</w:t>
      </w:r>
      <w:r w:rsidRPr="009C4EE4">
        <w:rPr>
          <w:rFonts w:ascii="Times New Roman" w:hAnsi="Times New Roman"/>
          <w:b/>
          <w:sz w:val="24"/>
          <w:lang w:val="es-ES"/>
        </w:rPr>
        <w:t xml:space="preserve"> LLP</w:t>
      </w:r>
    </w:p>
    <w:p w14:paraId="03E2A7D9" w14:textId="77777777" w:rsidR="007F2CD4" w:rsidRPr="009C4EE4" w:rsidRDefault="007F2CD4" w:rsidP="007F2CD4">
      <w:pPr>
        <w:pStyle w:val="NoSpacing"/>
        <w:spacing w:before="2"/>
        <w:rPr>
          <w:rFonts w:ascii="Times New Roman" w:hAnsi="Times New Roman"/>
          <w:sz w:val="24"/>
          <w:lang w:val="es-ES"/>
        </w:rPr>
      </w:pPr>
      <w:r w:rsidRPr="009C4EE4">
        <w:rPr>
          <w:rFonts w:ascii="Times New Roman" w:hAnsi="Times New Roman"/>
          <w:sz w:val="24"/>
          <w:lang w:val="es-ES"/>
        </w:rPr>
        <w:t>1122 S. La Cienega Blvd.</w:t>
      </w:r>
    </w:p>
    <w:p w14:paraId="294DF478" w14:textId="77777777" w:rsidR="007F2CD4" w:rsidRPr="00384EB1" w:rsidRDefault="007F2CD4" w:rsidP="007F2CD4">
      <w:pPr>
        <w:pStyle w:val="NoSpacing"/>
        <w:spacing w:before="2"/>
        <w:rPr>
          <w:rFonts w:ascii="Times New Roman" w:hAnsi="Times New Roman"/>
          <w:sz w:val="24"/>
          <w:lang w:val="es-ES"/>
        </w:rPr>
      </w:pPr>
      <w:r w:rsidRPr="00384EB1">
        <w:rPr>
          <w:rFonts w:ascii="Times New Roman" w:hAnsi="Times New Roman"/>
          <w:sz w:val="24"/>
          <w:lang w:val="es-ES"/>
        </w:rPr>
        <w:t>Los Angeles, California 90035</w:t>
      </w:r>
    </w:p>
    <w:p w14:paraId="2EA861C2" w14:textId="77777777" w:rsidR="007F2CD4" w:rsidRPr="00384EB1" w:rsidRDefault="007F2CD4" w:rsidP="007F2CD4">
      <w:pPr>
        <w:pStyle w:val="NoSpacing"/>
        <w:spacing w:before="2"/>
        <w:rPr>
          <w:rFonts w:ascii="Times New Roman" w:hAnsi="Times New Roman"/>
          <w:sz w:val="24"/>
          <w:lang w:val="es-ES"/>
        </w:rPr>
      </w:pPr>
      <w:r w:rsidRPr="00384EB1">
        <w:rPr>
          <w:rFonts w:ascii="Times New Roman" w:hAnsi="Times New Roman"/>
          <w:sz w:val="24"/>
          <w:lang w:val="es-ES"/>
        </w:rPr>
        <w:t>T: (310) 888-0024</w:t>
      </w:r>
    </w:p>
    <w:p w14:paraId="0CBB11DE" w14:textId="77777777" w:rsidR="007F2CD4" w:rsidRPr="00384EB1" w:rsidRDefault="007F2CD4" w:rsidP="007F2CD4">
      <w:pPr>
        <w:pStyle w:val="NoSpacing"/>
        <w:spacing w:before="2"/>
        <w:rPr>
          <w:rFonts w:ascii="Times New Roman" w:hAnsi="Times New Roman"/>
          <w:sz w:val="24"/>
          <w:lang w:val="es-ES"/>
        </w:rPr>
      </w:pPr>
      <w:r w:rsidRPr="00384EB1">
        <w:rPr>
          <w:rFonts w:ascii="Times New Roman" w:hAnsi="Times New Roman"/>
          <w:sz w:val="24"/>
          <w:lang w:val="es-ES"/>
        </w:rPr>
        <w:t>F: (888) 895-4665</w:t>
      </w:r>
    </w:p>
    <w:p w14:paraId="7FA92293" w14:textId="77777777" w:rsidR="007F2CD4" w:rsidRPr="009C4EE4" w:rsidRDefault="007F2CD4" w:rsidP="007F2CD4">
      <w:pPr>
        <w:pStyle w:val="NoSpacing"/>
        <w:spacing w:before="2"/>
        <w:rPr>
          <w:rFonts w:ascii="Times New Roman" w:hAnsi="Times New Roman"/>
          <w:sz w:val="24"/>
          <w:lang w:val="pt-BR"/>
        </w:rPr>
      </w:pPr>
      <w:r w:rsidRPr="009C4EE4">
        <w:rPr>
          <w:rFonts w:ascii="Times New Roman" w:hAnsi="Times New Roman"/>
          <w:sz w:val="24"/>
          <w:lang w:val="pt-BR"/>
        </w:rPr>
        <w:t xml:space="preserve">E: </w:t>
      </w:r>
      <w:hyperlink r:id="rId8" w:history="1">
        <w:r w:rsidRPr="009C4EE4">
          <w:rPr>
            <w:rStyle w:val="Hyperlink"/>
            <w:rFonts w:ascii="Times New Roman" w:hAnsi="Times New Roman"/>
            <w:sz w:val="24"/>
            <w:lang w:val="pt-BR"/>
          </w:rPr>
          <w:t>alan@aa.law</w:t>
        </w:r>
      </w:hyperlink>
      <w:r w:rsidRPr="009C4EE4">
        <w:rPr>
          <w:rFonts w:ascii="Times New Roman" w:hAnsi="Times New Roman"/>
          <w:sz w:val="24"/>
          <w:lang w:val="pt-BR"/>
        </w:rPr>
        <w:t xml:space="preserve">  </w:t>
      </w:r>
    </w:p>
    <w:p w14:paraId="16A052B2" w14:textId="77777777" w:rsidR="007F2CD4" w:rsidRPr="009C4EE4" w:rsidRDefault="007F2CD4" w:rsidP="007F2CD4">
      <w:pPr>
        <w:pStyle w:val="NoSpacing"/>
        <w:spacing w:before="2"/>
        <w:rPr>
          <w:rFonts w:ascii="Times New Roman" w:hAnsi="Times New Roman"/>
          <w:sz w:val="24"/>
          <w:lang w:val="pt-BR"/>
        </w:rPr>
      </w:pPr>
      <w:r w:rsidRPr="009C4EE4">
        <w:rPr>
          <w:rFonts w:ascii="Times New Roman" w:hAnsi="Times New Roman"/>
          <w:sz w:val="24"/>
          <w:lang w:val="pt-BR"/>
        </w:rPr>
        <w:t xml:space="preserve">E: </w:t>
      </w:r>
      <w:hyperlink r:id="rId9" w:history="1">
        <w:r w:rsidRPr="009C4EE4">
          <w:rPr>
            <w:rStyle w:val="Hyperlink"/>
            <w:rFonts w:ascii="Times New Roman" w:hAnsi="Times New Roman"/>
            <w:sz w:val="24"/>
            <w:lang w:val="pt-BR"/>
          </w:rPr>
          <w:t>christopher@aa.law</w:t>
        </w:r>
      </w:hyperlink>
      <w:r w:rsidRPr="009C4EE4">
        <w:rPr>
          <w:rFonts w:ascii="Times New Roman" w:hAnsi="Times New Roman"/>
          <w:sz w:val="24"/>
          <w:lang w:val="pt-BR"/>
        </w:rPr>
        <w:t xml:space="preserve">  </w:t>
      </w:r>
    </w:p>
    <w:p w14:paraId="1F9142B8" w14:textId="77777777" w:rsidR="007F2CD4" w:rsidRPr="00384EB1" w:rsidRDefault="007F2CD4" w:rsidP="007F2CD4">
      <w:pPr>
        <w:pStyle w:val="NoSpacing"/>
        <w:spacing w:before="2"/>
        <w:rPr>
          <w:rFonts w:ascii="Times New Roman" w:hAnsi="Times New Roman"/>
          <w:sz w:val="24"/>
        </w:rPr>
      </w:pPr>
      <w:r w:rsidRPr="00384EB1">
        <w:rPr>
          <w:rFonts w:ascii="Times New Roman" w:hAnsi="Times New Roman"/>
          <w:sz w:val="24"/>
        </w:rPr>
        <w:t xml:space="preserve">E: </w:t>
      </w:r>
      <w:hyperlink r:id="rId10" w:history="1">
        <w:r w:rsidRPr="00F17D92">
          <w:rPr>
            <w:rStyle w:val="Hyperlink"/>
            <w:rFonts w:ascii="Times New Roman" w:hAnsi="Times New Roman"/>
            <w:sz w:val="24"/>
          </w:rPr>
          <w:t>arash@aa.law</w:t>
        </w:r>
      </w:hyperlink>
      <w:r>
        <w:rPr>
          <w:rFonts w:ascii="Times New Roman" w:hAnsi="Times New Roman"/>
          <w:sz w:val="24"/>
        </w:rPr>
        <w:t xml:space="preserve"> </w:t>
      </w:r>
    </w:p>
    <w:p w14:paraId="22B94E55" w14:textId="77777777" w:rsidR="007F2CD4" w:rsidRPr="00384EB1" w:rsidRDefault="007F2CD4" w:rsidP="007F2CD4">
      <w:pPr>
        <w:pStyle w:val="NoSpacing"/>
        <w:spacing w:before="2"/>
        <w:rPr>
          <w:rFonts w:ascii="Times New Roman" w:hAnsi="Times New Roman"/>
          <w:sz w:val="24"/>
        </w:rPr>
      </w:pPr>
    </w:p>
    <w:p w14:paraId="39FEE347" w14:textId="77777777" w:rsidR="007F2CD4" w:rsidRPr="00384EB1" w:rsidRDefault="007F2CD4" w:rsidP="007F2CD4">
      <w:pPr>
        <w:pStyle w:val="NoSpacing"/>
        <w:tabs>
          <w:tab w:val="left" w:pos="7853"/>
        </w:tabs>
        <w:spacing w:before="2"/>
        <w:rPr>
          <w:rFonts w:ascii="Times New Roman" w:hAnsi="Times New Roman"/>
          <w:sz w:val="24"/>
        </w:rPr>
      </w:pPr>
      <w:r w:rsidRPr="00384EB1">
        <w:rPr>
          <w:rFonts w:ascii="Times New Roman" w:hAnsi="Times New Roman"/>
          <w:sz w:val="24"/>
        </w:rPr>
        <w:t>Attorneys for Plaintiff</w:t>
      </w:r>
    </w:p>
    <w:p w14:paraId="0261F0D1" w14:textId="77777777" w:rsidR="007F2CD4" w:rsidRPr="00384EB1" w:rsidRDefault="007F2CD4" w:rsidP="007F2CD4">
      <w:pPr>
        <w:pStyle w:val="NoSpacing"/>
        <w:spacing w:before="2"/>
        <w:rPr>
          <w:rFonts w:ascii="Times New Roman" w:hAnsi="Times New Roman"/>
          <w:sz w:val="24"/>
        </w:rPr>
      </w:pPr>
      <w:r>
        <w:rPr>
          <w:rFonts w:ascii="Times New Roman" w:hAnsi="Times New Roman"/>
          <w:sz w:val="24"/>
        </w:rPr>
        <w:t>{{ plaintiff }}</w:t>
      </w:r>
    </w:p>
    <w:p w14:paraId="4E9C8EED" w14:textId="77777777" w:rsidR="00F92473" w:rsidRPr="0095242C" w:rsidRDefault="00F92473" w:rsidP="00957D24">
      <w:pPr>
        <w:pStyle w:val="Address"/>
        <w:widowControl w:val="0"/>
        <w:spacing w:line="480" w:lineRule="exact"/>
        <w:jc w:val="center"/>
        <w:rPr>
          <w:rFonts w:ascii="Times New Roman" w:hAnsi="Times New Roman"/>
          <w:sz w:val="24"/>
          <w:szCs w:val="24"/>
        </w:rPr>
      </w:pPr>
    </w:p>
    <w:p w14:paraId="15DD27B6" w14:textId="77777777" w:rsidR="007F2CD4" w:rsidRPr="00384EB1" w:rsidRDefault="007F2CD4" w:rsidP="007F2CD4">
      <w:pPr>
        <w:spacing w:line="240" w:lineRule="exact"/>
        <w:jc w:val="center"/>
        <w:rPr>
          <w:rFonts w:ascii="Times New Roman" w:hAnsi="Times New Roman"/>
          <w:b/>
        </w:rPr>
      </w:pPr>
      <w:r w:rsidRPr="00384EB1">
        <w:rPr>
          <w:rFonts w:ascii="Times New Roman" w:hAnsi="Times New Roman"/>
          <w:b/>
        </w:rPr>
        <w:t>SUPERIOR COURT OF THE STATE OF CALIFORNIA</w:t>
      </w:r>
    </w:p>
    <w:p w14:paraId="60493646" w14:textId="77777777" w:rsidR="007F2CD4" w:rsidRPr="00384EB1" w:rsidRDefault="007F2CD4" w:rsidP="007F2CD4">
      <w:pPr>
        <w:spacing w:line="480" w:lineRule="exact"/>
        <w:jc w:val="center"/>
        <w:rPr>
          <w:rFonts w:ascii="Times New Roman" w:hAnsi="Times New Roman"/>
          <w:b/>
          <w:position w:val="-4"/>
        </w:rPr>
      </w:pPr>
      <w:r w:rsidRPr="00384EB1">
        <w:rPr>
          <w:rFonts w:ascii="Times New Roman" w:hAnsi="Times New Roman"/>
          <w:b/>
          <w:position w:val="-4"/>
        </w:rPr>
        <w:t xml:space="preserve">FOR THE COUNTY OF </w:t>
      </w:r>
      <w:r>
        <w:rPr>
          <w:rFonts w:ascii="Times New Roman" w:hAnsi="Times New Roman"/>
          <w:b/>
          <w:position w:val="-4"/>
        </w:rPr>
        <w:t>{{ county }}</w:t>
      </w:r>
    </w:p>
    <w:p w14:paraId="73B40E5E" w14:textId="77777777" w:rsidR="007F2CD4" w:rsidRPr="00384EB1" w:rsidRDefault="007F2CD4" w:rsidP="007F2CD4">
      <w:pPr>
        <w:pStyle w:val="CourtName"/>
        <w:spacing w:line="480" w:lineRule="exact"/>
        <w:rPr>
          <w:rFonts w:ascii="Times New Roman" w:hAnsi="Times New Roman"/>
          <w:b/>
          <w:sz w:val="24"/>
        </w:rPr>
      </w:pPr>
      <w:r>
        <w:rPr>
          <w:rFonts w:ascii="Times New Roman" w:hAnsi="Times New Roman"/>
          <w:b/>
          <w:sz w:val="24"/>
        </w:rPr>
        <w:t>{{ jurisdiction }}</w:t>
      </w:r>
    </w:p>
    <w:p w14:paraId="163BB2AC" w14:textId="6F4B0226" w:rsidR="00407312" w:rsidRPr="0095242C" w:rsidRDefault="00407312" w:rsidP="00CC1F61">
      <w:pPr>
        <w:tabs>
          <w:tab w:val="left" w:pos="0"/>
        </w:tabs>
        <w:spacing w:line="240" w:lineRule="exact"/>
        <w:jc w:val="both"/>
        <w:rPr>
          <w:rFonts w:ascii="Times New Roman" w:hAnsi="Times New Roman"/>
          <w:b/>
          <w:position w:val="-4"/>
          <w:szCs w:val="24"/>
        </w:rPr>
      </w:pPr>
    </w:p>
    <w:p w14:paraId="2B9E6F88" w14:textId="77777777" w:rsidR="00D2256A" w:rsidRPr="0095242C" w:rsidRDefault="00D2256A" w:rsidP="00CC1F61">
      <w:pPr>
        <w:tabs>
          <w:tab w:val="left" w:pos="0"/>
        </w:tabs>
        <w:spacing w:line="240" w:lineRule="exact"/>
        <w:jc w:val="both"/>
        <w:rPr>
          <w:rFonts w:ascii="Times New Roman" w:hAnsi="Times New Roman"/>
          <w:szCs w:val="24"/>
        </w:rPr>
      </w:pPr>
    </w:p>
    <w:tbl>
      <w:tblPr>
        <w:tblW w:w="9738" w:type="dxa"/>
        <w:tblInd w:w="8" w:type="dxa"/>
        <w:tblLayout w:type="fixed"/>
        <w:tblCellMar>
          <w:left w:w="0" w:type="dxa"/>
          <w:right w:w="0" w:type="dxa"/>
        </w:tblCellMar>
        <w:tblLook w:val="0000" w:firstRow="0" w:lastRow="0" w:firstColumn="0" w:lastColumn="0" w:noHBand="0" w:noVBand="0"/>
      </w:tblPr>
      <w:tblGrid>
        <w:gridCol w:w="4852"/>
        <w:gridCol w:w="206"/>
        <w:gridCol w:w="4680"/>
      </w:tblGrid>
      <w:tr w:rsidR="00407312" w:rsidRPr="0095242C" w14:paraId="53AA198D" w14:textId="77777777" w:rsidTr="009644CE">
        <w:tc>
          <w:tcPr>
            <w:tcW w:w="4852" w:type="dxa"/>
            <w:tcBorders>
              <w:right w:val="single" w:sz="4" w:space="0" w:color="auto"/>
            </w:tcBorders>
          </w:tcPr>
          <w:p w14:paraId="0B423C04" w14:textId="69326234" w:rsidR="00407312" w:rsidRPr="0095242C" w:rsidRDefault="007F2CD4" w:rsidP="00CC1F61">
            <w:pPr>
              <w:pStyle w:val="Address"/>
              <w:widowControl w:val="0"/>
              <w:spacing w:line="240" w:lineRule="exact"/>
              <w:rPr>
                <w:rFonts w:ascii="Times New Roman" w:hAnsi="Times New Roman"/>
                <w:caps/>
                <w:sz w:val="24"/>
                <w:szCs w:val="24"/>
              </w:rPr>
            </w:pPr>
            <w:proofErr w:type="gramStart"/>
            <w:r>
              <w:rPr>
                <w:rFonts w:ascii="Times New Roman" w:hAnsi="Times New Roman"/>
                <w:sz w:val="24"/>
              </w:rPr>
              <w:t>{{ plaintiff }},</w:t>
            </w:r>
            <w:proofErr w:type="gramEnd"/>
            <w:r>
              <w:rPr>
                <w:rFonts w:ascii="Times New Roman" w:hAnsi="Times New Roman"/>
                <w:sz w:val="24"/>
              </w:rPr>
              <w:t xml:space="preserve"> </w:t>
            </w:r>
            <w:r w:rsidR="002754E8" w:rsidRPr="0095242C">
              <w:rPr>
                <w:rFonts w:ascii="Times New Roman" w:hAnsi="Times New Roman"/>
                <w:sz w:val="24"/>
                <w:szCs w:val="24"/>
              </w:rPr>
              <w:t>an individual,</w:t>
            </w:r>
            <w:r w:rsidR="00407312" w:rsidRPr="0095242C">
              <w:rPr>
                <w:rFonts w:ascii="Times New Roman" w:hAnsi="Times New Roman"/>
                <w:szCs w:val="24"/>
              </w:rPr>
              <w:t xml:space="preserve">                  </w:t>
            </w:r>
          </w:p>
          <w:p w14:paraId="6A242DEC" w14:textId="77777777" w:rsidR="00407312" w:rsidRPr="0095242C" w:rsidRDefault="00407312" w:rsidP="00CC1F61">
            <w:pPr>
              <w:pStyle w:val="EndnoteText"/>
              <w:spacing w:line="240" w:lineRule="exact"/>
              <w:rPr>
                <w:rFonts w:ascii="Times New Roman" w:hAnsi="Times New Roman"/>
                <w:szCs w:val="24"/>
              </w:rPr>
            </w:pPr>
          </w:p>
          <w:p w14:paraId="0902B07F" w14:textId="0A7BE485" w:rsidR="00407312" w:rsidRPr="0095242C" w:rsidRDefault="00C2617A" w:rsidP="00CC1F61">
            <w:pPr>
              <w:spacing w:line="240" w:lineRule="exact"/>
              <w:rPr>
                <w:rFonts w:ascii="Times New Roman" w:hAnsi="Times New Roman"/>
                <w:szCs w:val="24"/>
              </w:rPr>
            </w:pPr>
            <w:r w:rsidRPr="0095242C">
              <w:rPr>
                <w:rFonts w:ascii="Times New Roman" w:hAnsi="Times New Roman"/>
                <w:szCs w:val="24"/>
              </w:rPr>
              <w:tab/>
              <w:t>Plaintiff</w:t>
            </w:r>
            <w:r w:rsidR="00407312" w:rsidRPr="0095242C">
              <w:rPr>
                <w:rFonts w:ascii="Times New Roman" w:hAnsi="Times New Roman"/>
                <w:szCs w:val="24"/>
              </w:rPr>
              <w:t>,</w:t>
            </w:r>
          </w:p>
          <w:p w14:paraId="0B6DCCB8" w14:textId="77777777" w:rsidR="00407312" w:rsidRPr="0095242C" w:rsidRDefault="00407312" w:rsidP="00CC1F61">
            <w:pPr>
              <w:spacing w:line="240" w:lineRule="exact"/>
              <w:rPr>
                <w:rFonts w:ascii="Times New Roman" w:hAnsi="Times New Roman"/>
                <w:szCs w:val="24"/>
              </w:rPr>
            </w:pPr>
          </w:p>
          <w:p w14:paraId="0E535CDA" w14:textId="77777777" w:rsidR="00407312" w:rsidRPr="0095242C" w:rsidRDefault="00407312" w:rsidP="00CC1F61">
            <w:pPr>
              <w:spacing w:line="240" w:lineRule="exact"/>
              <w:rPr>
                <w:rFonts w:ascii="Times New Roman" w:hAnsi="Times New Roman"/>
                <w:szCs w:val="24"/>
              </w:rPr>
            </w:pPr>
            <w:r w:rsidRPr="0095242C">
              <w:rPr>
                <w:rFonts w:ascii="Times New Roman" w:hAnsi="Times New Roman"/>
                <w:szCs w:val="24"/>
              </w:rPr>
              <w:t xml:space="preserve"> vs.</w:t>
            </w:r>
          </w:p>
          <w:p w14:paraId="27FD173D" w14:textId="77777777" w:rsidR="00407312" w:rsidRPr="0095242C" w:rsidRDefault="00407312" w:rsidP="00CC1F61">
            <w:pPr>
              <w:spacing w:line="240" w:lineRule="exact"/>
              <w:rPr>
                <w:rFonts w:ascii="Times New Roman" w:hAnsi="Times New Roman"/>
                <w:szCs w:val="24"/>
              </w:rPr>
            </w:pPr>
          </w:p>
          <w:p w14:paraId="33715867" w14:textId="690383EC" w:rsidR="00407312" w:rsidRPr="0095242C" w:rsidRDefault="007F2CD4" w:rsidP="00CC1F61">
            <w:pPr>
              <w:spacing w:line="240" w:lineRule="exact"/>
              <w:rPr>
                <w:rFonts w:ascii="Times New Roman" w:hAnsi="Times New Roman"/>
                <w:szCs w:val="24"/>
              </w:rPr>
            </w:pPr>
            <w:r>
              <w:rPr>
                <w:rFonts w:ascii="Times New Roman" w:hAnsi="Times New Roman"/>
                <w:szCs w:val="24"/>
              </w:rPr>
              <w:t>{{ defendant }};</w:t>
            </w:r>
            <w:r w:rsidR="002754E8" w:rsidRPr="0095242C">
              <w:rPr>
                <w:rFonts w:ascii="Times New Roman" w:hAnsi="Times New Roman"/>
                <w:szCs w:val="24"/>
              </w:rPr>
              <w:t xml:space="preserve"> </w:t>
            </w:r>
            <w:r w:rsidR="005B4BA4" w:rsidRPr="0095242C">
              <w:rPr>
                <w:rFonts w:ascii="Times New Roman" w:hAnsi="Times New Roman"/>
                <w:szCs w:val="24"/>
              </w:rPr>
              <w:t xml:space="preserve">and </w:t>
            </w:r>
            <w:r w:rsidR="00565C01" w:rsidRPr="0095242C">
              <w:rPr>
                <w:rFonts w:ascii="Times New Roman" w:hAnsi="Times New Roman"/>
                <w:szCs w:val="24"/>
              </w:rPr>
              <w:t>DOES 1–</w:t>
            </w:r>
            <w:r w:rsidR="00290C3C" w:rsidRPr="0095242C">
              <w:rPr>
                <w:rFonts w:ascii="Times New Roman" w:hAnsi="Times New Roman"/>
                <w:szCs w:val="24"/>
              </w:rPr>
              <w:t>10</w:t>
            </w:r>
            <w:r w:rsidR="008C7835" w:rsidRPr="0095242C">
              <w:rPr>
                <w:rFonts w:ascii="Times New Roman" w:hAnsi="Times New Roman"/>
                <w:szCs w:val="24"/>
              </w:rPr>
              <w:t>0</w:t>
            </w:r>
            <w:r w:rsidR="005B4BA4" w:rsidRPr="0095242C">
              <w:rPr>
                <w:rFonts w:ascii="Times New Roman" w:hAnsi="Times New Roman"/>
                <w:szCs w:val="24"/>
              </w:rPr>
              <w:t xml:space="preserve">, </w:t>
            </w:r>
            <w:r w:rsidR="00693F1B" w:rsidRPr="0095242C">
              <w:rPr>
                <w:rFonts w:ascii="Times New Roman" w:hAnsi="Times New Roman"/>
                <w:szCs w:val="24"/>
              </w:rPr>
              <w:t>i</w:t>
            </w:r>
            <w:r w:rsidR="005B4BA4" w:rsidRPr="0095242C">
              <w:rPr>
                <w:rFonts w:ascii="Times New Roman" w:hAnsi="Times New Roman"/>
                <w:szCs w:val="24"/>
              </w:rPr>
              <w:t>nclusive,</w:t>
            </w:r>
          </w:p>
          <w:p w14:paraId="5D551EBF" w14:textId="77777777" w:rsidR="00407312" w:rsidRPr="0095242C" w:rsidRDefault="00407312" w:rsidP="00CC1F61">
            <w:pPr>
              <w:spacing w:line="240" w:lineRule="exact"/>
              <w:rPr>
                <w:rFonts w:ascii="Times New Roman" w:hAnsi="Times New Roman"/>
                <w:szCs w:val="24"/>
              </w:rPr>
            </w:pPr>
          </w:p>
          <w:p w14:paraId="258976FB" w14:textId="4C7DC2A1" w:rsidR="00407312" w:rsidRPr="0095242C" w:rsidRDefault="00F91E68" w:rsidP="00CC1F61">
            <w:pPr>
              <w:spacing w:line="240" w:lineRule="exact"/>
              <w:rPr>
                <w:rFonts w:ascii="Times New Roman" w:hAnsi="Times New Roman"/>
                <w:szCs w:val="24"/>
              </w:rPr>
            </w:pPr>
            <w:r w:rsidRPr="0095242C">
              <w:rPr>
                <w:rFonts w:ascii="Times New Roman" w:hAnsi="Times New Roman"/>
                <w:szCs w:val="24"/>
              </w:rPr>
              <w:tab/>
              <w:t>Defendants</w:t>
            </w:r>
            <w:r w:rsidR="00407312" w:rsidRPr="0095242C">
              <w:rPr>
                <w:rFonts w:ascii="Times New Roman" w:hAnsi="Times New Roman"/>
                <w:szCs w:val="24"/>
              </w:rPr>
              <w:t>.</w:t>
            </w:r>
          </w:p>
          <w:p w14:paraId="757542C0" w14:textId="77777777" w:rsidR="00407312" w:rsidRPr="0095242C" w:rsidRDefault="00407312" w:rsidP="00CC1F61">
            <w:pPr>
              <w:spacing w:line="240" w:lineRule="exact"/>
              <w:ind w:right="144"/>
              <w:rPr>
                <w:rFonts w:ascii="Times New Roman" w:hAnsi="Times New Roman"/>
                <w:szCs w:val="24"/>
              </w:rPr>
            </w:pPr>
          </w:p>
          <w:p w14:paraId="2E8EB803" w14:textId="77777777" w:rsidR="00407312" w:rsidRPr="0095242C" w:rsidRDefault="00407312" w:rsidP="00CC1F61">
            <w:pPr>
              <w:spacing w:line="240" w:lineRule="exact"/>
              <w:rPr>
                <w:rFonts w:ascii="Times New Roman" w:hAnsi="Times New Roman"/>
                <w:szCs w:val="24"/>
              </w:rPr>
            </w:pPr>
          </w:p>
        </w:tc>
        <w:tc>
          <w:tcPr>
            <w:tcW w:w="206" w:type="dxa"/>
            <w:tcBorders>
              <w:left w:val="single" w:sz="4" w:space="0" w:color="auto"/>
            </w:tcBorders>
          </w:tcPr>
          <w:p w14:paraId="34361319" w14:textId="77777777" w:rsidR="00407312" w:rsidRPr="0095242C" w:rsidRDefault="00407312" w:rsidP="00CC1F61">
            <w:pPr>
              <w:pStyle w:val="SingleSpacing"/>
              <w:widowControl w:val="0"/>
              <w:spacing w:line="240" w:lineRule="exact"/>
              <w:rPr>
                <w:rFonts w:ascii="Times New Roman" w:hAnsi="Times New Roman"/>
                <w:sz w:val="24"/>
                <w:szCs w:val="24"/>
              </w:rPr>
            </w:pPr>
          </w:p>
        </w:tc>
        <w:tc>
          <w:tcPr>
            <w:tcW w:w="4680" w:type="dxa"/>
          </w:tcPr>
          <w:p w14:paraId="39E3A6D7" w14:textId="77777777" w:rsidR="007F2CD4" w:rsidRDefault="007F2CD4" w:rsidP="007F2CD4">
            <w:pPr>
              <w:spacing w:line="240" w:lineRule="exact"/>
              <w:rPr>
                <w:rFonts w:ascii="Times New Roman" w:hAnsi="Times New Roman"/>
                <w:szCs w:val="24"/>
              </w:rPr>
            </w:pPr>
            <w:r w:rsidRPr="0095242C">
              <w:rPr>
                <w:rFonts w:ascii="Times New Roman" w:hAnsi="Times New Roman"/>
                <w:szCs w:val="24"/>
              </w:rPr>
              <w:t>Case No</w:t>
            </w:r>
            <w:proofErr w:type="gramStart"/>
            <w:r w:rsidRPr="0095242C">
              <w:rPr>
                <w:rFonts w:ascii="Times New Roman" w:hAnsi="Times New Roman"/>
                <w:szCs w:val="24"/>
              </w:rPr>
              <w:t xml:space="preserve">.: </w:t>
            </w:r>
            <w:r>
              <w:rPr>
                <w:rFonts w:ascii="Times New Roman" w:hAnsi="Times New Roman"/>
                <w:szCs w:val="24"/>
              </w:rPr>
              <w:t>{{</w:t>
            </w:r>
            <w:proofErr w:type="spellStart"/>
            <w:r>
              <w:rPr>
                <w:rFonts w:ascii="Times New Roman" w:hAnsi="Times New Roman"/>
                <w:szCs w:val="24"/>
              </w:rPr>
              <w:t>case</w:t>
            </w:r>
            <w:proofErr w:type="gramEnd"/>
            <w:r>
              <w:rPr>
                <w:rFonts w:ascii="Times New Roman" w:hAnsi="Times New Roman"/>
                <w:szCs w:val="24"/>
              </w:rPr>
              <w:t>_no</w:t>
            </w:r>
            <w:proofErr w:type="spellEnd"/>
            <w:r>
              <w:rPr>
                <w:rFonts w:ascii="Times New Roman" w:hAnsi="Times New Roman"/>
                <w:szCs w:val="24"/>
              </w:rPr>
              <w:t xml:space="preserve"> }}</w:t>
            </w:r>
          </w:p>
          <w:p w14:paraId="6D8447AA" w14:textId="77777777" w:rsidR="007F2CD4" w:rsidRDefault="007F2CD4" w:rsidP="007F2CD4">
            <w:pPr>
              <w:spacing w:line="240" w:lineRule="exact"/>
              <w:rPr>
                <w:rFonts w:ascii="Times New Roman" w:hAnsi="Times New Roman"/>
                <w:szCs w:val="24"/>
              </w:rPr>
            </w:pPr>
            <w:r>
              <w:rPr>
                <w:rFonts w:ascii="Times New Roman" w:hAnsi="Times New Roman"/>
                <w:szCs w:val="24"/>
              </w:rPr>
              <w:t xml:space="preserve">Case Assigned for All Purposes To: </w:t>
            </w:r>
          </w:p>
          <w:p w14:paraId="06BE427E" w14:textId="77777777" w:rsidR="007F2CD4" w:rsidRDefault="007F2CD4" w:rsidP="007F2CD4">
            <w:pPr>
              <w:spacing w:line="240" w:lineRule="exact"/>
              <w:rPr>
                <w:rFonts w:ascii="Times New Roman" w:hAnsi="Times New Roman"/>
                <w:szCs w:val="24"/>
              </w:rPr>
            </w:pPr>
            <w:r>
              <w:rPr>
                <w:rFonts w:ascii="Times New Roman" w:hAnsi="Times New Roman"/>
                <w:szCs w:val="24"/>
              </w:rPr>
              <w:t>{{ judge }}</w:t>
            </w:r>
          </w:p>
          <w:p w14:paraId="4C098775" w14:textId="77777777" w:rsidR="007F2CD4" w:rsidRPr="0095242C" w:rsidRDefault="007F2CD4" w:rsidP="007F2CD4">
            <w:pPr>
              <w:spacing w:line="240" w:lineRule="exact"/>
              <w:rPr>
                <w:rFonts w:ascii="Times New Roman" w:hAnsi="Times New Roman"/>
                <w:szCs w:val="24"/>
              </w:rPr>
            </w:pPr>
            <w:r>
              <w:rPr>
                <w:rFonts w:ascii="Times New Roman" w:hAnsi="Times New Roman"/>
                <w:szCs w:val="24"/>
              </w:rPr>
              <w:t>{{ department }}</w:t>
            </w:r>
          </w:p>
          <w:p w14:paraId="7BB6CFC3" w14:textId="77777777" w:rsidR="00407312" w:rsidRPr="0095242C" w:rsidRDefault="00407312" w:rsidP="00CC1F61">
            <w:pPr>
              <w:spacing w:line="240" w:lineRule="exact"/>
              <w:rPr>
                <w:rFonts w:ascii="Times New Roman" w:hAnsi="Times New Roman"/>
                <w:szCs w:val="24"/>
              </w:rPr>
            </w:pPr>
          </w:p>
          <w:p w14:paraId="219DFDE6" w14:textId="3FE677EA" w:rsidR="009644CE" w:rsidRDefault="0070144B" w:rsidP="00CC1F61">
            <w:pPr>
              <w:spacing w:line="240" w:lineRule="exact"/>
              <w:rPr>
                <w:rFonts w:ascii="Times New Roman" w:hAnsi="Times New Roman"/>
                <w:b/>
                <w:szCs w:val="24"/>
              </w:rPr>
            </w:pPr>
            <w:r>
              <w:rPr>
                <w:rFonts w:ascii="Times New Roman" w:hAnsi="Times New Roman"/>
                <w:b/>
                <w:szCs w:val="24"/>
              </w:rPr>
              <w:t xml:space="preserve">PLAINTIFF’S RESPONSES TO DEFENDANT </w:t>
            </w:r>
            <w:r w:rsidR="007F2CD4">
              <w:rPr>
                <w:rFonts w:ascii="Times New Roman" w:hAnsi="Times New Roman"/>
                <w:b/>
                <w:szCs w:val="24"/>
              </w:rPr>
              <w:t>{{ defendant }}</w:t>
            </w:r>
            <w:r>
              <w:rPr>
                <w:rFonts w:ascii="Times New Roman" w:hAnsi="Times New Roman"/>
                <w:b/>
                <w:szCs w:val="24"/>
              </w:rPr>
              <w:t>’S SPECIAL INTERROGATORIES, SET ONE</w:t>
            </w:r>
          </w:p>
          <w:p w14:paraId="065AA599" w14:textId="77777777" w:rsidR="0004028A" w:rsidRDefault="0004028A" w:rsidP="00CC1F61">
            <w:pPr>
              <w:spacing w:line="240" w:lineRule="exact"/>
              <w:rPr>
                <w:rFonts w:ascii="Times New Roman" w:hAnsi="Times New Roman"/>
                <w:b/>
                <w:szCs w:val="24"/>
              </w:rPr>
            </w:pPr>
          </w:p>
          <w:p w14:paraId="75EDD2E8" w14:textId="77777777" w:rsidR="007F2CD4" w:rsidRPr="0004028A" w:rsidRDefault="007F2CD4" w:rsidP="007F2CD4">
            <w:pPr>
              <w:spacing w:line="240" w:lineRule="exact"/>
              <w:rPr>
                <w:rFonts w:ascii="Times New Roman" w:hAnsi="Times New Roman"/>
                <w:bCs/>
                <w:szCs w:val="24"/>
              </w:rPr>
            </w:pPr>
            <w:r w:rsidRPr="0004028A">
              <w:rPr>
                <w:rFonts w:ascii="Times New Roman" w:hAnsi="Times New Roman"/>
                <w:bCs/>
                <w:szCs w:val="24"/>
              </w:rPr>
              <w:t xml:space="preserve">Complaint </w:t>
            </w:r>
            <w:proofErr w:type="gramStart"/>
            <w:r w:rsidRPr="0004028A">
              <w:rPr>
                <w:rFonts w:ascii="Times New Roman" w:hAnsi="Times New Roman"/>
                <w:bCs/>
                <w:szCs w:val="24"/>
              </w:rPr>
              <w:t xml:space="preserve">Filed:   </w:t>
            </w:r>
            <w:r>
              <w:rPr>
                <w:rFonts w:ascii="Times New Roman" w:hAnsi="Times New Roman"/>
                <w:bCs/>
                <w:szCs w:val="24"/>
              </w:rPr>
              <w:t>{{</w:t>
            </w:r>
            <w:proofErr w:type="spellStart"/>
            <w:proofErr w:type="gramEnd"/>
            <w:r>
              <w:rPr>
                <w:rFonts w:ascii="Times New Roman" w:hAnsi="Times New Roman"/>
                <w:bCs/>
                <w:szCs w:val="24"/>
              </w:rPr>
              <w:t>complaint_filed</w:t>
            </w:r>
            <w:proofErr w:type="spellEnd"/>
            <w:r>
              <w:rPr>
                <w:rFonts w:ascii="Times New Roman" w:hAnsi="Times New Roman"/>
                <w:bCs/>
                <w:szCs w:val="24"/>
              </w:rPr>
              <w:t xml:space="preserve"> }}</w:t>
            </w:r>
          </w:p>
          <w:p w14:paraId="3FC111B5" w14:textId="77777777" w:rsidR="007F2CD4" w:rsidRPr="0004028A" w:rsidRDefault="007F2CD4" w:rsidP="007F2CD4">
            <w:pPr>
              <w:spacing w:line="240" w:lineRule="exact"/>
              <w:rPr>
                <w:rFonts w:ascii="Times New Roman" w:hAnsi="Times New Roman"/>
                <w:bCs/>
                <w:szCs w:val="24"/>
              </w:rPr>
            </w:pPr>
            <w:r w:rsidRPr="0004028A">
              <w:rPr>
                <w:rFonts w:ascii="Times New Roman" w:hAnsi="Times New Roman"/>
                <w:bCs/>
                <w:szCs w:val="24"/>
              </w:rPr>
              <w:t xml:space="preserve">Trial </w:t>
            </w:r>
            <w:proofErr w:type="gramStart"/>
            <w:r w:rsidRPr="0004028A">
              <w:rPr>
                <w:rFonts w:ascii="Times New Roman" w:hAnsi="Times New Roman"/>
                <w:bCs/>
                <w:szCs w:val="24"/>
              </w:rPr>
              <w:t xml:space="preserve">Date:             </w:t>
            </w:r>
            <w:r>
              <w:rPr>
                <w:rFonts w:ascii="Times New Roman" w:hAnsi="Times New Roman"/>
                <w:bCs/>
                <w:szCs w:val="24"/>
              </w:rPr>
              <w:t>{{</w:t>
            </w:r>
            <w:proofErr w:type="gramEnd"/>
            <w:r>
              <w:rPr>
                <w:rFonts w:ascii="Times New Roman" w:hAnsi="Times New Roman"/>
                <w:bCs/>
                <w:szCs w:val="24"/>
              </w:rPr>
              <w:t xml:space="preserve"> </w:t>
            </w:r>
            <w:proofErr w:type="spellStart"/>
            <w:r>
              <w:rPr>
                <w:rFonts w:ascii="Times New Roman" w:hAnsi="Times New Roman"/>
                <w:bCs/>
                <w:szCs w:val="24"/>
              </w:rPr>
              <w:t>trial_date</w:t>
            </w:r>
            <w:proofErr w:type="spellEnd"/>
            <w:r>
              <w:rPr>
                <w:rFonts w:ascii="Times New Roman" w:hAnsi="Times New Roman"/>
                <w:bCs/>
                <w:szCs w:val="24"/>
              </w:rPr>
              <w:t xml:space="preserve"> }}</w:t>
            </w:r>
          </w:p>
          <w:p w14:paraId="7D7BBE92" w14:textId="77777777" w:rsidR="00E74D66" w:rsidRPr="0095242C" w:rsidRDefault="00E74D66" w:rsidP="00CC1F61">
            <w:pPr>
              <w:spacing w:line="240" w:lineRule="exact"/>
              <w:ind w:right="144"/>
              <w:jc w:val="both"/>
              <w:rPr>
                <w:rFonts w:ascii="Times New Roman" w:hAnsi="Times New Roman"/>
                <w:szCs w:val="24"/>
              </w:rPr>
            </w:pPr>
          </w:p>
          <w:p w14:paraId="02E2D8F6" w14:textId="77777777" w:rsidR="00407312" w:rsidRPr="0095242C" w:rsidRDefault="00407312" w:rsidP="00CC1F61">
            <w:pPr>
              <w:spacing w:line="240" w:lineRule="exact"/>
              <w:jc w:val="both"/>
              <w:rPr>
                <w:rFonts w:ascii="Times New Roman" w:hAnsi="Times New Roman"/>
                <w:b/>
                <w:szCs w:val="24"/>
              </w:rPr>
            </w:pPr>
          </w:p>
        </w:tc>
      </w:tr>
      <w:tr w:rsidR="009644CE" w:rsidRPr="0095242C" w14:paraId="4C4361BE" w14:textId="77777777" w:rsidTr="0004028A">
        <w:trPr>
          <w:trHeight w:val="80"/>
        </w:trPr>
        <w:tc>
          <w:tcPr>
            <w:tcW w:w="4852" w:type="dxa"/>
            <w:tcBorders>
              <w:bottom w:val="single" w:sz="4" w:space="0" w:color="auto"/>
              <w:right w:val="single" w:sz="4" w:space="0" w:color="auto"/>
            </w:tcBorders>
          </w:tcPr>
          <w:p w14:paraId="6D475650" w14:textId="1F6C87AF" w:rsidR="009644CE" w:rsidRPr="0095242C" w:rsidRDefault="009644CE" w:rsidP="00CC1F61">
            <w:pPr>
              <w:spacing w:line="240" w:lineRule="exact"/>
              <w:rPr>
                <w:rFonts w:ascii="Times New Roman" w:hAnsi="Times New Roman"/>
                <w:szCs w:val="24"/>
              </w:rPr>
            </w:pPr>
          </w:p>
        </w:tc>
        <w:tc>
          <w:tcPr>
            <w:tcW w:w="206" w:type="dxa"/>
            <w:tcBorders>
              <w:left w:val="single" w:sz="4" w:space="0" w:color="auto"/>
            </w:tcBorders>
          </w:tcPr>
          <w:p w14:paraId="64C72E9A" w14:textId="77777777" w:rsidR="009644CE" w:rsidRPr="0095242C" w:rsidRDefault="009644CE" w:rsidP="00CC1F61">
            <w:pPr>
              <w:pStyle w:val="SingleSpacing"/>
              <w:widowControl w:val="0"/>
              <w:spacing w:line="240" w:lineRule="exact"/>
              <w:rPr>
                <w:rFonts w:ascii="Times New Roman" w:hAnsi="Times New Roman"/>
                <w:sz w:val="24"/>
                <w:szCs w:val="24"/>
              </w:rPr>
            </w:pPr>
          </w:p>
        </w:tc>
        <w:tc>
          <w:tcPr>
            <w:tcW w:w="4680" w:type="dxa"/>
          </w:tcPr>
          <w:p w14:paraId="4853A73B" w14:textId="77777777" w:rsidR="009644CE" w:rsidRPr="0095242C" w:rsidRDefault="009644CE" w:rsidP="00CC1F61">
            <w:pPr>
              <w:spacing w:line="240" w:lineRule="exact"/>
              <w:rPr>
                <w:rFonts w:ascii="Times New Roman" w:hAnsi="Times New Roman"/>
                <w:szCs w:val="24"/>
              </w:rPr>
            </w:pPr>
          </w:p>
        </w:tc>
      </w:tr>
    </w:tbl>
    <w:p w14:paraId="3FA31B4E" w14:textId="67A9F92B" w:rsidR="00407312" w:rsidRPr="0095242C" w:rsidRDefault="00407312" w:rsidP="00CC1F61">
      <w:pPr>
        <w:tabs>
          <w:tab w:val="left" w:pos="0"/>
          <w:tab w:val="left" w:pos="720"/>
          <w:tab w:val="left" w:pos="1440"/>
          <w:tab w:val="left" w:pos="2160"/>
          <w:tab w:val="left" w:pos="2880"/>
          <w:tab w:val="left" w:pos="3600"/>
          <w:tab w:val="center" w:pos="4230"/>
          <w:tab w:val="left" w:pos="4320"/>
          <w:tab w:val="left" w:pos="5040"/>
          <w:tab w:val="left" w:pos="5760"/>
          <w:tab w:val="left" w:pos="6480"/>
          <w:tab w:val="left" w:pos="7200"/>
          <w:tab w:val="left" w:pos="7920"/>
          <w:tab w:val="left" w:pos="8640"/>
        </w:tabs>
        <w:spacing w:line="480" w:lineRule="exact"/>
        <w:jc w:val="both"/>
        <w:rPr>
          <w:rFonts w:ascii="Times New Roman" w:hAnsi="Times New Roman"/>
          <w:spacing w:val="-3"/>
          <w:szCs w:val="24"/>
        </w:rPr>
      </w:pPr>
    </w:p>
    <w:p w14:paraId="39D82B55" w14:textId="77777777" w:rsidR="007F2CD4" w:rsidRPr="00384EB1" w:rsidRDefault="007F2CD4" w:rsidP="007F2CD4">
      <w:pPr>
        <w:widowControl/>
        <w:spacing w:line="480" w:lineRule="exact"/>
        <w:ind w:right="90"/>
        <w:jc w:val="both"/>
        <w:rPr>
          <w:rFonts w:ascii="Times New Roman" w:hAnsi="Times New Roman"/>
          <w:caps/>
          <w:szCs w:val="24"/>
        </w:rPr>
      </w:pPr>
      <w:r w:rsidRPr="00384EB1">
        <w:rPr>
          <w:rFonts w:ascii="Times New Roman" w:hAnsi="Times New Roman"/>
          <w:szCs w:val="24"/>
        </w:rPr>
        <w:t>PROPOUNDING PARTY:</w:t>
      </w:r>
      <w:r w:rsidRPr="00384EB1">
        <w:rPr>
          <w:rFonts w:ascii="Times New Roman" w:hAnsi="Times New Roman"/>
          <w:szCs w:val="24"/>
        </w:rPr>
        <w:tab/>
        <w:t xml:space="preserve">DEFENDANT, </w:t>
      </w:r>
      <w:r>
        <w:rPr>
          <w:rFonts w:ascii="Times New Roman" w:hAnsi="Times New Roman"/>
          <w:szCs w:val="24"/>
        </w:rPr>
        <w:t>{{ defendant }}</w:t>
      </w:r>
    </w:p>
    <w:p w14:paraId="350324EF" w14:textId="77777777" w:rsidR="007F2CD4" w:rsidRPr="00384EB1" w:rsidRDefault="007F2CD4" w:rsidP="007F2CD4">
      <w:pPr>
        <w:widowControl/>
        <w:spacing w:line="480" w:lineRule="exact"/>
        <w:ind w:left="2880" w:right="90" w:hanging="2880"/>
        <w:jc w:val="both"/>
        <w:rPr>
          <w:rFonts w:ascii="Times New Roman" w:hAnsi="Times New Roman"/>
          <w:szCs w:val="24"/>
        </w:rPr>
      </w:pPr>
      <w:r w:rsidRPr="00384EB1">
        <w:rPr>
          <w:rFonts w:ascii="Times New Roman" w:hAnsi="Times New Roman"/>
          <w:szCs w:val="24"/>
        </w:rPr>
        <w:t>RESPONDING PARTY:</w:t>
      </w:r>
      <w:r w:rsidRPr="00384EB1">
        <w:rPr>
          <w:rFonts w:ascii="Times New Roman" w:hAnsi="Times New Roman"/>
          <w:szCs w:val="24"/>
        </w:rPr>
        <w:tab/>
      </w:r>
      <w:proofErr w:type="gramStart"/>
      <w:r w:rsidRPr="00384EB1">
        <w:rPr>
          <w:rFonts w:ascii="Times New Roman" w:hAnsi="Times New Roman"/>
          <w:bCs/>
          <w:szCs w:val="24"/>
        </w:rPr>
        <w:t xml:space="preserve">PLAINTIFF, </w:t>
      </w:r>
      <w:r>
        <w:rPr>
          <w:rFonts w:ascii="Times New Roman" w:hAnsi="Times New Roman"/>
          <w:bCs/>
          <w:szCs w:val="24"/>
        </w:rPr>
        <w:t>{{</w:t>
      </w:r>
      <w:proofErr w:type="gramEnd"/>
      <w:r>
        <w:rPr>
          <w:rFonts w:ascii="Times New Roman" w:hAnsi="Times New Roman"/>
          <w:bCs/>
          <w:szCs w:val="24"/>
        </w:rPr>
        <w:t xml:space="preserve"> plaintiff }}</w:t>
      </w:r>
    </w:p>
    <w:p w14:paraId="7F32F98F" w14:textId="67E0FD63" w:rsidR="0070144B" w:rsidRPr="0095242C" w:rsidRDefault="0070144B" w:rsidP="0070144B">
      <w:pPr>
        <w:tabs>
          <w:tab w:val="left" w:pos="0"/>
          <w:tab w:val="left" w:pos="720"/>
          <w:tab w:val="left" w:pos="1440"/>
          <w:tab w:val="left" w:pos="2160"/>
          <w:tab w:val="left" w:pos="2880"/>
          <w:tab w:val="left" w:pos="3600"/>
          <w:tab w:val="center" w:pos="4230"/>
          <w:tab w:val="left" w:pos="4320"/>
          <w:tab w:val="left" w:pos="5040"/>
          <w:tab w:val="left" w:pos="5760"/>
          <w:tab w:val="left" w:pos="6480"/>
          <w:tab w:val="left" w:pos="7200"/>
          <w:tab w:val="left" w:pos="7920"/>
          <w:tab w:val="left" w:pos="8640"/>
        </w:tabs>
        <w:spacing w:line="480" w:lineRule="exact"/>
        <w:rPr>
          <w:rFonts w:ascii="Times New Roman" w:hAnsi="Times New Roman"/>
          <w:spacing w:val="-3"/>
          <w:szCs w:val="24"/>
        </w:rPr>
      </w:pPr>
      <w:r>
        <w:rPr>
          <w:rFonts w:ascii="Times New Roman" w:hAnsi="Times New Roman"/>
          <w:spacing w:val="-3"/>
          <w:szCs w:val="24"/>
        </w:rPr>
        <w:t xml:space="preserve">SET NO.: </w:t>
      </w:r>
      <w:r>
        <w:rPr>
          <w:rFonts w:ascii="Times New Roman" w:hAnsi="Times New Roman"/>
          <w:spacing w:val="-3"/>
          <w:szCs w:val="24"/>
        </w:rPr>
        <w:tab/>
      </w:r>
      <w:r>
        <w:rPr>
          <w:rFonts w:ascii="Times New Roman" w:hAnsi="Times New Roman"/>
          <w:spacing w:val="-3"/>
          <w:szCs w:val="24"/>
        </w:rPr>
        <w:tab/>
      </w:r>
      <w:r>
        <w:rPr>
          <w:rFonts w:ascii="Times New Roman" w:hAnsi="Times New Roman"/>
          <w:spacing w:val="-3"/>
          <w:szCs w:val="24"/>
        </w:rPr>
        <w:tab/>
        <w:t>ONE</w:t>
      </w:r>
    </w:p>
    <w:p w14:paraId="79CC6D31" w14:textId="77777777" w:rsidR="0070144B" w:rsidRDefault="0070144B" w:rsidP="0095242C">
      <w:pPr>
        <w:tabs>
          <w:tab w:val="left" w:pos="0"/>
          <w:tab w:val="left" w:pos="720"/>
          <w:tab w:val="left" w:pos="1440"/>
          <w:tab w:val="left" w:pos="2160"/>
          <w:tab w:val="left" w:pos="2880"/>
          <w:tab w:val="left" w:pos="3600"/>
          <w:tab w:val="center" w:pos="4230"/>
          <w:tab w:val="left" w:pos="4320"/>
          <w:tab w:val="left" w:pos="5040"/>
          <w:tab w:val="left" w:pos="5760"/>
          <w:tab w:val="left" w:pos="6480"/>
          <w:tab w:val="left" w:pos="7200"/>
          <w:tab w:val="left" w:pos="7920"/>
          <w:tab w:val="left" w:pos="8640"/>
        </w:tabs>
        <w:spacing w:line="480" w:lineRule="exact"/>
        <w:jc w:val="both"/>
        <w:rPr>
          <w:rFonts w:ascii="Times New Roman" w:hAnsi="Times New Roman"/>
          <w:spacing w:val="-3"/>
          <w:szCs w:val="24"/>
        </w:rPr>
      </w:pPr>
      <w:r>
        <w:rPr>
          <w:rFonts w:ascii="Times New Roman" w:hAnsi="Times New Roman"/>
          <w:spacing w:val="-3"/>
          <w:szCs w:val="24"/>
        </w:rPr>
        <w:t>//</w:t>
      </w:r>
    </w:p>
    <w:p w14:paraId="504D6405" w14:textId="77777777" w:rsidR="0070144B" w:rsidRDefault="0070144B" w:rsidP="0095242C">
      <w:pPr>
        <w:tabs>
          <w:tab w:val="left" w:pos="0"/>
          <w:tab w:val="left" w:pos="720"/>
          <w:tab w:val="left" w:pos="1440"/>
          <w:tab w:val="left" w:pos="2160"/>
          <w:tab w:val="left" w:pos="2880"/>
          <w:tab w:val="left" w:pos="3600"/>
          <w:tab w:val="center" w:pos="4230"/>
          <w:tab w:val="left" w:pos="4320"/>
          <w:tab w:val="left" w:pos="5040"/>
          <w:tab w:val="left" w:pos="5760"/>
          <w:tab w:val="left" w:pos="6480"/>
          <w:tab w:val="left" w:pos="7200"/>
          <w:tab w:val="left" w:pos="7920"/>
          <w:tab w:val="left" w:pos="8640"/>
        </w:tabs>
        <w:spacing w:line="480" w:lineRule="exact"/>
        <w:jc w:val="both"/>
        <w:rPr>
          <w:rFonts w:ascii="Times New Roman" w:hAnsi="Times New Roman"/>
          <w:spacing w:val="-3"/>
          <w:szCs w:val="24"/>
        </w:rPr>
      </w:pPr>
      <w:r>
        <w:rPr>
          <w:rFonts w:ascii="Times New Roman" w:hAnsi="Times New Roman"/>
          <w:spacing w:val="-3"/>
          <w:szCs w:val="24"/>
        </w:rPr>
        <w:t>//</w:t>
      </w:r>
    </w:p>
    <w:p w14:paraId="7689F35D" w14:textId="77777777" w:rsidR="0070144B" w:rsidRDefault="0070144B" w:rsidP="0095242C">
      <w:pPr>
        <w:tabs>
          <w:tab w:val="left" w:pos="0"/>
          <w:tab w:val="left" w:pos="720"/>
          <w:tab w:val="left" w:pos="1440"/>
          <w:tab w:val="left" w:pos="2160"/>
          <w:tab w:val="left" w:pos="2880"/>
          <w:tab w:val="left" w:pos="3600"/>
          <w:tab w:val="center" w:pos="4230"/>
          <w:tab w:val="left" w:pos="4320"/>
          <w:tab w:val="left" w:pos="5040"/>
          <w:tab w:val="left" w:pos="5760"/>
          <w:tab w:val="left" w:pos="6480"/>
          <w:tab w:val="left" w:pos="7200"/>
          <w:tab w:val="left" w:pos="7920"/>
          <w:tab w:val="left" w:pos="8640"/>
        </w:tabs>
        <w:spacing w:line="480" w:lineRule="exact"/>
        <w:jc w:val="both"/>
        <w:rPr>
          <w:rFonts w:ascii="Times New Roman" w:hAnsi="Times New Roman"/>
          <w:spacing w:val="-3"/>
          <w:szCs w:val="24"/>
        </w:rPr>
      </w:pPr>
      <w:r>
        <w:rPr>
          <w:rFonts w:ascii="Times New Roman" w:hAnsi="Times New Roman"/>
          <w:spacing w:val="-3"/>
          <w:szCs w:val="24"/>
        </w:rPr>
        <w:t>//</w:t>
      </w:r>
    </w:p>
    <w:p w14:paraId="2CB1D86D" w14:textId="1F6EA33A" w:rsidR="0070144B" w:rsidRPr="00F460C6" w:rsidRDefault="0070144B" w:rsidP="0070144B">
      <w:pPr>
        <w:spacing w:line="480" w:lineRule="exact"/>
        <w:ind w:firstLine="720"/>
        <w:jc w:val="both"/>
        <w:rPr>
          <w:rFonts w:ascii="Times New Roman" w:hAnsi="Times New Roman"/>
          <w:b/>
          <w:szCs w:val="24"/>
        </w:rPr>
      </w:pPr>
      <w:bookmarkStart w:id="0" w:name="_Hlk524429158"/>
      <w:bookmarkStart w:id="1" w:name="_Hlk4081425"/>
      <w:r w:rsidRPr="00F460C6">
        <w:rPr>
          <w:rFonts w:ascii="Times New Roman" w:hAnsi="Times New Roman"/>
          <w:b/>
          <w:szCs w:val="24"/>
        </w:rPr>
        <w:t xml:space="preserve">TO DEFENDANT </w:t>
      </w:r>
      <w:r w:rsidR="007F2CD4">
        <w:rPr>
          <w:rFonts w:ascii="Times New Roman" w:hAnsi="Times New Roman"/>
          <w:b/>
          <w:szCs w:val="24"/>
        </w:rPr>
        <w:t>{{ defendant }}</w:t>
      </w:r>
      <w:r w:rsidRPr="00F460C6">
        <w:rPr>
          <w:rFonts w:ascii="Times New Roman" w:hAnsi="Times New Roman"/>
          <w:b/>
          <w:szCs w:val="24"/>
        </w:rPr>
        <w:t xml:space="preserve">, AND ITS RESPECTIVE ATTORNEYS OF </w:t>
      </w:r>
      <w:r w:rsidRPr="00F460C6">
        <w:rPr>
          <w:rFonts w:ascii="Times New Roman" w:hAnsi="Times New Roman"/>
          <w:b/>
          <w:szCs w:val="24"/>
        </w:rPr>
        <w:lastRenderedPageBreak/>
        <w:t>RECORD:</w:t>
      </w:r>
    </w:p>
    <w:bookmarkEnd w:id="0"/>
    <w:p w14:paraId="3DC88D83" w14:textId="5CC99F24" w:rsidR="0070144B" w:rsidRPr="00F460C6" w:rsidRDefault="0070144B" w:rsidP="0070144B">
      <w:pPr>
        <w:spacing w:line="480" w:lineRule="exact"/>
        <w:ind w:firstLine="720"/>
        <w:jc w:val="both"/>
        <w:rPr>
          <w:rFonts w:ascii="Times New Roman" w:hAnsi="Times New Roman"/>
          <w:bCs/>
          <w:szCs w:val="24"/>
        </w:rPr>
      </w:pPr>
      <w:r w:rsidRPr="00F460C6">
        <w:rPr>
          <w:rFonts w:ascii="Times New Roman" w:hAnsi="Times New Roman"/>
          <w:bCs/>
          <w:szCs w:val="24"/>
        </w:rPr>
        <w:t xml:space="preserve">Plaintiff </w:t>
      </w:r>
      <w:r w:rsidR="007F2CD4">
        <w:rPr>
          <w:rFonts w:ascii="Times New Roman" w:hAnsi="Times New Roman"/>
          <w:szCs w:val="24"/>
        </w:rPr>
        <w:t>{{ plaintiff }}</w:t>
      </w:r>
      <w:r w:rsidRPr="00F460C6">
        <w:rPr>
          <w:rFonts w:ascii="Times New Roman" w:hAnsi="Times New Roman"/>
          <w:bCs/>
          <w:szCs w:val="24"/>
        </w:rPr>
        <w:t xml:space="preserve"> hereby responds and objects to Defendants’ </w:t>
      </w:r>
      <w:r w:rsidR="007D591D">
        <w:rPr>
          <w:rFonts w:ascii="Times New Roman" w:hAnsi="Times New Roman"/>
          <w:bCs/>
          <w:szCs w:val="24"/>
        </w:rPr>
        <w:t>Special</w:t>
      </w:r>
      <w:r w:rsidRPr="00F460C6">
        <w:rPr>
          <w:rFonts w:ascii="Times New Roman" w:hAnsi="Times New Roman"/>
          <w:bCs/>
          <w:szCs w:val="24"/>
        </w:rPr>
        <w:t xml:space="preserve"> Interrogatories, </w:t>
      </w:r>
      <w:r w:rsidR="007D591D">
        <w:rPr>
          <w:rFonts w:ascii="Times New Roman" w:hAnsi="Times New Roman"/>
          <w:bCs/>
          <w:szCs w:val="24"/>
        </w:rPr>
        <w:t xml:space="preserve">Set One, </w:t>
      </w:r>
      <w:r w:rsidRPr="00F460C6">
        <w:rPr>
          <w:rFonts w:ascii="Times New Roman" w:hAnsi="Times New Roman"/>
          <w:bCs/>
          <w:szCs w:val="24"/>
        </w:rPr>
        <w:t xml:space="preserve">as follows: </w:t>
      </w:r>
    </w:p>
    <w:bookmarkEnd w:id="1"/>
    <w:p w14:paraId="15E33E0F" w14:textId="77777777" w:rsidR="007D591D" w:rsidRPr="00A07608" w:rsidRDefault="007D591D" w:rsidP="007D591D">
      <w:pPr>
        <w:spacing w:line="480" w:lineRule="exact"/>
        <w:jc w:val="center"/>
        <w:rPr>
          <w:rFonts w:ascii="Times New Roman" w:hAnsi="Times New Roman"/>
          <w:szCs w:val="24"/>
        </w:rPr>
      </w:pPr>
      <w:r w:rsidRPr="00A07608">
        <w:rPr>
          <w:rFonts w:ascii="Times New Roman" w:hAnsi="Times New Roman"/>
          <w:b/>
          <w:bCs/>
          <w:szCs w:val="24"/>
        </w:rPr>
        <w:t>I. PRELIMINARY STATEMENT</w:t>
      </w:r>
    </w:p>
    <w:p w14:paraId="49D09566" w14:textId="77777777" w:rsidR="007D591D" w:rsidRPr="00A07608" w:rsidRDefault="007D591D" w:rsidP="007D591D">
      <w:pPr>
        <w:spacing w:line="480" w:lineRule="exact"/>
        <w:jc w:val="both"/>
        <w:rPr>
          <w:rFonts w:ascii="Times New Roman" w:hAnsi="Times New Roman"/>
          <w:szCs w:val="24"/>
        </w:rPr>
      </w:pPr>
      <w:r w:rsidRPr="00A07608">
        <w:rPr>
          <w:rFonts w:ascii="Times New Roman" w:hAnsi="Times New Roman"/>
          <w:szCs w:val="24"/>
        </w:rPr>
        <w:tab/>
        <w:t>1.</w:t>
      </w:r>
      <w:r w:rsidRPr="00A07608">
        <w:rPr>
          <w:rFonts w:ascii="Times New Roman" w:hAnsi="Times New Roman"/>
          <w:szCs w:val="24"/>
        </w:rPr>
        <w:tab/>
        <w:t>Plaintiff has not completed its investigation or discovery in this action. As discovery proceeds, facts, information, evidence, documents and other tangible things may be discovered which are not known and, therefore, are not discussed or set forth in this Response; but which may be responsive to this set of Interrogatories. This Response is based on Plaintiff’s knowledge, information, and belief at this time and is complete as to its best knowledge and understanding at this time. This Response was prepared based on Plaintiff’s good faith interpretation and understanding of the individual form interrogatories contained within this set and is subject to correction for inadvertent errors or admissions, if any. Plaintiff reserves the right to refer to, to conduct discovery with reference to, and/or to offer into evidence at the time of trial, any and all facts, evidence, documents and things developed during the course of discovery and trial preparation, notwithstanding the reference to facts, evidence, documents and things in this Response. Plaintiff assumes no obligation to voluntarily supplement or amend this Response to reflect facts, evidence, documents or tangible things discovered following service of this response. Nevertheless, this Response is given without prejudice to subsequent revision or supplementation based upon any facts, evidence, and documentation that hereafter may be discovered.</w:t>
      </w:r>
    </w:p>
    <w:p w14:paraId="62003CA0" w14:textId="77777777" w:rsidR="007D591D" w:rsidRPr="00A07608" w:rsidRDefault="007D591D" w:rsidP="007D591D">
      <w:pPr>
        <w:spacing w:line="480" w:lineRule="exact"/>
        <w:jc w:val="both"/>
        <w:rPr>
          <w:rFonts w:ascii="Times New Roman" w:hAnsi="Times New Roman"/>
          <w:szCs w:val="24"/>
        </w:rPr>
      </w:pPr>
      <w:r w:rsidRPr="00A07608">
        <w:rPr>
          <w:rFonts w:ascii="Times New Roman" w:hAnsi="Times New Roman"/>
          <w:szCs w:val="24"/>
        </w:rPr>
        <w:tab/>
        <w:t>2.</w:t>
      </w:r>
      <w:r w:rsidRPr="00A07608">
        <w:rPr>
          <w:rFonts w:ascii="Times New Roman" w:hAnsi="Times New Roman"/>
          <w:szCs w:val="24"/>
        </w:rPr>
        <w:tab/>
        <w:t xml:space="preserve">To the extent any question in this set of Interrogatories seeks information that is not reasonably calculated to lead to the discovery of admissible evidence, Plaintiff declines to produce such information on the ground that the information sought is irrelevant. </w:t>
      </w:r>
    </w:p>
    <w:p w14:paraId="5256CD48" w14:textId="3023649F" w:rsidR="007D591D" w:rsidRPr="00A07608" w:rsidRDefault="007D591D" w:rsidP="007D591D">
      <w:pPr>
        <w:spacing w:line="480" w:lineRule="exact"/>
        <w:jc w:val="both"/>
        <w:rPr>
          <w:rFonts w:ascii="Times New Roman" w:hAnsi="Times New Roman"/>
          <w:szCs w:val="24"/>
        </w:rPr>
      </w:pPr>
      <w:r w:rsidRPr="00A07608">
        <w:rPr>
          <w:rFonts w:ascii="Times New Roman" w:hAnsi="Times New Roman"/>
          <w:szCs w:val="24"/>
        </w:rPr>
        <w:tab/>
        <w:t>3.</w:t>
      </w:r>
      <w:r w:rsidRPr="00A07608">
        <w:rPr>
          <w:rFonts w:ascii="Times New Roman" w:hAnsi="Times New Roman"/>
          <w:szCs w:val="24"/>
        </w:rPr>
        <w:tab/>
        <w:t xml:space="preserve">To the extent any question in this set of Interrogatories seeks information that is protected by the attorney-client privilege and/or the attorney work product doctrine, Plaintiff declines to produce such information, which would include:  </w:t>
      </w:r>
    </w:p>
    <w:p w14:paraId="670E1367" w14:textId="77777777" w:rsidR="007D591D" w:rsidRPr="00A07608" w:rsidRDefault="007D591D" w:rsidP="007D591D">
      <w:pPr>
        <w:spacing w:line="480" w:lineRule="exact"/>
        <w:jc w:val="both"/>
        <w:rPr>
          <w:rFonts w:ascii="Times New Roman" w:hAnsi="Times New Roman"/>
          <w:szCs w:val="24"/>
        </w:rPr>
      </w:pPr>
      <w:r w:rsidRPr="00A07608">
        <w:rPr>
          <w:rFonts w:ascii="Times New Roman" w:hAnsi="Times New Roman"/>
          <w:szCs w:val="24"/>
        </w:rPr>
        <w:tab/>
      </w:r>
      <w:r w:rsidRPr="00A07608">
        <w:rPr>
          <w:rFonts w:ascii="Times New Roman" w:hAnsi="Times New Roman"/>
          <w:szCs w:val="24"/>
        </w:rPr>
        <w:tab/>
        <w:t>a.</w:t>
      </w:r>
      <w:r w:rsidRPr="00A07608">
        <w:rPr>
          <w:rFonts w:ascii="Times New Roman" w:hAnsi="Times New Roman"/>
          <w:szCs w:val="24"/>
        </w:rPr>
        <w:tab/>
        <w:t xml:space="preserve">All confidential communications between Plaintiff, or any of its agents or employees, and its counsel, or any of its counsel’s agents and employees, regarding Plaintiff’s claims </w:t>
      </w:r>
      <w:r w:rsidRPr="00A07608">
        <w:rPr>
          <w:rFonts w:ascii="Times New Roman" w:hAnsi="Times New Roman"/>
          <w:szCs w:val="24"/>
        </w:rPr>
        <w:lastRenderedPageBreak/>
        <w:t xml:space="preserve">and the claims of Plaintiff in this action; and </w:t>
      </w:r>
    </w:p>
    <w:p w14:paraId="220B44DD" w14:textId="77777777" w:rsidR="007D591D" w:rsidRPr="00A07608" w:rsidRDefault="007D591D" w:rsidP="007D591D">
      <w:pPr>
        <w:spacing w:line="480" w:lineRule="exact"/>
        <w:jc w:val="both"/>
        <w:rPr>
          <w:rFonts w:ascii="Times New Roman" w:hAnsi="Times New Roman"/>
          <w:szCs w:val="24"/>
        </w:rPr>
      </w:pPr>
      <w:r w:rsidRPr="00A07608">
        <w:rPr>
          <w:rFonts w:ascii="Times New Roman" w:hAnsi="Times New Roman"/>
          <w:szCs w:val="24"/>
        </w:rPr>
        <w:tab/>
      </w:r>
      <w:r w:rsidRPr="00A07608">
        <w:rPr>
          <w:rFonts w:ascii="Times New Roman" w:hAnsi="Times New Roman"/>
          <w:szCs w:val="24"/>
        </w:rPr>
        <w:tab/>
        <w:t xml:space="preserve">b. </w:t>
      </w:r>
      <w:r w:rsidRPr="00A07608">
        <w:rPr>
          <w:rFonts w:ascii="Times New Roman" w:hAnsi="Times New Roman"/>
          <w:szCs w:val="24"/>
        </w:rPr>
        <w:tab/>
        <w:t xml:space="preserve">All references to documents prepared for use in this litigation or in anticipation of litigation, including notes, memoranda, pleadings, and correspondence prepared by, at the direction of, or for review by counsel for Plaintiff, regarding Plaintiff’s claims and the claims of Plaintiff in this action. </w:t>
      </w:r>
    </w:p>
    <w:p w14:paraId="255DA216" w14:textId="77777777" w:rsidR="007D591D" w:rsidRPr="00A07608" w:rsidRDefault="007D591D" w:rsidP="007D591D">
      <w:pPr>
        <w:spacing w:line="480" w:lineRule="exact"/>
        <w:jc w:val="both"/>
        <w:rPr>
          <w:rFonts w:ascii="Times New Roman" w:hAnsi="Times New Roman"/>
          <w:szCs w:val="24"/>
        </w:rPr>
      </w:pPr>
      <w:r w:rsidRPr="00A07608">
        <w:rPr>
          <w:rFonts w:ascii="Times New Roman" w:hAnsi="Times New Roman"/>
          <w:szCs w:val="24"/>
        </w:rPr>
        <w:tab/>
        <w:t>4.</w:t>
      </w:r>
      <w:r w:rsidRPr="00A07608">
        <w:rPr>
          <w:rFonts w:ascii="Times New Roman" w:hAnsi="Times New Roman"/>
          <w:szCs w:val="24"/>
        </w:rPr>
        <w:tab/>
        <w:t xml:space="preserve">To the extent the information sought by this set of Interrogatories is duplicative and/or cumulative of information sought by other written discovery that was </w:t>
      </w:r>
      <w:proofErr w:type="gramStart"/>
      <w:r w:rsidRPr="00A07608">
        <w:rPr>
          <w:rFonts w:ascii="Times New Roman" w:hAnsi="Times New Roman"/>
          <w:szCs w:val="24"/>
        </w:rPr>
        <w:t>propounded</w:t>
      </w:r>
      <w:proofErr w:type="gramEnd"/>
      <w:r w:rsidRPr="00A07608">
        <w:rPr>
          <w:rFonts w:ascii="Times New Roman" w:hAnsi="Times New Roman"/>
          <w:szCs w:val="24"/>
        </w:rPr>
        <w:t xml:space="preserve"> by Plaintiff concurrently with this set of Interrogatories, Plaintiff declines to respond to those Interrogatories seeking such information.</w:t>
      </w:r>
    </w:p>
    <w:p w14:paraId="141FEAA1" w14:textId="77777777" w:rsidR="007D591D" w:rsidRPr="00A07608" w:rsidRDefault="007D591D" w:rsidP="007D591D">
      <w:pPr>
        <w:spacing w:line="480" w:lineRule="exact"/>
        <w:jc w:val="center"/>
        <w:rPr>
          <w:rFonts w:ascii="Times New Roman" w:hAnsi="Times New Roman"/>
          <w:b/>
          <w:bCs/>
          <w:szCs w:val="24"/>
        </w:rPr>
      </w:pPr>
      <w:r w:rsidRPr="00A07608">
        <w:rPr>
          <w:rFonts w:ascii="Times New Roman" w:hAnsi="Times New Roman"/>
          <w:b/>
          <w:bCs/>
          <w:szCs w:val="24"/>
        </w:rPr>
        <w:t>II. GENERAL OBJECTIONS</w:t>
      </w:r>
    </w:p>
    <w:p w14:paraId="2778E4A7" w14:textId="77777777" w:rsidR="007D591D" w:rsidRPr="00A07608" w:rsidRDefault="007D591D" w:rsidP="007D591D">
      <w:pPr>
        <w:spacing w:line="480" w:lineRule="exact"/>
        <w:jc w:val="both"/>
        <w:rPr>
          <w:rFonts w:ascii="Times New Roman" w:hAnsi="Times New Roman"/>
          <w:szCs w:val="24"/>
        </w:rPr>
      </w:pPr>
      <w:r w:rsidRPr="00A07608">
        <w:rPr>
          <w:rFonts w:ascii="Times New Roman" w:hAnsi="Times New Roman"/>
          <w:szCs w:val="24"/>
        </w:rPr>
        <w:tab/>
        <w:t>1.</w:t>
      </w:r>
      <w:r w:rsidRPr="00A07608">
        <w:rPr>
          <w:rFonts w:ascii="Times New Roman" w:hAnsi="Times New Roman"/>
          <w:szCs w:val="24"/>
        </w:rPr>
        <w:tab/>
        <w:t>Plaintiff objects to these Interrogatories in their entirety to the extent they seek information protected from discovery by the attorney-client privilege and/or attorney work-product doctrine.</w:t>
      </w:r>
    </w:p>
    <w:p w14:paraId="63E89D0D" w14:textId="77777777" w:rsidR="007D591D" w:rsidRPr="00A07608" w:rsidRDefault="007D591D" w:rsidP="007D591D">
      <w:pPr>
        <w:spacing w:line="480" w:lineRule="exact"/>
        <w:jc w:val="both"/>
        <w:rPr>
          <w:rFonts w:ascii="Times New Roman" w:hAnsi="Times New Roman"/>
          <w:szCs w:val="24"/>
        </w:rPr>
      </w:pPr>
      <w:r w:rsidRPr="00A07608">
        <w:rPr>
          <w:rFonts w:ascii="Times New Roman" w:hAnsi="Times New Roman"/>
          <w:szCs w:val="24"/>
        </w:rPr>
        <w:tab/>
        <w:t>2.</w:t>
      </w:r>
      <w:r w:rsidRPr="00A07608">
        <w:rPr>
          <w:rFonts w:ascii="Times New Roman" w:hAnsi="Times New Roman"/>
          <w:szCs w:val="24"/>
        </w:rPr>
        <w:tab/>
        <w:t>Plaintiff objects to these Interrogatories in their entirety to the extent they seek the discovery of information regarding third persons, on the grounds that such information is protected from discovery by federal and state constitutional, statutory, and common laws.</w:t>
      </w:r>
    </w:p>
    <w:p w14:paraId="6DDDF960" w14:textId="77777777" w:rsidR="007D591D" w:rsidRPr="00A07608" w:rsidRDefault="007D591D" w:rsidP="007D591D">
      <w:pPr>
        <w:spacing w:line="480" w:lineRule="exact"/>
        <w:jc w:val="both"/>
        <w:rPr>
          <w:rFonts w:ascii="Times New Roman" w:hAnsi="Times New Roman"/>
          <w:szCs w:val="24"/>
        </w:rPr>
      </w:pPr>
      <w:r w:rsidRPr="00A07608">
        <w:rPr>
          <w:rFonts w:ascii="Times New Roman" w:hAnsi="Times New Roman"/>
          <w:szCs w:val="24"/>
        </w:rPr>
        <w:tab/>
        <w:t>3.</w:t>
      </w:r>
      <w:r w:rsidRPr="00A07608">
        <w:rPr>
          <w:rFonts w:ascii="Times New Roman" w:hAnsi="Times New Roman"/>
          <w:szCs w:val="24"/>
        </w:rPr>
        <w:tab/>
        <w:t xml:space="preserve">Plaintiff objects to these Interrogatories in their entirety to the extent they seek information that contains or </w:t>
      </w:r>
      <w:proofErr w:type="gramStart"/>
      <w:r w:rsidRPr="00A07608">
        <w:rPr>
          <w:rFonts w:ascii="Times New Roman" w:hAnsi="Times New Roman"/>
          <w:szCs w:val="24"/>
        </w:rPr>
        <w:t>makes reference</w:t>
      </w:r>
      <w:proofErr w:type="gramEnd"/>
      <w:r w:rsidRPr="00A07608">
        <w:rPr>
          <w:rFonts w:ascii="Times New Roman" w:hAnsi="Times New Roman"/>
          <w:szCs w:val="24"/>
        </w:rPr>
        <w:t xml:space="preserve"> to confidential and/or proprietary business information belonging to or concerning Plaintiff and its business. </w:t>
      </w:r>
    </w:p>
    <w:p w14:paraId="77B4C92A" w14:textId="77777777" w:rsidR="007D591D" w:rsidRPr="00A07608" w:rsidRDefault="007D591D" w:rsidP="007D591D">
      <w:pPr>
        <w:spacing w:line="480" w:lineRule="exact"/>
        <w:jc w:val="both"/>
        <w:rPr>
          <w:rFonts w:ascii="Times New Roman" w:hAnsi="Times New Roman"/>
          <w:szCs w:val="24"/>
        </w:rPr>
      </w:pPr>
      <w:r w:rsidRPr="00A07608">
        <w:rPr>
          <w:rFonts w:ascii="Times New Roman" w:hAnsi="Times New Roman"/>
          <w:szCs w:val="24"/>
        </w:rPr>
        <w:tab/>
        <w:t>4.</w:t>
      </w:r>
      <w:r w:rsidRPr="00A07608">
        <w:rPr>
          <w:rFonts w:ascii="Times New Roman" w:hAnsi="Times New Roman"/>
          <w:szCs w:val="24"/>
        </w:rPr>
        <w:tab/>
        <w:t xml:space="preserve">Plaintiff objects to these Interrogatories in their entirety to the extent they seek information which is neither relevant to the subject matter of this action nor reasonably calculated to lead to the discovery of admissible evidence, on the ground that they seek evidence outside the permissible scope of discovery. </w:t>
      </w:r>
    </w:p>
    <w:p w14:paraId="6D9642AC" w14:textId="77777777" w:rsidR="007D591D" w:rsidRPr="00A07608" w:rsidRDefault="007D591D" w:rsidP="007D591D">
      <w:pPr>
        <w:spacing w:line="480" w:lineRule="exact"/>
        <w:jc w:val="both"/>
        <w:rPr>
          <w:rFonts w:ascii="Times New Roman" w:hAnsi="Times New Roman"/>
          <w:szCs w:val="24"/>
        </w:rPr>
      </w:pPr>
      <w:r w:rsidRPr="00A07608">
        <w:rPr>
          <w:rFonts w:ascii="Times New Roman" w:hAnsi="Times New Roman"/>
          <w:szCs w:val="24"/>
        </w:rPr>
        <w:tab/>
        <w:t>5.</w:t>
      </w:r>
      <w:r w:rsidRPr="00A07608">
        <w:rPr>
          <w:rFonts w:ascii="Times New Roman" w:hAnsi="Times New Roman"/>
          <w:szCs w:val="24"/>
        </w:rPr>
        <w:tab/>
        <w:t>Plaintiff objects to these Interrogatories in their entirety to the extent they seek information that is overly broad as to time and subject matter.</w:t>
      </w:r>
    </w:p>
    <w:p w14:paraId="3888A869" w14:textId="77777777" w:rsidR="007D591D" w:rsidRPr="00A07608" w:rsidRDefault="007D591D" w:rsidP="007D591D">
      <w:pPr>
        <w:spacing w:line="480" w:lineRule="exact"/>
        <w:jc w:val="both"/>
        <w:rPr>
          <w:rFonts w:ascii="Times New Roman" w:hAnsi="Times New Roman"/>
          <w:szCs w:val="24"/>
        </w:rPr>
      </w:pPr>
      <w:r w:rsidRPr="00A07608">
        <w:rPr>
          <w:rFonts w:ascii="Times New Roman" w:hAnsi="Times New Roman"/>
          <w:szCs w:val="24"/>
        </w:rPr>
        <w:tab/>
        <w:t>6.</w:t>
      </w:r>
      <w:r w:rsidRPr="00A07608">
        <w:rPr>
          <w:rFonts w:ascii="Times New Roman" w:hAnsi="Times New Roman"/>
          <w:szCs w:val="24"/>
        </w:rPr>
        <w:tab/>
        <w:t xml:space="preserve">Plaintiff objects to these Interrogatories in their entirety to the extent they seek information that is duplicative and/or cumulative of information sought by other written discovery </w:t>
      </w:r>
      <w:r w:rsidRPr="00A07608">
        <w:rPr>
          <w:rFonts w:ascii="Times New Roman" w:hAnsi="Times New Roman"/>
          <w:szCs w:val="24"/>
        </w:rPr>
        <w:lastRenderedPageBreak/>
        <w:t>propounded by Defendant.</w:t>
      </w:r>
    </w:p>
    <w:p w14:paraId="6DB19B95" w14:textId="77777777" w:rsidR="007D591D" w:rsidRPr="00A07608" w:rsidRDefault="007D591D" w:rsidP="007D591D">
      <w:pPr>
        <w:spacing w:line="480" w:lineRule="exact"/>
        <w:jc w:val="both"/>
        <w:rPr>
          <w:rFonts w:ascii="Times New Roman" w:hAnsi="Times New Roman"/>
          <w:i/>
          <w:szCs w:val="24"/>
        </w:rPr>
      </w:pPr>
      <w:r w:rsidRPr="00A07608">
        <w:rPr>
          <w:rFonts w:ascii="Times New Roman" w:hAnsi="Times New Roman"/>
          <w:szCs w:val="24"/>
        </w:rPr>
        <w:tab/>
        <w:t xml:space="preserve">7. </w:t>
      </w:r>
      <w:r w:rsidRPr="00A07608">
        <w:rPr>
          <w:rFonts w:ascii="Times New Roman" w:hAnsi="Times New Roman"/>
          <w:szCs w:val="24"/>
        </w:rPr>
        <w:tab/>
        <w:t xml:space="preserve">Plaintiff objects to these Interrogatories in their entirety to the extent they prematurely seek to bind Plaintiff to responses and positions it may wish to change if it subsequently discovers new facts. </w:t>
      </w:r>
      <w:proofErr w:type="gramStart"/>
      <w:r w:rsidRPr="00A07608">
        <w:rPr>
          <w:rFonts w:ascii="Times New Roman" w:hAnsi="Times New Roman"/>
          <w:szCs w:val="24"/>
        </w:rPr>
        <w:t>(</w:t>
      </w:r>
      <w:r w:rsidRPr="00A07608">
        <w:rPr>
          <w:rFonts w:ascii="Times New Roman" w:hAnsi="Times New Roman"/>
          <w:iCs/>
          <w:szCs w:val="24"/>
        </w:rPr>
        <w:t>See</w:t>
      </w:r>
      <w:r w:rsidRPr="00A07608">
        <w:rPr>
          <w:rFonts w:ascii="Times New Roman" w:hAnsi="Times New Roman"/>
          <w:szCs w:val="24"/>
        </w:rPr>
        <w:t xml:space="preserve"> </w:t>
      </w:r>
      <w:proofErr w:type="gramEnd"/>
      <w:r w:rsidRPr="00A07608">
        <w:rPr>
          <w:rFonts w:ascii="Times New Roman" w:hAnsi="Times New Roman"/>
          <w:i/>
          <w:szCs w:val="24"/>
        </w:rPr>
        <w:t>Singer v. Superior Court</w:t>
      </w:r>
      <w:r w:rsidRPr="00A07608">
        <w:rPr>
          <w:rFonts w:ascii="Times New Roman" w:hAnsi="Times New Roman"/>
          <w:szCs w:val="24"/>
        </w:rPr>
        <w:t xml:space="preserve"> (1960)</w:t>
      </w:r>
      <w:r w:rsidRPr="00A07608">
        <w:rPr>
          <w:rFonts w:ascii="Times New Roman" w:hAnsi="Times New Roman"/>
          <w:i/>
          <w:szCs w:val="24"/>
        </w:rPr>
        <w:t xml:space="preserve"> </w:t>
      </w:r>
      <w:r w:rsidRPr="00A07608">
        <w:rPr>
          <w:rFonts w:ascii="Times New Roman" w:hAnsi="Times New Roman"/>
          <w:szCs w:val="24"/>
        </w:rPr>
        <w:t>54 Cal.2d 318.)</w:t>
      </w:r>
      <w:r w:rsidRPr="00A07608">
        <w:rPr>
          <w:rFonts w:ascii="Times New Roman" w:hAnsi="Times New Roman"/>
          <w:i/>
          <w:szCs w:val="24"/>
        </w:rPr>
        <w:t xml:space="preserve"> </w:t>
      </w:r>
    </w:p>
    <w:p w14:paraId="51AAA25B" w14:textId="77777777" w:rsidR="007D591D" w:rsidRPr="00A07608" w:rsidRDefault="007D591D" w:rsidP="007D591D">
      <w:pPr>
        <w:spacing w:line="480" w:lineRule="exact"/>
        <w:jc w:val="center"/>
        <w:rPr>
          <w:rFonts w:ascii="Times New Roman" w:hAnsi="Times New Roman"/>
          <w:b/>
          <w:bCs/>
          <w:szCs w:val="24"/>
        </w:rPr>
      </w:pPr>
      <w:r w:rsidRPr="00A07608">
        <w:rPr>
          <w:rFonts w:ascii="Times New Roman" w:hAnsi="Times New Roman"/>
          <w:b/>
          <w:bCs/>
          <w:szCs w:val="24"/>
        </w:rPr>
        <w:t>III.   RESPONSES AND OBJECTIONS TO SPECIAL INTERROGATORIES</w:t>
      </w:r>
    </w:p>
    <w:p w14:paraId="1A236762" w14:textId="77777777" w:rsidR="007D591D" w:rsidRDefault="007D591D" w:rsidP="007D591D">
      <w:pPr>
        <w:spacing w:line="480" w:lineRule="exact"/>
        <w:jc w:val="both"/>
        <w:rPr>
          <w:rFonts w:ascii="Times New Roman" w:hAnsi="Times New Roman"/>
          <w:szCs w:val="24"/>
        </w:rPr>
      </w:pPr>
      <w:r w:rsidRPr="00A07608">
        <w:rPr>
          <w:rFonts w:ascii="Times New Roman" w:hAnsi="Times New Roman"/>
          <w:szCs w:val="24"/>
        </w:rPr>
        <w:tab/>
        <w:t>Subject to and without waiving the foregoing objections in any way, all of which are incorporated herein by reference into each of the following individual responses as if fully set forth therein, and to the extent Plaintiff understands each of the individual Interrogatories contained in the set, Plaintiff responds and objects as follows:</w:t>
      </w:r>
    </w:p>
    <w:p w14:paraId="1CCF4F97" w14:textId="477097A7" w:rsidR="007D591D" w:rsidRPr="007F2CD4" w:rsidRDefault="007F2CD4" w:rsidP="00BF4551">
      <w:pPr>
        <w:tabs>
          <w:tab w:val="left" w:pos="0"/>
        </w:tabs>
        <w:spacing w:line="480" w:lineRule="exact"/>
        <w:rPr>
          <w:rFonts w:ascii="Times New Roman" w:hAnsi="Times New Roman"/>
          <w:lang w:val="en-CA"/>
        </w:rPr>
      </w:pPr>
      <w:proofErr w:type="gramStart"/>
      <w:r w:rsidRPr="007F2CD4">
        <w:rPr>
          <w:rFonts w:ascii="Times New Roman" w:hAnsi="Times New Roman"/>
          <w:lang w:val="en-CA"/>
        </w:rPr>
        <w:t>{{ responses</w:t>
      </w:r>
      <w:proofErr w:type="gramEnd"/>
      <w:r w:rsidRPr="007F2CD4">
        <w:rPr>
          <w:rFonts w:ascii="Times New Roman" w:hAnsi="Times New Roman"/>
          <w:lang w:val="en-CA"/>
        </w:rPr>
        <w:t xml:space="preserve"> }}</w:t>
      </w:r>
    </w:p>
    <w:p w14:paraId="4F8D9A62" w14:textId="1F049637" w:rsidR="0004028A" w:rsidRPr="000C26BC" w:rsidRDefault="0004028A" w:rsidP="0004028A">
      <w:pPr>
        <w:tabs>
          <w:tab w:val="left" w:pos="4320"/>
        </w:tabs>
        <w:spacing w:line="480" w:lineRule="exact"/>
        <w:ind w:right="14"/>
        <w:jc w:val="both"/>
        <w:rPr>
          <w:rFonts w:ascii="Times New Roman" w:hAnsi="Times New Roman"/>
          <w:b/>
          <w:bCs/>
          <w:szCs w:val="24"/>
        </w:rPr>
      </w:pPr>
      <w:r w:rsidRPr="000C26BC">
        <w:rPr>
          <w:rFonts w:ascii="Times New Roman" w:hAnsi="Times New Roman"/>
          <w:spacing w:val="-3"/>
          <w:szCs w:val="24"/>
        </w:rPr>
        <w:t xml:space="preserve">Dated: </w:t>
      </w:r>
      <w:r w:rsidR="00272F9A">
        <w:rPr>
          <w:rFonts w:ascii="Times New Roman" w:hAnsi="Times New Roman"/>
          <w:spacing w:val="-3"/>
          <w:szCs w:val="24"/>
        </w:rPr>
        <w:fldChar w:fldCharType="begin"/>
      </w:r>
      <w:r w:rsidR="00272F9A">
        <w:rPr>
          <w:rFonts w:ascii="Times New Roman" w:hAnsi="Times New Roman"/>
          <w:spacing w:val="-3"/>
          <w:szCs w:val="24"/>
        </w:rPr>
        <w:instrText xml:space="preserve"> DATE \@ "MMMM d, yyyy" </w:instrText>
      </w:r>
      <w:r w:rsidR="00272F9A">
        <w:rPr>
          <w:rFonts w:ascii="Times New Roman" w:hAnsi="Times New Roman"/>
          <w:spacing w:val="-3"/>
          <w:szCs w:val="24"/>
        </w:rPr>
        <w:fldChar w:fldCharType="separate"/>
      </w:r>
      <w:r w:rsidR="00BF4551">
        <w:rPr>
          <w:rFonts w:ascii="Times New Roman" w:hAnsi="Times New Roman"/>
          <w:noProof/>
          <w:spacing w:val="-3"/>
          <w:szCs w:val="24"/>
        </w:rPr>
        <w:t>May 28, 2025</w:t>
      </w:r>
      <w:r w:rsidR="00272F9A">
        <w:rPr>
          <w:rFonts w:ascii="Times New Roman" w:hAnsi="Times New Roman"/>
          <w:spacing w:val="-3"/>
          <w:szCs w:val="24"/>
        </w:rPr>
        <w:fldChar w:fldCharType="end"/>
      </w:r>
      <w:r w:rsidRPr="000C26BC">
        <w:rPr>
          <w:rFonts w:ascii="Times New Roman" w:hAnsi="Times New Roman"/>
          <w:spacing w:val="-3"/>
          <w:szCs w:val="24"/>
        </w:rPr>
        <w:tab/>
      </w:r>
      <w:r w:rsidRPr="000C26BC">
        <w:rPr>
          <w:rFonts w:ascii="Times New Roman" w:hAnsi="Times New Roman"/>
          <w:szCs w:val="24"/>
        </w:rPr>
        <w:t xml:space="preserve">Respectfully submitted, </w:t>
      </w:r>
    </w:p>
    <w:p w14:paraId="06688B08" w14:textId="77777777" w:rsidR="0004028A" w:rsidRPr="000C26BC" w:rsidRDefault="0004028A" w:rsidP="0004028A">
      <w:pPr>
        <w:spacing w:line="240" w:lineRule="exact"/>
        <w:ind w:left="3600" w:right="18" w:firstLine="720"/>
        <w:jc w:val="both"/>
        <w:rPr>
          <w:rFonts w:ascii="Times New Roman" w:hAnsi="Times New Roman"/>
          <w:b/>
          <w:bCs/>
          <w:spacing w:val="-3"/>
          <w:szCs w:val="24"/>
        </w:rPr>
      </w:pPr>
      <w:r w:rsidRPr="000C26BC">
        <w:rPr>
          <w:rFonts w:ascii="Times New Roman" w:hAnsi="Times New Roman"/>
          <w:b/>
          <w:bCs/>
          <w:spacing w:val="-3"/>
          <w:szCs w:val="24"/>
        </w:rPr>
        <w:t>ADAMSON AHDOOT LLP</w:t>
      </w:r>
    </w:p>
    <w:p w14:paraId="73AA54D2" w14:textId="77777777" w:rsidR="0004028A" w:rsidRPr="000C26BC" w:rsidRDefault="0004028A" w:rsidP="0004028A">
      <w:pPr>
        <w:spacing w:line="240" w:lineRule="exact"/>
        <w:ind w:right="18"/>
        <w:jc w:val="both"/>
        <w:rPr>
          <w:rFonts w:ascii="Times New Roman" w:hAnsi="Times New Roman"/>
          <w:b/>
          <w:bCs/>
          <w:spacing w:val="-3"/>
          <w:szCs w:val="24"/>
        </w:rPr>
      </w:pPr>
    </w:p>
    <w:p w14:paraId="6884EEDA" w14:textId="77777777" w:rsidR="0004028A" w:rsidRPr="000C26BC" w:rsidRDefault="0004028A" w:rsidP="0004028A">
      <w:pPr>
        <w:tabs>
          <w:tab w:val="left" w:pos="4320"/>
        </w:tabs>
        <w:spacing w:line="240" w:lineRule="exact"/>
        <w:ind w:right="18"/>
        <w:jc w:val="both"/>
        <w:rPr>
          <w:rFonts w:ascii="Times New Roman" w:hAnsi="Times New Roman"/>
          <w:spacing w:val="-3"/>
          <w:szCs w:val="24"/>
        </w:rPr>
      </w:pPr>
      <w:r w:rsidRPr="000C26BC">
        <w:rPr>
          <w:rFonts w:ascii="Times New Roman" w:hAnsi="Times New Roman"/>
          <w:spacing w:val="-3"/>
          <w:szCs w:val="24"/>
        </w:rPr>
        <w:tab/>
      </w:r>
      <w:r w:rsidRPr="000C26BC">
        <w:rPr>
          <w:rFonts w:ascii="Times New Roman" w:hAnsi="Times New Roman"/>
          <w:spacing w:val="-3"/>
          <w:szCs w:val="24"/>
        </w:rPr>
        <w:tab/>
      </w:r>
      <w:r w:rsidRPr="000C26BC">
        <w:rPr>
          <w:rFonts w:ascii="Times New Roman" w:hAnsi="Times New Roman"/>
          <w:spacing w:val="-3"/>
          <w:szCs w:val="24"/>
        </w:rPr>
        <w:tab/>
      </w:r>
      <w:r w:rsidRPr="000C26BC">
        <w:rPr>
          <w:rFonts w:ascii="Times New Roman" w:hAnsi="Times New Roman"/>
          <w:spacing w:val="-3"/>
          <w:szCs w:val="24"/>
        </w:rPr>
        <w:tab/>
      </w:r>
      <w:r w:rsidRPr="000C26BC">
        <w:rPr>
          <w:rFonts w:ascii="Times New Roman" w:hAnsi="Times New Roman"/>
          <w:noProof/>
          <w:szCs w:val="24"/>
        </w:rPr>
        <w:drawing>
          <wp:anchor distT="0" distB="0" distL="114300" distR="114300" simplePos="0" relativeHeight="251659264" behindDoc="0" locked="0" layoutInCell="1" allowOverlap="1" wp14:anchorId="063A941E" wp14:editId="1051085C">
            <wp:simplePos x="0" y="0"/>
            <wp:positionH relativeFrom="column">
              <wp:posOffset>2745105</wp:posOffset>
            </wp:positionH>
            <wp:positionV relativeFrom="paragraph">
              <wp:posOffset>-72390</wp:posOffset>
            </wp:positionV>
            <wp:extent cx="2181225" cy="333375"/>
            <wp:effectExtent l="0" t="0" r="9525" b="95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81225" cy="333375"/>
                    </a:xfrm>
                    <a:prstGeom prst="rect">
                      <a:avLst/>
                    </a:prstGeom>
                    <a:noFill/>
                    <a:ln>
                      <a:noFill/>
                    </a:ln>
                  </pic:spPr>
                </pic:pic>
              </a:graphicData>
            </a:graphic>
          </wp:anchor>
        </w:drawing>
      </w:r>
      <w:r w:rsidRPr="000C26BC">
        <w:rPr>
          <w:rFonts w:ascii="Times New Roman" w:hAnsi="Times New Roman"/>
          <w:spacing w:val="-3"/>
          <w:szCs w:val="24"/>
        </w:rPr>
        <w:tab/>
      </w:r>
      <w:r w:rsidRPr="000C26BC">
        <w:rPr>
          <w:rFonts w:ascii="Times New Roman" w:hAnsi="Times New Roman"/>
          <w:spacing w:val="-3"/>
          <w:szCs w:val="24"/>
        </w:rPr>
        <w:tab/>
      </w:r>
      <w:r w:rsidRPr="000C26BC">
        <w:rPr>
          <w:rFonts w:ascii="Times New Roman" w:hAnsi="Times New Roman"/>
          <w:spacing w:val="-3"/>
          <w:szCs w:val="24"/>
        </w:rPr>
        <w:tab/>
      </w:r>
    </w:p>
    <w:p w14:paraId="4ECC170F" w14:textId="77777777" w:rsidR="0004028A" w:rsidRPr="000C26BC" w:rsidRDefault="0004028A" w:rsidP="0004028A">
      <w:pPr>
        <w:tabs>
          <w:tab w:val="left" w:pos="4320"/>
        </w:tabs>
        <w:spacing w:line="240" w:lineRule="exact"/>
        <w:ind w:right="18"/>
        <w:jc w:val="both"/>
        <w:rPr>
          <w:rFonts w:ascii="Times New Roman" w:hAnsi="Times New Roman"/>
          <w:szCs w:val="24"/>
          <w:u w:val="single"/>
        </w:rPr>
      </w:pPr>
      <w:r w:rsidRPr="000C26BC">
        <w:rPr>
          <w:rFonts w:ascii="Times New Roman" w:hAnsi="Times New Roman"/>
          <w:spacing w:val="-3"/>
          <w:szCs w:val="24"/>
        </w:rPr>
        <w:tab/>
        <w:t>By:</w:t>
      </w:r>
      <w:r w:rsidRPr="000C26BC">
        <w:rPr>
          <w:rFonts w:ascii="Times New Roman" w:hAnsi="Times New Roman"/>
          <w:spacing w:val="-3"/>
          <w:szCs w:val="24"/>
        </w:rPr>
        <w:tab/>
      </w:r>
      <w:r w:rsidRPr="000C26BC">
        <w:rPr>
          <w:rFonts w:ascii="Times New Roman" w:hAnsi="Times New Roman"/>
          <w:spacing w:val="-3"/>
          <w:szCs w:val="24"/>
          <w:u w:val="single"/>
        </w:rPr>
        <w:tab/>
      </w:r>
      <w:r w:rsidRPr="000C26BC">
        <w:rPr>
          <w:rFonts w:ascii="Times New Roman" w:hAnsi="Times New Roman"/>
          <w:spacing w:val="-3"/>
          <w:szCs w:val="24"/>
          <w:u w:val="single"/>
        </w:rPr>
        <w:tab/>
      </w:r>
      <w:r w:rsidRPr="000C26BC">
        <w:rPr>
          <w:rFonts w:ascii="Times New Roman" w:hAnsi="Times New Roman"/>
          <w:spacing w:val="-3"/>
          <w:szCs w:val="24"/>
          <w:u w:val="single"/>
        </w:rPr>
        <w:tab/>
      </w:r>
      <w:r w:rsidRPr="000C26BC">
        <w:rPr>
          <w:rFonts w:ascii="Times New Roman" w:hAnsi="Times New Roman"/>
          <w:spacing w:val="-3"/>
          <w:szCs w:val="24"/>
          <w:u w:val="single"/>
        </w:rPr>
        <w:tab/>
      </w:r>
    </w:p>
    <w:p w14:paraId="75FF160F" w14:textId="4F406043" w:rsidR="0004028A" w:rsidRDefault="0004028A" w:rsidP="0004028A">
      <w:pPr>
        <w:spacing w:line="240" w:lineRule="exact"/>
        <w:ind w:right="18"/>
        <w:jc w:val="both"/>
        <w:rPr>
          <w:rFonts w:ascii="Times New Roman" w:hAnsi="Times New Roman"/>
          <w:szCs w:val="24"/>
        </w:rPr>
      </w:pPr>
      <w:r w:rsidRPr="000C26BC">
        <w:rPr>
          <w:rFonts w:ascii="Times New Roman" w:hAnsi="Times New Roman"/>
          <w:spacing w:val="-3"/>
          <w:szCs w:val="24"/>
        </w:rPr>
        <w:tab/>
      </w:r>
      <w:r w:rsidRPr="000C26BC">
        <w:rPr>
          <w:rFonts w:ascii="Times New Roman" w:hAnsi="Times New Roman"/>
          <w:spacing w:val="-3"/>
          <w:szCs w:val="24"/>
        </w:rPr>
        <w:tab/>
      </w:r>
      <w:r w:rsidRPr="000C26BC">
        <w:rPr>
          <w:rFonts w:ascii="Times New Roman" w:hAnsi="Times New Roman"/>
          <w:spacing w:val="-3"/>
          <w:szCs w:val="24"/>
        </w:rPr>
        <w:tab/>
      </w:r>
      <w:r w:rsidRPr="000C26BC">
        <w:rPr>
          <w:rFonts w:ascii="Times New Roman" w:hAnsi="Times New Roman"/>
          <w:spacing w:val="-3"/>
          <w:szCs w:val="24"/>
        </w:rPr>
        <w:tab/>
      </w:r>
      <w:r w:rsidRPr="000C26BC">
        <w:rPr>
          <w:rFonts w:ascii="Times New Roman" w:hAnsi="Times New Roman"/>
          <w:spacing w:val="-3"/>
          <w:szCs w:val="24"/>
        </w:rPr>
        <w:tab/>
      </w:r>
      <w:r w:rsidRPr="000C26BC">
        <w:rPr>
          <w:rFonts w:ascii="Times New Roman" w:hAnsi="Times New Roman"/>
          <w:spacing w:val="-3"/>
          <w:szCs w:val="24"/>
        </w:rPr>
        <w:tab/>
      </w:r>
      <w:r w:rsidRPr="000C26BC">
        <w:rPr>
          <w:rFonts w:ascii="Times New Roman" w:hAnsi="Times New Roman"/>
          <w:spacing w:val="-3"/>
          <w:szCs w:val="24"/>
        </w:rPr>
        <w:tab/>
      </w:r>
      <w:r w:rsidR="003E71A2">
        <w:rPr>
          <w:rFonts w:ascii="Times New Roman" w:hAnsi="Times New Roman"/>
          <w:spacing w:val="-3"/>
          <w:szCs w:val="24"/>
        </w:rPr>
        <w:t xml:space="preserve">{{ </w:t>
      </w:r>
      <w:proofErr w:type="spellStart"/>
      <w:r w:rsidR="003E71A2">
        <w:rPr>
          <w:rFonts w:ascii="Times New Roman" w:hAnsi="Times New Roman"/>
          <w:spacing w:val="-3"/>
          <w:szCs w:val="24"/>
        </w:rPr>
        <w:t>acting_attorney</w:t>
      </w:r>
      <w:proofErr w:type="spellEnd"/>
      <w:r w:rsidR="003E71A2">
        <w:rPr>
          <w:rFonts w:ascii="Times New Roman" w:hAnsi="Times New Roman"/>
          <w:spacing w:val="-3"/>
          <w:szCs w:val="24"/>
        </w:rPr>
        <w:t xml:space="preserve"> }}</w:t>
      </w:r>
      <w:r w:rsidRPr="000C26BC">
        <w:rPr>
          <w:rFonts w:ascii="Times New Roman" w:hAnsi="Times New Roman"/>
          <w:szCs w:val="24"/>
        </w:rPr>
        <w:tab/>
      </w:r>
      <w:r w:rsidRPr="000C26BC">
        <w:rPr>
          <w:rFonts w:ascii="Times New Roman" w:hAnsi="Times New Roman"/>
          <w:szCs w:val="24"/>
        </w:rPr>
        <w:tab/>
      </w:r>
      <w:r w:rsidRPr="000C26BC">
        <w:rPr>
          <w:rFonts w:ascii="Times New Roman" w:hAnsi="Times New Roman"/>
          <w:szCs w:val="24"/>
        </w:rPr>
        <w:tab/>
      </w:r>
      <w:r w:rsidRPr="000C26BC">
        <w:rPr>
          <w:rFonts w:ascii="Times New Roman" w:hAnsi="Times New Roman"/>
          <w:szCs w:val="24"/>
        </w:rPr>
        <w:tab/>
      </w:r>
      <w:r w:rsidRPr="000C26BC">
        <w:rPr>
          <w:rFonts w:ascii="Times New Roman" w:hAnsi="Times New Roman"/>
          <w:szCs w:val="24"/>
        </w:rPr>
        <w:tab/>
      </w:r>
      <w:r w:rsidRPr="000C26BC">
        <w:rPr>
          <w:rFonts w:ascii="Times New Roman" w:hAnsi="Times New Roman"/>
          <w:szCs w:val="24"/>
        </w:rPr>
        <w:tab/>
      </w:r>
      <w:r w:rsidRPr="000C26BC">
        <w:rPr>
          <w:rFonts w:ascii="Times New Roman" w:hAnsi="Times New Roman"/>
          <w:szCs w:val="24"/>
        </w:rPr>
        <w:tab/>
      </w:r>
      <w:r w:rsidRPr="000C26BC">
        <w:rPr>
          <w:rFonts w:ascii="Times New Roman" w:hAnsi="Times New Roman"/>
          <w:szCs w:val="24"/>
        </w:rPr>
        <w:tab/>
      </w:r>
      <w:r w:rsidRPr="000C26BC">
        <w:rPr>
          <w:rFonts w:ascii="Times New Roman" w:hAnsi="Times New Roman"/>
          <w:szCs w:val="24"/>
        </w:rPr>
        <w:tab/>
      </w:r>
      <w:r w:rsidRPr="000C26BC">
        <w:rPr>
          <w:rFonts w:ascii="Times New Roman" w:hAnsi="Times New Roman"/>
          <w:szCs w:val="24"/>
        </w:rPr>
        <w:tab/>
      </w:r>
      <w:r w:rsidR="003E71A2">
        <w:rPr>
          <w:rFonts w:ascii="Times New Roman" w:hAnsi="Times New Roman"/>
          <w:szCs w:val="24"/>
        </w:rPr>
        <w:tab/>
      </w:r>
      <w:r w:rsidRPr="000C26BC">
        <w:rPr>
          <w:rFonts w:ascii="Times New Roman" w:hAnsi="Times New Roman"/>
          <w:szCs w:val="24"/>
        </w:rPr>
        <w:t>Attorneys for Plaintif</w:t>
      </w:r>
      <w:r>
        <w:rPr>
          <w:rFonts w:ascii="Times New Roman" w:hAnsi="Times New Roman"/>
          <w:szCs w:val="24"/>
        </w:rPr>
        <w:t xml:space="preserve">f, </w:t>
      </w:r>
    </w:p>
    <w:p w14:paraId="5FE7FF0C" w14:textId="5CC7BF2C" w:rsidR="0004028A" w:rsidRPr="000C26BC" w:rsidRDefault="003E71A2" w:rsidP="0004028A">
      <w:pPr>
        <w:spacing w:line="240" w:lineRule="exact"/>
        <w:ind w:left="4320" w:right="18" w:firstLine="720"/>
        <w:jc w:val="both"/>
        <w:rPr>
          <w:rFonts w:ascii="Times New Roman" w:hAnsi="Times New Roman"/>
          <w:caps/>
          <w:spacing w:val="-3"/>
          <w:szCs w:val="24"/>
        </w:rPr>
      </w:pPr>
      <w:proofErr w:type="gramStart"/>
      <w:r>
        <w:rPr>
          <w:rFonts w:ascii="Times New Roman" w:hAnsi="Times New Roman"/>
          <w:szCs w:val="24"/>
        </w:rPr>
        <w:t>{{ plaintiff }}</w:t>
      </w:r>
      <w:r w:rsidR="0004028A">
        <w:rPr>
          <w:rFonts w:ascii="Times New Roman" w:hAnsi="Times New Roman"/>
          <w:szCs w:val="24"/>
        </w:rPr>
        <w:t>,</w:t>
      </w:r>
      <w:proofErr w:type="gramEnd"/>
      <w:r w:rsidR="0004028A">
        <w:rPr>
          <w:rFonts w:ascii="Times New Roman" w:hAnsi="Times New Roman"/>
          <w:szCs w:val="24"/>
        </w:rPr>
        <w:t xml:space="preserve"> an individual</w:t>
      </w:r>
    </w:p>
    <w:p w14:paraId="6230569C" w14:textId="77777777" w:rsidR="0004028A" w:rsidRPr="000C26BC" w:rsidRDefault="0004028A" w:rsidP="0004028A">
      <w:pPr>
        <w:spacing w:line="240" w:lineRule="exact"/>
        <w:ind w:right="18"/>
        <w:jc w:val="both"/>
        <w:rPr>
          <w:rFonts w:ascii="Times New Roman" w:hAnsi="Times New Roman"/>
          <w:caps/>
          <w:spacing w:val="-3"/>
          <w:szCs w:val="24"/>
        </w:rPr>
      </w:pPr>
    </w:p>
    <w:p w14:paraId="7377840C" w14:textId="77777777" w:rsidR="0004028A" w:rsidRPr="000C26BC" w:rsidRDefault="0004028A" w:rsidP="0004028A">
      <w:pPr>
        <w:spacing w:line="240" w:lineRule="exact"/>
        <w:ind w:right="18"/>
        <w:jc w:val="both"/>
        <w:rPr>
          <w:rFonts w:ascii="Times New Roman" w:hAnsi="Times New Roman"/>
          <w:caps/>
          <w:spacing w:val="-3"/>
          <w:szCs w:val="24"/>
        </w:rPr>
      </w:pPr>
    </w:p>
    <w:p w14:paraId="4B11B758" w14:textId="77777777" w:rsidR="0004028A" w:rsidRPr="000C26BC" w:rsidRDefault="0004028A" w:rsidP="0004028A">
      <w:pPr>
        <w:spacing w:line="240" w:lineRule="exact"/>
        <w:ind w:right="18"/>
        <w:jc w:val="both"/>
        <w:rPr>
          <w:rFonts w:ascii="Times New Roman" w:hAnsi="Times New Roman"/>
          <w:caps/>
          <w:spacing w:val="-3"/>
          <w:szCs w:val="24"/>
        </w:rPr>
      </w:pPr>
    </w:p>
    <w:p w14:paraId="01B395E5" w14:textId="77777777" w:rsidR="0004028A" w:rsidRPr="000C26BC" w:rsidRDefault="0004028A" w:rsidP="0004028A">
      <w:pPr>
        <w:spacing w:line="240" w:lineRule="exact"/>
        <w:ind w:right="18"/>
        <w:jc w:val="both"/>
        <w:rPr>
          <w:rFonts w:ascii="Times New Roman" w:hAnsi="Times New Roman"/>
          <w:caps/>
          <w:spacing w:val="-3"/>
          <w:szCs w:val="24"/>
        </w:rPr>
      </w:pPr>
    </w:p>
    <w:p w14:paraId="618A2D62" w14:textId="77777777" w:rsidR="0004028A" w:rsidRPr="000C26BC" w:rsidRDefault="0004028A" w:rsidP="0004028A">
      <w:pPr>
        <w:spacing w:line="240" w:lineRule="exact"/>
        <w:ind w:right="18"/>
        <w:jc w:val="both"/>
        <w:rPr>
          <w:rFonts w:ascii="Times New Roman" w:hAnsi="Times New Roman"/>
          <w:caps/>
          <w:spacing w:val="-3"/>
          <w:szCs w:val="24"/>
        </w:rPr>
      </w:pPr>
    </w:p>
    <w:p w14:paraId="0CFBF57A" w14:textId="77777777" w:rsidR="0004028A" w:rsidRPr="000C26BC" w:rsidRDefault="0004028A" w:rsidP="0004028A">
      <w:pPr>
        <w:spacing w:line="240" w:lineRule="exact"/>
        <w:ind w:right="18"/>
        <w:jc w:val="both"/>
        <w:rPr>
          <w:rFonts w:ascii="Times New Roman" w:hAnsi="Times New Roman"/>
          <w:caps/>
          <w:spacing w:val="-3"/>
          <w:szCs w:val="24"/>
        </w:rPr>
      </w:pPr>
    </w:p>
    <w:p w14:paraId="390510E1" w14:textId="77777777" w:rsidR="0004028A" w:rsidRPr="000C26BC" w:rsidRDefault="0004028A" w:rsidP="0004028A">
      <w:pPr>
        <w:spacing w:line="240" w:lineRule="exact"/>
        <w:ind w:right="18"/>
        <w:jc w:val="both"/>
        <w:rPr>
          <w:rFonts w:ascii="Times New Roman" w:hAnsi="Times New Roman"/>
          <w:caps/>
          <w:spacing w:val="-3"/>
          <w:szCs w:val="24"/>
        </w:rPr>
      </w:pPr>
    </w:p>
    <w:p w14:paraId="12654D20" w14:textId="77777777" w:rsidR="0004028A" w:rsidRPr="000C26BC" w:rsidRDefault="0004028A" w:rsidP="0004028A">
      <w:pPr>
        <w:spacing w:line="240" w:lineRule="exact"/>
        <w:ind w:right="18"/>
        <w:jc w:val="both"/>
        <w:rPr>
          <w:rFonts w:ascii="Times New Roman" w:hAnsi="Times New Roman"/>
          <w:caps/>
          <w:spacing w:val="-3"/>
          <w:szCs w:val="24"/>
        </w:rPr>
      </w:pPr>
    </w:p>
    <w:p w14:paraId="534C7FBE" w14:textId="77777777" w:rsidR="0004028A" w:rsidRPr="000C26BC" w:rsidRDefault="0004028A" w:rsidP="0004028A">
      <w:pPr>
        <w:spacing w:line="240" w:lineRule="exact"/>
        <w:ind w:right="18"/>
        <w:jc w:val="both"/>
        <w:rPr>
          <w:rFonts w:ascii="Times New Roman" w:hAnsi="Times New Roman"/>
          <w:caps/>
          <w:spacing w:val="-3"/>
          <w:szCs w:val="24"/>
        </w:rPr>
      </w:pPr>
    </w:p>
    <w:p w14:paraId="38CD81ED" w14:textId="77777777" w:rsidR="0004028A" w:rsidRPr="000C26BC" w:rsidRDefault="0004028A" w:rsidP="0004028A">
      <w:pPr>
        <w:spacing w:line="240" w:lineRule="exact"/>
        <w:ind w:right="18"/>
        <w:jc w:val="both"/>
        <w:rPr>
          <w:rFonts w:ascii="Times New Roman" w:hAnsi="Times New Roman"/>
          <w:caps/>
          <w:spacing w:val="-3"/>
          <w:szCs w:val="24"/>
        </w:rPr>
      </w:pPr>
    </w:p>
    <w:p w14:paraId="3EFE3C23" w14:textId="77777777" w:rsidR="0004028A" w:rsidRPr="000C26BC" w:rsidRDefault="0004028A" w:rsidP="0004028A">
      <w:pPr>
        <w:spacing w:line="240" w:lineRule="exact"/>
        <w:ind w:right="18"/>
        <w:jc w:val="both"/>
        <w:rPr>
          <w:rFonts w:ascii="Times New Roman" w:hAnsi="Times New Roman"/>
          <w:caps/>
          <w:spacing w:val="-3"/>
          <w:szCs w:val="24"/>
        </w:rPr>
      </w:pPr>
    </w:p>
    <w:p w14:paraId="3A55D8CA" w14:textId="77777777" w:rsidR="0004028A" w:rsidRPr="000C26BC" w:rsidRDefault="0004028A" w:rsidP="0004028A">
      <w:pPr>
        <w:spacing w:line="240" w:lineRule="exact"/>
        <w:ind w:right="18"/>
        <w:jc w:val="both"/>
        <w:rPr>
          <w:rFonts w:ascii="Times New Roman" w:hAnsi="Times New Roman"/>
          <w:caps/>
          <w:spacing w:val="-3"/>
          <w:szCs w:val="24"/>
        </w:rPr>
      </w:pPr>
    </w:p>
    <w:p w14:paraId="0A6AA191" w14:textId="77777777" w:rsidR="0004028A" w:rsidRPr="000C26BC" w:rsidRDefault="0004028A" w:rsidP="0004028A">
      <w:pPr>
        <w:spacing w:line="240" w:lineRule="exact"/>
        <w:ind w:right="18"/>
        <w:jc w:val="both"/>
        <w:rPr>
          <w:rFonts w:ascii="Times New Roman" w:hAnsi="Times New Roman"/>
          <w:caps/>
          <w:spacing w:val="-3"/>
          <w:szCs w:val="24"/>
        </w:rPr>
      </w:pPr>
    </w:p>
    <w:p w14:paraId="37C4E588" w14:textId="77777777" w:rsidR="0004028A" w:rsidRPr="000C26BC" w:rsidRDefault="0004028A" w:rsidP="0004028A">
      <w:pPr>
        <w:spacing w:line="240" w:lineRule="exact"/>
        <w:ind w:right="18"/>
        <w:jc w:val="both"/>
        <w:rPr>
          <w:rFonts w:ascii="Times New Roman" w:hAnsi="Times New Roman"/>
          <w:caps/>
          <w:spacing w:val="-3"/>
          <w:szCs w:val="24"/>
        </w:rPr>
      </w:pPr>
    </w:p>
    <w:p w14:paraId="17A6728B" w14:textId="77777777" w:rsidR="0004028A" w:rsidRPr="000C26BC" w:rsidRDefault="0004028A" w:rsidP="0004028A">
      <w:pPr>
        <w:spacing w:line="240" w:lineRule="exact"/>
        <w:ind w:right="18"/>
        <w:jc w:val="both"/>
        <w:rPr>
          <w:rFonts w:ascii="Times New Roman" w:hAnsi="Times New Roman"/>
          <w:caps/>
          <w:spacing w:val="-3"/>
          <w:szCs w:val="24"/>
        </w:rPr>
      </w:pPr>
    </w:p>
    <w:p w14:paraId="6784F3B1" w14:textId="77777777" w:rsidR="0004028A" w:rsidRPr="000C26BC" w:rsidRDefault="0004028A" w:rsidP="0004028A">
      <w:pPr>
        <w:spacing w:line="240" w:lineRule="exact"/>
        <w:ind w:right="18"/>
        <w:jc w:val="both"/>
        <w:rPr>
          <w:rFonts w:ascii="Times New Roman" w:hAnsi="Times New Roman"/>
          <w:caps/>
          <w:spacing w:val="-3"/>
          <w:szCs w:val="24"/>
        </w:rPr>
      </w:pPr>
    </w:p>
    <w:p w14:paraId="7285CC27" w14:textId="77777777" w:rsidR="0004028A" w:rsidRPr="000C26BC" w:rsidRDefault="0004028A" w:rsidP="0004028A">
      <w:pPr>
        <w:spacing w:line="240" w:lineRule="exact"/>
        <w:ind w:right="18"/>
        <w:jc w:val="both"/>
        <w:rPr>
          <w:rFonts w:ascii="Times New Roman" w:hAnsi="Times New Roman"/>
          <w:caps/>
          <w:spacing w:val="-3"/>
          <w:szCs w:val="24"/>
        </w:rPr>
      </w:pPr>
    </w:p>
    <w:p w14:paraId="11F5E1DE" w14:textId="77777777" w:rsidR="0004028A" w:rsidRPr="000C26BC" w:rsidRDefault="0004028A" w:rsidP="0004028A">
      <w:pPr>
        <w:spacing w:line="240" w:lineRule="exact"/>
        <w:ind w:right="18"/>
        <w:jc w:val="both"/>
        <w:rPr>
          <w:rFonts w:ascii="Times New Roman" w:hAnsi="Times New Roman"/>
          <w:caps/>
          <w:spacing w:val="-3"/>
          <w:szCs w:val="24"/>
        </w:rPr>
      </w:pPr>
    </w:p>
    <w:p w14:paraId="56011B97" w14:textId="73B9C8F9" w:rsidR="003E71A2" w:rsidRDefault="003E71A2">
      <w:pPr>
        <w:widowControl/>
        <w:rPr>
          <w:rFonts w:ascii="Times New Roman" w:hAnsi="Times New Roman"/>
          <w:b/>
          <w:szCs w:val="24"/>
        </w:rPr>
      </w:pPr>
      <w:bookmarkStart w:id="2" w:name="_Hlk62132332"/>
      <w:r>
        <w:rPr>
          <w:rFonts w:ascii="Times New Roman" w:hAnsi="Times New Roman"/>
          <w:b/>
          <w:szCs w:val="24"/>
        </w:rPr>
        <w:br w:type="page"/>
      </w:r>
    </w:p>
    <w:p w14:paraId="395FE21B" w14:textId="77777777" w:rsidR="0004028A" w:rsidRDefault="0004028A">
      <w:pPr>
        <w:widowControl/>
        <w:rPr>
          <w:rFonts w:ascii="Times New Roman" w:hAnsi="Times New Roman"/>
          <w:b/>
          <w:szCs w:val="24"/>
        </w:rPr>
      </w:pPr>
    </w:p>
    <w:p w14:paraId="008EA1E7" w14:textId="04E4BBB1" w:rsidR="0004028A" w:rsidRPr="000C26BC" w:rsidRDefault="0004028A" w:rsidP="0004028A">
      <w:pPr>
        <w:spacing w:line="480" w:lineRule="exact"/>
        <w:jc w:val="center"/>
        <w:rPr>
          <w:rFonts w:ascii="Times New Roman" w:hAnsi="Times New Roman"/>
          <w:b/>
          <w:szCs w:val="24"/>
        </w:rPr>
      </w:pPr>
      <w:r w:rsidRPr="000C26BC">
        <w:rPr>
          <w:rFonts w:ascii="Times New Roman" w:hAnsi="Times New Roman"/>
          <w:b/>
          <w:szCs w:val="24"/>
        </w:rPr>
        <w:t>PROOF OF SERVICE</w:t>
      </w:r>
    </w:p>
    <w:p w14:paraId="7AE5BD4F" w14:textId="77777777" w:rsidR="0004028A" w:rsidRPr="000C26BC" w:rsidRDefault="0004028A" w:rsidP="0004028A">
      <w:pPr>
        <w:pStyle w:val="DoubleSpacing"/>
        <w:spacing w:line="240" w:lineRule="exact"/>
        <w:ind w:firstLine="0"/>
        <w:jc w:val="center"/>
        <w:rPr>
          <w:rFonts w:ascii="Times New Roman" w:hAnsi="Times New Roman" w:cs="Times New Roman"/>
          <w:b/>
        </w:rPr>
      </w:pPr>
      <w:r w:rsidRPr="000C26BC">
        <w:rPr>
          <w:rFonts w:ascii="Times New Roman" w:hAnsi="Times New Roman" w:cs="Times New Roman"/>
          <w:b/>
        </w:rPr>
        <w:t>STATE OF CALIFORNIA, COUNTY OF LOS ANGELES</w:t>
      </w:r>
    </w:p>
    <w:p w14:paraId="5A9C67D9" w14:textId="77777777" w:rsidR="0004028A" w:rsidRPr="000C26BC" w:rsidRDefault="0004028A" w:rsidP="0004028A">
      <w:pPr>
        <w:pStyle w:val="SingleSpacing"/>
        <w:spacing w:line="240" w:lineRule="exact"/>
        <w:rPr>
          <w:rFonts w:ascii="Times New Roman" w:hAnsi="Times New Roman"/>
          <w:sz w:val="24"/>
          <w:szCs w:val="24"/>
        </w:rPr>
      </w:pPr>
    </w:p>
    <w:p w14:paraId="3D48E7A5" w14:textId="77777777" w:rsidR="0004028A" w:rsidRPr="000C26BC" w:rsidRDefault="0004028A" w:rsidP="0004028A">
      <w:pPr>
        <w:pStyle w:val="SingleSpacing"/>
        <w:spacing w:line="240" w:lineRule="exact"/>
        <w:ind w:firstLine="720"/>
        <w:jc w:val="both"/>
        <w:rPr>
          <w:rFonts w:ascii="Times New Roman" w:hAnsi="Times New Roman"/>
          <w:sz w:val="24"/>
          <w:szCs w:val="24"/>
        </w:rPr>
      </w:pPr>
      <w:r w:rsidRPr="000C26BC">
        <w:rPr>
          <w:rFonts w:ascii="Times New Roman" w:hAnsi="Times New Roman"/>
          <w:sz w:val="24"/>
          <w:szCs w:val="24"/>
        </w:rPr>
        <w:t>I am an employee in the County of Los Angeles, State of California. I am over the age of 18 and not a party to the within action. My business address is 1122 S. La Cienega Blvd., Los Angeles, CA 90035.</w:t>
      </w:r>
    </w:p>
    <w:p w14:paraId="30EB696D" w14:textId="6CF844DA" w:rsidR="0004028A" w:rsidRPr="000C26BC" w:rsidRDefault="0004028A" w:rsidP="0004028A">
      <w:pPr>
        <w:pStyle w:val="SingleSpacing"/>
        <w:spacing w:line="240" w:lineRule="exact"/>
        <w:ind w:firstLine="720"/>
        <w:jc w:val="both"/>
        <w:rPr>
          <w:rFonts w:ascii="Times New Roman" w:hAnsi="Times New Roman"/>
          <w:sz w:val="24"/>
          <w:szCs w:val="24"/>
        </w:rPr>
      </w:pPr>
      <w:r w:rsidRPr="000C26BC">
        <w:rPr>
          <w:rFonts w:ascii="Times New Roman" w:hAnsi="Times New Roman"/>
          <w:sz w:val="24"/>
          <w:szCs w:val="24"/>
        </w:rPr>
        <w:t xml:space="preserve">On </w:t>
      </w:r>
      <w:r w:rsidR="00272F9A">
        <w:rPr>
          <w:rFonts w:ascii="Times New Roman" w:hAnsi="Times New Roman"/>
          <w:sz w:val="24"/>
          <w:szCs w:val="24"/>
        </w:rPr>
        <w:fldChar w:fldCharType="begin"/>
      </w:r>
      <w:r w:rsidR="00272F9A">
        <w:rPr>
          <w:rFonts w:ascii="Times New Roman" w:hAnsi="Times New Roman"/>
          <w:sz w:val="24"/>
          <w:szCs w:val="24"/>
        </w:rPr>
        <w:instrText xml:space="preserve"> DATE \@ "MMMM d, yyyy" </w:instrText>
      </w:r>
      <w:r w:rsidR="00272F9A">
        <w:rPr>
          <w:rFonts w:ascii="Times New Roman" w:hAnsi="Times New Roman"/>
          <w:sz w:val="24"/>
          <w:szCs w:val="24"/>
        </w:rPr>
        <w:fldChar w:fldCharType="separate"/>
      </w:r>
      <w:r w:rsidR="00BF4551">
        <w:rPr>
          <w:rFonts w:ascii="Times New Roman" w:hAnsi="Times New Roman"/>
          <w:noProof/>
          <w:sz w:val="24"/>
          <w:szCs w:val="24"/>
        </w:rPr>
        <w:t>May 28, 2025</w:t>
      </w:r>
      <w:r w:rsidR="00272F9A">
        <w:rPr>
          <w:rFonts w:ascii="Times New Roman" w:hAnsi="Times New Roman"/>
          <w:sz w:val="24"/>
          <w:szCs w:val="24"/>
        </w:rPr>
        <w:fldChar w:fldCharType="end"/>
      </w:r>
      <w:r w:rsidRPr="000C26BC">
        <w:rPr>
          <w:rFonts w:ascii="Times New Roman" w:hAnsi="Times New Roman"/>
          <w:sz w:val="24"/>
          <w:szCs w:val="24"/>
        </w:rPr>
        <w:t xml:space="preserve">, I served the document(s) described as: </w:t>
      </w:r>
      <w:r w:rsidR="00272F9A">
        <w:rPr>
          <w:rFonts w:ascii="Times New Roman" w:hAnsi="Times New Roman"/>
          <w:b/>
          <w:sz w:val="24"/>
          <w:szCs w:val="24"/>
        </w:rPr>
        <w:t xml:space="preserve">PLAINTIFF’S RESPONSES TO DEFENDANT </w:t>
      </w:r>
      <w:r w:rsidR="003E71A2">
        <w:rPr>
          <w:rFonts w:ascii="Times New Roman" w:hAnsi="Times New Roman"/>
          <w:b/>
          <w:sz w:val="24"/>
          <w:szCs w:val="24"/>
        </w:rPr>
        <w:t>{{ defendant }}</w:t>
      </w:r>
      <w:r w:rsidR="00272F9A">
        <w:rPr>
          <w:rFonts w:ascii="Times New Roman" w:hAnsi="Times New Roman"/>
          <w:b/>
          <w:sz w:val="24"/>
          <w:szCs w:val="24"/>
        </w:rPr>
        <w:t>’S SPECIAL INTERROGATORIES, SET ONE,</w:t>
      </w:r>
      <w:r w:rsidRPr="000C26BC">
        <w:rPr>
          <w:rFonts w:ascii="Times New Roman" w:hAnsi="Times New Roman"/>
          <w:b/>
          <w:sz w:val="24"/>
          <w:szCs w:val="24"/>
        </w:rPr>
        <w:t xml:space="preserve"> </w:t>
      </w:r>
      <w:r w:rsidRPr="000C26BC">
        <w:rPr>
          <w:rFonts w:ascii="Times New Roman" w:hAnsi="Times New Roman"/>
          <w:sz w:val="24"/>
          <w:szCs w:val="24"/>
        </w:rPr>
        <w:t>on all interested parties in this action by placing a true copy thereof enclosed in a sealed envelope addressed as follows:</w:t>
      </w:r>
    </w:p>
    <w:p w14:paraId="5238552F" w14:textId="77777777" w:rsidR="0004028A" w:rsidRPr="000C26BC" w:rsidRDefault="0004028A" w:rsidP="0004028A">
      <w:pPr>
        <w:pStyle w:val="CommentText"/>
        <w:tabs>
          <w:tab w:val="left" w:pos="9720"/>
        </w:tabs>
        <w:rPr>
          <w:rFonts w:ascii="Times New Roman" w:hAnsi="Times New Roman"/>
          <w:bCs/>
          <w:sz w:val="24"/>
          <w:szCs w:val="24"/>
        </w:rPr>
      </w:pPr>
    </w:p>
    <w:p w14:paraId="07A35737" w14:textId="77777777" w:rsidR="003E71A2" w:rsidRDefault="003E71A2" w:rsidP="003E71A2">
      <w:pPr>
        <w:autoSpaceDE w:val="0"/>
        <w:autoSpaceDN w:val="0"/>
        <w:adjustRightInd w:val="0"/>
        <w:rPr>
          <w:rFonts w:ascii="TimesNewRomanPSMT" w:eastAsiaTheme="minorHAnsi" w:hAnsi="TimesNewRomanPSMT" w:cs="TimesNewRomanPSMT"/>
        </w:rPr>
      </w:pPr>
      <w:bookmarkStart w:id="3" w:name="_Hlk159849723"/>
      <w:r>
        <w:rPr>
          <w:rFonts w:ascii="TimesNewRomanPSMT" w:eastAsiaTheme="minorHAnsi" w:hAnsi="TimesNewRomanPSMT" w:cs="TimesNewRomanPSMT"/>
        </w:rPr>
        <w:t xml:space="preserve">{{ </w:t>
      </w:r>
      <w:proofErr w:type="spellStart"/>
      <w:r>
        <w:rPr>
          <w:rFonts w:ascii="TimesNewRomanPSMT" w:eastAsiaTheme="minorHAnsi" w:hAnsi="TimesNewRomanPSMT" w:cs="TimesNewRomanPSMT"/>
        </w:rPr>
        <w:t>defendant_counsel_attorneys</w:t>
      </w:r>
      <w:proofErr w:type="spellEnd"/>
      <w:r>
        <w:rPr>
          <w:rFonts w:ascii="TimesNewRomanPSMT" w:eastAsiaTheme="minorHAnsi" w:hAnsi="TimesNewRomanPSMT" w:cs="TimesNewRomanPSMT"/>
        </w:rPr>
        <w:t xml:space="preserve"> }}</w:t>
      </w:r>
    </w:p>
    <w:p w14:paraId="205586C4" w14:textId="77777777" w:rsidR="003E71A2" w:rsidRDefault="003E71A2" w:rsidP="003E71A2">
      <w:pPr>
        <w:autoSpaceDE w:val="0"/>
        <w:autoSpaceDN w:val="0"/>
        <w:adjustRightInd w:val="0"/>
        <w:rPr>
          <w:rFonts w:ascii="TimesNewRomanPSMT" w:eastAsiaTheme="minorHAnsi" w:hAnsi="TimesNewRomanPSMT" w:cs="TimesNewRomanPSMT"/>
        </w:rPr>
      </w:pPr>
      <w:r>
        <w:rPr>
          <w:rFonts w:ascii="TimesNewRomanPSMT" w:eastAsiaTheme="minorHAnsi" w:hAnsi="TimesNewRomanPSMT" w:cs="TimesNewRomanPSMT"/>
        </w:rPr>
        <w:t xml:space="preserve">{{ </w:t>
      </w:r>
      <w:proofErr w:type="spellStart"/>
      <w:r>
        <w:rPr>
          <w:rFonts w:ascii="TimesNewRomanPSMT" w:eastAsiaTheme="minorHAnsi" w:hAnsi="TimesNewRomanPSMT" w:cs="TimesNewRomanPSMT"/>
        </w:rPr>
        <w:t>defendant_counsel_firm</w:t>
      </w:r>
      <w:proofErr w:type="spellEnd"/>
      <w:r>
        <w:rPr>
          <w:rFonts w:ascii="TimesNewRomanPSMT" w:eastAsiaTheme="minorHAnsi" w:hAnsi="TimesNewRomanPSMT" w:cs="TimesNewRomanPSMT"/>
        </w:rPr>
        <w:t xml:space="preserve"> }}</w:t>
      </w:r>
    </w:p>
    <w:p w14:paraId="0C1FC002" w14:textId="77777777" w:rsidR="003E71A2" w:rsidRDefault="003E71A2" w:rsidP="003E71A2">
      <w:pPr>
        <w:autoSpaceDE w:val="0"/>
        <w:autoSpaceDN w:val="0"/>
        <w:adjustRightInd w:val="0"/>
        <w:rPr>
          <w:rFonts w:ascii="TimesNewRomanPSMT" w:eastAsiaTheme="minorHAnsi" w:hAnsi="TimesNewRomanPSMT" w:cs="TimesNewRomanPSMT"/>
        </w:rPr>
      </w:pPr>
      <w:r>
        <w:rPr>
          <w:rFonts w:ascii="TimesNewRomanPSMT" w:eastAsiaTheme="minorHAnsi" w:hAnsi="TimesNewRomanPSMT" w:cs="TimesNewRomanPSMT"/>
        </w:rPr>
        <w:t xml:space="preserve">{{ </w:t>
      </w:r>
      <w:proofErr w:type="spellStart"/>
      <w:r>
        <w:rPr>
          <w:rFonts w:ascii="TimesNewRomanPSMT" w:eastAsiaTheme="minorHAnsi" w:hAnsi="TimesNewRomanPSMT" w:cs="TimesNewRomanPSMT"/>
        </w:rPr>
        <w:t>defendant_counsel_address</w:t>
      </w:r>
      <w:proofErr w:type="spellEnd"/>
      <w:r>
        <w:rPr>
          <w:rFonts w:ascii="TimesNewRomanPSMT" w:eastAsiaTheme="minorHAnsi" w:hAnsi="TimesNewRomanPSMT" w:cs="TimesNewRomanPSMT"/>
        </w:rPr>
        <w:t xml:space="preserve"> }}</w:t>
      </w:r>
    </w:p>
    <w:p w14:paraId="5F9993D0" w14:textId="67632F65" w:rsidR="003E71A2" w:rsidRDefault="003E71A2" w:rsidP="003E71A2">
      <w:pPr>
        <w:autoSpaceDE w:val="0"/>
        <w:autoSpaceDN w:val="0"/>
        <w:adjustRightInd w:val="0"/>
        <w:rPr>
          <w:rFonts w:ascii="TimesNewRomanPSMT" w:eastAsiaTheme="minorHAnsi" w:hAnsi="TimesNewRomanPSMT" w:cs="TimesNewRomanPSMT"/>
        </w:rPr>
      </w:pPr>
      <w:r>
        <w:rPr>
          <w:rFonts w:ascii="TimesNewRomanPSMT" w:eastAsiaTheme="minorHAnsi" w:hAnsi="TimesNewRomanPSMT" w:cs="TimesNewRomanPSMT"/>
        </w:rPr>
        <w:t xml:space="preserve">{{ </w:t>
      </w:r>
      <w:proofErr w:type="spellStart"/>
      <w:r>
        <w:rPr>
          <w:rFonts w:ascii="TimesNewRomanPSMT" w:eastAsiaTheme="minorHAnsi" w:hAnsi="TimesNewRomanPSMT" w:cs="TimesNewRomanPSMT"/>
        </w:rPr>
        <w:t>defendant_counsel_phone</w:t>
      </w:r>
      <w:proofErr w:type="spellEnd"/>
      <w:r>
        <w:rPr>
          <w:rFonts w:ascii="TimesNewRomanPSMT" w:eastAsiaTheme="minorHAnsi" w:hAnsi="TimesNewRomanPSMT" w:cs="TimesNewRomanPSMT"/>
        </w:rPr>
        <w:t xml:space="preserve"> }}</w:t>
      </w:r>
    </w:p>
    <w:p w14:paraId="39663335" w14:textId="6B860736" w:rsidR="0004028A" w:rsidRPr="003E71A2" w:rsidRDefault="0004028A" w:rsidP="003E71A2">
      <w:pPr>
        <w:autoSpaceDE w:val="0"/>
        <w:autoSpaceDN w:val="0"/>
        <w:adjustRightInd w:val="0"/>
        <w:rPr>
          <w:rFonts w:ascii="TimesNewRomanPSMT" w:eastAsiaTheme="minorHAnsi" w:hAnsi="TimesNewRomanPSMT" w:cs="TimesNewRomanPSMT"/>
        </w:rPr>
      </w:pPr>
      <w:proofErr w:type="gramStart"/>
      <w:r w:rsidRPr="003E71A2">
        <w:rPr>
          <w:rFonts w:ascii="Times New Roman" w:hAnsi="Times New Roman"/>
          <w:bCs/>
          <w:szCs w:val="24"/>
        </w:rPr>
        <w:t xml:space="preserve">Email:  </w:t>
      </w:r>
      <w:r w:rsidR="003E71A2">
        <w:rPr>
          <w:rFonts w:ascii="TimesNewRomanPSMT" w:eastAsiaTheme="minorHAnsi" w:hAnsi="TimesNewRomanPSMT" w:cs="TimesNewRomanPSMT"/>
        </w:rPr>
        <w:t>{{</w:t>
      </w:r>
      <w:proofErr w:type="gramEnd"/>
      <w:r w:rsidR="003E71A2">
        <w:rPr>
          <w:rFonts w:ascii="TimesNewRomanPSMT" w:eastAsiaTheme="minorHAnsi" w:hAnsi="TimesNewRomanPSMT" w:cs="TimesNewRomanPSMT"/>
        </w:rPr>
        <w:t xml:space="preserve"> </w:t>
      </w:r>
      <w:proofErr w:type="spellStart"/>
      <w:r w:rsidR="003E71A2">
        <w:rPr>
          <w:rFonts w:ascii="TimesNewRomanPSMT" w:eastAsiaTheme="minorHAnsi" w:hAnsi="TimesNewRomanPSMT" w:cs="TimesNewRomanPSMT"/>
        </w:rPr>
        <w:t>defendant_counsel_email</w:t>
      </w:r>
      <w:proofErr w:type="spellEnd"/>
      <w:r w:rsidR="003E71A2">
        <w:rPr>
          <w:rFonts w:ascii="TimesNewRomanPSMT" w:eastAsiaTheme="minorHAnsi" w:hAnsi="TimesNewRomanPSMT" w:cs="TimesNewRomanPSMT"/>
        </w:rPr>
        <w:t xml:space="preserve"> }}</w:t>
      </w:r>
    </w:p>
    <w:p w14:paraId="3B0F825D" w14:textId="09C9B138" w:rsidR="0004028A" w:rsidRDefault="0004028A" w:rsidP="0004028A">
      <w:pPr>
        <w:pStyle w:val="CommentText"/>
        <w:tabs>
          <w:tab w:val="left" w:pos="9720"/>
        </w:tabs>
        <w:rPr>
          <w:rFonts w:ascii="Times New Roman" w:hAnsi="Times New Roman"/>
          <w:bCs/>
          <w:sz w:val="24"/>
          <w:szCs w:val="24"/>
        </w:rPr>
      </w:pPr>
      <w:r>
        <w:rPr>
          <w:rFonts w:ascii="Times New Roman" w:hAnsi="Times New Roman"/>
          <w:bCs/>
          <w:sz w:val="24"/>
          <w:szCs w:val="24"/>
        </w:rPr>
        <w:t>Attorneys for Defendant</w:t>
      </w:r>
    </w:p>
    <w:p w14:paraId="3A2E939E" w14:textId="7F5FBE3E" w:rsidR="0004028A" w:rsidRPr="0004028A" w:rsidRDefault="003E71A2" w:rsidP="0004028A">
      <w:pPr>
        <w:pStyle w:val="CommentText"/>
        <w:tabs>
          <w:tab w:val="left" w:pos="9720"/>
        </w:tabs>
        <w:rPr>
          <w:rFonts w:ascii="Times New Roman" w:hAnsi="Times New Roman"/>
          <w:b/>
          <w:sz w:val="24"/>
          <w:szCs w:val="24"/>
        </w:rPr>
      </w:pPr>
      <w:r>
        <w:rPr>
          <w:rFonts w:ascii="Times New Roman" w:hAnsi="Times New Roman"/>
          <w:b/>
          <w:sz w:val="24"/>
          <w:szCs w:val="24"/>
        </w:rPr>
        <w:t>{{ defendant }}</w:t>
      </w:r>
    </w:p>
    <w:p w14:paraId="29525DF1" w14:textId="77777777" w:rsidR="0004028A" w:rsidRPr="0004028A" w:rsidRDefault="0004028A" w:rsidP="0004028A">
      <w:pPr>
        <w:pStyle w:val="SingleSpacing"/>
        <w:spacing w:line="240" w:lineRule="exact"/>
        <w:rPr>
          <w:rFonts w:ascii="Times New Roman" w:hAnsi="Times New Roman"/>
          <w:sz w:val="24"/>
          <w:szCs w:val="24"/>
        </w:rPr>
      </w:pPr>
    </w:p>
    <w:bookmarkStart w:id="4" w:name="Check5"/>
    <w:bookmarkStart w:id="5" w:name="_Hlk37677585"/>
    <w:p w14:paraId="57EAA26B" w14:textId="77777777" w:rsidR="0004028A" w:rsidRPr="000C26BC" w:rsidRDefault="0004028A" w:rsidP="0004028A">
      <w:pPr>
        <w:pStyle w:val="POSpara2"/>
        <w:tabs>
          <w:tab w:val="clear" w:pos="720"/>
        </w:tabs>
        <w:spacing w:after="0"/>
        <w:rPr>
          <w:rFonts w:ascii="Times New Roman" w:hAnsi="Times New Roman" w:cs="Times New Roman"/>
        </w:rPr>
      </w:pPr>
      <w:r w:rsidRPr="000C26BC">
        <w:rPr>
          <w:rFonts w:ascii="Times New Roman" w:hAnsi="Times New Roman" w:cs="Times New Roman"/>
          <w:b/>
        </w:rPr>
        <w:fldChar w:fldCharType="begin">
          <w:ffData>
            <w:name w:val="Check7"/>
            <w:enabled/>
            <w:calcOnExit w:val="0"/>
            <w:checkBox>
              <w:sizeAuto/>
              <w:default w:val="0"/>
            </w:checkBox>
          </w:ffData>
        </w:fldChar>
      </w:r>
      <w:r w:rsidRPr="000C26BC">
        <w:rPr>
          <w:rFonts w:ascii="Times New Roman" w:hAnsi="Times New Roman" w:cs="Times New Roman"/>
          <w:b/>
        </w:rPr>
        <w:instrText xml:space="preserve"> FORMCHECKBOX </w:instrText>
      </w:r>
      <w:r w:rsidRPr="000C26BC">
        <w:rPr>
          <w:rFonts w:ascii="Times New Roman" w:hAnsi="Times New Roman" w:cs="Times New Roman"/>
          <w:b/>
        </w:rPr>
      </w:r>
      <w:r w:rsidRPr="000C26BC">
        <w:rPr>
          <w:rFonts w:ascii="Times New Roman" w:hAnsi="Times New Roman" w:cs="Times New Roman"/>
          <w:b/>
        </w:rPr>
        <w:fldChar w:fldCharType="separate"/>
      </w:r>
      <w:r w:rsidRPr="000C26BC">
        <w:rPr>
          <w:rFonts w:ascii="Times New Roman" w:hAnsi="Times New Roman" w:cs="Times New Roman"/>
          <w:b/>
        </w:rPr>
        <w:fldChar w:fldCharType="end"/>
      </w:r>
      <w:r w:rsidRPr="000C26BC">
        <w:rPr>
          <w:rFonts w:ascii="Times New Roman" w:hAnsi="Times New Roman" w:cs="Times New Roman"/>
          <w:b/>
        </w:rPr>
        <w:tab/>
        <w:t>(BY OVERNIGHT DELIVERY)</w:t>
      </w:r>
      <w:r w:rsidRPr="000C26BC">
        <w:rPr>
          <w:rFonts w:ascii="Times New Roman" w:hAnsi="Times New Roman" w:cs="Times New Roman"/>
        </w:rPr>
        <w:t xml:space="preserve"> I caused a true copy thereof to be enclosed in a sealed envelope with delivery fees provided for, and to be deposited in the box regularly maintained by Federal Express in Los Angeles, CA.</w:t>
      </w:r>
    </w:p>
    <w:p w14:paraId="5F65C1BB" w14:textId="77777777" w:rsidR="0004028A" w:rsidRPr="000C26BC" w:rsidRDefault="0004028A" w:rsidP="0004028A">
      <w:pPr>
        <w:spacing w:line="240" w:lineRule="exact"/>
        <w:ind w:left="720" w:right="18" w:hanging="720"/>
        <w:jc w:val="both"/>
        <w:rPr>
          <w:rFonts w:ascii="Times New Roman" w:hAnsi="Times New Roman"/>
          <w:caps/>
          <w:spacing w:val="-3"/>
          <w:szCs w:val="24"/>
        </w:rPr>
      </w:pPr>
      <w:r w:rsidRPr="000C26BC">
        <w:rPr>
          <w:rFonts w:ascii="Times New Roman" w:hAnsi="Times New Roman"/>
          <w:b/>
          <w:szCs w:val="24"/>
        </w:rPr>
        <w:fldChar w:fldCharType="begin">
          <w:ffData>
            <w:name w:val=""/>
            <w:enabled/>
            <w:calcOnExit w:val="0"/>
            <w:checkBox>
              <w:sizeAuto/>
              <w:default w:val="1"/>
            </w:checkBox>
          </w:ffData>
        </w:fldChar>
      </w:r>
      <w:r w:rsidRPr="000C26BC">
        <w:rPr>
          <w:rFonts w:ascii="Times New Roman" w:hAnsi="Times New Roman"/>
          <w:b/>
          <w:szCs w:val="24"/>
        </w:rPr>
        <w:instrText xml:space="preserve"> FORMCHECKBOX </w:instrText>
      </w:r>
      <w:r w:rsidRPr="000C26BC">
        <w:rPr>
          <w:rFonts w:ascii="Times New Roman" w:hAnsi="Times New Roman"/>
          <w:b/>
          <w:szCs w:val="24"/>
        </w:rPr>
      </w:r>
      <w:r w:rsidRPr="000C26BC">
        <w:rPr>
          <w:rFonts w:ascii="Times New Roman" w:hAnsi="Times New Roman"/>
          <w:b/>
          <w:szCs w:val="24"/>
        </w:rPr>
        <w:fldChar w:fldCharType="separate"/>
      </w:r>
      <w:r w:rsidRPr="000C26BC">
        <w:rPr>
          <w:rFonts w:ascii="Times New Roman" w:hAnsi="Times New Roman"/>
          <w:b/>
          <w:szCs w:val="24"/>
        </w:rPr>
        <w:fldChar w:fldCharType="end"/>
      </w:r>
      <w:r w:rsidRPr="000C26BC">
        <w:rPr>
          <w:rFonts w:ascii="Times New Roman" w:hAnsi="Times New Roman"/>
          <w:b/>
          <w:szCs w:val="24"/>
        </w:rPr>
        <w:tab/>
        <w:t>(BY ELECTRONIC MAIL)</w:t>
      </w:r>
      <w:r w:rsidRPr="000C26BC">
        <w:rPr>
          <w:rFonts w:ascii="Times New Roman" w:hAnsi="Times New Roman"/>
          <w:szCs w:val="24"/>
        </w:rPr>
        <w:t xml:space="preserve">   By electronically serving the document(s) to the electronic mail address set forth above on this date by or before 11:59 p.m., pursuant to California Rules of Court, Rule 2.251, and consistent with Code of Civil Procedure § 1010.6(a)(2), (4) and (5).</w:t>
      </w:r>
    </w:p>
    <w:p w14:paraId="5DC5FB1F" w14:textId="77777777" w:rsidR="0004028A" w:rsidRPr="000C26BC" w:rsidRDefault="0004028A" w:rsidP="0004028A">
      <w:pPr>
        <w:pStyle w:val="POSpara2"/>
        <w:tabs>
          <w:tab w:val="clear" w:pos="720"/>
        </w:tabs>
        <w:spacing w:after="0"/>
        <w:rPr>
          <w:rFonts w:ascii="Times New Roman" w:hAnsi="Times New Roman" w:cs="Times New Roman"/>
        </w:rPr>
      </w:pPr>
      <w:r w:rsidRPr="000C26BC">
        <w:rPr>
          <w:rFonts w:ascii="Times New Roman" w:hAnsi="Times New Roman" w:cs="Times New Roman"/>
          <w:b/>
        </w:rPr>
        <w:fldChar w:fldCharType="begin">
          <w:ffData>
            <w:name w:val=""/>
            <w:enabled/>
            <w:calcOnExit w:val="0"/>
            <w:checkBox>
              <w:sizeAuto/>
              <w:default w:val="0"/>
            </w:checkBox>
          </w:ffData>
        </w:fldChar>
      </w:r>
      <w:r w:rsidRPr="000C26BC">
        <w:rPr>
          <w:rFonts w:ascii="Times New Roman" w:hAnsi="Times New Roman" w:cs="Times New Roman"/>
          <w:b/>
        </w:rPr>
        <w:instrText xml:space="preserve"> FORMCHECKBOX </w:instrText>
      </w:r>
      <w:r w:rsidRPr="000C26BC">
        <w:rPr>
          <w:rFonts w:ascii="Times New Roman" w:hAnsi="Times New Roman" w:cs="Times New Roman"/>
          <w:b/>
        </w:rPr>
      </w:r>
      <w:r w:rsidRPr="000C26BC">
        <w:rPr>
          <w:rFonts w:ascii="Times New Roman" w:hAnsi="Times New Roman" w:cs="Times New Roman"/>
          <w:b/>
        </w:rPr>
        <w:fldChar w:fldCharType="separate"/>
      </w:r>
      <w:r w:rsidRPr="000C26BC">
        <w:rPr>
          <w:rFonts w:ascii="Times New Roman" w:hAnsi="Times New Roman" w:cs="Times New Roman"/>
          <w:b/>
        </w:rPr>
        <w:fldChar w:fldCharType="end"/>
      </w:r>
      <w:r w:rsidRPr="000C26BC">
        <w:rPr>
          <w:rFonts w:ascii="Times New Roman" w:hAnsi="Times New Roman" w:cs="Times New Roman"/>
          <w:b/>
        </w:rPr>
        <w:tab/>
        <w:t>(BY FACSIMILE)</w:t>
      </w:r>
      <w:r w:rsidRPr="000C26BC">
        <w:rPr>
          <w:rFonts w:ascii="Times New Roman" w:hAnsi="Times New Roman" w:cs="Times New Roman"/>
        </w:rPr>
        <w:t xml:space="preserve"> I sent such document via facsimile mail to the number(s) noted above. The transmission was reported as complete and without error, and the transmitting facsimile machine properly issued the transmission report. </w:t>
      </w:r>
    </w:p>
    <w:bookmarkEnd w:id="4"/>
    <w:p w14:paraId="0F3FCC73" w14:textId="77777777" w:rsidR="0004028A" w:rsidRPr="000C26BC" w:rsidRDefault="0004028A" w:rsidP="0004028A">
      <w:pPr>
        <w:pStyle w:val="POSpara2"/>
        <w:tabs>
          <w:tab w:val="clear" w:pos="720"/>
        </w:tabs>
        <w:spacing w:after="0"/>
        <w:rPr>
          <w:rFonts w:ascii="Times New Roman" w:hAnsi="Times New Roman" w:cs="Times New Roman"/>
        </w:rPr>
      </w:pPr>
      <w:r w:rsidRPr="000C26BC">
        <w:rPr>
          <w:rFonts w:ascii="Times New Roman" w:hAnsi="Times New Roman" w:cs="Times New Roman"/>
          <w:b/>
        </w:rPr>
        <w:fldChar w:fldCharType="begin">
          <w:ffData>
            <w:name w:val=""/>
            <w:enabled/>
            <w:calcOnExit w:val="0"/>
            <w:checkBox>
              <w:sizeAuto/>
              <w:default w:val="0"/>
            </w:checkBox>
          </w:ffData>
        </w:fldChar>
      </w:r>
      <w:r w:rsidRPr="000C26BC">
        <w:rPr>
          <w:rFonts w:ascii="Times New Roman" w:hAnsi="Times New Roman" w:cs="Times New Roman"/>
          <w:b/>
        </w:rPr>
        <w:instrText xml:space="preserve"> FORMCHECKBOX </w:instrText>
      </w:r>
      <w:r w:rsidRPr="000C26BC">
        <w:rPr>
          <w:rFonts w:ascii="Times New Roman" w:hAnsi="Times New Roman" w:cs="Times New Roman"/>
          <w:b/>
        </w:rPr>
      </w:r>
      <w:r w:rsidRPr="000C26BC">
        <w:rPr>
          <w:rFonts w:ascii="Times New Roman" w:hAnsi="Times New Roman" w:cs="Times New Roman"/>
          <w:b/>
        </w:rPr>
        <w:fldChar w:fldCharType="separate"/>
      </w:r>
      <w:r w:rsidRPr="000C26BC">
        <w:rPr>
          <w:rFonts w:ascii="Times New Roman" w:hAnsi="Times New Roman" w:cs="Times New Roman"/>
          <w:b/>
        </w:rPr>
        <w:fldChar w:fldCharType="end"/>
      </w:r>
      <w:r w:rsidRPr="000C26BC">
        <w:rPr>
          <w:rFonts w:ascii="Times New Roman" w:hAnsi="Times New Roman" w:cs="Times New Roman"/>
          <w:b/>
        </w:rPr>
        <w:tab/>
        <w:t>(BY MAIL)</w:t>
      </w:r>
      <w:r w:rsidRPr="000C26BC">
        <w:rPr>
          <w:rFonts w:ascii="Times New Roman" w:hAnsi="Times New Roman" w:cs="Times New Roman"/>
        </w:rPr>
        <w:t xml:space="preserve"> As follows: I placed such envelope, with postage thereon prepaid, in the United States mail at Los Angeles, California.</w:t>
      </w:r>
    </w:p>
    <w:p w14:paraId="1D9318BE" w14:textId="77777777" w:rsidR="0004028A" w:rsidRPr="000C26BC" w:rsidRDefault="0004028A" w:rsidP="0004028A">
      <w:pPr>
        <w:pStyle w:val="POSpara2"/>
        <w:tabs>
          <w:tab w:val="clear" w:pos="720"/>
        </w:tabs>
        <w:spacing w:after="0"/>
        <w:rPr>
          <w:rFonts w:ascii="Times New Roman" w:hAnsi="Times New Roman" w:cs="Times New Roman"/>
        </w:rPr>
      </w:pPr>
      <w:r w:rsidRPr="000C26BC">
        <w:rPr>
          <w:rFonts w:ascii="Times New Roman" w:hAnsi="Times New Roman" w:cs="Times New Roman"/>
        </w:rPr>
        <w:tab/>
        <w:t>I am “readily familiar” with the firm’s practice of collecting and processing correspondence for mailing. Under that practice, it would be deposited with the U.S. Postal Service on that same day, with postage thereon fully prepaid, at Los Angeles, California, in the ordinary course of business. I am aware that, on motion of the party served, service is presumed invalid if the postal cancellation or postage meter date is more than one day after the date of deposit for mailing in this affidavit.</w:t>
      </w:r>
    </w:p>
    <w:bookmarkEnd w:id="5"/>
    <w:p w14:paraId="2F28F702" w14:textId="77777777" w:rsidR="0004028A" w:rsidRDefault="0004028A" w:rsidP="0004028A">
      <w:pPr>
        <w:pStyle w:val="POSpara2"/>
        <w:tabs>
          <w:tab w:val="clear" w:pos="720"/>
        </w:tabs>
        <w:spacing w:after="0"/>
        <w:rPr>
          <w:rFonts w:ascii="Times New Roman" w:hAnsi="Times New Roman" w:cs="Times New Roman"/>
        </w:rPr>
      </w:pPr>
      <w:r w:rsidRPr="000C26BC">
        <w:rPr>
          <w:rFonts w:ascii="Times New Roman" w:hAnsi="Times New Roman" w:cs="Times New Roman"/>
          <w:b/>
        </w:rPr>
        <w:fldChar w:fldCharType="begin">
          <w:ffData>
            <w:name w:val="Check5"/>
            <w:enabled/>
            <w:calcOnExit w:val="0"/>
            <w:checkBox>
              <w:sizeAuto/>
              <w:default w:val="0"/>
              <w:checked/>
            </w:checkBox>
          </w:ffData>
        </w:fldChar>
      </w:r>
      <w:r w:rsidRPr="000C26BC">
        <w:rPr>
          <w:rFonts w:ascii="Times New Roman" w:hAnsi="Times New Roman" w:cs="Times New Roman"/>
          <w:b/>
        </w:rPr>
        <w:instrText xml:space="preserve"> FORMCHECKBOX </w:instrText>
      </w:r>
      <w:r w:rsidRPr="000C26BC">
        <w:rPr>
          <w:rFonts w:ascii="Times New Roman" w:hAnsi="Times New Roman" w:cs="Times New Roman"/>
          <w:b/>
        </w:rPr>
      </w:r>
      <w:r w:rsidRPr="000C26BC">
        <w:rPr>
          <w:rFonts w:ascii="Times New Roman" w:hAnsi="Times New Roman" w:cs="Times New Roman"/>
          <w:b/>
        </w:rPr>
        <w:fldChar w:fldCharType="separate"/>
      </w:r>
      <w:r w:rsidRPr="000C26BC">
        <w:rPr>
          <w:rFonts w:ascii="Times New Roman" w:hAnsi="Times New Roman" w:cs="Times New Roman"/>
          <w:b/>
        </w:rPr>
        <w:fldChar w:fldCharType="end"/>
      </w:r>
      <w:r w:rsidRPr="000C26BC">
        <w:rPr>
          <w:rFonts w:ascii="Times New Roman" w:hAnsi="Times New Roman" w:cs="Times New Roman"/>
          <w:b/>
        </w:rPr>
        <w:tab/>
        <w:t>(STATE)</w:t>
      </w:r>
      <w:r w:rsidRPr="000C26BC">
        <w:rPr>
          <w:rFonts w:ascii="Times New Roman" w:hAnsi="Times New Roman" w:cs="Times New Roman"/>
        </w:rPr>
        <w:t xml:space="preserve"> I declare, under penalty of perjury under the laws of the State of California, that the above is true and correct.</w:t>
      </w:r>
    </w:p>
    <w:p w14:paraId="71438D1C" w14:textId="068ED5F2" w:rsidR="00272F9A" w:rsidRPr="000C26BC" w:rsidRDefault="00272F9A" w:rsidP="0004028A">
      <w:pPr>
        <w:pStyle w:val="POSpara2"/>
        <w:tabs>
          <w:tab w:val="clear" w:pos="720"/>
        </w:tabs>
        <w:spacing w:after="0"/>
        <w:rPr>
          <w:rFonts w:ascii="Times New Roman" w:hAnsi="Times New Roman" w:cs="Times New Roman"/>
        </w:rPr>
      </w:pPr>
    </w:p>
    <w:p w14:paraId="5198D43A" w14:textId="33FE576B" w:rsidR="0004028A" w:rsidRPr="000C26BC" w:rsidRDefault="0004028A" w:rsidP="0004028A">
      <w:pPr>
        <w:pStyle w:val="POSpara"/>
        <w:tabs>
          <w:tab w:val="left" w:pos="9720"/>
        </w:tabs>
        <w:spacing w:after="0"/>
        <w:ind w:firstLine="720"/>
        <w:rPr>
          <w:rFonts w:ascii="Times New Roman" w:hAnsi="Times New Roman" w:cs="Times New Roman"/>
        </w:rPr>
      </w:pPr>
      <w:bookmarkStart w:id="6" w:name="_Hlk157064534"/>
      <w:bookmarkEnd w:id="2"/>
      <w:r w:rsidRPr="000C26BC">
        <w:rPr>
          <w:rFonts w:ascii="Times New Roman" w:hAnsi="Times New Roman" w:cs="Times New Roman"/>
        </w:rPr>
        <w:t xml:space="preserve">Executed on </w:t>
      </w:r>
      <w:r w:rsidR="00272F9A">
        <w:rPr>
          <w:rFonts w:ascii="Times New Roman" w:hAnsi="Times New Roman" w:cs="Times New Roman"/>
        </w:rPr>
        <w:fldChar w:fldCharType="begin"/>
      </w:r>
      <w:r w:rsidR="00272F9A">
        <w:rPr>
          <w:rFonts w:ascii="Times New Roman" w:hAnsi="Times New Roman" w:cs="Times New Roman"/>
        </w:rPr>
        <w:instrText xml:space="preserve"> DATE \@ "MMMM d, yyyy" </w:instrText>
      </w:r>
      <w:r w:rsidR="00272F9A">
        <w:rPr>
          <w:rFonts w:ascii="Times New Roman" w:hAnsi="Times New Roman" w:cs="Times New Roman"/>
        </w:rPr>
        <w:fldChar w:fldCharType="separate"/>
      </w:r>
      <w:r w:rsidR="00BF4551">
        <w:rPr>
          <w:rFonts w:ascii="Times New Roman" w:hAnsi="Times New Roman" w:cs="Times New Roman"/>
          <w:noProof/>
        </w:rPr>
        <w:t>May 28, 2025</w:t>
      </w:r>
      <w:r w:rsidR="00272F9A">
        <w:rPr>
          <w:rFonts w:ascii="Times New Roman" w:hAnsi="Times New Roman" w:cs="Times New Roman"/>
        </w:rPr>
        <w:fldChar w:fldCharType="end"/>
      </w:r>
      <w:r w:rsidRPr="000C26BC">
        <w:rPr>
          <w:rFonts w:ascii="Times New Roman" w:hAnsi="Times New Roman" w:cs="Times New Roman"/>
        </w:rPr>
        <w:t>, at Los Angeles, California.</w:t>
      </w:r>
    </w:p>
    <w:p w14:paraId="6F12A05D" w14:textId="0FCF9629" w:rsidR="0004028A" w:rsidRPr="000C26BC" w:rsidRDefault="0004028A" w:rsidP="0004028A">
      <w:pPr>
        <w:pStyle w:val="POSpara"/>
        <w:tabs>
          <w:tab w:val="left" w:pos="9720"/>
        </w:tabs>
        <w:spacing w:after="0"/>
        <w:ind w:firstLine="720"/>
        <w:rPr>
          <w:rFonts w:ascii="Times New Roman" w:hAnsi="Times New Roman" w:cs="Times New Roman"/>
        </w:rPr>
      </w:pPr>
    </w:p>
    <w:p w14:paraId="389F142F" w14:textId="08AB6E8C" w:rsidR="0004028A" w:rsidRPr="000C26BC" w:rsidRDefault="0004028A" w:rsidP="0004028A">
      <w:pPr>
        <w:pStyle w:val="POSpara"/>
        <w:spacing w:after="0"/>
        <w:ind w:firstLine="720"/>
        <w:rPr>
          <w:rFonts w:ascii="Times New Roman" w:hAnsi="Times New Roman" w:cs="Times New Roman"/>
        </w:rPr>
      </w:pPr>
      <w:r w:rsidRPr="000C26BC">
        <w:rPr>
          <w:rFonts w:ascii="Times New Roman" w:hAnsi="Times New Roman" w:cs="Times New Roman"/>
        </w:rPr>
        <w:tab/>
      </w:r>
      <w:r w:rsidRPr="000C26BC">
        <w:rPr>
          <w:rFonts w:ascii="Times New Roman" w:hAnsi="Times New Roman" w:cs="Times New Roman"/>
        </w:rPr>
        <w:tab/>
      </w:r>
      <w:r w:rsidRPr="000C26BC">
        <w:rPr>
          <w:rFonts w:ascii="Times New Roman" w:hAnsi="Times New Roman" w:cs="Times New Roman"/>
        </w:rPr>
        <w:tab/>
      </w:r>
      <w:r w:rsidRPr="000C26BC">
        <w:rPr>
          <w:rFonts w:ascii="Times New Roman" w:hAnsi="Times New Roman" w:cs="Times New Roman"/>
        </w:rPr>
        <w:tab/>
      </w:r>
      <w:r w:rsidRPr="000C26BC">
        <w:rPr>
          <w:rFonts w:ascii="Times New Roman" w:hAnsi="Times New Roman" w:cs="Times New Roman"/>
        </w:rPr>
        <w:tab/>
      </w:r>
      <w:r w:rsidRPr="000C26BC">
        <w:rPr>
          <w:rFonts w:ascii="Times New Roman" w:hAnsi="Times New Roman" w:cs="Times New Roman"/>
        </w:rPr>
        <w:tab/>
        <w:t xml:space="preserve">  </w:t>
      </w:r>
    </w:p>
    <w:p w14:paraId="49D6276A" w14:textId="2C81D981" w:rsidR="0004028A" w:rsidRPr="000C26BC" w:rsidRDefault="0004028A" w:rsidP="0004028A">
      <w:pPr>
        <w:pBdr>
          <w:top w:val="single" w:sz="4" w:space="1" w:color="auto"/>
        </w:pBdr>
        <w:spacing w:line="240" w:lineRule="exact"/>
        <w:ind w:left="5040" w:right="1098"/>
        <w:rPr>
          <w:rFonts w:ascii="Times New Roman" w:hAnsi="Times New Roman"/>
          <w:szCs w:val="24"/>
        </w:rPr>
      </w:pPr>
      <w:r w:rsidRPr="000C26BC">
        <w:rPr>
          <w:rFonts w:ascii="Times New Roman" w:hAnsi="Times New Roman"/>
          <w:szCs w:val="24"/>
        </w:rPr>
        <w:t xml:space="preserve"> </w:t>
      </w:r>
      <w:r w:rsidR="003E71A2">
        <w:rPr>
          <w:rFonts w:ascii="Times New Roman" w:hAnsi="Times New Roman"/>
          <w:szCs w:val="24"/>
        </w:rPr>
        <w:t xml:space="preserve">{{ </w:t>
      </w:r>
      <w:proofErr w:type="spellStart"/>
      <w:r w:rsidR="003E71A2">
        <w:rPr>
          <w:rFonts w:ascii="Times New Roman" w:hAnsi="Times New Roman"/>
          <w:szCs w:val="24"/>
        </w:rPr>
        <w:t>acting_clerk</w:t>
      </w:r>
      <w:proofErr w:type="spellEnd"/>
      <w:r w:rsidR="003E71A2">
        <w:rPr>
          <w:rFonts w:ascii="Times New Roman" w:hAnsi="Times New Roman"/>
          <w:szCs w:val="24"/>
        </w:rPr>
        <w:t xml:space="preserve"> }}</w:t>
      </w:r>
      <w:r w:rsidR="00272F9A">
        <w:rPr>
          <w:rFonts w:ascii="Times New Roman" w:hAnsi="Times New Roman"/>
          <w:szCs w:val="24"/>
        </w:rPr>
        <w:t xml:space="preserve"> </w:t>
      </w:r>
    </w:p>
    <w:p w14:paraId="37B2ED44" w14:textId="77777777" w:rsidR="0004028A" w:rsidRPr="000C26BC" w:rsidRDefault="0004028A" w:rsidP="0004028A">
      <w:pPr>
        <w:pStyle w:val="POSpara"/>
        <w:tabs>
          <w:tab w:val="left" w:pos="9720"/>
        </w:tabs>
        <w:spacing w:after="0"/>
        <w:ind w:firstLine="720"/>
        <w:rPr>
          <w:rFonts w:ascii="Times New Roman" w:hAnsi="Times New Roman" w:cs="Times New Roman"/>
          <w:spacing w:val="-3"/>
        </w:rPr>
      </w:pPr>
    </w:p>
    <w:bookmarkEnd w:id="3"/>
    <w:bookmarkEnd w:id="6"/>
    <w:p w14:paraId="664528C9" w14:textId="77777777" w:rsidR="0004028A" w:rsidRPr="000C26BC" w:rsidRDefault="0004028A" w:rsidP="0004028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9720"/>
        </w:tabs>
        <w:spacing w:line="480" w:lineRule="exact"/>
        <w:rPr>
          <w:rFonts w:ascii="Times New Roman" w:hAnsi="Times New Roman"/>
          <w:szCs w:val="24"/>
        </w:rPr>
      </w:pPr>
    </w:p>
    <w:p w14:paraId="1D9202E2" w14:textId="2F5C72C1" w:rsidR="00407312" w:rsidRPr="0095242C" w:rsidRDefault="00407312" w:rsidP="0004028A">
      <w:pPr>
        <w:spacing w:line="240" w:lineRule="exact"/>
        <w:jc w:val="both"/>
        <w:rPr>
          <w:rFonts w:ascii="Times New Roman" w:hAnsi="Times New Roman"/>
          <w:szCs w:val="24"/>
        </w:rPr>
      </w:pPr>
    </w:p>
    <w:sectPr w:rsidR="00407312" w:rsidRPr="0095242C" w:rsidSect="00F83776">
      <w:headerReference w:type="default" r:id="rId12"/>
      <w:footerReference w:type="default" r:id="rId13"/>
      <w:endnotePr>
        <w:numFmt w:val="decimal"/>
      </w:endnotePr>
      <w:pgSz w:w="12240" w:h="15840"/>
      <w:pgMar w:top="1440" w:right="792" w:bottom="792" w:left="1800" w:header="792" w:footer="288"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B7A89B" w14:textId="77777777" w:rsidR="00A614F8" w:rsidRDefault="00A614F8">
      <w:pPr>
        <w:widowControl/>
        <w:spacing w:line="20" w:lineRule="exact"/>
      </w:pPr>
    </w:p>
  </w:endnote>
  <w:endnote w:type="continuationSeparator" w:id="0">
    <w:p w14:paraId="4624879C" w14:textId="77777777" w:rsidR="00A614F8" w:rsidRDefault="00A614F8">
      <w:r>
        <w:t xml:space="preserve"> </w:t>
      </w:r>
    </w:p>
  </w:endnote>
  <w:endnote w:type="continuationNotice" w:id="1">
    <w:p w14:paraId="1E1003CE" w14:textId="77777777" w:rsidR="00A614F8" w:rsidRDefault="00A614F8">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udy Old Style">
    <w:panose1 w:val="02020502050305020303"/>
    <w:charset w:val="00"/>
    <w:family w:val="roman"/>
    <w:pitch w:val="variable"/>
    <w:sig w:usb0="00000003" w:usb1="00000000" w:usb2="00000000" w:usb3="00000000" w:csb0="00000001"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Garamond Antiqua">
    <w:altName w:val="Times New Roman"/>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5CCF4C" w14:textId="0AE47B96" w:rsidR="0070144B" w:rsidRPr="0070144B" w:rsidRDefault="0070144B" w:rsidP="0070144B">
    <w:pPr>
      <w:pStyle w:val="Footer"/>
      <w:pBdr>
        <w:top w:val="single" w:sz="4" w:space="1" w:color="auto"/>
      </w:pBdr>
      <w:jc w:val="center"/>
      <w:rPr>
        <w:rFonts w:ascii="Times New Roman" w:hAnsi="Times New Roman"/>
        <w:sz w:val="20"/>
      </w:rPr>
    </w:pPr>
    <w:r w:rsidRPr="0070144B">
      <w:rPr>
        <w:rFonts w:ascii="Times New Roman" w:hAnsi="Times New Roman"/>
        <w:sz w:val="20"/>
      </w:rPr>
      <w:t xml:space="preserve">PLAINTIFF’S RESPONSES TO DEFENDANT </w:t>
    </w:r>
    <w:r w:rsidR="007F2CD4">
      <w:rPr>
        <w:rFonts w:ascii="Times New Roman" w:hAnsi="Times New Roman"/>
        <w:sz w:val="20"/>
      </w:rPr>
      <w:t>{{ defendant }}</w:t>
    </w:r>
    <w:r w:rsidRPr="0070144B">
      <w:rPr>
        <w:rFonts w:ascii="Times New Roman" w:hAnsi="Times New Roman"/>
        <w:sz w:val="20"/>
      </w:rPr>
      <w:t>’S SPECIAL INTERROGATORIES, SET ONE</w:t>
    </w:r>
  </w:p>
  <w:sdt>
    <w:sdtPr>
      <w:rPr>
        <w:rFonts w:ascii="Times New Roman" w:hAnsi="Times New Roman"/>
        <w:sz w:val="20"/>
      </w:rPr>
      <w:id w:val="857242444"/>
      <w:docPartObj>
        <w:docPartGallery w:val="Page Numbers (Bottom of Page)"/>
        <w:docPartUnique/>
      </w:docPartObj>
    </w:sdtPr>
    <w:sdtEndPr>
      <w:rPr>
        <w:noProof/>
      </w:rPr>
    </w:sdtEndPr>
    <w:sdtContent>
      <w:p w14:paraId="60C1CF4B" w14:textId="3FEE25D4" w:rsidR="0070144B" w:rsidRPr="0070144B" w:rsidRDefault="0070144B" w:rsidP="0070144B">
        <w:pPr>
          <w:pStyle w:val="Footer"/>
          <w:pBdr>
            <w:top w:val="single" w:sz="4" w:space="1" w:color="auto"/>
          </w:pBdr>
          <w:jc w:val="center"/>
          <w:rPr>
            <w:rFonts w:ascii="Times New Roman" w:hAnsi="Times New Roman"/>
            <w:sz w:val="20"/>
          </w:rPr>
        </w:pPr>
        <w:r w:rsidRPr="0070144B">
          <w:rPr>
            <w:rFonts w:ascii="Times New Roman" w:hAnsi="Times New Roman"/>
            <w:sz w:val="20"/>
          </w:rPr>
          <w:fldChar w:fldCharType="begin"/>
        </w:r>
        <w:r w:rsidRPr="0070144B">
          <w:rPr>
            <w:rFonts w:ascii="Times New Roman" w:hAnsi="Times New Roman"/>
            <w:sz w:val="20"/>
          </w:rPr>
          <w:instrText xml:space="preserve"> PAGE   \* MERGEFORMAT </w:instrText>
        </w:r>
        <w:r w:rsidRPr="0070144B">
          <w:rPr>
            <w:rFonts w:ascii="Times New Roman" w:hAnsi="Times New Roman"/>
            <w:sz w:val="20"/>
          </w:rPr>
          <w:fldChar w:fldCharType="separate"/>
        </w:r>
        <w:r w:rsidRPr="0070144B">
          <w:rPr>
            <w:rFonts w:ascii="Times New Roman" w:hAnsi="Times New Roman"/>
            <w:noProof/>
            <w:sz w:val="20"/>
          </w:rPr>
          <w:t>2</w:t>
        </w:r>
        <w:r w:rsidRPr="0070144B">
          <w:rPr>
            <w:rFonts w:ascii="Times New Roman" w:hAnsi="Times New Roman"/>
            <w:noProof/>
            <w:sz w:val="20"/>
          </w:rPr>
          <w:fldChar w:fldCharType="end"/>
        </w:r>
      </w:p>
    </w:sdtContent>
  </w:sdt>
  <w:p w14:paraId="0071B4A4" w14:textId="44F0B0F7" w:rsidR="00FE3A59" w:rsidRPr="00593F8E" w:rsidRDefault="00FE3A59" w:rsidP="00407312">
    <w:pPr>
      <w:spacing w:before="140" w:line="100" w:lineRule="exact"/>
      <w:jc w:val="center"/>
      <w:rPr>
        <w:rFonts w:ascii="Times New Roman" w:hAnsi="Times New Roman"/>
        <w:bCs/>
        <w:noProof/>
        <w:sz w:val="20"/>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2CBA65" w14:textId="77777777" w:rsidR="00A614F8" w:rsidRDefault="00A614F8">
      <w:r>
        <w:separator/>
      </w:r>
    </w:p>
  </w:footnote>
  <w:footnote w:type="continuationSeparator" w:id="0">
    <w:p w14:paraId="0010838A" w14:textId="77777777" w:rsidR="00A614F8" w:rsidRDefault="00A614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6AF34B" w14:textId="77777777" w:rsidR="00FE3A59" w:rsidRDefault="00FE3A59" w:rsidP="00407312">
    <w:pPr>
      <w:tabs>
        <w:tab w:val="left" w:pos="-720"/>
        <w:tab w:val="left" w:pos="7470"/>
      </w:tabs>
      <w:suppressAutoHyphens/>
      <w:rPr>
        <w:rFonts w:ascii="Garamond Antiqua" w:hAnsi="Garamond Antiqua"/>
        <w:sz w:val="20"/>
      </w:rPr>
    </w:pPr>
    <w:r>
      <w:rPr>
        <w:noProof/>
      </w:rPr>
      <mc:AlternateContent>
        <mc:Choice Requires="wps">
          <w:drawing>
            <wp:anchor distT="0" distB="0" distL="114300" distR="114300" simplePos="0" relativeHeight="251670528" behindDoc="1" locked="0" layoutInCell="1" allowOverlap="1" wp14:anchorId="15C30463" wp14:editId="758C03CE">
              <wp:simplePos x="0" y="0"/>
              <wp:positionH relativeFrom="margin">
                <wp:posOffset>-375285</wp:posOffset>
              </wp:positionH>
              <wp:positionV relativeFrom="page">
                <wp:posOffset>359410</wp:posOffset>
              </wp:positionV>
              <wp:extent cx="282575" cy="9472930"/>
              <wp:effectExtent l="0" t="0" r="0" b="0"/>
              <wp:wrapNone/>
              <wp:docPr id="1"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2575" cy="9472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7625313E" w14:textId="77777777" w:rsidR="00FE3A59" w:rsidRPr="0098312A" w:rsidRDefault="00FE3A59" w:rsidP="00407312">
                          <w:pPr>
                            <w:pBdr>
                              <w:left w:val="single" w:sz="2" w:space="9" w:color="FFFFFF"/>
                              <w:right w:val="double" w:sz="6" w:space="0" w:color="auto"/>
                            </w:pBdr>
                            <w:tabs>
                              <w:tab w:val="left" w:pos="-720"/>
                            </w:tabs>
                            <w:suppressAutoHyphens/>
                            <w:spacing w:line="240" w:lineRule="exact"/>
                            <w:rPr>
                              <w:rFonts w:ascii="Times New Roman" w:hAnsi="Times New Roman"/>
                              <w:b/>
                              <w:sz w:val="20"/>
                            </w:rPr>
                          </w:pPr>
                        </w:p>
                        <w:p w14:paraId="0BDF1AA7" w14:textId="77777777" w:rsidR="00FE3A59" w:rsidRPr="0098312A" w:rsidRDefault="00FE3A59" w:rsidP="00407312">
                          <w:pPr>
                            <w:pBdr>
                              <w:left w:val="single" w:sz="2" w:space="9" w:color="FFFFFF"/>
                              <w:right w:val="double" w:sz="6" w:space="0" w:color="auto"/>
                            </w:pBdr>
                            <w:tabs>
                              <w:tab w:val="left" w:pos="-720"/>
                            </w:tabs>
                            <w:suppressAutoHyphens/>
                            <w:spacing w:line="240" w:lineRule="exact"/>
                            <w:rPr>
                              <w:rFonts w:ascii="Times New Roman" w:hAnsi="Times New Roman"/>
                              <w:b/>
                              <w:sz w:val="20"/>
                            </w:rPr>
                          </w:pPr>
                        </w:p>
                        <w:p w14:paraId="090E2734" w14:textId="77777777" w:rsidR="00FE3A59" w:rsidRPr="0098312A" w:rsidRDefault="00FE3A59" w:rsidP="00407312">
                          <w:pPr>
                            <w:pBdr>
                              <w:left w:val="single" w:sz="2" w:space="9" w:color="FFFFFF"/>
                              <w:right w:val="double" w:sz="6" w:space="0" w:color="auto"/>
                            </w:pBdr>
                            <w:tabs>
                              <w:tab w:val="left" w:pos="-720"/>
                            </w:tabs>
                            <w:suppressAutoHyphens/>
                            <w:spacing w:line="240" w:lineRule="exact"/>
                            <w:rPr>
                              <w:rFonts w:ascii="Times New Roman" w:hAnsi="Times New Roman"/>
                              <w:b/>
                              <w:sz w:val="20"/>
                            </w:rPr>
                          </w:pPr>
                        </w:p>
                        <w:p w14:paraId="7F02A1A5" w14:textId="77777777" w:rsidR="00FE3A59" w:rsidRPr="0098312A" w:rsidRDefault="00FE3A59" w:rsidP="00407312">
                          <w:pPr>
                            <w:pBdr>
                              <w:left w:val="single" w:sz="2" w:space="9" w:color="FFFFFF"/>
                              <w:right w:val="double" w:sz="6" w:space="0" w:color="auto"/>
                            </w:pBdr>
                            <w:tabs>
                              <w:tab w:val="left" w:pos="-720"/>
                            </w:tabs>
                            <w:suppressAutoHyphens/>
                            <w:spacing w:before="120" w:line="480" w:lineRule="exact"/>
                            <w:rPr>
                              <w:rFonts w:ascii="Times New Roman" w:hAnsi="Times New Roman"/>
                              <w:bCs/>
                              <w:sz w:val="20"/>
                            </w:rPr>
                          </w:pPr>
                          <w:r w:rsidRPr="0098312A">
                            <w:rPr>
                              <w:rFonts w:ascii="Times New Roman" w:hAnsi="Times New Roman"/>
                              <w:b/>
                              <w:sz w:val="20"/>
                            </w:rPr>
                            <w:t xml:space="preserve"> </w:t>
                          </w:r>
                          <w:r w:rsidRPr="0098312A">
                            <w:rPr>
                              <w:rFonts w:ascii="Times New Roman" w:hAnsi="Times New Roman"/>
                              <w:bCs/>
                              <w:sz w:val="20"/>
                            </w:rPr>
                            <w:t>1</w:t>
                          </w:r>
                        </w:p>
                        <w:p w14:paraId="23003A25"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 xml:space="preserve"> 2</w:t>
                          </w:r>
                        </w:p>
                        <w:p w14:paraId="5AC35304"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 xml:space="preserve"> 3</w:t>
                          </w:r>
                        </w:p>
                        <w:p w14:paraId="1254956D"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 xml:space="preserve"> 4</w:t>
                          </w:r>
                        </w:p>
                        <w:p w14:paraId="51F52953"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 xml:space="preserve"> 5</w:t>
                          </w:r>
                        </w:p>
                        <w:p w14:paraId="453F2DDE"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 xml:space="preserve"> 6</w:t>
                          </w:r>
                        </w:p>
                        <w:p w14:paraId="23CF79E3"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 xml:space="preserve"> 7</w:t>
                          </w:r>
                        </w:p>
                        <w:p w14:paraId="6983C3F1"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 xml:space="preserve"> 8</w:t>
                          </w:r>
                        </w:p>
                        <w:p w14:paraId="7F00E384"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 xml:space="preserve"> 9</w:t>
                          </w:r>
                        </w:p>
                        <w:p w14:paraId="60253F87"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0</w:t>
                          </w:r>
                        </w:p>
                        <w:p w14:paraId="1003128F"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1</w:t>
                          </w:r>
                        </w:p>
                        <w:p w14:paraId="60EBBCBB"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2</w:t>
                          </w:r>
                        </w:p>
                        <w:p w14:paraId="4EB44865"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3</w:t>
                          </w:r>
                        </w:p>
                        <w:p w14:paraId="754A2B32"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4</w:t>
                          </w:r>
                        </w:p>
                        <w:p w14:paraId="39681B92"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5</w:t>
                          </w:r>
                        </w:p>
                        <w:p w14:paraId="69F673FF"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6</w:t>
                          </w:r>
                        </w:p>
                        <w:p w14:paraId="2ECCF42D"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7</w:t>
                          </w:r>
                        </w:p>
                        <w:p w14:paraId="07C02377"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8</w:t>
                          </w:r>
                        </w:p>
                        <w:p w14:paraId="711D39C9"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9</w:t>
                          </w:r>
                        </w:p>
                        <w:p w14:paraId="093EBEA5"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0</w:t>
                          </w:r>
                        </w:p>
                        <w:p w14:paraId="472485B3"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1</w:t>
                          </w:r>
                        </w:p>
                        <w:p w14:paraId="5F2A01FC"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2</w:t>
                          </w:r>
                        </w:p>
                        <w:p w14:paraId="699B1835"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3</w:t>
                          </w:r>
                        </w:p>
                        <w:p w14:paraId="7DFC8629"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4</w:t>
                          </w:r>
                        </w:p>
                        <w:p w14:paraId="5BB3DC16"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5</w:t>
                          </w:r>
                        </w:p>
                        <w:p w14:paraId="1E0F2850"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6</w:t>
                          </w:r>
                        </w:p>
                        <w:p w14:paraId="468A4341"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7</w:t>
                          </w:r>
                        </w:p>
                        <w:p w14:paraId="4142E550"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C30463" id="Rectangle 7" o:spid="_x0000_s1026" style="position:absolute;margin-left:-29.55pt;margin-top:28.3pt;width:22.25pt;height:745.9pt;z-index:-25164595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" filled="f" stroked="f" strokeweight="0">
              <v:textbox inset="0,0,0,0">
                <w:txbxContent>
                  <w:p w14:paraId="7625313E" w14:textId="77777777" w:rsidR="00FE3A59" w:rsidRPr="0098312A" w:rsidRDefault="00FE3A59" w:rsidP="00407312">
                    <w:pPr>
                      <w:pBdr>
                        <w:left w:val="single" w:sz="2" w:space="9" w:color="FFFFFF"/>
                        <w:right w:val="double" w:sz="6" w:space="0" w:color="auto"/>
                      </w:pBdr>
                      <w:tabs>
                        <w:tab w:val="left" w:pos="-720"/>
                      </w:tabs>
                      <w:suppressAutoHyphens/>
                      <w:spacing w:line="240" w:lineRule="exact"/>
                      <w:rPr>
                        <w:rFonts w:ascii="Times New Roman" w:hAnsi="Times New Roman"/>
                        <w:b/>
                        <w:sz w:val="20"/>
                      </w:rPr>
                    </w:pPr>
                  </w:p>
                  <w:p w14:paraId="0BDF1AA7" w14:textId="77777777" w:rsidR="00FE3A59" w:rsidRPr="0098312A" w:rsidRDefault="00FE3A59" w:rsidP="00407312">
                    <w:pPr>
                      <w:pBdr>
                        <w:left w:val="single" w:sz="2" w:space="9" w:color="FFFFFF"/>
                        <w:right w:val="double" w:sz="6" w:space="0" w:color="auto"/>
                      </w:pBdr>
                      <w:tabs>
                        <w:tab w:val="left" w:pos="-720"/>
                      </w:tabs>
                      <w:suppressAutoHyphens/>
                      <w:spacing w:line="240" w:lineRule="exact"/>
                      <w:rPr>
                        <w:rFonts w:ascii="Times New Roman" w:hAnsi="Times New Roman"/>
                        <w:b/>
                        <w:sz w:val="20"/>
                      </w:rPr>
                    </w:pPr>
                  </w:p>
                  <w:p w14:paraId="090E2734" w14:textId="77777777" w:rsidR="00FE3A59" w:rsidRPr="0098312A" w:rsidRDefault="00FE3A59" w:rsidP="00407312">
                    <w:pPr>
                      <w:pBdr>
                        <w:left w:val="single" w:sz="2" w:space="9" w:color="FFFFFF"/>
                        <w:right w:val="double" w:sz="6" w:space="0" w:color="auto"/>
                      </w:pBdr>
                      <w:tabs>
                        <w:tab w:val="left" w:pos="-720"/>
                      </w:tabs>
                      <w:suppressAutoHyphens/>
                      <w:spacing w:line="240" w:lineRule="exact"/>
                      <w:rPr>
                        <w:rFonts w:ascii="Times New Roman" w:hAnsi="Times New Roman"/>
                        <w:b/>
                        <w:sz w:val="20"/>
                      </w:rPr>
                    </w:pPr>
                  </w:p>
                  <w:p w14:paraId="7F02A1A5" w14:textId="77777777" w:rsidR="00FE3A59" w:rsidRPr="0098312A" w:rsidRDefault="00FE3A59" w:rsidP="00407312">
                    <w:pPr>
                      <w:pBdr>
                        <w:left w:val="single" w:sz="2" w:space="9" w:color="FFFFFF"/>
                        <w:right w:val="double" w:sz="6" w:space="0" w:color="auto"/>
                      </w:pBdr>
                      <w:tabs>
                        <w:tab w:val="left" w:pos="-720"/>
                      </w:tabs>
                      <w:suppressAutoHyphens/>
                      <w:spacing w:before="120" w:line="480" w:lineRule="exact"/>
                      <w:rPr>
                        <w:rFonts w:ascii="Times New Roman" w:hAnsi="Times New Roman"/>
                        <w:bCs/>
                        <w:sz w:val="20"/>
                      </w:rPr>
                    </w:pPr>
                    <w:r w:rsidRPr="0098312A">
                      <w:rPr>
                        <w:rFonts w:ascii="Times New Roman" w:hAnsi="Times New Roman"/>
                        <w:b/>
                        <w:sz w:val="20"/>
                      </w:rPr>
                      <w:t xml:space="preserve"> </w:t>
                    </w:r>
                    <w:r w:rsidRPr="0098312A">
                      <w:rPr>
                        <w:rFonts w:ascii="Times New Roman" w:hAnsi="Times New Roman"/>
                        <w:bCs/>
                        <w:sz w:val="20"/>
                      </w:rPr>
                      <w:t>1</w:t>
                    </w:r>
                  </w:p>
                  <w:p w14:paraId="23003A25"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 xml:space="preserve"> 2</w:t>
                    </w:r>
                  </w:p>
                  <w:p w14:paraId="5AC35304"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 xml:space="preserve"> 3</w:t>
                    </w:r>
                  </w:p>
                  <w:p w14:paraId="1254956D"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 xml:space="preserve"> 4</w:t>
                    </w:r>
                  </w:p>
                  <w:p w14:paraId="51F52953"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 xml:space="preserve"> 5</w:t>
                    </w:r>
                  </w:p>
                  <w:p w14:paraId="453F2DDE"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 xml:space="preserve"> 6</w:t>
                    </w:r>
                  </w:p>
                  <w:p w14:paraId="23CF79E3"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 xml:space="preserve"> 7</w:t>
                    </w:r>
                  </w:p>
                  <w:p w14:paraId="6983C3F1"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 xml:space="preserve"> 8</w:t>
                    </w:r>
                  </w:p>
                  <w:p w14:paraId="7F00E384"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 xml:space="preserve"> 9</w:t>
                    </w:r>
                  </w:p>
                  <w:p w14:paraId="60253F87"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0</w:t>
                    </w:r>
                  </w:p>
                  <w:p w14:paraId="1003128F"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1</w:t>
                    </w:r>
                  </w:p>
                  <w:p w14:paraId="60EBBCBB"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2</w:t>
                    </w:r>
                  </w:p>
                  <w:p w14:paraId="4EB44865"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3</w:t>
                    </w:r>
                  </w:p>
                  <w:p w14:paraId="754A2B32"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4</w:t>
                    </w:r>
                  </w:p>
                  <w:p w14:paraId="39681B92"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5</w:t>
                    </w:r>
                  </w:p>
                  <w:p w14:paraId="69F673FF"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6</w:t>
                    </w:r>
                  </w:p>
                  <w:p w14:paraId="2ECCF42D"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7</w:t>
                    </w:r>
                  </w:p>
                  <w:p w14:paraId="07C02377"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8</w:t>
                    </w:r>
                  </w:p>
                  <w:p w14:paraId="711D39C9"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9</w:t>
                    </w:r>
                  </w:p>
                  <w:p w14:paraId="093EBEA5"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0</w:t>
                    </w:r>
                  </w:p>
                  <w:p w14:paraId="472485B3"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1</w:t>
                    </w:r>
                  </w:p>
                  <w:p w14:paraId="5F2A01FC"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2</w:t>
                    </w:r>
                  </w:p>
                  <w:p w14:paraId="699B1835"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3</w:t>
                    </w:r>
                  </w:p>
                  <w:p w14:paraId="7DFC8629"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4</w:t>
                    </w:r>
                  </w:p>
                  <w:p w14:paraId="5BB3DC16"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5</w:t>
                    </w:r>
                  </w:p>
                  <w:p w14:paraId="1E0F2850"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6</w:t>
                    </w:r>
                  </w:p>
                  <w:p w14:paraId="468A4341"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7</w:t>
                    </w:r>
                  </w:p>
                  <w:p w14:paraId="4142E550"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8</w:t>
                    </w:r>
                  </w:p>
                </w:txbxContent>
              </v:textbox>
              <w10:wrap anchorx="margin" anchory="page"/>
            </v:rect>
          </w:pict>
        </mc:Fallback>
      </mc:AlternateContent>
    </w:r>
    <w:r>
      <w:rPr>
        <w:noProof/>
      </w:rPr>
      <mc:AlternateContent>
        <mc:Choice Requires="wps">
          <w:drawing>
            <wp:anchor distT="0" distB="0" distL="114300" distR="114300" simplePos="0" relativeHeight="251671552" behindDoc="1" locked="0" layoutInCell="0" allowOverlap="1" wp14:anchorId="177AFEBC" wp14:editId="648B2060">
              <wp:simplePos x="0" y="0"/>
              <wp:positionH relativeFrom="margin">
                <wp:posOffset>6172200</wp:posOffset>
              </wp:positionH>
              <wp:positionV relativeFrom="page">
                <wp:posOffset>356235</wp:posOffset>
              </wp:positionV>
              <wp:extent cx="12065" cy="9472930"/>
              <wp:effectExtent l="0" t="0" r="0" b="0"/>
              <wp:wrapNone/>
              <wp:docPr id="2"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9472930"/>
                      </a:xfrm>
                      <a:prstGeom prst="rect">
                        <a:avLst/>
                      </a:prstGeom>
                      <a:solidFill>
                        <a:srgbClr val="000000"/>
                      </a:solidFill>
                      <a:ln>
                        <a:noFill/>
                      </a:ln>
                      <a:extLst>
                        <a:ext uri="{91240B29-F687-4F45-9708-019B960494DF}">
                          <a14:hiddenLine xmlns:a14="http://schemas.microsoft.com/office/drawing/2010/main" w="127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D2BC55" id="Rectangle 8" o:spid="_x0000_s1026" style="position:absolute;margin-left:486pt;margin-top:28.05pt;width:.95pt;height:745.9pt;z-index:-2516449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" o:allowincell="f" fillcolor="black" stroked="f" strokeweight=".1pt">
              <w10:wrap anchorx="margin" anchory="page"/>
            </v:rect>
          </w:pict>
        </mc:Fallback>
      </mc:AlternateContent>
    </w:r>
  </w:p>
  <w:p w14:paraId="4E044B21" w14:textId="77777777" w:rsidR="00FE3A59" w:rsidRDefault="00FE3A59">
    <w:pPr>
      <w:spacing w:after="140" w:line="100" w:lineRule="exact"/>
      <w:rPr>
        <w:sz w:val="10"/>
      </w:rPr>
    </w:pPr>
    <w:r>
      <w:rPr>
        <w:sz w:val="1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FFFFFFFF"/>
    <w:lvl w:ilvl="0">
      <w:start w:val="1"/>
      <w:numFmt w:val="decimal"/>
      <w:pStyle w:val="Heading1"/>
      <w:lvlText w:val="%1."/>
      <w:legacy w:legacy="1" w:legacySpace="0" w:legacyIndent="0"/>
      <w:lvlJc w:val="left"/>
    </w:lvl>
    <w:lvl w:ilvl="1">
      <w:start w:val="1"/>
      <w:numFmt w:val="lowerLetter"/>
      <w:pStyle w:val="Heading2"/>
      <w:lvlText w:val="%2."/>
      <w:legacy w:legacy="1" w:legacySpace="0" w:legacyIndent="0"/>
      <w:lvlJc w:val="left"/>
    </w:lvl>
    <w:lvl w:ilvl="2">
      <w:start w:val="1"/>
      <w:numFmt w:val="lowerRoman"/>
      <w:pStyle w:val="Heading3"/>
      <w:lvlText w:val="%3."/>
      <w:legacy w:legacy="1" w:legacySpace="0" w:legacyIndent="0"/>
      <w:lvlJc w:val="left"/>
    </w:lvl>
    <w:lvl w:ilvl="3">
      <w:start w:val="1"/>
      <w:numFmt w:val="decimal"/>
      <w:pStyle w:val="Heading4"/>
      <w:lvlText w:val="(%4)"/>
      <w:legacy w:legacy="1" w:legacySpace="0" w:legacyIndent="0"/>
      <w:lvlJc w:val="left"/>
    </w:lvl>
    <w:lvl w:ilvl="4">
      <w:start w:val="1"/>
      <w:numFmt w:val="lowerLetter"/>
      <w:pStyle w:val="Heading5"/>
      <w:lvlText w:val="(%5)"/>
      <w:legacy w:legacy="1" w:legacySpace="0" w:legacyIndent="0"/>
      <w:lvlJc w:val="left"/>
    </w:lvl>
    <w:lvl w:ilvl="5">
      <w:start w:val="1"/>
      <w:numFmt w:val="lowerRoman"/>
      <w:pStyle w:val="Heading6"/>
      <w:lvlText w:val="(%6)"/>
      <w:legacy w:legacy="1" w:legacySpace="0" w:legacyIndent="0"/>
      <w:lvlJc w:val="left"/>
    </w:lvl>
    <w:lvl w:ilvl="6">
      <w:start w:val="1"/>
      <w:numFmt w:val="decimal"/>
      <w:pStyle w:val="Heading7"/>
      <w:lvlText w:val="%7)"/>
      <w:legacy w:legacy="1" w:legacySpace="0" w:legacyIndent="0"/>
      <w:lvlJc w:val="left"/>
    </w:lvl>
    <w:lvl w:ilvl="7">
      <w:start w:val="1"/>
      <w:numFmt w:val="lowerLetter"/>
      <w:pStyle w:val="Heading8"/>
      <w:lvlText w:val="%8)"/>
      <w:legacy w:legacy="1" w:legacySpace="0" w:legacyIndent="0"/>
      <w:lvlJc w:val="left"/>
    </w:lvl>
    <w:lvl w:ilvl="8">
      <w:numFmt w:val="none"/>
      <w:lvlText w:val=""/>
      <w:lvlJc w:val="left"/>
    </w:lvl>
  </w:abstractNum>
  <w:abstractNum w:abstractNumId="1" w15:restartNumberingAfterBreak="0">
    <w:nsid w:val="0B3D649E"/>
    <w:multiLevelType w:val="hybridMultilevel"/>
    <w:tmpl w:val="76201A52"/>
    <w:lvl w:ilvl="0" w:tplc="3C5A9EB4">
      <w:start w:val="1"/>
      <w:numFmt w:val="decimal"/>
      <w:lvlText w:val="%1."/>
      <w:lvlJc w:val="left"/>
      <w:pPr>
        <w:ind w:left="720" w:hanging="360"/>
      </w:pPr>
      <w:rPr>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C612DC"/>
    <w:multiLevelType w:val="multilevel"/>
    <w:tmpl w:val="43F2EB80"/>
    <w:lvl w:ilvl="0">
      <w:start w:val="205"/>
      <w:numFmt w:val="decimal"/>
      <w:lvlText w:val="%1."/>
      <w:lvlJc w:val="left"/>
      <w:pPr>
        <w:tabs>
          <w:tab w:val="num" w:pos="1440"/>
        </w:tabs>
        <w:ind w:left="1440" w:hanging="720"/>
      </w:pPr>
      <w:rPr>
        <w:rFonts w:hint="default"/>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3" w15:restartNumberingAfterBreak="0">
    <w:nsid w:val="22E312E8"/>
    <w:multiLevelType w:val="hybridMultilevel"/>
    <w:tmpl w:val="015690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70D6275"/>
    <w:multiLevelType w:val="hybridMultilevel"/>
    <w:tmpl w:val="E0B6213C"/>
    <w:lvl w:ilvl="0" w:tplc="0409000F">
      <w:start w:val="1"/>
      <w:numFmt w:val="decimal"/>
      <w:lvlText w:val="%1."/>
      <w:lvlJc w:val="left"/>
      <w:pPr>
        <w:ind w:left="2520" w:hanging="360"/>
      </w:pPr>
      <w:rPr>
        <w:rFonts w:hint="default"/>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 w15:restartNumberingAfterBreak="0">
    <w:nsid w:val="2ABA6154"/>
    <w:multiLevelType w:val="hybridMultilevel"/>
    <w:tmpl w:val="84263FC4"/>
    <w:lvl w:ilvl="0" w:tplc="C00637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1B6FF4"/>
    <w:multiLevelType w:val="singleLevel"/>
    <w:tmpl w:val="55F4EE4E"/>
    <w:lvl w:ilvl="0">
      <w:start w:val="1"/>
      <w:numFmt w:val="upperLetter"/>
      <w:lvlText w:val="%1."/>
      <w:lvlJc w:val="left"/>
      <w:pPr>
        <w:tabs>
          <w:tab w:val="num" w:pos="1080"/>
        </w:tabs>
        <w:ind w:left="1080" w:hanging="360"/>
      </w:pPr>
      <w:rPr>
        <w:rFonts w:hint="default"/>
      </w:rPr>
    </w:lvl>
  </w:abstractNum>
  <w:abstractNum w:abstractNumId="7" w15:restartNumberingAfterBreak="0">
    <w:nsid w:val="2D1F30D4"/>
    <w:multiLevelType w:val="multilevel"/>
    <w:tmpl w:val="D1D2DE2A"/>
    <w:lvl w:ilvl="0">
      <w:start w:val="1"/>
      <w:numFmt w:val="decimal"/>
      <w:lvlRestart w:val="0"/>
      <w:pStyle w:val="Level1b"/>
      <w:lvlText w:val="%1."/>
      <w:lvlJc w:val="left"/>
      <w:pPr>
        <w:tabs>
          <w:tab w:val="num" w:pos="1440"/>
        </w:tabs>
        <w:ind w:left="0" w:firstLine="720"/>
      </w:pPr>
      <w:rPr>
        <w:b w:val="0"/>
        <w:i w:val="0"/>
        <w:u w:val="none"/>
      </w:rPr>
    </w:lvl>
    <w:lvl w:ilvl="1">
      <w:start w:val="1"/>
      <w:numFmt w:val="lowerLetter"/>
      <w:pStyle w:val="Level2b"/>
      <w:lvlText w:val="%2."/>
      <w:lvlJc w:val="left"/>
      <w:pPr>
        <w:tabs>
          <w:tab w:val="num" w:pos="2160"/>
        </w:tabs>
        <w:ind w:left="0" w:firstLine="1440"/>
      </w:pPr>
      <w:rPr>
        <w:b w:val="0"/>
        <w:i w:val="0"/>
        <w:u w:val="none"/>
      </w:rPr>
    </w:lvl>
    <w:lvl w:ilvl="2">
      <w:start w:val="1"/>
      <w:numFmt w:val="lowerRoman"/>
      <w:pStyle w:val="Level3b"/>
      <w:lvlText w:val="%3."/>
      <w:lvlJc w:val="left"/>
      <w:pPr>
        <w:tabs>
          <w:tab w:val="num" w:pos="2880"/>
        </w:tabs>
        <w:ind w:left="0" w:firstLine="2160"/>
      </w:pPr>
      <w:rPr>
        <w:b w:val="0"/>
        <w:i w:val="0"/>
        <w:u w:val="none"/>
      </w:rPr>
    </w:lvl>
    <w:lvl w:ilvl="3">
      <w:start w:val="1"/>
      <w:numFmt w:val="decimal"/>
      <w:pStyle w:val="Level4b"/>
      <w:lvlText w:val="(%4)"/>
      <w:lvlJc w:val="left"/>
      <w:pPr>
        <w:tabs>
          <w:tab w:val="num" w:pos="3600"/>
        </w:tabs>
        <w:ind w:left="0" w:firstLine="2880"/>
      </w:pPr>
      <w:rPr>
        <w:b w:val="0"/>
        <w:i w:val="0"/>
        <w:u w:val="none"/>
      </w:rPr>
    </w:lvl>
    <w:lvl w:ilvl="4">
      <w:start w:val="1"/>
      <w:numFmt w:val="lowerLetter"/>
      <w:pStyle w:val="Level5b"/>
      <w:lvlText w:val="(%5)"/>
      <w:lvlJc w:val="left"/>
      <w:pPr>
        <w:tabs>
          <w:tab w:val="num" w:pos="4320"/>
        </w:tabs>
        <w:ind w:left="0" w:firstLine="3600"/>
      </w:pPr>
      <w:rPr>
        <w:b w:val="0"/>
        <w:i w:val="0"/>
        <w:u w:val="none"/>
      </w:rPr>
    </w:lvl>
    <w:lvl w:ilvl="5">
      <w:start w:val="1"/>
      <w:numFmt w:val="lowerRoman"/>
      <w:pStyle w:val="Level6b"/>
      <w:lvlText w:val="(%6)"/>
      <w:lvlJc w:val="left"/>
      <w:pPr>
        <w:tabs>
          <w:tab w:val="num" w:pos="5040"/>
        </w:tabs>
        <w:ind w:left="0" w:firstLine="4320"/>
      </w:pPr>
      <w:rPr>
        <w:b w:val="0"/>
        <w:i w:val="0"/>
        <w:u w:val="none"/>
      </w:rPr>
    </w:lvl>
    <w:lvl w:ilvl="6">
      <w:start w:val="1"/>
      <w:numFmt w:val="decimal"/>
      <w:pStyle w:val="Level7b"/>
      <w:lvlText w:val="%7)"/>
      <w:lvlJc w:val="left"/>
      <w:pPr>
        <w:tabs>
          <w:tab w:val="num" w:pos="5760"/>
        </w:tabs>
        <w:ind w:left="0" w:firstLine="5040"/>
      </w:pPr>
      <w:rPr>
        <w:b w:val="0"/>
        <w:i w:val="0"/>
        <w:u w:val="none"/>
      </w:rPr>
    </w:lvl>
    <w:lvl w:ilvl="7">
      <w:start w:val="1"/>
      <w:numFmt w:val="lowerLetter"/>
      <w:pStyle w:val="Level8b"/>
      <w:lvlText w:val="%8)"/>
      <w:lvlJc w:val="left"/>
      <w:pPr>
        <w:tabs>
          <w:tab w:val="num" w:pos="6480"/>
        </w:tabs>
        <w:ind w:left="0" w:firstLine="5760"/>
      </w:pPr>
      <w:rPr>
        <w:b w:val="0"/>
        <w:i w:val="0"/>
        <w:u w:val="none"/>
      </w:rPr>
    </w:lvl>
    <w:lvl w:ilvl="8">
      <w:start w:val="1"/>
      <w:numFmt w:val="lowerRoman"/>
      <w:pStyle w:val="Level9b"/>
      <w:lvlText w:val="%9)"/>
      <w:lvlJc w:val="left"/>
      <w:pPr>
        <w:tabs>
          <w:tab w:val="num" w:pos="7200"/>
        </w:tabs>
        <w:ind w:left="0" w:firstLine="6480"/>
      </w:pPr>
      <w:rPr>
        <w:b w:val="0"/>
        <w:i w:val="0"/>
        <w:u w:val="none"/>
      </w:rPr>
    </w:lvl>
  </w:abstractNum>
  <w:abstractNum w:abstractNumId="8" w15:restartNumberingAfterBreak="0">
    <w:nsid w:val="32BD3911"/>
    <w:multiLevelType w:val="hybridMultilevel"/>
    <w:tmpl w:val="A6EC5CD6"/>
    <w:lvl w:ilvl="0" w:tplc="D658986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8A7425"/>
    <w:multiLevelType w:val="hybridMultilevel"/>
    <w:tmpl w:val="D93A0986"/>
    <w:lvl w:ilvl="0" w:tplc="4558B2F4">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5006A2"/>
    <w:multiLevelType w:val="singleLevel"/>
    <w:tmpl w:val="334EB540"/>
    <w:lvl w:ilvl="0">
      <w:start w:val="6"/>
      <w:numFmt w:val="decimal"/>
      <w:lvlText w:val="%1."/>
      <w:lvlJc w:val="left"/>
      <w:pPr>
        <w:tabs>
          <w:tab w:val="num" w:pos="1440"/>
        </w:tabs>
        <w:ind w:left="1440" w:hanging="720"/>
      </w:pPr>
      <w:rPr>
        <w:rFonts w:hint="default"/>
      </w:rPr>
    </w:lvl>
  </w:abstractNum>
  <w:abstractNum w:abstractNumId="11" w15:restartNumberingAfterBreak="0">
    <w:nsid w:val="3A091D0F"/>
    <w:multiLevelType w:val="hybridMultilevel"/>
    <w:tmpl w:val="4AD076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F46688"/>
    <w:multiLevelType w:val="hybridMultilevel"/>
    <w:tmpl w:val="6F9E8B76"/>
    <w:lvl w:ilvl="0" w:tplc="78B68070">
      <w:start w:val="1"/>
      <w:numFmt w:val="decimal"/>
      <w:lvlText w:val="%1."/>
      <w:lvlJc w:val="left"/>
      <w:pPr>
        <w:tabs>
          <w:tab w:val="num" w:pos="1440"/>
        </w:tabs>
        <w:ind w:left="1440" w:hanging="720"/>
      </w:pPr>
      <w:rPr>
        <w:rFonts w:hint="default"/>
      </w:rPr>
    </w:lvl>
    <w:lvl w:ilvl="1" w:tplc="C2CC8318" w:tentative="1">
      <w:start w:val="1"/>
      <w:numFmt w:val="lowerLetter"/>
      <w:lvlText w:val="%2."/>
      <w:lvlJc w:val="left"/>
      <w:pPr>
        <w:tabs>
          <w:tab w:val="num" w:pos="1800"/>
        </w:tabs>
        <w:ind w:left="1800" w:hanging="360"/>
      </w:pPr>
    </w:lvl>
    <w:lvl w:ilvl="2" w:tplc="C4DE01E0" w:tentative="1">
      <w:start w:val="1"/>
      <w:numFmt w:val="lowerRoman"/>
      <w:lvlText w:val="%3."/>
      <w:lvlJc w:val="right"/>
      <w:pPr>
        <w:tabs>
          <w:tab w:val="num" w:pos="2520"/>
        </w:tabs>
        <w:ind w:left="2520" w:hanging="180"/>
      </w:pPr>
    </w:lvl>
    <w:lvl w:ilvl="3" w:tplc="6A3292A6" w:tentative="1">
      <w:start w:val="1"/>
      <w:numFmt w:val="decimal"/>
      <w:lvlText w:val="%4."/>
      <w:lvlJc w:val="left"/>
      <w:pPr>
        <w:tabs>
          <w:tab w:val="num" w:pos="3240"/>
        </w:tabs>
        <w:ind w:left="3240" w:hanging="360"/>
      </w:pPr>
    </w:lvl>
    <w:lvl w:ilvl="4" w:tplc="76E4A402" w:tentative="1">
      <w:start w:val="1"/>
      <w:numFmt w:val="lowerLetter"/>
      <w:lvlText w:val="%5."/>
      <w:lvlJc w:val="left"/>
      <w:pPr>
        <w:tabs>
          <w:tab w:val="num" w:pos="3960"/>
        </w:tabs>
        <w:ind w:left="3960" w:hanging="360"/>
      </w:pPr>
    </w:lvl>
    <w:lvl w:ilvl="5" w:tplc="642C6108" w:tentative="1">
      <w:start w:val="1"/>
      <w:numFmt w:val="lowerRoman"/>
      <w:lvlText w:val="%6."/>
      <w:lvlJc w:val="right"/>
      <w:pPr>
        <w:tabs>
          <w:tab w:val="num" w:pos="4680"/>
        </w:tabs>
        <w:ind w:left="4680" w:hanging="180"/>
      </w:pPr>
    </w:lvl>
    <w:lvl w:ilvl="6" w:tplc="E6B09264" w:tentative="1">
      <w:start w:val="1"/>
      <w:numFmt w:val="decimal"/>
      <w:lvlText w:val="%7."/>
      <w:lvlJc w:val="left"/>
      <w:pPr>
        <w:tabs>
          <w:tab w:val="num" w:pos="5400"/>
        </w:tabs>
        <w:ind w:left="5400" w:hanging="360"/>
      </w:pPr>
    </w:lvl>
    <w:lvl w:ilvl="7" w:tplc="A5286E5E" w:tentative="1">
      <w:start w:val="1"/>
      <w:numFmt w:val="lowerLetter"/>
      <w:lvlText w:val="%8."/>
      <w:lvlJc w:val="left"/>
      <w:pPr>
        <w:tabs>
          <w:tab w:val="num" w:pos="6120"/>
        </w:tabs>
        <w:ind w:left="6120" w:hanging="360"/>
      </w:pPr>
    </w:lvl>
    <w:lvl w:ilvl="8" w:tplc="6954323C" w:tentative="1">
      <w:start w:val="1"/>
      <w:numFmt w:val="lowerRoman"/>
      <w:lvlText w:val="%9."/>
      <w:lvlJc w:val="right"/>
      <w:pPr>
        <w:tabs>
          <w:tab w:val="num" w:pos="6840"/>
        </w:tabs>
        <w:ind w:left="6840" w:hanging="180"/>
      </w:pPr>
    </w:lvl>
  </w:abstractNum>
  <w:abstractNum w:abstractNumId="13" w15:restartNumberingAfterBreak="0">
    <w:nsid w:val="405831FA"/>
    <w:multiLevelType w:val="hybridMultilevel"/>
    <w:tmpl w:val="03067C64"/>
    <w:lvl w:ilvl="0" w:tplc="3C5A9EB4">
      <w:start w:val="1"/>
      <w:numFmt w:val="decimal"/>
      <w:lvlText w:val="%1."/>
      <w:lvlJc w:val="left"/>
      <w:pPr>
        <w:ind w:left="1440" w:hanging="360"/>
      </w:pPr>
      <w:rPr>
        <w:b w:val="0"/>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2992A7B"/>
    <w:multiLevelType w:val="singleLevel"/>
    <w:tmpl w:val="D1E82DF6"/>
    <w:lvl w:ilvl="0">
      <w:start w:val="2"/>
      <w:numFmt w:val="upperLetter"/>
      <w:lvlText w:val="%1."/>
      <w:lvlJc w:val="left"/>
      <w:pPr>
        <w:tabs>
          <w:tab w:val="num" w:pos="1440"/>
        </w:tabs>
        <w:ind w:left="1440" w:hanging="720"/>
      </w:pPr>
      <w:rPr>
        <w:rFonts w:hint="default"/>
        <w:u w:val="none"/>
      </w:rPr>
    </w:lvl>
  </w:abstractNum>
  <w:abstractNum w:abstractNumId="15" w15:restartNumberingAfterBreak="0">
    <w:nsid w:val="569B4377"/>
    <w:multiLevelType w:val="hybridMultilevel"/>
    <w:tmpl w:val="737019C2"/>
    <w:lvl w:ilvl="0" w:tplc="035C48C0">
      <w:start w:val="1"/>
      <w:numFmt w:val="decimal"/>
      <w:lvlText w:val="%1."/>
      <w:lvlJc w:val="left"/>
      <w:pPr>
        <w:tabs>
          <w:tab w:val="num" w:pos="2880"/>
        </w:tabs>
        <w:ind w:left="2880" w:hanging="720"/>
      </w:pPr>
      <w:rPr>
        <w:rFonts w:hint="default"/>
      </w:rPr>
    </w:lvl>
    <w:lvl w:ilvl="1" w:tplc="692646D4" w:tentative="1">
      <w:start w:val="1"/>
      <w:numFmt w:val="lowerLetter"/>
      <w:lvlText w:val="%2."/>
      <w:lvlJc w:val="left"/>
      <w:pPr>
        <w:tabs>
          <w:tab w:val="num" w:pos="3240"/>
        </w:tabs>
        <w:ind w:left="3240" w:hanging="360"/>
      </w:pPr>
    </w:lvl>
    <w:lvl w:ilvl="2" w:tplc="BB4CC114" w:tentative="1">
      <w:start w:val="1"/>
      <w:numFmt w:val="lowerRoman"/>
      <w:lvlText w:val="%3."/>
      <w:lvlJc w:val="right"/>
      <w:pPr>
        <w:tabs>
          <w:tab w:val="num" w:pos="3960"/>
        </w:tabs>
        <w:ind w:left="3960" w:hanging="180"/>
      </w:pPr>
    </w:lvl>
    <w:lvl w:ilvl="3" w:tplc="D6B22D24" w:tentative="1">
      <w:start w:val="1"/>
      <w:numFmt w:val="decimal"/>
      <w:lvlText w:val="%4."/>
      <w:lvlJc w:val="left"/>
      <w:pPr>
        <w:tabs>
          <w:tab w:val="num" w:pos="4680"/>
        </w:tabs>
        <w:ind w:left="4680" w:hanging="360"/>
      </w:pPr>
    </w:lvl>
    <w:lvl w:ilvl="4" w:tplc="148204D4" w:tentative="1">
      <w:start w:val="1"/>
      <w:numFmt w:val="lowerLetter"/>
      <w:lvlText w:val="%5."/>
      <w:lvlJc w:val="left"/>
      <w:pPr>
        <w:tabs>
          <w:tab w:val="num" w:pos="5400"/>
        </w:tabs>
        <w:ind w:left="5400" w:hanging="360"/>
      </w:pPr>
    </w:lvl>
    <w:lvl w:ilvl="5" w:tplc="9CCCDAA8" w:tentative="1">
      <w:start w:val="1"/>
      <w:numFmt w:val="lowerRoman"/>
      <w:lvlText w:val="%6."/>
      <w:lvlJc w:val="right"/>
      <w:pPr>
        <w:tabs>
          <w:tab w:val="num" w:pos="6120"/>
        </w:tabs>
        <w:ind w:left="6120" w:hanging="180"/>
      </w:pPr>
    </w:lvl>
    <w:lvl w:ilvl="6" w:tplc="14C2C496" w:tentative="1">
      <w:start w:val="1"/>
      <w:numFmt w:val="decimal"/>
      <w:lvlText w:val="%7."/>
      <w:lvlJc w:val="left"/>
      <w:pPr>
        <w:tabs>
          <w:tab w:val="num" w:pos="6840"/>
        </w:tabs>
        <w:ind w:left="6840" w:hanging="360"/>
      </w:pPr>
    </w:lvl>
    <w:lvl w:ilvl="7" w:tplc="3A7038C8" w:tentative="1">
      <w:start w:val="1"/>
      <w:numFmt w:val="lowerLetter"/>
      <w:lvlText w:val="%8."/>
      <w:lvlJc w:val="left"/>
      <w:pPr>
        <w:tabs>
          <w:tab w:val="num" w:pos="7560"/>
        </w:tabs>
        <w:ind w:left="7560" w:hanging="360"/>
      </w:pPr>
    </w:lvl>
    <w:lvl w:ilvl="8" w:tplc="B4E8CDF8" w:tentative="1">
      <w:start w:val="1"/>
      <w:numFmt w:val="lowerRoman"/>
      <w:lvlText w:val="%9."/>
      <w:lvlJc w:val="right"/>
      <w:pPr>
        <w:tabs>
          <w:tab w:val="num" w:pos="8280"/>
        </w:tabs>
        <w:ind w:left="8280" w:hanging="180"/>
      </w:pPr>
    </w:lvl>
  </w:abstractNum>
  <w:abstractNum w:abstractNumId="16" w15:restartNumberingAfterBreak="0">
    <w:nsid w:val="5AF95D2A"/>
    <w:multiLevelType w:val="singleLevel"/>
    <w:tmpl w:val="A350C9E2"/>
    <w:lvl w:ilvl="0">
      <w:start w:val="1"/>
      <w:numFmt w:val="decimal"/>
      <w:lvlText w:val="%1."/>
      <w:lvlJc w:val="left"/>
      <w:pPr>
        <w:tabs>
          <w:tab w:val="num" w:pos="720"/>
        </w:tabs>
        <w:ind w:left="720" w:hanging="720"/>
      </w:pPr>
      <w:rPr>
        <w:rFonts w:hint="default"/>
        <w:u w:val="none"/>
      </w:rPr>
    </w:lvl>
  </w:abstractNum>
  <w:abstractNum w:abstractNumId="17" w15:restartNumberingAfterBreak="0">
    <w:nsid w:val="5D0E300B"/>
    <w:multiLevelType w:val="multilevel"/>
    <w:tmpl w:val="9BFA5CF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627F7DFE"/>
    <w:multiLevelType w:val="hybridMultilevel"/>
    <w:tmpl w:val="7FC2AC9E"/>
    <w:lvl w:ilvl="0" w:tplc="04188EA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4414C8A"/>
    <w:multiLevelType w:val="hybridMultilevel"/>
    <w:tmpl w:val="BA72610C"/>
    <w:lvl w:ilvl="0" w:tplc="3C5A9EB4">
      <w:start w:val="1"/>
      <w:numFmt w:val="decimal"/>
      <w:lvlText w:val="%1."/>
      <w:lvlJc w:val="left"/>
      <w:pPr>
        <w:ind w:left="720" w:hanging="360"/>
      </w:pPr>
      <w:rPr>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6DF4E7E"/>
    <w:multiLevelType w:val="singleLevel"/>
    <w:tmpl w:val="F326B97C"/>
    <w:lvl w:ilvl="0">
      <w:start w:val="1"/>
      <w:numFmt w:val="upperLetter"/>
      <w:lvlText w:val="%1."/>
      <w:lvlJc w:val="left"/>
      <w:pPr>
        <w:tabs>
          <w:tab w:val="num" w:pos="1440"/>
        </w:tabs>
        <w:ind w:left="1440" w:hanging="720"/>
      </w:pPr>
      <w:rPr>
        <w:rFonts w:hint="default"/>
      </w:rPr>
    </w:lvl>
  </w:abstractNum>
  <w:abstractNum w:abstractNumId="21" w15:restartNumberingAfterBreak="0">
    <w:nsid w:val="67B5563C"/>
    <w:multiLevelType w:val="singleLevel"/>
    <w:tmpl w:val="27DEE6EC"/>
    <w:lvl w:ilvl="0">
      <w:start w:val="2"/>
      <w:numFmt w:val="decimal"/>
      <w:lvlText w:val="%1."/>
      <w:lvlJc w:val="left"/>
      <w:pPr>
        <w:tabs>
          <w:tab w:val="num" w:pos="1440"/>
        </w:tabs>
        <w:ind w:left="1440" w:hanging="720"/>
      </w:pPr>
      <w:rPr>
        <w:rFonts w:hint="default"/>
      </w:rPr>
    </w:lvl>
  </w:abstractNum>
  <w:abstractNum w:abstractNumId="22" w15:restartNumberingAfterBreak="0">
    <w:nsid w:val="6B1A1C40"/>
    <w:multiLevelType w:val="singleLevel"/>
    <w:tmpl w:val="6B24BEF0"/>
    <w:lvl w:ilvl="0">
      <w:start w:val="2"/>
      <w:numFmt w:val="decimal"/>
      <w:lvlText w:val="%1."/>
      <w:lvlJc w:val="left"/>
      <w:pPr>
        <w:tabs>
          <w:tab w:val="num" w:pos="1440"/>
        </w:tabs>
        <w:ind w:left="1440" w:hanging="720"/>
      </w:pPr>
      <w:rPr>
        <w:rFonts w:hint="default"/>
      </w:rPr>
    </w:lvl>
  </w:abstractNum>
  <w:abstractNum w:abstractNumId="23" w15:restartNumberingAfterBreak="0">
    <w:nsid w:val="6CD616AF"/>
    <w:multiLevelType w:val="multilevel"/>
    <w:tmpl w:val="2572CBA4"/>
    <w:lvl w:ilvl="0">
      <w:start w:val="1"/>
      <w:numFmt w:val="decimal"/>
      <w:lvlRestart w:val="0"/>
      <w:pStyle w:val="Level1"/>
      <w:lvlText w:val="%1."/>
      <w:lvlJc w:val="left"/>
      <w:pPr>
        <w:tabs>
          <w:tab w:val="num" w:pos="1440"/>
        </w:tabs>
        <w:ind w:left="0" w:firstLine="720"/>
      </w:pPr>
      <w:rPr>
        <w:rFonts w:ascii="Goudy Old Style" w:hAnsi="Goudy Old Style" w:hint="default"/>
        <w:b w:val="0"/>
        <w:i w:val="0"/>
        <w:u w:val="none"/>
      </w:rPr>
    </w:lvl>
    <w:lvl w:ilvl="1">
      <w:start w:val="1"/>
      <w:numFmt w:val="lowerLetter"/>
      <w:pStyle w:val="Level2"/>
      <w:lvlText w:val="%2."/>
      <w:lvlJc w:val="left"/>
      <w:pPr>
        <w:tabs>
          <w:tab w:val="num" w:pos="2160"/>
        </w:tabs>
        <w:ind w:left="0" w:firstLine="1440"/>
      </w:pPr>
      <w:rPr>
        <w:b w:val="0"/>
        <w:i w:val="0"/>
        <w:u w:val="none"/>
      </w:rPr>
    </w:lvl>
    <w:lvl w:ilvl="2">
      <w:start w:val="1"/>
      <w:numFmt w:val="lowerRoman"/>
      <w:pStyle w:val="Level3"/>
      <w:lvlText w:val="%3."/>
      <w:lvlJc w:val="left"/>
      <w:pPr>
        <w:tabs>
          <w:tab w:val="num" w:pos="2880"/>
        </w:tabs>
        <w:ind w:left="0" w:firstLine="2160"/>
      </w:pPr>
      <w:rPr>
        <w:b w:val="0"/>
        <w:i w:val="0"/>
        <w:u w:val="none"/>
      </w:rPr>
    </w:lvl>
    <w:lvl w:ilvl="3">
      <w:start w:val="1"/>
      <w:numFmt w:val="decimal"/>
      <w:pStyle w:val="Level4"/>
      <w:lvlText w:val="(%4)"/>
      <w:lvlJc w:val="left"/>
      <w:pPr>
        <w:tabs>
          <w:tab w:val="num" w:pos="3600"/>
        </w:tabs>
        <w:ind w:left="0" w:firstLine="2880"/>
      </w:pPr>
      <w:rPr>
        <w:b w:val="0"/>
        <w:i w:val="0"/>
        <w:u w:val="none"/>
      </w:rPr>
    </w:lvl>
    <w:lvl w:ilvl="4">
      <w:start w:val="1"/>
      <w:numFmt w:val="lowerLetter"/>
      <w:pStyle w:val="Level5"/>
      <w:lvlText w:val="(%5)"/>
      <w:lvlJc w:val="left"/>
      <w:pPr>
        <w:tabs>
          <w:tab w:val="num" w:pos="4320"/>
        </w:tabs>
        <w:ind w:left="0" w:firstLine="3600"/>
      </w:pPr>
      <w:rPr>
        <w:b w:val="0"/>
        <w:i w:val="0"/>
        <w:u w:val="none"/>
      </w:rPr>
    </w:lvl>
    <w:lvl w:ilvl="5">
      <w:start w:val="1"/>
      <w:numFmt w:val="lowerRoman"/>
      <w:pStyle w:val="Level6"/>
      <w:lvlText w:val="(%6)"/>
      <w:lvlJc w:val="left"/>
      <w:pPr>
        <w:tabs>
          <w:tab w:val="num" w:pos="5040"/>
        </w:tabs>
        <w:ind w:left="0" w:firstLine="4320"/>
      </w:pPr>
      <w:rPr>
        <w:b w:val="0"/>
        <w:i w:val="0"/>
        <w:u w:val="none"/>
      </w:rPr>
    </w:lvl>
    <w:lvl w:ilvl="6">
      <w:start w:val="1"/>
      <w:numFmt w:val="decimal"/>
      <w:pStyle w:val="Level7"/>
      <w:lvlText w:val="%7)"/>
      <w:lvlJc w:val="left"/>
      <w:pPr>
        <w:tabs>
          <w:tab w:val="num" w:pos="5760"/>
        </w:tabs>
        <w:ind w:left="0" w:firstLine="5040"/>
      </w:pPr>
      <w:rPr>
        <w:b w:val="0"/>
        <w:i w:val="0"/>
        <w:u w:val="none"/>
      </w:rPr>
    </w:lvl>
    <w:lvl w:ilvl="7">
      <w:start w:val="1"/>
      <w:numFmt w:val="lowerLetter"/>
      <w:pStyle w:val="Level8"/>
      <w:lvlText w:val="%8)"/>
      <w:lvlJc w:val="left"/>
      <w:pPr>
        <w:tabs>
          <w:tab w:val="num" w:pos="6480"/>
        </w:tabs>
        <w:ind w:left="0" w:firstLine="5760"/>
      </w:pPr>
      <w:rPr>
        <w:b w:val="0"/>
        <w:i w:val="0"/>
        <w:u w:val="none"/>
      </w:rPr>
    </w:lvl>
    <w:lvl w:ilvl="8">
      <w:start w:val="1"/>
      <w:numFmt w:val="lowerRoman"/>
      <w:pStyle w:val="Level9"/>
      <w:lvlText w:val="%9)"/>
      <w:lvlJc w:val="left"/>
      <w:pPr>
        <w:tabs>
          <w:tab w:val="num" w:pos="7200"/>
        </w:tabs>
        <w:ind w:left="0" w:firstLine="6480"/>
      </w:pPr>
      <w:rPr>
        <w:b w:val="0"/>
        <w:i w:val="0"/>
        <w:u w:val="none"/>
      </w:rPr>
    </w:lvl>
  </w:abstractNum>
  <w:num w:numId="1" w16cid:durableId="416484196">
    <w:abstractNumId w:val="0"/>
  </w:num>
  <w:num w:numId="2" w16cid:durableId="1338508453">
    <w:abstractNumId w:val="20"/>
  </w:num>
  <w:num w:numId="3" w16cid:durableId="1499611885">
    <w:abstractNumId w:val="6"/>
  </w:num>
  <w:num w:numId="4" w16cid:durableId="1466502579">
    <w:abstractNumId w:val="16"/>
  </w:num>
  <w:num w:numId="5" w16cid:durableId="1417897893">
    <w:abstractNumId w:val="14"/>
  </w:num>
  <w:num w:numId="6" w16cid:durableId="2104181197">
    <w:abstractNumId w:val="21"/>
  </w:num>
  <w:num w:numId="7" w16cid:durableId="140540103">
    <w:abstractNumId w:val="10"/>
  </w:num>
  <w:num w:numId="8" w16cid:durableId="185022947">
    <w:abstractNumId w:val="22"/>
  </w:num>
  <w:num w:numId="9" w16cid:durableId="335426196">
    <w:abstractNumId w:val="15"/>
  </w:num>
  <w:num w:numId="10" w16cid:durableId="404034094">
    <w:abstractNumId w:val="2"/>
  </w:num>
  <w:num w:numId="11" w16cid:durableId="344334100">
    <w:abstractNumId w:val="12"/>
  </w:num>
  <w:num w:numId="12" w16cid:durableId="982083674">
    <w:abstractNumId w:val="17"/>
  </w:num>
  <w:num w:numId="13" w16cid:durableId="534199232">
    <w:abstractNumId w:val="3"/>
  </w:num>
  <w:num w:numId="14" w16cid:durableId="1478255213">
    <w:abstractNumId w:val="9"/>
  </w:num>
  <w:num w:numId="15" w16cid:durableId="254824505">
    <w:abstractNumId w:val="11"/>
  </w:num>
  <w:num w:numId="16" w16cid:durableId="1738286226">
    <w:abstractNumId w:val="18"/>
  </w:num>
  <w:num w:numId="17" w16cid:durableId="754084575">
    <w:abstractNumId w:val="5"/>
  </w:num>
  <w:num w:numId="18" w16cid:durableId="1929580223">
    <w:abstractNumId w:val="8"/>
  </w:num>
  <w:num w:numId="19" w16cid:durableId="165286682">
    <w:abstractNumId w:val="1"/>
  </w:num>
  <w:num w:numId="20" w16cid:durableId="2126805989">
    <w:abstractNumId w:val="19"/>
  </w:num>
  <w:num w:numId="21" w16cid:durableId="247273943">
    <w:abstractNumId w:val="4"/>
  </w:num>
  <w:num w:numId="22" w16cid:durableId="1880243012">
    <w:abstractNumId w:val="23"/>
  </w:num>
  <w:num w:numId="23" w16cid:durableId="1797750774">
    <w:abstractNumId w:val="7"/>
  </w:num>
  <w:num w:numId="24" w16cid:durableId="182466408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activeWritingStyle w:appName="MSWord" w:lang="en-CA" w:vendorID="64" w:dllVersion="6" w:nlCheck="1" w:checkStyle="1"/>
  <w:activeWritingStyle w:appName="MSWord" w:lang="en-US" w:vendorID="64" w:dllVersion="6" w:nlCheck="1" w:checkStyle="0"/>
  <w:activeWritingStyle w:appName="MSWord" w:lang="en-US" w:vendorID="64" w:dllVersion="0" w:nlCheck="1" w:checkStyle="0"/>
  <w:activeWritingStyle w:appName="MSWord" w:lang="en-CA" w:vendorID="64" w:dllVersion="0" w:nlCheck="1" w:checkStyle="0"/>
  <w:activeWritingStyle w:appName="MSWord" w:lang="es-ES" w:vendorID="64" w:dllVersion="0" w:nlCheck="1" w:checkStyle="0"/>
  <w:activeWritingStyle w:appName="MSWord" w:lang="es-ES" w:vendorID="64" w:dllVersion="4096" w:nlCheck="1" w:checkStyle="0"/>
  <w:activeWritingStyle w:appName="MSWord" w:lang="fr-FR" w:vendorID="64" w:dllVersion="0" w:nlCheck="1" w:checkStyle="0"/>
  <w:activeWritingStyle w:appName="MSWord" w:lang="pt-B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979"/>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3NDGxMDe0MLE0MDBS0lEKTi0uzszPAykwqwUAx4us3ywAAAA="/>
  </w:docVars>
  <w:rsids>
    <w:rsidRoot w:val="00953231"/>
    <w:rsid w:val="00000040"/>
    <w:rsid w:val="00000560"/>
    <w:rsid w:val="000006FC"/>
    <w:rsid w:val="00000C0F"/>
    <w:rsid w:val="00000C30"/>
    <w:rsid w:val="00001A45"/>
    <w:rsid w:val="000020AF"/>
    <w:rsid w:val="00003154"/>
    <w:rsid w:val="00003868"/>
    <w:rsid w:val="000039AC"/>
    <w:rsid w:val="00003CA7"/>
    <w:rsid w:val="00004B07"/>
    <w:rsid w:val="00005662"/>
    <w:rsid w:val="00005A53"/>
    <w:rsid w:val="00006459"/>
    <w:rsid w:val="000066E8"/>
    <w:rsid w:val="00006890"/>
    <w:rsid w:val="00007001"/>
    <w:rsid w:val="00010F1D"/>
    <w:rsid w:val="00011362"/>
    <w:rsid w:val="00011D67"/>
    <w:rsid w:val="00011E42"/>
    <w:rsid w:val="00012140"/>
    <w:rsid w:val="0001244A"/>
    <w:rsid w:val="00012CDB"/>
    <w:rsid w:val="00013A5E"/>
    <w:rsid w:val="000147AF"/>
    <w:rsid w:val="00016D1C"/>
    <w:rsid w:val="0001736A"/>
    <w:rsid w:val="000173CC"/>
    <w:rsid w:val="00020026"/>
    <w:rsid w:val="000205D9"/>
    <w:rsid w:val="00020ABB"/>
    <w:rsid w:val="000215A3"/>
    <w:rsid w:val="0002197E"/>
    <w:rsid w:val="00021CCA"/>
    <w:rsid w:val="00022165"/>
    <w:rsid w:val="00022C6F"/>
    <w:rsid w:val="0002388E"/>
    <w:rsid w:val="00024314"/>
    <w:rsid w:val="0002527B"/>
    <w:rsid w:val="00025405"/>
    <w:rsid w:val="0002552D"/>
    <w:rsid w:val="00025863"/>
    <w:rsid w:val="00025BBE"/>
    <w:rsid w:val="0002679B"/>
    <w:rsid w:val="00026903"/>
    <w:rsid w:val="0002770F"/>
    <w:rsid w:val="00030046"/>
    <w:rsid w:val="00031371"/>
    <w:rsid w:val="00031A4B"/>
    <w:rsid w:val="00031DC6"/>
    <w:rsid w:val="00033573"/>
    <w:rsid w:val="00033943"/>
    <w:rsid w:val="000339E1"/>
    <w:rsid w:val="00033CF4"/>
    <w:rsid w:val="00034183"/>
    <w:rsid w:val="00034338"/>
    <w:rsid w:val="00035111"/>
    <w:rsid w:val="000354E5"/>
    <w:rsid w:val="00035591"/>
    <w:rsid w:val="00036D7F"/>
    <w:rsid w:val="00037658"/>
    <w:rsid w:val="0004028A"/>
    <w:rsid w:val="000403FC"/>
    <w:rsid w:val="00041500"/>
    <w:rsid w:val="00041F22"/>
    <w:rsid w:val="000429CB"/>
    <w:rsid w:val="00042AC9"/>
    <w:rsid w:val="00043323"/>
    <w:rsid w:val="00043616"/>
    <w:rsid w:val="00043632"/>
    <w:rsid w:val="000441CE"/>
    <w:rsid w:val="00045130"/>
    <w:rsid w:val="00045B5E"/>
    <w:rsid w:val="0004666C"/>
    <w:rsid w:val="00046D54"/>
    <w:rsid w:val="0005010C"/>
    <w:rsid w:val="00050A41"/>
    <w:rsid w:val="00051066"/>
    <w:rsid w:val="0005107A"/>
    <w:rsid w:val="000516F5"/>
    <w:rsid w:val="0005174E"/>
    <w:rsid w:val="00051E56"/>
    <w:rsid w:val="00052B07"/>
    <w:rsid w:val="00053DDB"/>
    <w:rsid w:val="0005507D"/>
    <w:rsid w:val="000552C8"/>
    <w:rsid w:val="000567A8"/>
    <w:rsid w:val="00056A49"/>
    <w:rsid w:val="000574E2"/>
    <w:rsid w:val="000604F7"/>
    <w:rsid w:val="00060A48"/>
    <w:rsid w:val="00061667"/>
    <w:rsid w:val="00062179"/>
    <w:rsid w:val="00062232"/>
    <w:rsid w:val="0006284E"/>
    <w:rsid w:val="00063641"/>
    <w:rsid w:val="00063DAE"/>
    <w:rsid w:val="000657D4"/>
    <w:rsid w:val="00065C95"/>
    <w:rsid w:val="00066196"/>
    <w:rsid w:val="0006623F"/>
    <w:rsid w:val="0006721A"/>
    <w:rsid w:val="00067BE2"/>
    <w:rsid w:val="00067E89"/>
    <w:rsid w:val="00070D5E"/>
    <w:rsid w:val="00070E55"/>
    <w:rsid w:val="00071BA4"/>
    <w:rsid w:val="00071DFF"/>
    <w:rsid w:val="00072D87"/>
    <w:rsid w:val="00072FA9"/>
    <w:rsid w:val="000736ED"/>
    <w:rsid w:val="00075655"/>
    <w:rsid w:val="00075F01"/>
    <w:rsid w:val="00076BB4"/>
    <w:rsid w:val="0007721F"/>
    <w:rsid w:val="0007758A"/>
    <w:rsid w:val="0007779B"/>
    <w:rsid w:val="000807B3"/>
    <w:rsid w:val="00080864"/>
    <w:rsid w:val="00080E3A"/>
    <w:rsid w:val="00080EDB"/>
    <w:rsid w:val="00081262"/>
    <w:rsid w:val="00081AB8"/>
    <w:rsid w:val="00081C42"/>
    <w:rsid w:val="00081FF2"/>
    <w:rsid w:val="00082D69"/>
    <w:rsid w:val="00085700"/>
    <w:rsid w:val="00085FCB"/>
    <w:rsid w:val="00086A16"/>
    <w:rsid w:val="00086C18"/>
    <w:rsid w:val="000873B9"/>
    <w:rsid w:val="00087479"/>
    <w:rsid w:val="00092A39"/>
    <w:rsid w:val="0009391E"/>
    <w:rsid w:val="00093E97"/>
    <w:rsid w:val="000A0510"/>
    <w:rsid w:val="000A14FA"/>
    <w:rsid w:val="000A150C"/>
    <w:rsid w:val="000A18B5"/>
    <w:rsid w:val="000A43E0"/>
    <w:rsid w:val="000A53AE"/>
    <w:rsid w:val="000A6296"/>
    <w:rsid w:val="000A77E6"/>
    <w:rsid w:val="000A7A61"/>
    <w:rsid w:val="000A7D20"/>
    <w:rsid w:val="000B05CD"/>
    <w:rsid w:val="000B080F"/>
    <w:rsid w:val="000B0B72"/>
    <w:rsid w:val="000B0F01"/>
    <w:rsid w:val="000B1436"/>
    <w:rsid w:val="000B19B2"/>
    <w:rsid w:val="000B2361"/>
    <w:rsid w:val="000B269B"/>
    <w:rsid w:val="000B2CD1"/>
    <w:rsid w:val="000B3F74"/>
    <w:rsid w:val="000B44FE"/>
    <w:rsid w:val="000B4F2D"/>
    <w:rsid w:val="000B53B1"/>
    <w:rsid w:val="000B5864"/>
    <w:rsid w:val="000B6CA4"/>
    <w:rsid w:val="000B74E8"/>
    <w:rsid w:val="000B77B0"/>
    <w:rsid w:val="000B7810"/>
    <w:rsid w:val="000B7ADB"/>
    <w:rsid w:val="000B7C06"/>
    <w:rsid w:val="000C05C9"/>
    <w:rsid w:val="000C0C49"/>
    <w:rsid w:val="000C0F4D"/>
    <w:rsid w:val="000C13CA"/>
    <w:rsid w:val="000C1456"/>
    <w:rsid w:val="000C1471"/>
    <w:rsid w:val="000C1AFC"/>
    <w:rsid w:val="000C2202"/>
    <w:rsid w:val="000C2B3E"/>
    <w:rsid w:val="000C4265"/>
    <w:rsid w:val="000C5095"/>
    <w:rsid w:val="000C5968"/>
    <w:rsid w:val="000C5B8B"/>
    <w:rsid w:val="000C6CF1"/>
    <w:rsid w:val="000C70BE"/>
    <w:rsid w:val="000C725F"/>
    <w:rsid w:val="000C7298"/>
    <w:rsid w:val="000D0262"/>
    <w:rsid w:val="000D0774"/>
    <w:rsid w:val="000D13F0"/>
    <w:rsid w:val="000D1A6C"/>
    <w:rsid w:val="000D29D2"/>
    <w:rsid w:val="000D355C"/>
    <w:rsid w:val="000D3C19"/>
    <w:rsid w:val="000D4ABF"/>
    <w:rsid w:val="000D4DA7"/>
    <w:rsid w:val="000D4E5C"/>
    <w:rsid w:val="000D4EF6"/>
    <w:rsid w:val="000D55DD"/>
    <w:rsid w:val="000D5778"/>
    <w:rsid w:val="000D619C"/>
    <w:rsid w:val="000D72C5"/>
    <w:rsid w:val="000D7DF7"/>
    <w:rsid w:val="000D7FD5"/>
    <w:rsid w:val="000E2E38"/>
    <w:rsid w:val="000E4142"/>
    <w:rsid w:val="000E4206"/>
    <w:rsid w:val="000E7785"/>
    <w:rsid w:val="000E7833"/>
    <w:rsid w:val="000E7DDD"/>
    <w:rsid w:val="000E7FD5"/>
    <w:rsid w:val="000F0169"/>
    <w:rsid w:val="000F1673"/>
    <w:rsid w:val="000F1B7A"/>
    <w:rsid w:val="000F23FF"/>
    <w:rsid w:val="000F258F"/>
    <w:rsid w:val="000F2CB3"/>
    <w:rsid w:val="000F31B3"/>
    <w:rsid w:val="000F3661"/>
    <w:rsid w:val="000F52B5"/>
    <w:rsid w:val="000F547F"/>
    <w:rsid w:val="000F54BB"/>
    <w:rsid w:val="000F5952"/>
    <w:rsid w:val="000F5F26"/>
    <w:rsid w:val="000F61A5"/>
    <w:rsid w:val="000F645A"/>
    <w:rsid w:val="000F791E"/>
    <w:rsid w:val="000F7991"/>
    <w:rsid w:val="00100C91"/>
    <w:rsid w:val="0010169E"/>
    <w:rsid w:val="00101EBF"/>
    <w:rsid w:val="001038EF"/>
    <w:rsid w:val="00103C9B"/>
    <w:rsid w:val="00103D27"/>
    <w:rsid w:val="00104AE1"/>
    <w:rsid w:val="0010656C"/>
    <w:rsid w:val="00106E31"/>
    <w:rsid w:val="0010711A"/>
    <w:rsid w:val="00107679"/>
    <w:rsid w:val="0010786B"/>
    <w:rsid w:val="00110194"/>
    <w:rsid w:val="001105D4"/>
    <w:rsid w:val="001106EE"/>
    <w:rsid w:val="00110787"/>
    <w:rsid w:val="0011180F"/>
    <w:rsid w:val="00112792"/>
    <w:rsid w:val="00112DD8"/>
    <w:rsid w:val="00113A9E"/>
    <w:rsid w:val="00113AEB"/>
    <w:rsid w:val="00113BCE"/>
    <w:rsid w:val="00114045"/>
    <w:rsid w:val="00114B7B"/>
    <w:rsid w:val="00115F55"/>
    <w:rsid w:val="00116BB8"/>
    <w:rsid w:val="00116FA4"/>
    <w:rsid w:val="00117765"/>
    <w:rsid w:val="001178DA"/>
    <w:rsid w:val="001221B1"/>
    <w:rsid w:val="0012247A"/>
    <w:rsid w:val="001229FE"/>
    <w:rsid w:val="001237DB"/>
    <w:rsid w:val="00123952"/>
    <w:rsid w:val="00124269"/>
    <w:rsid w:val="001243EB"/>
    <w:rsid w:val="00124793"/>
    <w:rsid w:val="00124ADA"/>
    <w:rsid w:val="001259E3"/>
    <w:rsid w:val="001265FA"/>
    <w:rsid w:val="00126ACC"/>
    <w:rsid w:val="0012709E"/>
    <w:rsid w:val="00127DA0"/>
    <w:rsid w:val="00127E4F"/>
    <w:rsid w:val="00130635"/>
    <w:rsid w:val="001312C0"/>
    <w:rsid w:val="001319BA"/>
    <w:rsid w:val="0013204C"/>
    <w:rsid w:val="001324A5"/>
    <w:rsid w:val="00132FCC"/>
    <w:rsid w:val="00133FC5"/>
    <w:rsid w:val="001340B6"/>
    <w:rsid w:val="00134271"/>
    <w:rsid w:val="001346FD"/>
    <w:rsid w:val="001355F2"/>
    <w:rsid w:val="001357B7"/>
    <w:rsid w:val="00136F77"/>
    <w:rsid w:val="00137127"/>
    <w:rsid w:val="00137CDD"/>
    <w:rsid w:val="00137E51"/>
    <w:rsid w:val="00137F13"/>
    <w:rsid w:val="001411E0"/>
    <w:rsid w:val="00141229"/>
    <w:rsid w:val="0014202A"/>
    <w:rsid w:val="0014251F"/>
    <w:rsid w:val="00142EF3"/>
    <w:rsid w:val="001434D4"/>
    <w:rsid w:val="00143559"/>
    <w:rsid w:val="00143711"/>
    <w:rsid w:val="001445D5"/>
    <w:rsid w:val="0014466E"/>
    <w:rsid w:val="00144834"/>
    <w:rsid w:val="00144DF3"/>
    <w:rsid w:val="00145072"/>
    <w:rsid w:val="00145A91"/>
    <w:rsid w:val="0014656F"/>
    <w:rsid w:val="00146E7F"/>
    <w:rsid w:val="001472F3"/>
    <w:rsid w:val="00147FA2"/>
    <w:rsid w:val="00150BD4"/>
    <w:rsid w:val="0015149F"/>
    <w:rsid w:val="00151A36"/>
    <w:rsid w:val="00151A6B"/>
    <w:rsid w:val="0015297C"/>
    <w:rsid w:val="0015307F"/>
    <w:rsid w:val="00153331"/>
    <w:rsid w:val="00153876"/>
    <w:rsid w:val="00154355"/>
    <w:rsid w:val="00154981"/>
    <w:rsid w:val="00154AC7"/>
    <w:rsid w:val="00154BD1"/>
    <w:rsid w:val="00154DC6"/>
    <w:rsid w:val="00155062"/>
    <w:rsid w:val="00155A3B"/>
    <w:rsid w:val="00155F9E"/>
    <w:rsid w:val="001564F7"/>
    <w:rsid w:val="001567CE"/>
    <w:rsid w:val="00156849"/>
    <w:rsid w:val="001568EC"/>
    <w:rsid w:val="0015709D"/>
    <w:rsid w:val="001579ED"/>
    <w:rsid w:val="00160A06"/>
    <w:rsid w:val="00161D47"/>
    <w:rsid w:val="00162DE9"/>
    <w:rsid w:val="00163D9F"/>
    <w:rsid w:val="00163E44"/>
    <w:rsid w:val="0016448F"/>
    <w:rsid w:val="00165009"/>
    <w:rsid w:val="0016566D"/>
    <w:rsid w:val="001656D4"/>
    <w:rsid w:val="001657CC"/>
    <w:rsid w:val="001658AF"/>
    <w:rsid w:val="00166003"/>
    <w:rsid w:val="001666F7"/>
    <w:rsid w:val="00166F01"/>
    <w:rsid w:val="00167F81"/>
    <w:rsid w:val="001712BD"/>
    <w:rsid w:val="00172BED"/>
    <w:rsid w:val="00172FBE"/>
    <w:rsid w:val="00173761"/>
    <w:rsid w:val="00173FB9"/>
    <w:rsid w:val="00175799"/>
    <w:rsid w:val="001757B3"/>
    <w:rsid w:val="0018002C"/>
    <w:rsid w:val="00180901"/>
    <w:rsid w:val="0018123C"/>
    <w:rsid w:val="00181B12"/>
    <w:rsid w:val="0018308A"/>
    <w:rsid w:val="001831E6"/>
    <w:rsid w:val="00184339"/>
    <w:rsid w:val="0018435D"/>
    <w:rsid w:val="00184409"/>
    <w:rsid w:val="0018528C"/>
    <w:rsid w:val="00185586"/>
    <w:rsid w:val="00185D66"/>
    <w:rsid w:val="00186E3D"/>
    <w:rsid w:val="00187E57"/>
    <w:rsid w:val="00187ED2"/>
    <w:rsid w:val="00187F18"/>
    <w:rsid w:val="00190265"/>
    <w:rsid w:val="00190313"/>
    <w:rsid w:val="001908AE"/>
    <w:rsid w:val="00190F0D"/>
    <w:rsid w:val="001912FD"/>
    <w:rsid w:val="0019392D"/>
    <w:rsid w:val="00193A76"/>
    <w:rsid w:val="00193E05"/>
    <w:rsid w:val="00193E16"/>
    <w:rsid w:val="00193E2D"/>
    <w:rsid w:val="00193E62"/>
    <w:rsid w:val="00194221"/>
    <w:rsid w:val="00194669"/>
    <w:rsid w:val="00194834"/>
    <w:rsid w:val="0019487C"/>
    <w:rsid w:val="0019580C"/>
    <w:rsid w:val="001959AD"/>
    <w:rsid w:val="00195A95"/>
    <w:rsid w:val="0019618B"/>
    <w:rsid w:val="00196532"/>
    <w:rsid w:val="001968D9"/>
    <w:rsid w:val="001979CD"/>
    <w:rsid w:val="001A0C48"/>
    <w:rsid w:val="001A0F6B"/>
    <w:rsid w:val="001A2608"/>
    <w:rsid w:val="001A26E7"/>
    <w:rsid w:val="001A2E6C"/>
    <w:rsid w:val="001A3C60"/>
    <w:rsid w:val="001A44FC"/>
    <w:rsid w:val="001A4B16"/>
    <w:rsid w:val="001A589E"/>
    <w:rsid w:val="001A6025"/>
    <w:rsid w:val="001A6C0B"/>
    <w:rsid w:val="001A7F20"/>
    <w:rsid w:val="001B0238"/>
    <w:rsid w:val="001B0496"/>
    <w:rsid w:val="001B04F3"/>
    <w:rsid w:val="001B0BFE"/>
    <w:rsid w:val="001B178F"/>
    <w:rsid w:val="001B1804"/>
    <w:rsid w:val="001B1AA2"/>
    <w:rsid w:val="001B2118"/>
    <w:rsid w:val="001B2513"/>
    <w:rsid w:val="001B2FB3"/>
    <w:rsid w:val="001B3DF1"/>
    <w:rsid w:val="001B639E"/>
    <w:rsid w:val="001B6647"/>
    <w:rsid w:val="001B67BD"/>
    <w:rsid w:val="001B6ED6"/>
    <w:rsid w:val="001B7790"/>
    <w:rsid w:val="001C0777"/>
    <w:rsid w:val="001C2366"/>
    <w:rsid w:val="001C2B66"/>
    <w:rsid w:val="001C3DAC"/>
    <w:rsid w:val="001C4334"/>
    <w:rsid w:val="001C49DC"/>
    <w:rsid w:val="001C4C0B"/>
    <w:rsid w:val="001C55F4"/>
    <w:rsid w:val="001C6138"/>
    <w:rsid w:val="001C6C3D"/>
    <w:rsid w:val="001D0B2E"/>
    <w:rsid w:val="001D14D9"/>
    <w:rsid w:val="001D18EB"/>
    <w:rsid w:val="001D232F"/>
    <w:rsid w:val="001D4176"/>
    <w:rsid w:val="001D459E"/>
    <w:rsid w:val="001D468F"/>
    <w:rsid w:val="001D49D5"/>
    <w:rsid w:val="001D4BFF"/>
    <w:rsid w:val="001D4E1E"/>
    <w:rsid w:val="001D5CEB"/>
    <w:rsid w:val="001D67BC"/>
    <w:rsid w:val="001D6BFD"/>
    <w:rsid w:val="001D7072"/>
    <w:rsid w:val="001D736A"/>
    <w:rsid w:val="001D768D"/>
    <w:rsid w:val="001D7ECC"/>
    <w:rsid w:val="001D7ED1"/>
    <w:rsid w:val="001E1793"/>
    <w:rsid w:val="001E188C"/>
    <w:rsid w:val="001E1B33"/>
    <w:rsid w:val="001E1CA6"/>
    <w:rsid w:val="001E1F8B"/>
    <w:rsid w:val="001E22C6"/>
    <w:rsid w:val="001E33EC"/>
    <w:rsid w:val="001E346C"/>
    <w:rsid w:val="001E38E5"/>
    <w:rsid w:val="001E3D41"/>
    <w:rsid w:val="001E4868"/>
    <w:rsid w:val="001E4E9D"/>
    <w:rsid w:val="001E5377"/>
    <w:rsid w:val="001E55E9"/>
    <w:rsid w:val="001E5E7C"/>
    <w:rsid w:val="001E682D"/>
    <w:rsid w:val="001E6908"/>
    <w:rsid w:val="001E7430"/>
    <w:rsid w:val="001E775F"/>
    <w:rsid w:val="001E7C25"/>
    <w:rsid w:val="001E7E37"/>
    <w:rsid w:val="001E7ED9"/>
    <w:rsid w:val="001F072A"/>
    <w:rsid w:val="001F0FC0"/>
    <w:rsid w:val="001F1056"/>
    <w:rsid w:val="001F22EA"/>
    <w:rsid w:val="001F26E3"/>
    <w:rsid w:val="001F4617"/>
    <w:rsid w:val="001F4986"/>
    <w:rsid w:val="001F4A65"/>
    <w:rsid w:val="001F5B3A"/>
    <w:rsid w:val="001F5B3D"/>
    <w:rsid w:val="001F64A9"/>
    <w:rsid w:val="001F6FA7"/>
    <w:rsid w:val="001F7003"/>
    <w:rsid w:val="001F780E"/>
    <w:rsid w:val="001F7979"/>
    <w:rsid w:val="001F7C92"/>
    <w:rsid w:val="00200264"/>
    <w:rsid w:val="0020063F"/>
    <w:rsid w:val="00200B29"/>
    <w:rsid w:val="00200F33"/>
    <w:rsid w:val="002016A7"/>
    <w:rsid w:val="002018A1"/>
    <w:rsid w:val="00201B9A"/>
    <w:rsid w:val="00201EF8"/>
    <w:rsid w:val="0020206E"/>
    <w:rsid w:val="00202F61"/>
    <w:rsid w:val="002032A4"/>
    <w:rsid w:val="0020363A"/>
    <w:rsid w:val="00203B1F"/>
    <w:rsid w:val="00204744"/>
    <w:rsid w:val="00204BC4"/>
    <w:rsid w:val="002061A8"/>
    <w:rsid w:val="0020797D"/>
    <w:rsid w:val="00210239"/>
    <w:rsid w:val="002106A5"/>
    <w:rsid w:val="00211435"/>
    <w:rsid w:val="00212BD1"/>
    <w:rsid w:val="00213F4D"/>
    <w:rsid w:val="00214B38"/>
    <w:rsid w:val="00214F0A"/>
    <w:rsid w:val="00215B03"/>
    <w:rsid w:val="00216106"/>
    <w:rsid w:val="0021692A"/>
    <w:rsid w:val="002174E2"/>
    <w:rsid w:val="00220342"/>
    <w:rsid w:val="00221D9E"/>
    <w:rsid w:val="00222518"/>
    <w:rsid w:val="00222BB4"/>
    <w:rsid w:val="00223D33"/>
    <w:rsid w:val="00223EC8"/>
    <w:rsid w:val="00224B8D"/>
    <w:rsid w:val="00224D05"/>
    <w:rsid w:val="00225812"/>
    <w:rsid w:val="002261B9"/>
    <w:rsid w:val="00226203"/>
    <w:rsid w:val="00227CA3"/>
    <w:rsid w:val="00227E90"/>
    <w:rsid w:val="002308AB"/>
    <w:rsid w:val="00231A34"/>
    <w:rsid w:val="00231B61"/>
    <w:rsid w:val="00233B10"/>
    <w:rsid w:val="00234226"/>
    <w:rsid w:val="00234274"/>
    <w:rsid w:val="002342F0"/>
    <w:rsid w:val="00234C67"/>
    <w:rsid w:val="00235217"/>
    <w:rsid w:val="0023599D"/>
    <w:rsid w:val="0023628E"/>
    <w:rsid w:val="0023707F"/>
    <w:rsid w:val="00237E02"/>
    <w:rsid w:val="002404C4"/>
    <w:rsid w:val="00240908"/>
    <w:rsid w:val="00241E68"/>
    <w:rsid w:val="00242A76"/>
    <w:rsid w:val="00242EB1"/>
    <w:rsid w:val="00243745"/>
    <w:rsid w:val="00243995"/>
    <w:rsid w:val="002441BB"/>
    <w:rsid w:val="0024547E"/>
    <w:rsid w:val="0024592C"/>
    <w:rsid w:val="0024605E"/>
    <w:rsid w:val="002461B2"/>
    <w:rsid w:val="002465EE"/>
    <w:rsid w:val="00246933"/>
    <w:rsid w:val="00246A83"/>
    <w:rsid w:val="00246C21"/>
    <w:rsid w:val="002474FD"/>
    <w:rsid w:val="002512E7"/>
    <w:rsid w:val="0025159C"/>
    <w:rsid w:val="002522B8"/>
    <w:rsid w:val="002525C4"/>
    <w:rsid w:val="00252D1A"/>
    <w:rsid w:val="00253888"/>
    <w:rsid w:val="00253AAF"/>
    <w:rsid w:val="00255CBC"/>
    <w:rsid w:val="0025768C"/>
    <w:rsid w:val="002607CC"/>
    <w:rsid w:val="002609A2"/>
    <w:rsid w:val="00260B33"/>
    <w:rsid w:val="00261F80"/>
    <w:rsid w:val="00261FBB"/>
    <w:rsid w:val="0026281D"/>
    <w:rsid w:val="00262BA1"/>
    <w:rsid w:val="00263192"/>
    <w:rsid w:val="00263375"/>
    <w:rsid w:val="002633E5"/>
    <w:rsid w:val="00263DDF"/>
    <w:rsid w:val="00264421"/>
    <w:rsid w:val="002649A0"/>
    <w:rsid w:val="00264B61"/>
    <w:rsid w:val="00264CDE"/>
    <w:rsid w:val="002655A4"/>
    <w:rsid w:val="00265654"/>
    <w:rsid w:val="00265C02"/>
    <w:rsid w:val="002664EE"/>
    <w:rsid w:val="002679A7"/>
    <w:rsid w:val="00267BEC"/>
    <w:rsid w:val="00270843"/>
    <w:rsid w:val="00270E5A"/>
    <w:rsid w:val="00272A34"/>
    <w:rsid w:val="00272F9A"/>
    <w:rsid w:val="002730DE"/>
    <w:rsid w:val="0027335B"/>
    <w:rsid w:val="00273CAE"/>
    <w:rsid w:val="002740D2"/>
    <w:rsid w:val="002743A3"/>
    <w:rsid w:val="00274E76"/>
    <w:rsid w:val="002754E8"/>
    <w:rsid w:val="00276AA4"/>
    <w:rsid w:val="00276CD2"/>
    <w:rsid w:val="00277707"/>
    <w:rsid w:val="00280527"/>
    <w:rsid w:val="00280720"/>
    <w:rsid w:val="002809C2"/>
    <w:rsid w:val="00280B8E"/>
    <w:rsid w:val="00281FFD"/>
    <w:rsid w:val="002827B6"/>
    <w:rsid w:val="00282FFB"/>
    <w:rsid w:val="002834D8"/>
    <w:rsid w:val="002840AA"/>
    <w:rsid w:val="002841E8"/>
    <w:rsid w:val="00284C72"/>
    <w:rsid w:val="00284F3E"/>
    <w:rsid w:val="002859D2"/>
    <w:rsid w:val="00285DF9"/>
    <w:rsid w:val="00285FF7"/>
    <w:rsid w:val="00286421"/>
    <w:rsid w:val="0028651C"/>
    <w:rsid w:val="00286BA4"/>
    <w:rsid w:val="00287163"/>
    <w:rsid w:val="002874BE"/>
    <w:rsid w:val="0028783E"/>
    <w:rsid w:val="0028794C"/>
    <w:rsid w:val="00287F6E"/>
    <w:rsid w:val="002900CA"/>
    <w:rsid w:val="00290363"/>
    <w:rsid w:val="0029041A"/>
    <w:rsid w:val="0029055F"/>
    <w:rsid w:val="00290C3C"/>
    <w:rsid w:val="002918A3"/>
    <w:rsid w:val="00291B98"/>
    <w:rsid w:val="00292237"/>
    <w:rsid w:val="00292757"/>
    <w:rsid w:val="00293BB1"/>
    <w:rsid w:val="002945A3"/>
    <w:rsid w:val="00294D20"/>
    <w:rsid w:val="00294EF7"/>
    <w:rsid w:val="00295C9C"/>
    <w:rsid w:val="00295C9D"/>
    <w:rsid w:val="00296170"/>
    <w:rsid w:val="00296F32"/>
    <w:rsid w:val="00297597"/>
    <w:rsid w:val="0029761B"/>
    <w:rsid w:val="002A0D38"/>
    <w:rsid w:val="002A0E65"/>
    <w:rsid w:val="002A1E8C"/>
    <w:rsid w:val="002A37CF"/>
    <w:rsid w:val="002A3C5C"/>
    <w:rsid w:val="002A3FAC"/>
    <w:rsid w:val="002A44B4"/>
    <w:rsid w:val="002A4995"/>
    <w:rsid w:val="002A56E3"/>
    <w:rsid w:val="002A7E02"/>
    <w:rsid w:val="002A7E4A"/>
    <w:rsid w:val="002A7F1F"/>
    <w:rsid w:val="002B00DF"/>
    <w:rsid w:val="002B0C2C"/>
    <w:rsid w:val="002B0EE9"/>
    <w:rsid w:val="002B1154"/>
    <w:rsid w:val="002B184D"/>
    <w:rsid w:val="002B2D8C"/>
    <w:rsid w:val="002B313E"/>
    <w:rsid w:val="002B4293"/>
    <w:rsid w:val="002B4C84"/>
    <w:rsid w:val="002B4E54"/>
    <w:rsid w:val="002B5859"/>
    <w:rsid w:val="002B66E0"/>
    <w:rsid w:val="002B68D8"/>
    <w:rsid w:val="002B68D9"/>
    <w:rsid w:val="002B6ACF"/>
    <w:rsid w:val="002B6D00"/>
    <w:rsid w:val="002B7D75"/>
    <w:rsid w:val="002C00CF"/>
    <w:rsid w:val="002C0FEE"/>
    <w:rsid w:val="002C1101"/>
    <w:rsid w:val="002C141B"/>
    <w:rsid w:val="002C2417"/>
    <w:rsid w:val="002C26C5"/>
    <w:rsid w:val="002C2A3A"/>
    <w:rsid w:val="002C338C"/>
    <w:rsid w:val="002C3568"/>
    <w:rsid w:val="002C4066"/>
    <w:rsid w:val="002C57BE"/>
    <w:rsid w:val="002C5B7D"/>
    <w:rsid w:val="002D01E9"/>
    <w:rsid w:val="002D1571"/>
    <w:rsid w:val="002D20F3"/>
    <w:rsid w:val="002D261E"/>
    <w:rsid w:val="002D270E"/>
    <w:rsid w:val="002D301C"/>
    <w:rsid w:val="002D4581"/>
    <w:rsid w:val="002D5581"/>
    <w:rsid w:val="002D5B7A"/>
    <w:rsid w:val="002D6031"/>
    <w:rsid w:val="002D6244"/>
    <w:rsid w:val="002D6AB4"/>
    <w:rsid w:val="002D6AF5"/>
    <w:rsid w:val="002E0186"/>
    <w:rsid w:val="002E03FC"/>
    <w:rsid w:val="002E0B14"/>
    <w:rsid w:val="002E1AFA"/>
    <w:rsid w:val="002E1E37"/>
    <w:rsid w:val="002E22F8"/>
    <w:rsid w:val="002E4BA2"/>
    <w:rsid w:val="002E596A"/>
    <w:rsid w:val="002E67A1"/>
    <w:rsid w:val="002E7645"/>
    <w:rsid w:val="002E7CCA"/>
    <w:rsid w:val="002F0277"/>
    <w:rsid w:val="002F0C46"/>
    <w:rsid w:val="002F27EB"/>
    <w:rsid w:val="002F2DB9"/>
    <w:rsid w:val="002F3374"/>
    <w:rsid w:val="002F4595"/>
    <w:rsid w:val="002F4C51"/>
    <w:rsid w:val="002F4E33"/>
    <w:rsid w:val="002F5B31"/>
    <w:rsid w:val="002F6189"/>
    <w:rsid w:val="002F68E3"/>
    <w:rsid w:val="002F6D34"/>
    <w:rsid w:val="003004B8"/>
    <w:rsid w:val="003018DD"/>
    <w:rsid w:val="00301D01"/>
    <w:rsid w:val="00301EC3"/>
    <w:rsid w:val="00302188"/>
    <w:rsid w:val="00302415"/>
    <w:rsid w:val="00302FEB"/>
    <w:rsid w:val="0030445C"/>
    <w:rsid w:val="003050D1"/>
    <w:rsid w:val="00305323"/>
    <w:rsid w:val="00307396"/>
    <w:rsid w:val="00307B6F"/>
    <w:rsid w:val="00310805"/>
    <w:rsid w:val="00310DE3"/>
    <w:rsid w:val="0031149E"/>
    <w:rsid w:val="0031337E"/>
    <w:rsid w:val="00314055"/>
    <w:rsid w:val="00314265"/>
    <w:rsid w:val="00314D1F"/>
    <w:rsid w:val="00315377"/>
    <w:rsid w:val="00315CF6"/>
    <w:rsid w:val="003169A5"/>
    <w:rsid w:val="00316DA6"/>
    <w:rsid w:val="00317F26"/>
    <w:rsid w:val="00320736"/>
    <w:rsid w:val="00321E46"/>
    <w:rsid w:val="00322159"/>
    <w:rsid w:val="003221EC"/>
    <w:rsid w:val="00322435"/>
    <w:rsid w:val="003225ED"/>
    <w:rsid w:val="00322B2D"/>
    <w:rsid w:val="00322BD5"/>
    <w:rsid w:val="00322D63"/>
    <w:rsid w:val="00322E13"/>
    <w:rsid w:val="00323FD9"/>
    <w:rsid w:val="00324B3C"/>
    <w:rsid w:val="00324BC5"/>
    <w:rsid w:val="003253D6"/>
    <w:rsid w:val="00325426"/>
    <w:rsid w:val="00325BF2"/>
    <w:rsid w:val="00326DA0"/>
    <w:rsid w:val="003276BF"/>
    <w:rsid w:val="00327E67"/>
    <w:rsid w:val="003307B2"/>
    <w:rsid w:val="003308D3"/>
    <w:rsid w:val="00330921"/>
    <w:rsid w:val="00331568"/>
    <w:rsid w:val="00331EB7"/>
    <w:rsid w:val="00332FCE"/>
    <w:rsid w:val="00333059"/>
    <w:rsid w:val="003332C9"/>
    <w:rsid w:val="00333857"/>
    <w:rsid w:val="00334023"/>
    <w:rsid w:val="00334DE5"/>
    <w:rsid w:val="0033529D"/>
    <w:rsid w:val="00335A0F"/>
    <w:rsid w:val="00335E72"/>
    <w:rsid w:val="00336377"/>
    <w:rsid w:val="003370D6"/>
    <w:rsid w:val="003373FC"/>
    <w:rsid w:val="003376D8"/>
    <w:rsid w:val="00341393"/>
    <w:rsid w:val="003422A1"/>
    <w:rsid w:val="00343335"/>
    <w:rsid w:val="00344EA5"/>
    <w:rsid w:val="00345C0A"/>
    <w:rsid w:val="00345E6C"/>
    <w:rsid w:val="00346B3F"/>
    <w:rsid w:val="00347E52"/>
    <w:rsid w:val="003500E2"/>
    <w:rsid w:val="00351BF8"/>
    <w:rsid w:val="003534AF"/>
    <w:rsid w:val="003535EB"/>
    <w:rsid w:val="0035462B"/>
    <w:rsid w:val="003547AD"/>
    <w:rsid w:val="00354A69"/>
    <w:rsid w:val="00354F12"/>
    <w:rsid w:val="00355453"/>
    <w:rsid w:val="00355617"/>
    <w:rsid w:val="00355BD4"/>
    <w:rsid w:val="003566BD"/>
    <w:rsid w:val="003566EC"/>
    <w:rsid w:val="003567BB"/>
    <w:rsid w:val="00356C9C"/>
    <w:rsid w:val="00357995"/>
    <w:rsid w:val="003614F7"/>
    <w:rsid w:val="0036201E"/>
    <w:rsid w:val="00362144"/>
    <w:rsid w:val="003625DA"/>
    <w:rsid w:val="00363428"/>
    <w:rsid w:val="00363CB4"/>
    <w:rsid w:val="00363D89"/>
    <w:rsid w:val="00364D7D"/>
    <w:rsid w:val="00365BD8"/>
    <w:rsid w:val="00365F06"/>
    <w:rsid w:val="00366B2C"/>
    <w:rsid w:val="00367095"/>
    <w:rsid w:val="003671AE"/>
    <w:rsid w:val="00367624"/>
    <w:rsid w:val="00370759"/>
    <w:rsid w:val="00370B0E"/>
    <w:rsid w:val="003730D3"/>
    <w:rsid w:val="00374873"/>
    <w:rsid w:val="00374B1A"/>
    <w:rsid w:val="00375155"/>
    <w:rsid w:val="00375ACF"/>
    <w:rsid w:val="00375C04"/>
    <w:rsid w:val="00375D69"/>
    <w:rsid w:val="00376027"/>
    <w:rsid w:val="00376403"/>
    <w:rsid w:val="003777C2"/>
    <w:rsid w:val="00377BDC"/>
    <w:rsid w:val="003810FB"/>
    <w:rsid w:val="00383BF3"/>
    <w:rsid w:val="00384660"/>
    <w:rsid w:val="003849A8"/>
    <w:rsid w:val="003857E6"/>
    <w:rsid w:val="00385A2F"/>
    <w:rsid w:val="00385D04"/>
    <w:rsid w:val="003868C0"/>
    <w:rsid w:val="00386FD1"/>
    <w:rsid w:val="00387F4B"/>
    <w:rsid w:val="00390802"/>
    <w:rsid w:val="0039130C"/>
    <w:rsid w:val="00393BAD"/>
    <w:rsid w:val="0039419D"/>
    <w:rsid w:val="00394331"/>
    <w:rsid w:val="003945B4"/>
    <w:rsid w:val="00394AA3"/>
    <w:rsid w:val="003952DD"/>
    <w:rsid w:val="003959B3"/>
    <w:rsid w:val="00395F82"/>
    <w:rsid w:val="00396074"/>
    <w:rsid w:val="0039626D"/>
    <w:rsid w:val="00396621"/>
    <w:rsid w:val="00396DB9"/>
    <w:rsid w:val="003975F6"/>
    <w:rsid w:val="003979E7"/>
    <w:rsid w:val="00397A75"/>
    <w:rsid w:val="00397C78"/>
    <w:rsid w:val="00397EC3"/>
    <w:rsid w:val="003A09B4"/>
    <w:rsid w:val="003A0DAE"/>
    <w:rsid w:val="003A1DF1"/>
    <w:rsid w:val="003A2052"/>
    <w:rsid w:val="003A2DA3"/>
    <w:rsid w:val="003A373A"/>
    <w:rsid w:val="003A3928"/>
    <w:rsid w:val="003A3DDC"/>
    <w:rsid w:val="003A4117"/>
    <w:rsid w:val="003A4187"/>
    <w:rsid w:val="003A4388"/>
    <w:rsid w:val="003A4451"/>
    <w:rsid w:val="003A45A8"/>
    <w:rsid w:val="003A4815"/>
    <w:rsid w:val="003A6979"/>
    <w:rsid w:val="003A69DB"/>
    <w:rsid w:val="003A7339"/>
    <w:rsid w:val="003A754C"/>
    <w:rsid w:val="003A7AF9"/>
    <w:rsid w:val="003A7B05"/>
    <w:rsid w:val="003B0BC2"/>
    <w:rsid w:val="003B10A8"/>
    <w:rsid w:val="003B10D9"/>
    <w:rsid w:val="003B1401"/>
    <w:rsid w:val="003B1613"/>
    <w:rsid w:val="003B249C"/>
    <w:rsid w:val="003B24CD"/>
    <w:rsid w:val="003B2579"/>
    <w:rsid w:val="003B2CE5"/>
    <w:rsid w:val="003B4D87"/>
    <w:rsid w:val="003B4E75"/>
    <w:rsid w:val="003B5A15"/>
    <w:rsid w:val="003B6572"/>
    <w:rsid w:val="003B743C"/>
    <w:rsid w:val="003C05DF"/>
    <w:rsid w:val="003C118A"/>
    <w:rsid w:val="003C1F67"/>
    <w:rsid w:val="003C281B"/>
    <w:rsid w:val="003C3843"/>
    <w:rsid w:val="003C4339"/>
    <w:rsid w:val="003C434C"/>
    <w:rsid w:val="003C5202"/>
    <w:rsid w:val="003C536C"/>
    <w:rsid w:val="003C62D2"/>
    <w:rsid w:val="003C6558"/>
    <w:rsid w:val="003C6BCB"/>
    <w:rsid w:val="003C78FB"/>
    <w:rsid w:val="003C7976"/>
    <w:rsid w:val="003D0129"/>
    <w:rsid w:val="003D0B41"/>
    <w:rsid w:val="003D0E46"/>
    <w:rsid w:val="003D1763"/>
    <w:rsid w:val="003D18E5"/>
    <w:rsid w:val="003D2027"/>
    <w:rsid w:val="003D25D5"/>
    <w:rsid w:val="003D2B84"/>
    <w:rsid w:val="003D2E86"/>
    <w:rsid w:val="003D3E62"/>
    <w:rsid w:val="003D4D34"/>
    <w:rsid w:val="003D5650"/>
    <w:rsid w:val="003D6D80"/>
    <w:rsid w:val="003D716A"/>
    <w:rsid w:val="003D724C"/>
    <w:rsid w:val="003D779F"/>
    <w:rsid w:val="003E03F9"/>
    <w:rsid w:val="003E0B3F"/>
    <w:rsid w:val="003E1A02"/>
    <w:rsid w:val="003E1A1B"/>
    <w:rsid w:val="003E20EF"/>
    <w:rsid w:val="003E28DB"/>
    <w:rsid w:val="003E2912"/>
    <w:rsid w:val="003E2DAE"/>
    <w:rsid w:val="003E3331"/>
    <w:rsid w:val="003E3927"/>
    <w:rsid w:val="003E40D4"/>
    <w:rsid w:val="003E430B"/>
    <w:rsid w:val="003E441A"/>
    <w:rsid w:val="003E4856"/>
    <w:rsid w:val="003E5F81"/>
    <w:rsid w:val="003E6782"/>
    <w:rsid w:val="003E6C71"/>
    <w:rsid w:val="003E71A2"/>
    <w:rsid w:val="003F0BF8"/>
    <w:rsid w:val="003F0C34"/>
    <w:rsid w:val="003F0CCD"/>
    <w:rsid w:val="003F0F19"/>
    <w:rsid w:val="003F0F44"/>
    <w:rsid w:val="003F1390"/>
    <w:rsid w:val="003F23FE"/>
    <w:rsid w:val="003F2D72"/>
    <w:rsid w:val="003F3953"/>
    <w:rsid w:val="003F3B1D"/>
    <w:rsid w:val="003F3D66"/>
    <w:rsid w:val="003F5CB5"/>
    <w:rsid w:val="003F7969"/>
    <w:rsid w:val="003F796B"/>
    <w:rsid w:val="004002DF"/>
    <w:rsid w:val="00400398"/>
    <w:rsid w:val="00400478"/>
    <w:rsid w:val="004018E6"/>
    <w:rsid w:val="00402722"/>
    <w:rsid w:val="00402D0C"/>
    <w:rsid w:val="00403977"/>
    <w:rsid w:val="00404105"/>
    <w:rsid w:val="0040445F"/>
    <w:rsid w:val="00404BA9"/>
    <w:rsid w:val="00404D85"/>
    <w:rsid w:val="00404ED8"/>
    <w:rsid w:val="004050BE"/>
    <w:rsid w:val="00405D26"/>
    <w:rsid w:val="0040665C"/>
    <w:rsid w:val="00406752"/>
    <w:rsid w:val="00406E53"/>
    <w:rsid w:val="00407312"/>
    <w:rsid w:val="004073AE"/>
    <w:rsid w:val="00407D83"/>
    <w:rsid w:val="004110A4"/>
    <w:rsid w:val="004127C5"/>
    <w:rsid w:val="0041295A"/>
    <w:rsid w:val="00412B45"/>
    <w:rsid w:val="00413DEA"/>
    <w:rsid w:val="00414B6F"/>
    <w:rsid w:val="00414F1A"/>
    <w:rsid w:val="00414F2B"/>
    <w:rsid w:val="00415E49"/>
    <w:rsid w:val="00416293"/>
    <w:rsid w:val="004163A8"/>
    <w:rsid w:val="00416FD6"/>
    <w:rsid w:val="00420D2A"/>
    <w:rsid w:val="00421AA0"/>
    <w:rsid w:val="00422285"/>
    <w:rsid w:val="00422712"/>
    <w:rsid w:val="00422AAB"/>
    <w:rsid w:val="004231AC"/>
    <w:rsid w:val="00424137"/>
    <w:rsid w:val="0042420D"/>
    <w:rsid w:val="004254F3"/>
    <w:rsid w:val="004261A0"/>
    <w:rsid w:val="0042637D"/>
    <w:rsid w:val="0042670F"/>
    <w:rsid w:val="00426BA7"/>
    <w:rsid w:val="00427D25"/>
    <w:rsid w:val="00430AF9"/>
    <w:rsid w:val="004328F7"/>
    <w:rsid w:val="00432A10"/>
    <w:rsid w:val="00432C59"/>
    <w:rsid w:val="004331DD"/>
    <w:rsid w:val="00434375"/>
    <w:rsid w:val="00434D07"/>
    <w:rsid w:val="00435F73"/>
    <w:rsid w:val="00436A22"/>
    <w:rsid w:val="00436F98"/>
    <w:rsid w:val="00436F9F"/>
    <w:rsid w:val="00437FFB"/>
    <w:rsid w:val="004404BA"/>
    <w:rsid w:val="00440B28"/>
    <w:rsid w:val="00440D12"/>
    <w:rsid w:val="00441675"/>
    <w:rsid w:val="00441ACE"/>
    <w:rsid w:val="0044271A"/>
    <w:rsid w:val="0044284B"/>
    <w:rsid w:val="004436FB"/>
    <w:rsid w:val="00443AE7"/>
    <w:rsid w:val="00444045"/>
    <w:rsid w:val="0044465C"/>
    <w:rsid w:val="00445277"/>
    <w:rsid w:val="00445410"/>
    <w:rsid w:val="00445878"/>
    <w:rsid w:val="00445969"/>
    <w:rsid w:val="00447778"/>
    <w:rsid w:val="00451CB2"/>
    <w:rsid w:val="00451D14"/>
    <w:rsid w:val="00451DA0"/>
    <w:rsid w:val="00452203"/>
    <w:rsid w:val="004524D7"/>
    <w:rsid w:val="004548EE"/>
    <w:rsid w:val="00454F72"/>
    <w:rsid w:val="00455163"/>
    <w:rsid w:val="004556AC"/>
    <w:rsid w:val="00456304"/>
    <w:rsid w:val="0045671A"/>
    <w:rsid w:val="0045779B"/>
    <w:rsid w:val="004578DD"/>
    <w:rsid w:val="00460E5B"/>
    <w:rsid w:val="00461218"/>
    <w:rsid w:val="00461AA8"/>
    <w:rsid w:val="004624DD"/>
    <w:rsid w:val="004627AC"/>
    <w:rsid w:val="00462AFF"/>
    <w:rsid w:val="00463209"/>
    <w:rsid w:val="004632BB"/>
    <w:rsid w:val="004635A5"/>
    <w:rsid w:val="00463746"/>
    <w:rsid w:val="00463C63"/>
    <w:rsid w:val="00463D62"/>
    <w:rsid w:val="00464663"/>
    <w:rsid w:val="0046546A"/>
    <w:rsid w:val="00465470"/>
    <w:rsid w:val="0046590E"/>
    <w:rsid w:val="00465932"/>
    <w:rsid w:val="004660FD"/>
    <w:rsid w:val="00466658"/>
    <w:rsid w:val="0046751D"/>
    <w:rsid w:val="004716F2"/>
    <w:rsid w:val="00471B66"/>
    <w:rsid w:val="00471B97"/>
    <w:rsid w:val="00471FB7"/>
    <w:rsid w:val="00472049"/>
    <w:rsid w:val="00472370"/>
    <w:rsid w:val="00472C17"/>
    <w:rsid w:val="00473D5A"/>
    <w:rsid w:val="00473DDE"/>
    <w:rsid w:val="00473E2A"/>
    <w:rsid w:val="00474161"/>
    <w:rsid w:val="0047431D"/>
    <w:rsid w:val="004756DD"/>
    <w:rsid w:val="00475C40"/>
    <w:rsid w:val="00476C6D"/>
    <w:rsid w:val="0047702E"/>
    <w:rsid w:val="00477704"/>
    <w:rsid w:val="00477CC9"/>
    <w:rsid w:val="00477ECA"/>
    <w:rsid w:val="00480608"/>
    <w:rsid w:val="00481845"/>
    <w:rsid w:val="00483366"/>
    <w:rsid w:val="004833BA"/>
    <w:rsid w:val="00483693"/>
    <w:rsid w:val="00483FD6"/>
    <w:rsid w:val="004842F7"/>
    <w:rsid w:val="0048443B"/>
    <w:rsid w:val="00484B65"/>
    <w:rsid w:val="00484B77"/>
    <w:rsid w:val="00485E32"/>
    <w:rsid w:val="0048606B"/>
    <w:rsid w:val="00487768"/>
    <w:rsid w:val="00487787"/>
    <w:rsid w:val="00490469"/>
    <w:rsid w:val="00490710"/>
    <w:rsid w:val="00490ABA"/>
    <w:rsid w:val="00490BA9"/>
    <w:rsid w:val="0049195B"/>
    <w:rsid w:val="00491C1C"/>
    <w:rsid w:val="00492238"/>
    <w:rsid w:val="004929EC"/>
    <w:rsid w:val="00494121"/>
    <w:rsid w:val="00494277"/>
    <w:rsid w:val="0049428E"/>
    <w:rsid w:val="00494D79"/>
    <w:rsid w:val="004956CE"/>
    <w:rsid w:val="00495B28"/>
    <w:rsid w:val="004962FF"/>
    <w:rsid w:val="0049793D"/>
    <w:rsid w:val="004A025D"/>
    <w:rsid w:val="004A119D"/>
    <w:rsid w:val="004A1B7F"/>
    <w:rsid w:val="004A1D57"/>
    <w:rsid w:val="004A2CBA"/>
    <w:rsid w:val="004A4495"/>
    <w:rsid w:val="004A4CB8"/>
    <w:rsid w:val="004A5264"/>
    <w:rsid w:val="004A584D"/>
    <w:rsid w:val="004A5ACE"/>
    <w:rsid w:val="004A5F42"/>
    <w:rsid w:val="004A6A04"/>
    <w:rsid w:val="004A705C"/>
    <w:rsid w:val="004A7150"/>
    <w:rsid w:val="004A7EB3"/>
    <w:rsid w:val="004B080B"/>
    <w:rsid w:val="004B0957"/>
    <w:rsid w:val="004B0A2A"/>
    <w:rsid w:val="004B18DB"/>
    <w:rsid w:val="004B1E08"/>
    <w:rsid w:val="004B1E9A"/>
    <w:rsid w:val="004B212C"/>
    <w:rsid w:val="004B2FF4"/>
    <w:rsid w:val="004B4268"/>
    <w:rsid w:val="004B47E9"/>
    <w:rsid w:val="004B562F"/>
    <w:rsid w:val="004B6172"/>
    <w:rsid w:val="004B618C"/>
    <w:rsid w:val="004B65D4"/>
    <w:rsid w:val="004B7770"/>
    <w:rsid w:val="004C033F"/>
    <w:rsid w:val="004C087F"/>
    <w:rsid w:val="004C292D"/>
    <w:rsid w:val="004C380D"/>
    <w:rsid w:val="004C3902"/>
    <w:rsid w:val="004C4104"/>
    <w:rsid w:val="004C572D"/>
    <w:rsid w:val="004C574D"/>
    <w:rsid w:val="004C57F7"/>
    <w:rsid w:val="004C5AE8"/>
    <w:rsid w:val="004C730F"/>
    <w:rsid w:val="004C7DB5"/>
    <w:rsid w:val="004D0665"/>
    <w:rsid w:val="004D0995"/>
    <w:rsid w:val="004D10A4"/>
    <w:rsid w:val="004D1789"/>
    <w:rsid w:val="004D1800"/>
    <w:rsid w:val="004D19DB"/>
    <w:rsid w:val="004D24BD"/>
    <w:rsid w:val="004D2C16"/>
    <w:rsid w:val="004D2F65"/>
    <w:rsid w:val="004D3327"/>
    <w:rsid w:val="004D3A02"/>
    <w:rsid w:val="004D3A3A"/>
    <w:rsid w:val="004D3F3B"/>
    <w:rsid w:val="004D573B"/>
    <w:rsid w:val="004D6498"/>
    <w:rsid w:val="004D69EC"/>
    <w:rsid w:val="004D7409"/>
    <w:rsid w:val="004D7AD8"/>
    <w:rsid w:val="004E0D07"/>
    <w:rsid w:val="004E221E"/>
    <w:rsid w:val="004E287F"/>
    <w:rsid w:val="004E2C5E"/>
    <w:rsid w:val="004E4A56"/>
    <w:rsid w:val="004E6638"/>
    <w:rsid w:val="004E69E2"/>
    <w:rsid w:val="004E713E"/>
    <w:rsid w:val="004E746A"/>
    <w:rsid w:val="004E7B47"/>
    <w:rsid w:val="004E7CF6"/>
    <w:rsid w:val="004F071A"/>
    <w:rsid w:val="004F07AA"/>
    <w:rsid w:val="004F0BBF"/>
    <w:rsid w:val="004F0D31"/>
    <w:rsid w:val="004F14DE"/>
    <w:rsid w:val="004F18B3"/>
    <w:rsid w:val="004F19EB"/>
    <w:rsid w:val="004F1A82"/>
    <w:rsid w:val="004F2E29"/>
    <w:rsid w:val="004F3026"/>
    <w:rsid w:val="004F37D1"/>
    <w:rsid w:val="004F54B4"/>
    <w:rsid w:val="004F59E2"/>
    <w:rsid w:val="004F5B99"/>
    <w:rsid w:val="004F72DE"/>
    <w:rsid w:val="005005E5"/>
    <w:rsid w:val="005017CB"/>
    <w:rsid w:val="00502138"/>
    <w:rsid w:val="00502AD8"/>
    <w:rsid w:val="00502DB4"/>
    <w:rsid w:val="00503178"/>
    <w:rsid w:val="00504174"/>
    <w:rsid w:val="00505DDE"/>
    <w:rsid w:val="00505FDC"/>
    <w:rsid w:val="00506B70"/>
    <w:rsid w:val="00507F08"/>
    <w:rsid w:val="00510C0F"/>
    <w:rsid w:val="00510F2D"/>
    <w:rsid w:val="0051189D"/>
    <w:rsid w:val="00511BF2"/>
    <w:rsid w:val="00511D09"/>
    <w:rsid w:val="00512685"/>
    <w:rsid w:val="00512CC8"/>
    <w:rsid w:val="00513938"/>
    <w:rsid w:val="0051489B"/>
    <w:rsid w:val="00514DD9"/>
    <w:rsid w:val="00515B18"/>
    <w:rsid w:val="00516ACC"/>
    <w:rsid w:val="005170A8"/>
    <w:rsid w:val="00517785"/>
    <w:rsid w:val="005178D7"/>
    <w:rsid w:val="0052094F"/>
    <w:rsid w:val="00521A39"/>
    <w:rsid w:val="00522DC7"/>
    <w:rsid w:val="00523BF2"/>
    <w:rsid w:val="0052490B"/>
    <w:rsid w:val="0052538C"/>
    <w:rsid w:val="00525435"/>
    <w:rsid w:val="0052619F"/>
    <w:rsid w:val="00526375"/>
    <w:rsid w:val="00526939"/>
    <w:rsid w:val="00527215"/>
    <w:rsid w:val="00527B6E"/>
    <w:rsid w:val="00527B73"/>
    <w:rsid w:val="00530B56"/>
    <w:rsid w:val="0053216F"/>
    <w:rsid w:val="005323F5"/>
    <w:rsid w:val="005325FD"/>
    <w:rsid w:val="00532D74"/>
    <w:rsid w:val="00532F2C"/>
    <w:rsid w:val="00533256"/>
    <w:rsid w:val="00534400"/>
    <w:rsid w:val="005348C3"/>
    <w:rsid w:val="00534EB2"/>
    <w:rsid w:val="005350F6"/>
    <w:rsid w:val="00536BC5"/>
    <w:rsid w:val="005379D1"/>
    <w:rsid w:val="005379FF"/>
    <w:rsid w:val="00540319"/>
    <w:rsid w:val="005416C8"/>
    <w:rsid w:val="0054336E"/>
    <w:rsid w:val="00544398"/>
    <w:rsid w:val="00544743"/>
    <w:rsid w:val="0054498A"/>
    <w:rsid w:val="00544CE4"/>
    <w:rsid w:val="0054653B"/>
    <w:rsid w:val="00546FFB"/>
    <w:rsid w:val="0054702C"/>
    <w:rsid w:val="00547B26"/>
    <w:rsid w:val="00550564"/>
    <w:rsid w:val="00550939"/>
    <w:rsid w:val="00551293"/>
    <w:rsid w:val="00551D17"/>
    <w:rsid w:val="0055206D"/>
    <w:rsid w:val="005520B2"/>
    <w:rsid w:val="005526E7"/>
    <w:rsid w:val="00552DF0"/>
    <w:rsid w:val="005534E6"/>
    <w:rsid w:val="0055433D"/>
    <w:rsid w:val="00554E3D"/>
    <w:rsid w:val="00555AA4"/>
    <w:rsid w:val="00556C1E"/>
    <w:rsid w:val="005578EB"/>
    <w:rsid w:val="00557905"/>
    <w:rsid w:val="00557CA8"/>
    <w:rsid w:val="00557FC3"/>
    <w:rsid w:val="005604B0"/>
    <w:rsid w:val="00560B40"/>
    <w:rsid w:val="00560BAC"/>
    <w:rsid w:val="00560DCD"/>
    <w:rsid w:val="005630BD"/>
    <w:rsid w:val="00563B48"/>
    <w:rsid w:val="005641AD"/>
    <w:rsid w:val="00564420"/>
    <w:rsid w:val="00564CF2"/>
    <w:rsid w:val="00565C01"/>
    <w:rsid w:val="0056619C"/>
    <w:rsid w:val="00566D21"/>
    <w:rsid w:val="005671E5"/>
    <w:rsid w:val="00567EEE"/>
    <w:rsid w:val="00570276"/>
    <w:rsid w:val="00570278"/>
    <w:rsid w:val="00570904"/>
    <w:rsid w:val="00570FA7"/>
    <w:rsid w:val="00571A01"/>
    <w:rsid w:val="00571BD6"/>
    <w:rsid w:val="00571D57"/>
    <w:rsid w:val="00573B2A"/>
    <w:rsid w:val="00574A09"/>
    <w:rsid w:val="00574BE4"/>
    <w:rsid w:val="00574F1A"/>
    <w:rsid w:val="00575849"/>
    <w:rsid w:val="00575ADD"/>
    <w:rsid w:val="005760F7"/>
    <w:rsid w:val="00576466"/>
    <w:rsid w:val="0057664D"/>
    <w:rsid w:val="00576B5F"/>
    <w:rsid w:val="00576CD5"/>
    <w:rsid w:val="005774B8"/>
    <w:rsid w:val="00577A61"/>
    <w:rsid w:val="005805BA"/>
    <w:rsid w:val="00581260"/>
    <w:rsid w:val="00581468"/>
    <w:rsid w:val="0058199E"/>
    <w:rsid w:val="00581C3D"/>
    <w:rsid w:val="00582855"/>
    <w:rsid w:val="00582AC6"/>
    <w:rsid w:val="0058321D"/>
    <w:rsid w:val="00583A08"/>
    <w:rsid w:val="00584436"/>
    <w:rsid w:val="00585975"/>
    <w:rsid w:val="005863D6"/>
    <w:rsid w:val="00590243"/>
    <w:rsid w:val="0059047A"/>
    <w:rsid w:val="00590F98"/>
    <w:rsid w:val="00591062"/>
    <w:rsid w:val="00591206"/>
    <w:rsid w:val="005922F8"/>
    <w:rsid w:val="00592DE5"/>
    <w:rsid w:val="00593735"/>
    <w:rsid w:val="00593F8E"/>
    <w:rsid w:val="005943C8"/>
    <w:rsid w:val="00594578"/>
    <w:rsid w:val="00594D4D"/>
    <w:rsid w:val="00594F63"/>
    <w:rsid w:val="00595BDB"/>
    <w:rsid w:val="00596DB9"/>
    <w:rsid w:val="005A0AD6"/>
    <w:rsid w:val="005A0BA8"/>
    <w:rsid w:val="005A0C24"/>
    <w:rsid w:val="005A102C"/>
    <w:rsid w:val="005A45C3"/>
    <w:rsid w:val="005A4AA8"/>
    <w:rsid w:val="005A5172"/>
    <w:rsid w:val="005A5745"/>
    <w:rsid w:val="005A61E7"/>
    <w:rsid w:val="005A6D75"/>
    <w:rsid w:val="005A7352"/>
    <w:rsid w:val="005B0687"/>
    <w:rsid w:val="005B13A1"/>
    <w:rsid w:val="005B1877"/>
    <w:rsid w:val="005B1EBC"/>
    <w:rsid w:val="005B265B"/>
    <w:rsid w:val="005B2CFD"/>
    <w:rsid w:val="005B4299"/>
    <w:rsid w:val="005B4729"/>
    <w:rsid w:val="005B4840"/>
    <w:rsid w:val="005B4BA4"/>
    <w:rsid w:val="005B53B9"/>
    <w:rsid w:val="005B54C2"/>
    <w:rsid w:val="005B7845"/>
    <w:rsid w:val="005B7EEA"/>
    <w:rsid w:val="005C0EB2"/>
    <w:rsid w:val="005C1C6B"/>
    <w:rsid w:val="005C2286"/>
    <w:rsid w:val="005C2721"/>
    <w:rsid w:val="005C33B3"/>
    <w:rsid w:val="005C36FA"/>
    <w:rsid w:val="005C389B"/>
    <w:rsid w:val="005C3C06"/>
    <w:rsid w:val="005C3C35"/>
    <w:rsid w:val="005C3C8F"/>
    <w:rsid w:val="005C4577"/>
    <w:rsid w:val="005C504A"/>
    <w:rsid w:val="005C62DF"/>
    <w:rsid w:val="005C6313"/>
    <w:rsid w:val="005C6607"/>
    <w:rsid w:val="005C66AC"/>
    <w:rsid w:val="005C6934"/>
    <w:rsid w:val="005C6F15"/>
    <w:rsid w:val="005C6F90"/>
    <w:rsid w:val="005C730F"/>
    <w:rsid w:val="005C7732"/>
    <w:rsid w:val="005C7C7D"/>
    <w:rsid w:val="005C7CA9"/>
    <w:rsid w:val="005D1CD4"/>
    <w:rsid w:val="005D2253"/>
    <w:rsid w:val="005D23A0"/>
    <w:rsid w:val="005D287E"/>
    <w:rsid w:val="005D28B3"/>
    <w:rsid w:val="005D28BF"/>
    <w:rsid w:val="005D407F"/>
    <w:rsid w:val="005D52C0"/>
    <w:rsid w:val="005D5829"/>
    <w:rsid w:val="005D72C8"/>
    <w:rsid w:val="005D743E"/>
    <w:rsid w:val="005D7D2E"/>
    <w:rsid w:val="005E0890"/>
    <w:rsid w:val="005E0B93"/>
    <w:rsid w:val="005E17C1"/>
    <w:rsid w:val="005E2822"/>
    <w:rsid w:val="005E28FA"/>
    <w:rsid w:val="005E290C"/>
    <w:rsid w:val="005E2ACC"/>
    <w:rsid w:val="005E2C21"/>
    <w:rsid w:val="005E4712"/>
    <w:rsid w:val="005E499D"/>
    <w:rsid w:val="005E5345"/>
    <w:rsid w:val="005E5C2E"/>
    <w:rsid w:val="005E6133"/>
    <w:rsid w:val="005E61C7"/>
    <w:rsid w:val="005E6D47"/>
    <w:rsid w:val="005E6DA3"/>
    <w:rsid w:val="005E7388"/>
    <w:rsid w:val="005E77AC"/>
    <w:rsid w:val="005F04E7"/>
    <w:rsid w:val="005F0A57"/>
    <w:rsid w:val="005F1059"/>
    <w:rsid w:val="005F1E7B"/>
    <w:rsid w:val="005F234C"/>
    <w:rsid w:val="005F2C36"/>
    <w:rsid w:val="005F2D29"/>
    <w:rsid w:val="005F2DED"/>
    <w:rsid w:val="005F3095"/>
    <w:rsid w:val="005F401B"/>
    <w:rsid w:val="005F422D"/>
    <w:rsid w:val="005F434D"/>
    <w:rsid w:val="005F6048"/>
    <w:rsid w:val="005F73D8"/>
    <w:rsid w:val="005F776B"/>
    <w:rsid w:val="00600D2F"/>
    <w:rsid w:val="00600D49"/>
    <w:rsid w:val="006011C1"/>
    <w:rsid w:val="00601329"/>
    <w:rsid w:val="00602857"/>
    <w:rsid w:val="00603052"/>
    <w:rsid w:val="00603B15"/>
    <w:rsid w:val="00603E07"/>
    <w:rsid w:val="00604040"/>
    <w:rsid w:val="0060500C"/>
    <w:rsid w:val="006051BF"/>
    <w:rsid w:val="00605363"/>
    <w:rsid w:val="006059EA"/>
    <w:rsid w:val="00606147"/>
    <w:rsid w:val="006062A4"/>
    <w:rsid w:val="0060679C"/>
    <w:rsid w:val="0060722E"/>
    <w:rsid w:val="00607467"/>
    <w:rsid w:val="00607579"/>
    <w:rsid w:val="0060762D"/>
    <w:rsid w:val="006101DD"/>
    <w:rsid w:val="00611022"/>
    <w:rsid w:val="0061134C"/>
    <w:rsid w:val="00611B3A"/>
    <w:rsid w:val="00611F11"/>
    <w:rsid w:val="006124FD"/>
    <w:rsid w:val="006125B6"/>
    <w:rsid w:val="00612794"/>
    <w:rsid w:val="0061292C"/>
    <w:rsid w:val="00613012"/>
    <w:rsid w:val="006134C1"/>
    <w:rsid w:val="0061364F"/>
    <w:rsid w:val="00614001"/>
    <w:rsid w:val="0061537F"/>
    <w:rsid w:val="00615531"/>
    <w:rsid w:val="006157E7"/>
    <w:rsid w:val="0061625E"/>
    <w:rsid w:val="00616D1E"/>
    <w:rsid w:val="006173D3"/>
    <w:rsid w:val="00620375"/>
    <w:rsid w:val="00620B1A"/>
    <w:rsid w:val="00620FA5"/>
    <w:rsid w:val="006227A8"/>
    <w:rsid w:val="00622AC4"/>
    <w:rsid w:val="006234F1"/>
    <w:rsid w:val="0062413C"/>
    <w:rsid w:val="00625624"/>
    <w:rsid w:val="00627508"/>
    <w:rsid w:val="00627708"/>
    <w:rsid w:val="00630417"/>
    <w:rsid w:val="006316EF"/>
    <w:rsid w:val="00633CCC"/>
    <w:rsid w:val="0063453A"/>
    <w:rsid w:val="00634790"/>
    <w:rsid w:val="006351F8"/>
    <w:rsid w:val="006357FB"/>
    <w:rsid w:val="00635965"/>
    <w:rsid w:val="00635B83"/>
    <w:rsid w:val="00635E1D"/>
    <w:rsid w:val="00637222"/>
    <w:rsid w:val="00637888"/>
    <w:rsid w:val="00637D7F"/>
    <w:rsid w:val="00640181"/>
    <w:rsid w:val="006414C6"/>
    <w:rsid w:val="006421B1"/>
    <w:rsid w:val="006423C5"/>
    <w:rsid w:val="0064407A"/>
    <w:rsid w:val="00644CCF"/>
    <w:rsid w:val="006459D9"/>
    <w:rsid w:val="006461BB"/>
    <w:rsid w:val="00646364"/>
    <w:rsid w:val="00646EFE"/>
    <w:rsid w:val="00647EEF"/>
    <w:rsid w:val="006502DB"/>
    <w:rsid w:val="00650D87"/>
    <w:rsid w:val="006517EF"/>
    <w:rsid w:val="0065295C"/>
    <w:rsid w:val="006532C5"/>
    <w:rsid w:val="00655A62"/>
    <w:rsid w:val="00657E80"/>
    <w:rsid w:val="006605E2"/>
    <w:rsid w:val="00661287"/>
    <w:rsid w:val="00661984"/>
    <w:rsid w:val="00661EEA"/>
    <w:rsid w:val="0066215B"/>
    <w:rsid w:val="00662235"/>
    <w:rsid w:val="0066255A"/>
    <w:rsid w:val="006626BF"/>
    <w:rsid w:val="00663B3F"/>
    <w:rsid w:val="006641F8"/>
    <w:rsid w:val="00665126"/>
    <w:rsid w:val="0066526C"/>
    <w:rsid w:val="006668AC"/>
    <w:rsid w:val="0066735E"/>
    <w:rsid w:val="00667EDE"/>
    <w:rsid w:val="00670529"/>
    <w:rsid w:val="00670B00"/>
    <w:rsid w:val="0067269E"/>
    <w:rsid w:val="006730FB"/>
    <w:rsid w:val="006739A6"/>
    <w:rsid w:val="006748A7"/>
    <w:rsid w:val="00674C0E"/>
    <w:rsid w:val="00675F50"/>
    <w:rsid w:val="00677CCE"/>
    <w:rsid w:val="00677FB1"/>
    <w:rsid w:val="006804CD"/>
    <w:rsid w:val="00680B8A"/>
    <w:rsid w:val="00680BDC"/>
    <w:rsid w:val="00680F68"/>
    <w:rsid w:val="00681371"/>
    <w:rsid w:val="00681547"/>
    <w:rsid w:val="00681A20"/>
    <w:rsid w:val="00683138"/>
    <w:rsid w:val="00683534"/>
    <w:rsid w:val="006839F6"/>
    <w:rsid w:val="00684343"/>
    <w:rsid w:val="00684524"/>
    <w:rsid w:val="00685D2F"/>
    <w:rsid w:val="0068634D"/>
    <w:rsid w:val="00687AFC"/>
    <w:rsid w:val="00687D46"/>
    <w:rsid w:val="00687FD6"/>
    <w:rsid w:val="00690083"/>
    <w:rsid w:val="006902F8"/>
    <w:rsid w:val="00690F87"/>
    <w:rsid w:val="00691646"/>
    <w:rsid w:val="00691CB8"/>
    <w:rsid w:val="00692B79"/>
    <w:rsid w:val="00693528"/>
    <w:rsid w:val="006938C3"/>
    <w:rsid w:val="00693F1B"/>
    <w:rsid w:val="00694243"/>
    <w:rsid w:val="00694845"/>
    <w:rsid w:val="006956F7"/>
    <w:rsid w:val="0069585D"/>
    <w:rsid w:val="00696265"/>
    <w:rsid w:val="006975BB"/>
    <w:rsid w:val="00697987"/>
    <w:rsid w:val="006A015C"/>
    <w:rsid w:val="006A01C2"/>
    <w:rsid w:val="006A0413"/>
    <w:rsid w:val="006A042A"/>
    <w:rsid w:val="006A1198"/>
    <w:rsid w:val="006A1604"/>
    <w:rsid w:val="006A1ED4"/>
    <w:rsid w:val="006A1FB5"/>
    <w:rsid w:val="006A35EE"/>
    <w:rsid w:val="006A3D1B"/>
    <w:rsid w:val="006A3DE0"/>
    <w:rsid w:val="006A6056"/>
    <w:rsid w:val="006A6A74"/>
    <w:rsid w:val="006A7575"/>
    <w:rsid w:val="006B000E"/>
    <w:rsid w:val="006B0719"/>
    <w:rsid w:val="006B0945"/>
    <w:rsid w:val="006B0D5F"/>
    <w:rsid w:val="006B0D70"/>
    <w:rsid w:val="006B106C"/>
    <w:rsid w:val="006B10A4"/>
    <w:rsid w:val="006B1817"/>
    <w:rsid w:val="006B2F22"/>
    <w:rsid w:val="006B3505"/>
    <w:rsid w:val="006B3872"/>
    <w:rsid w:val="006B4B9E"/>
    <w:rsid w:val="006B4D42"/>
    <w:rsid w:val="006B52E9"/>
    <w:rsid w:val="006B69E7"/>
    <w:rsid w:val="006B6DB3"/>
    <w:rsid w:val="006B6E5C"/>
    <w:rsid w:val="006B7377"/>
    <w:rsid w:val="006B7826"/>
    <w:rsid w:val="006C1056"/>
    <w:rsid w:val="006C186C"/>
    <w:rsid w:val="006C2408"/>
    <w:rsid w:val="006C281A"/>
    <w:rsid w:val="006C2A91"/>
    <w:rsid w:val="006C2FB4"/>
    <w:rsid w:val="006C3097"/>
    <w:rsid w:val="006C36DC"/>
    <w:rsid w:val="006C43C9"/>
    <w:rsid w:val="006C47F6"/>
    <w:rsid w:val="006C4A30"/>
    <w:rsid w:val="006C4FAD"/>
    <w:rsid w:val="006C4FF9"/>
    <w:rsid w:val="006C5BE4"/>
    <w:rsid w:val="006C60B7"/>
    <w:rsid w:val="006C627A"/>
    <w:rsid w:val="006C64A1"/>
    <w:rsid w:val="006C7083"/>
    <w:rsid w:val="006C74A7"/>
    <w:rsid w:val="006C78D4"/>
    <w:rsid w:val="006C7BC3"/>
    <w:rsid w:val="006C7D7D"/>
    <w:rsid w:val="006D0B06"/>
    <w:rsid w:val="006D161A"/>
    <w:rsid w:val="006D1710"/>
    <w:rsid w:val="006D1939"/>
    <w:rsid w:val="006D1A29"/>
    <w:rsid w:val="006D2383"/>
    <w:rsid w:val="006D3A00"/>
    <w:rsid w:val="006D3CA9"/>
    <w:rsid w:val="006D47EC"/>
    <w:rsid w:val="006D59F6"/>
    <w:rsid w:val="006D5D84"/>
    <w:rsid w:val="006D5E80"/>
    <w:rsid w:val="006D6547"/>
    <w:rsid w:val="006D6FAF"/>
    <w:rsid w:val="006E0165"/>
    <w:rsid w:val="006E0252"/>
    <w:rsid w:val="006E09EE"/>
    <w:rsid w:val="006E11F4"/>
    <w:rsid w:val="006E12E3"/>
    <w:rsid w:val="006E2D1B"/>
    <w:rsid w:val="006E3EBC"/>
    <w:rsid w:val="006E41BA"/>
    <w:rsid w:val="006E52B4"/>
    <w:rsid w:val="006E5608"/>
    <w:rsid w:val="006E62A0"/>
    <w:rsid w:val="006E68A4"/>
    <w:rsid w:val="006E6DA4"/>
    <w:rsid w:val="006E6FD4"/>
    <w:rsid w:val="006F05F0"/>
    <w:rsid w:val="006F0AD1"/>
    <w:rsid w:val="006F14FD"/>
    <w:rsid w:val="006F3648"/>
    <w:rsid w:val="006F44AC"/>
    <w:rsid w:val="006F5970"/>
    <w:rsid w:val="006F5BC8"/>
    <w:rsid w:val="006F7453"/>
    <w:rsid w:val="006F7CAE"/>
    <w:rsid w:val="00700A7E"/>
    <w:rsid w:val="0070144B"/>
    <w:rsid w:val="00701B29"/>
    <w:rsid w:val="00702340"/>
    <w:rsid w:val="00702F63"/>
    <w:rsid w:val="00703256"/>
    <w:rsid w:val="00703BD2"/>
    <w:rsid w:val="00703F9A"/>
    <w:rsid w:val="00704055"/>
    <w:rsid w:val="00704AEB"/>
    <w:rsid w:val="00704C91"/>
    <w:rsid w:val="00705033"/>
    <w:rsid w:val="007052E3"/>
    <w:rsid w:val="00705425"/>
    <w:rsid w:val="007054EA"/>
    <w:rsid w:val="00705CB9"/>
    <w:rsid w:val="00706AF5"/>
    <w:rsid w:val="007073A7"/>
    <w:rsid w:val="00707CF5"/>
    <w:rsid w:val="00710667"/>
    <w:rsid w:val="00711783"/>
    <w:rsid w:val="00711B84"/>
    <w:rsid w:val="00711C15"/>
    <w:rsid w:val="00712CA7"/>
    <w:rsid w:val="007148FD"/>
    <w:rsid w:val="00715160"/>
    <w:rsid w:val="00715272"/>
    <w:rsid w:val="00715812"/>
    <w:rsid w:val="00715B8E"/>
    <w:rsid w:val="0071764F"/>
    <w:rsid w:val="0071770B"/>
    <w:rsid w:val="0072058D"/>
    <w:rsid w:val="00720988"/>
    <w:rsid w:val="00720AB1"/>
    <w:rsid w:val="0072130F"/>
    <w:rsid w:val="007220A6"/>
    <w:rsid w:val="0072286D"/>
    <w:rsid w:val="00723B88"/>
    <w:rsid w:val="00723EDD"/>
    <w:rsid w:val="00723EE9"/>
    <w:rsid w:val="00724577"/>
    <w:rsid w:val="00724A2D"/>
    <w:rsid w:val="00724F3B"/>
    <w:rsid w:val="0072503D"/>
    <w:rsid w:val="00725FA3"/>
    <w:rsid w:val="0072663A"/>
    <w:rsid w:val="00726972"/>
    <w:rsid w:val="00726B04"/>
    <w:rsid w:val="00730299"/>
    <w:rsid w:val="007308AB"/>
    <w:rsid w:val="00731635"/>
    <w:rsid w:val="0073279A"/>
    <w:rsid w:val="00732B90"/>
    <w:rsid w:val="0073371C"/>
    <w:rsid w:val="00733763"/>
    <w:rsid w:val="00733792"/>
    <w:rsid w:val="007341A1"/>
    <w:rsid w:val="00734610"/>
    <w:rsid w:val="007352F2"/>
    <w:rsid w:val="00735993"/>
    <w:rsid w:val="00735F20"/>
    <w:rsid w:val="00736E8C"/>
    <w:rsid w:val="00737378"/>
    <w:rsid w:val="007407D5"/>
    <w:rsid w:val="007409F9"/>
    <w:rsid w:val="00740CDE"/>
    <w:rsid w:val="00740D7B"/>
    <w:rsid w:val="00741C9E"/>
    <w:rsid w:val="0074230E"/>
    <w:rsid w:val="00742580"/>
    <w:rsid w:val="00742B33"/>
    <w:rsid w:val="00742C15"/>
    <w:rsid w:val="00743BD2"/>
    <w:rsid w:val="00743CDE"/>
    <w:rsid w:val="00743D69"/>
    <w:rsid w:val="00744068"/>
    <w:rsid w:val="00745282"/>
    <w:rsid w:val="00745357"/>
    <w:rsid w:val="00746FFA"/>
    <w:rsid w:val="00747299"/>
    <w:rsid w:val="00747D88"/>
    <w:rsid w:val="0075113A"/>
    <w:rsid w:val="00751570"/>
    <w:rsid w:val="0075283D"/>
    <w:rsid w:val="007529AA"/>
    <w:rsid w:val="0075433E"/>
    <w:rsid w:val="00754D72"/>
    <w:rsid w:val="00755220"/>
    <w:rsid w:val="00755C65"/>
    <w:rsid w:val="007562A4"/>
    <w:rsid w:val="00756826"/>
    <w:rsid w:val="00756B9F"/>
    <w:rsid w:val="0075746A"/>
    <w:rsid w:val="00757D77"/>
    <w:rsid w:val="00760FC3"/>
    <w:rsid w:val="00761B5A"/>
    <w:rsid w:val="00763830"/>
    <w:rsid w:val="0076452D"/>
    <w:rsid w:val="00764533"/>
    <w:rsid w:val="00765241"/>
    <w:rsid w:val="00766CA5"/>
    <w:rsid w:val="00766F13"/>
    <w:rsid w:val="007672C3"/>
    <w:rsid w:val="007701C8"/>
    <w:rsid w:val="00770865"/>
    <w:rsid w:val="00770CA8"/>
    <w:rsid w:val="007718E3"/>
    <w:rsid w:val="00772073"/>
    <w:rsid w:val="00772227"/>
    <w:rsid w:val="0077319F"/>
    <w:rsid w:val="007732A6"/>
    <w:rsid w:val="00773E57"/>
    <w:rsid w:val="007754D6"/>
    <w:rsid w:val="00775BD1"/>
    <w:rsid w:val="00776613"/>
    <w:rsid w:val="007766CB"/>
    <w:rsid w:val="00776E9B"/>
    <w:rsid w:val="00777544"/>
    <w:rsid w:val="00777B5E"/>
    <w:rsid w:val="00777CE4"/>
    <w:rsid w:val="007808D4"/>
    <w:rsid w:val="007821D7"/>
    <w:rsid w:val="00782FED"/>
    <w:rsid w:val="0078340A"/>
    <w:rsid w:val="00783788"/>
    <w:rsid w:val="00783995"/>
    <w:rsid w:val="00783D30"/>
    <w:rsid w:val="00783DC0"/>
    <w:rsid w:val="0078437B"/>
    <w:rsid w:val="00784394"/>
    <w:rsid w:val="007859B9"/>
    <w:rsid w:val="007861D9"/>
    <w:rsid w:val="007865E5"/>
    <w:rsid w:val="0078700B"/>
    <w:rsid w:val="007875FF"/>
    <w:rsid w:val="0079060A"/>
    <w:rsid w:val="00790AC4"/>
    <w:rsid w:val="00792525"/>
    <w:rsid w:val="00792735"/>
    <w:rsid w:val="00792D27"/>
    <w:rsid w:val="0079467B"/>
    <w:rsid w:val="00795299"/>
    <w:rsid w:val="007956D7"/>
    <w:rsid w:val="00796223"/>
    <w:rsid w:val="00796A0B"/>
    <w:rsid w:val="00796BF8"/>
    <w:rsid w:val="007977DD"/>
    <w:rsid w:val="007A0270"/>
    <w:rsid w:val="007A04D6"/>
    <w:rsid w:val="007A09EC"/>
    <w:rsid w:val="007A0EFD"/>
    <w:rsid w:val="007A1595"/>
    <w:rsid w:val="007A170C"/>
    <w:rsid w:val="007A2A72"/>
    <w:rsid w:val="007A3290"/>
    <w:rsid w:val="007A33FE"/>
    <w:rsid w:val="007A3430"/>
    <w:rsid w:val="007A38AE"/>
    <w:rsid w:val="007A3F01"/>
    <w:rsid w:val="007A4FA9"/>
    <w:rsid w:val="007A54D7"/>
    <w:rsid w:val="007A5D16"/>
    <w:rsid w:val="007A6ABE"/>
    <w:rsid w:val="007A6FA4"/>
    <w:rsid w:val="007A7F2B"/>
    <w:rsid w:val="007B057E"/>
    <w:rsid w:val="007B0FF1"/>
    <w:rsid w:val="007B100D"/>
    <w:rsid w:val="007B126E"/>
    <w:rsid w:val="007B175F"/>
    <w:rsid w:val="007B1880"/>
    <w:rsid w:val="007B3434"/>
    <w:rsid w:val="007B35D6"/>
    <w:rsid w:val="007B3BD0"/>
    <w:rsid w:val="007B3DEC"/>
    <w:rsid w:val="007B3F47"/>
    <w:rsid w:val="007B5029"/>
    <w:rsid w:val="007B50D7"/>
    <w:rsid w:val="007B5223"/>
    <w:rsid w:val="007B6678"/>
    <w:rsid w:val="007B73F0"/>
    <w:rsid w:val="007B7716"/>
    <w:rsid w:val="007B7A8E"/>
    <w:rsid w:val="007B7EDD"/>
    <w:rsid w:val="007C0756"/>
    <w:rsid w:val="007C0A97"/>
    <w:rsid w:val="007C0BFF"/>
    <w:rsid w:val="007C1126"/>
    <w:rsid w:val="007C121D"/>
    <w:rsid w:val="007C3E70"/>
    <w:rsid w:val="007C4429"/>
    <w:rsid w:val="007C5ACC"/>
    <w:rsid w:val="007C5AE3"/>
    <w:rsid w:val="007C5F2F"/>
    <w:rsid w:val="007C733F"/>
    <w:rsid w:val="007C73C0"/>
    <w:rsid w:val="007C73C3"/>
    <w:rsid w:val="007C74AA"/>
    <w:rsid w:val="007C7670"/>
    <w:rsid w:val="007D00C1"/>
    <w:rsid w:val="007D0E18"/>
    <w:rsid w:val="007D167F"/>
    <w:rsid w:val="007D1A38"/>
    <w:rsid w:val="007D1E24"/>
    <w:rsid w:val="007D24F5"/>
    <w:rsid w:val="007D2A2A"/>
    <w:rsid w:val="007D36E1"/>
    <w:rsid w:val="007D390D"/>
    <w:rsid w:val="007D3993"/>
    <w:rsid w:val="007D54AE"/>
    <w:rsid w:val="007D591D"/>
    <w:rsid w:val="007D7D11"/>
    <w:rsid w:val="007D7FDF"/>
    <w:rsid w:val="007E0098"/>
    <w:rsid w:val="007E0C9C"/>
    <w:rsid w:val="007E1B0C"/>
    <w:rsid w:val="007E25A0"/>
    <w:rsid w:val="007E27FE"/>
    <w:rsid w:val="007E2974"/>
    <w:rsid w:val="007E355E"/>
    <w:rsid w:val="007E3D11"/>
    <w:rsid w:val="007E4433"/>
    <w:rsid w:val="007E46C7"/>
    <w:rsid w:val="007E4CDD"/>
    <w:rsid w:val="007E587C"/>
    <w:rsid w:val="007E6955"/>
    <w:rsid w:val="007F0825"/>
    <w:rsid w:val="007F09B4"/>
    <w:rsid w:val="007F0B1C"/>
    <w:rsid w:val="007F0D40"/>
    <w:rsid w:val="007F0E7C"/>
    <w:rsid w:val="007F2848"/>
    <w:rsid w:val="007F2C2C"/>
    <w:rsid w:val="007F2CD4"/>
    <w:rsid w:val="007F2FCA"/>
    <w:rsid w:val="007F37D4"/>
    <w:rsid w:val="007F393A"/>
    <w:rsid w:val="007F3CC3"/>
    <w:rsid w:val="007F5348"/>
    <w:rsid w:val="007F5C27"/>
    <w:rsid w:val="007F5CF4"/>
    <w:rsid w:val="007F5E14"/>
    <w:rsid w:val="007F65B5"/>
    <w:rsid w:val="007F6E49"/>
    <w:rsid w:val="007F769E"/>
    <w:rsid w:val="007F7DB6"/>
    <w:rsid w:val="00801351"/>
    <w:rsid w:val="00801CCF"/>
    <w:rsid w:val="00801FCF"/>
    <w:rsid w:val="00802446"/>
    <w:rsid w:val="008035EC"/>
    <w:rsid w:val="0080543D"/>
    <w:rsid w:val="008055D2"/>
    <w:rsid w:val="008061D0"/>
    <w:rsid w:val="00806337"/>
    <w:rsid w:val="008068DB"/>
    <w:rsid w:val="008075BE"/>
    <w:rsid w:val="0081019D"/>
    <w:rsid w:val="00810D11"/>
    <w:rsid w:val="008117BB"/>
    <w:rsid w:val="0081191C"/>
    <w:rsid w:val="00811C9A"/>
    <w:rsid w:val="008120A8"/>
    <w:rsid w:val="00813526"/>
    <w:rsid w:val="00813AAB"/>
    <w:rsid w:val="00813BE6"/>
    <w:rsid w:val="00814035"/>
    <w:rsid w:val="008140DB"/>
    <w:rsid w:val="00815CCD"/>
    <w:rsid w:val="008162C4"/>
    <w:rsid w:val="00817203"/>
    <w:rsid w:val="008174A5"/>
    <w:rsid w:val="00820C1B"/>
    <w:rsid w:val="00820E6F"/>
    <w:rsid w:val="00820FAA"/>
    <w:rsid w:val="00821822"/>
    <w:rsid w:val="008219B2"/>
    <w:rsid w:val="00822973"/>
    <w:rsid w:val="00823703"/>
    <w:rsid w:val="00823FEF"/>
    <w:rsid w:val="008241CC"/>
    <w:rsid w:val="00824718"/>
    <w:rsid w:val="00824CC9"/>
    <w:rsid w:val="008250E9"/>
    <w:rsid w:val="0082565C"/>
    <w:rsid w:val="00825848"/>
    <w:rsid w:val="008266F7"/>
    <w:rsid w:val="00826DA3"/>
    <w:rsid w:val="00826F07"/>
    <w:rsid w:val="00826F68"/>
    <w:rsid w:val="00827A15"/>
    <w:rsid w:val="00827C72"/>
    <w:rsid w:val="008306B6"/>
    <w:rsid w:val="00830CDC"/>
    <w:rsid w:val="0083112A"/>
    <w:rsid w:val="0083363E"/>
    <w:rsid w:val="008357C6"/>
    <w:rsid w:val="00835922"/>
    <w:rsid w:val="00835ABD"/>
    <w:rsid w:val="00836602"/>
    <w:rsid w:val="008369F9"/>
    <w:rsid w:val="00836E4A"/>
    <w:rsid w:val="00837575"/>
    <w:rsid w:val="00837730"/>
    <w:rsid w:val="00840B15"/>
    <w:rsid w:val="00840D75"/>
    <w:rsid w:val="00840F46"/>
    <w:rsid w:val="008416B9"/>
    <w:rsid w:val="00842106"/>
    <w:rsid w:val="008423F6"/>
    <w:rsid w:val="00842C39"/>
    <w:rsid w:val="008433DC"/>
    <w:rsid w:val="008436A0"/>
    <w:rsid w:val="00843D9D"/>
    <w:rsid w:val="00844210"/>
    <w:rsid w:val="0084438B"/>
    <w:rsid w:val="00846F50"/>
    <w:rsid w:val="00847ABE"/>
    <w:rsid w:val="008500ED"/>
    <w:rsid w:val="0085098E"/>
    <w:rsid w:val="008518DF"/>
    <w:rsid w:val="00851AD4"/>
    <w:rsid w:val="0085279E"/>
    <w:rsid w:val="008538BD"/>
    <w:rsid w:val="008547F5"/>
    <w:rsid w:val="00855DE9"/>
    <w:rsid w:val="0085690F"/>
    <w:rsid w:val="008570E3"/>
    <w:rsid w:val="008574EF"/>
    <w:rsid w:val="0085771B"/>
    <w:rsid w:val="00857833"/>
    <w:rsid w:val="00860558"/>
    <w:rsid w:val="0086056D"/>
    <w:rsid w:val="008610EB"/>
    <w:rsid w:val="00861706"/>
    <w:rsid w:val="00861FF9"/>
    <w:rsid w:val="008623CD"/>
    <w:rsid w:val="00862729"/>
    <w:rsid w:val="0086319E"/>
    <w:rsid w:val="0086382A"/>
    <w:rsid w:val="008638F5"/>
    <w:rsid w:val="00863AEB"/>
    <w:rsid w:val="00864C29"/>
    <w:rsid w:val="0086667E"/>
    <w:rsid w:val="00870475"/>
    <w:rsid w:val="008714D6"/>
    <w:rsid w:val="00872013"/>
    <w:rsid w:val="008729B1"/>
    <w:rsid w:val="00872A35"/>
    <w:rsid w:val="00872B6A"/>
    <w:rsid w:val="0087410E"/>
    <w:rsid w:val="008741F4"/>
    <w:rsid w:val="00874249"/>
    <w:rsid w:val="008759AB"/>
    <w:rsid w:val="008761AA"/>
    <w:rsid w:val="008766C5"/>
    <w:rsid w:val="008775C5"/>
    <w:rsid w:val="00877DE8"/>
    <w:rsid w:val="00880931"/>
    <w:rsid w:val="00881255"/>
    <w:rsid w:val="00881F88"/>
    <w:rsid w:val="00882D7D"/>
    <w:rsid w:val="00883EE9"/>
    <w:rsid w:val="00884E90"/>
    <w:rsid w:val="0088518E"/>
    <w:rsid w:val="008855D9"/>
    <w:rsid w:val="00887510"/>
    <w:rsid w:val="00890261"/>
    <w:rsid w:val="00892DCE"/>
    <w:rsid w:val="00893CBC"/>
    <w:rsid w:val="00894D00"/>
    <w:rsid w:val="008964CC"/>
    <w:rsid w:val="008A1071"/>
    <w:rsid w:val="008A12A7"/>
    <w:rsid w:val="008A1C82"/>
    <w:rsid w:val="008A1DC3"/>
    <w:rsid w:val="008A2F9A"/>
    <w:rsid w:val="008A3A21"/>
    <w:rsid w:val="008A3C99"/>
    <w:rsid w:val="008A406E"/>
    <w:rsid w:val="008A6483"/>
    <w:rsid w:val="008A6B86"/>
    <w:rsid w:val="008A708A"/>
    <w:rsid w:val="008A7BBB"/>
    <w:rsid w:val="008B0B20"/>
    <w:rsid w:val="008B0D36"/>
    <w:rsid w:val="008B0F11"/>
    <w:rsid w:val="008B38A0"/>
    <w:rsid w:val="008B446D"/>
    <w:rsid w:val="008B4B01"/>
    <w:rsid w:val="008B5959"/>
    <w:rsid w:val="008B60DB"/>
    <w:rsid w:val="008B6FFB"/>
    <w:rsid w:val="008B761E"/>
    <w:rsid w:val="008C0138"/>
    <w:rsid w:val="008C07F4"/>
    <w:rsid w:val="008C09E6"/>
    <w:rsid w:val="008C0FAF"/>
    <w:rsid w:val="008C17C1"/>
    <w:rsid w:val="008C1B63"/>
    <w:rsid w:val="008C25EB"/>
    <w:rsid w:val="008C2766"/>
    <w:rsid w:val="008C29FA"/>
    <w:rsid w:val="008C3366"/>
    <w:rsid w:val="008C4D83"/>
    <w:rsid w:val="008C5117"/>
    <w:rsid w:val="008C5FA9"/>
    <w:rsid w:val="008C61C6"/>
    <w:rsid w:val="008C662C"/>
    <w:rsid w:val="008C6F7A"/>
    <w:rsid w:val="008C7835"/>
    <w:rsid w:val="008C79B7"/>
    <w:rsid w:val="008C7C6A"/>
    <w:rsid w:val="008D0142"/>
    <w:rsid w:val="008D1072"/>
    <w:rsid w:val="008D183B"/>
    <w:rsid w:val="008D1C7D"/>
    <w:rsid w:val="008D1FD1"/>
    <w:rsid w:val="008D3634"/>
    <w:rsid w:val="008D391F"/>
    <w:rsid w:val="008D61B6"/>
    <w:rsid w:val="008D65E4"/>
    <w:rsid w:val="008D74A3"/>
    <w:rsid w:val="008D791B"/>
    <w:rsid w:val="008E0A0C"/>
    <w:rsid w:val="008E10AE"/>
    <w:rsid w:val="008E124D"/>
    <w:rsid w:val="008E15CD"/>
    <w:rsid w:val="008E23FE"/>
    <w:rsid w:val="008E351D"/>
    <w:rsid w:val="008E3E10"/>
    <w:rsid w:val="008E54EA"/>
    <w:rsid w:val="008E59DD"/>
    <w:rsid w:val="008E5FC0"/>
    <w:rsid w:val="008E71AE"/>
    <w:rsid w:val="008E7AF6"/>
    <w:rsid w:val="008F0D81"/>
    <w:rsid w:val="008F13B2"/>
    <w:rsid w:val="008F2B0B"/>
    <w:rsid w:val="008F3200"/>
    <w:rsid w:val="008F35B1"/>
    <w:rsid w:val="008F37A5"/>
    <w:rsid w:val="008F5570"/>
    <w:rsid w:val="008F605A"/>
    <w:rsid w:val="008F6BB5"/>
    <w:rsid w:val="008F6C2E"/>
    <w:rsid w:val="008F6C9A"/>
    <w:rsid w:val="008F745F"/>
    <w:rsid w:val="008F7C9C"/>
    <w:rsid w:val="009008F8"/>
    <w:rsid w:val="00900EAC"/>
    <w:rsid w:val="009017B1"/>
    <w:rsid w:val="0090181E"/>
    <w:rsid w:val="00902787"/>
    <w:rsid w:val="00902F51"/>
    <w:rsid w:val="00903B7B"/>
    <w:rsid w:val="00903FE9"/>
    <w:rsid w:val="00904756"/>
    <w:rsid w:val="00905B13"/>
    <w:rsid w:val="00907494"/>
    <w:rsid w:val="00910860"/>
    <w:rsid w:val="009124A5"/>
    <w:rsid w:val="0091365D"/>
    <w:rsid w:val="009148A9"/>
    <w:rsid w:val="00914BD3"/>
    <w:rsid w:val="009151AA"/>
    <w:rsid w:val="00915238"/>
    <w:rsid w:val="00916C03"/>
    <w:rsid w:val="0091744E"/>
    <w:rsid w:val="00917B76"/>
    <w:rsid w:val="00917D5D"/>
    <w:rsid w:val="009208F8"/>
    <w:rsid w:val="0092256D"/>
    <w:rsid w:val="00923314"/>
    <w:rsid w:val="00924871"/>
    <w:rsid w:val="00924E19"/>
    <w:rsid w:val="009250C5"/>
    <w:rsid w:val="00925E36"/>
    <w:rsid w:val="00926262"/>
    <w:rsid w:val="00926C24"/>
    <w:rsid w:val="00930476"/>
    <w:rsid w:val="00930E0A"/>
    <w:rsid w:val="00930FBE"/>
    <w:rsid w:val="009314EA"/>
    <w:rsid w:val="00931515"/>
    <w:rsid w:val="00931D47"/>
    <w:rsid w:val="009323B0"/>
    <w:rsid w:val="00932E78"/>
    <w:rsid w:val="009333CE"/>
    <w:rsid w:val="00933797"/>
    <w:rsid w:val="00933B94"/>
    <w:rsid w:val="00933C4B"/>
    <w:rsid w:val="00933EBE"/>
    <w:rsid w:val="00934BCD"/>
    <w:rsid w:val="009365E3"/>
    <w:rsid w:val="00936F0E"/>
    <w:rsid w:val="00937D5D"/>
    <w:rsid w:val="00940BDE"/>
    <w:rsid w:val="009419F9"/>
    <w:rsid w:val="00942950"/>
    <w:rsid w:val="00943AE9"/>
    <w:rsid w:val="0094454C"/>
    <w:rsid w:val="00944BC2"/>
    <w:rsid w:val="009455C3"/>
    <w:rsid w:val="00945DF9"/>
    <w:rsid w:val="009465A7"/>
    <w:rsid w:val="00947D56"/>
    <w:rsid w:val="00950BC0"/>
    <w:rsid w:val="0095148F"/>
    <w:rsid w:val="00951D02"/>
    <w:rsid w:val="009520F1"/>
    <w:rsid w:val="0095242C"/>
    <w:rsid w:val="00953231"/>
    <w:rsid w:val="00953417"/>
    <w:rsid w:val="00953988"/>
    <w:rsid w:val="00953C2D"/>
    <w:rsid w:val="00953C4F"/>
    <w:rsid w:val="00954140"/>
    <w:rsid w:val="0095490E"/>
    <w:rsid w:val="009549F3"/>
    <w:rsid w:val="009551D6"/>
    <w:rsid w:val="009556EC"/>
    <w:rsid w:val="00956F28"/>
    <w:rsid w:val="00957B0C"/>
    <w:rsid w:val="00957D24"/>
    <w:rsid w:val="00961A34"/>
    <w:rsid w:val="00961FAA"/>
    <w:rsid w:val="00962348"/>
    <w:rsid w:val="00962586"/>
    <w:rsid w:val="009625DB"/>
    <w:rsid w:val="0096395A"/>
    <w:rsid w:val="009644CE"/>
    <w:rsid w:val="009647E8"/>
    <w:rsid w:val="009649D4"/>
    <w:rsid w:val="009652CD"/>
    <w:rsid w:val="009655BC"/>
    <w:rsid w:val="00965CCB"/>
    <w:rsid w:val="00965DD9"/>
    <w:rsid w:val="00965E30"/>
    <w:rsid w:val="0096649F"/>
    <w:rsid w:val="00966891"/>
    <w:rsid w:val="00966B2E"/>
    <w:rsid w:val="0096702D"/>
    <w:rsid w:val="00967CEA"/>
    <w:rsid w:val="00970332"/>
    <w:rsid w:val="009711B6"/>
    <w:rsid w:val="009714E4"/>
    <w:rsid w:val="00972453"/>
    <w:rsid w:val="009724E2"/>
    <w:rsid w:val="00972991"/>
    <w:rsid w:val="00972D1E"/>
    <w:rsid w:val="00973451"/>
    <w:rsid w:val="009736BD"/>
    <w:rsid w:val="00973A3E"/>
    <w:rsid w:val="00974365"/>
    <w:rsid w:val="00974A64"/>
    <w:rsid w:val="00974FA8"/>
    <w:rsid w:val="009750AB"/>
    <w:rsid w:val="00975496"/>
    <w:rsid w:val="0097559A"/>
    <w:rsid w:val="00976411"/>
    <w:rsid w:val="009764DF"/>
    <w:rsid w:val="009765EB"/>
    <w:rsid w:val="00976AC6"/>
    <w:rsid w:val="00976D02"/>
    <w:rsid w:val="00976F26"/>
    <w:rsid w:val="00977964"/>
    <w:rsid w:val="00977A4F"/>
    <w:rsid w:val="00977FAD"/>
    <w:rsid w:val="0098000A"/>
    <w:rsid w:val="009805FD"/>
    <w:rsid w:val="009806E9"/>
    <w:rsid w:val="00980728"/>
    <w:rsid w:val="00982C33"/>
    <w:rsid w:val="0098312A"/>
    <w:rsid w:val="00983249"/>
    <w:rsid w:val="00983BA4"/>
    <w:rsid w:val="00984017"/>
    <w:rsid w:val="009843AA"/>
    <w:rsid w:val="00984C5F"/>
    <w:rsid w:val="00984EB1"/>
    <w:rsid w:val="00985723"/>
    <w:rsid w:val="00985985"/>
    <w:rsid w:val="00985FCD"/>
    <w:rsid w:val="00986F9D"/>
    <w:rsid w:val="00987991"/>
    <w:rsid w:val="009907FC"/>
    <w:rsid w:val="00990B96"/>
    <w:rsid w:val="00990C50"/>
    <w:rsid w:val="00990F14"/>
    <w:rsid w:val="009911AB"/>
    <w:rsid w:val="00991AC5"/>
    <w:rsid w:val="00992CD1"/>
    <w:rsid w:val="00993ABB"/>
    <w:rsid w:val="00993C41"/>
    <w:rsid w:val="00993CB2"/>
    <w:rsid w:val="00994498"/>
    <w:rsid w:val="009948FF"/>
    <w:rsid w:val="00994B9B"/>
    <w:rsid w:val="00995248"/>
    <w:rsid w:val="0099527E"/>
    <w:rsid w:val="009958A6"/>
    <w:rsid w:val="00996015"/>
    <w:rsid w:val="00996151"/>
    <w:rsid w:val="00997103"/>
    <w:rsid w:val="00997737"/>
    <w:rsid w:val="00997B12"/>
    <w:rsid w:val="00997B57"/>
    <w:rsid w:val="009A0104"/>
    <w:rsid w:val="009A05D5"/>
    <w:rsid w:val="009A0D5C"/>
    <w:rsid w:val="009A1378"/>
    <w:rsid w:val="009A1AC1"/>
    <w:rsid w:val="009A2651"/>
    <w:rsid w:val="009A2AAB"/>
    <w:rsid w:val="009A34C5"/>
    <w:rsid w:val="009A4406"/>
    <w:rsid w:val="009A44DE"/>
    <w:rsid w:val="009A48FB"/>
    <w:rsid w:val="009A53C4"/>
    <w:rsid w:val="009A550A"/>
    <w:rsid w:val="009A5F97"/>
    <w:rsid w:val="009A6184"/>
    <w:rsid w:val="009A6649"/>
    <w:rsid w:val="009A7323"/>
    <w:rsid w:val="009A73AB"/>
    <w:rsid w:val="009A743E"/>
    <w:rsid w:val="009B0411"/>
    <w:rsid w:val="009B0797"/>
    <w:rsid w:val="009B0B5A"/>
    <w:rsid w:val="009B13B0"/>
    <w:rsid w:val="009B1CDA"/>
    <w:rsid w:val="009B204A"/>
    <w:rsid w:val="009B2E63"/>
    <w:rsid w:val="009B2F55"/>
    <w:rsid w:val="009B3E8E"/>
    <w:rsid w:val="009B44A0"/>
    <w:rsid w:val="009B44A4"/>
    <w:rsid w:val="009B5337"/>
    <w:rsid w:val="009B5414"/>
    <w:rsid w:val="009B5777"/>
    <w:rsid w:val="009B63DD"/>
    <w:rsid w:val="009B666C"/>
    <w:rsid w:val="009B6D21"/>
    <w:rsid w:val="009B7241"/>
    <w:rsid w:val="009B7BA7"/>
    <w:rsid w:val="009C051E"/>
    <w:rsid w:val="009C0BDA"/>
    <w:rsid w:val="009C1115"/>
    <w:rsid w:val="009C268D"/>
    <w:rsid w:val="009C39A9"/>
    <w:rsid w:val="009C4989"/>
    <w:rsid w:val="009C67BE"/>
    <w:rsid w:val="009C6831"/>
    <w:rsid w:val="009C7C36"/>
    <w:rsid w:val="009C7E8D"/>
    <w:rsid w:val="009D06EC"/>
    <w:rsid w:val="009D0995"/>
    <w:rsid w:val="009D0C5C"/>
    <w:rsid w:val="009D0E7B"/>
    <w:rsid w:val="009D17C2"/>
    <w:rsid w:val="009D18E3"/>
    <w:rsid w:val="009D1F96"/>
    <w:rsid w:val="009D2B2A"/>
    <w:rsid w:val="009D384B"/>
    <w:rsid w:val="009D40B8"/>
    <w:rsid w:val="009D4414"/>
    <w:rsid w:val="009D48D7"/>
    <w:rsid w:val="009D501A"/>
    <w:rsid w:val="009D505D"/>
    <w:rsid w:val="009D52F5"/>
    <w:rsid w:val="009D57F3"/>
    <w:rsid w:val="009D58A8"/>
    <w:rsid w:val="009D5EE9"/>
    <w:rsid w:val="009D5EF8"/>
    <w:rsid w:val="009D6263"/>
    <w:rsid w:val="009D62E3"/>
    <w:rsid w:val="009D68A5"/>
    <w:rsid w:val="009D6E99"/>
    <w:rsid w:val="009E0723"/>
    <w:rsid w:val="009E1A97"/>
    <w:rsid w:val="009E1BDD"/>
    <w:rsid w:val="009E1F8F"/>
    <w:rsid w:val="009E2118"/>
    <w:rsid w:val="009E2300"/>
    <w:rsid w:val="009E550D"/>
    <w:rsid w:val="009E6B9F"/>
    <w:rsid w:val="009E6E31"/>
    <w:rsid w:val="009E7156"/>
    <w:rsid w:val="009E7E76"/>
    <w:rsid w:val="009F20EC"/>
    <w:rsid w:val="009F2793"/>
    <w:rsid w:val="009F3158"/>
    <w:rsid w:val="009F358D"/>
    <w:rsid w:val="009F37A4"/>
    <w:rsid w:val="009F380A"/>
    <w:rsid w:val="009F3C3E"/>
    <w:rsid w:val="009F43A2"/>
    <w:rsid w:val="009F5045"/>
    <w:rsid w:val="009F5867"/>
    <w:rsid w:val="009F5B68"/>
    <w:rsid w:val="009F5F49"/>
    <w:rsid w:val="009F6660"/>
    <w:rsid w:val="009F7E9C"/>
    <w:rsid w:val="009F7F5A"/>
    <w:rsid w:val="00A00003"/>
    <w:rsid w:val="00A00301"/>
    <w:rsid w:val="00A01748"/>
    <w:rsid w:val="00A01845"/>
    <w:rsid w:val="00A02341"/>
    <w:rsid w:val="00A04349"/>
    <w:rsid w:val="00A04452"/>
    <w:rsid w:val="00A0744E"/>
    <w:rsid w:val="00A10091"/>
    <w:rsid w:val="00A10FBD"/>
    <w:rsid w:val="00A11E9B"/>
    <w:rsid w:val="00A1275B"/>
    <w:rsid w:val="00A12E31"/>
    <w:rsid w:val="00A1357E"/>
    <w:rsid w:val="00A13E8F"/>
    <w:rsid w:val="00A14254"/>
    <w:rsid w:val="00A14991"/>
    <w:rsid w:val="00A14E92"/>
    <w:rsid w:val="00A15743"/>
    <w:rsid w:val="00A157D8"/>
    <w:rsid w:val="00A164B8"/>
    <w:rsid w:val="00A1798C"/>
    <w:rsid w:val="00A207F1"/>
    <w:rsid w:val="00A21D0B"/>
    <w:rsid w:val="00A236AB"/>
    <w:rsid w:val="00A23AD0"/>
    <w:rsid w:val="00A241D7"/>
    <w:rsid w:val="00A262CE"/>
    <w:rsid w:val="00A26800"/>
    <w:rsid w:val="00A27143"/>
    <w:rsid w:val="00A27182"/>
    <w:rsid w:val="00A277A9"/>
    <w:rsid w:val="00A278D3"/>
    <w:rsid w:val="00A27CF6"/>
    <w:rsid w:val="00A300A2"/>
    <w:rsid w:val="00A30B9E"/>
    <w:rsid w:val="00A3196D"/>
    <w:rsid w:val="00A32281"/>
    <w:rsid w:val="00A32EE5"/>
    <w:rsid w:val="00A33DBE"/>
    <w:rsid w:val="00A34A15"/>
    <w:rsid w:val="00A35502"/>
    <w:rsid w:val="00A36545"/>
    <w:rsid w:val="00A372F2"/>
    <w:rsid w:val="00A3766B"/>
    <w:rsid w:val="00A37FB4"/>
    <w:rsid w:val="00A403C5"/>
    <w:rsid w:val="00A40B42"/>
    <w:rsid w:val="00A419A1"/>
    <w:rsid w:val="00A423C7"/>
    <w:rsid w:val="00A4257B"/>
    <w:rsid w:val="00A42FF9"/>
    <w:rsid w:val="00A43338"/>
    <w:rsid w:val="00A44C4B"/>
    <w:rsid w:val="00A463E4"/>
    <w:rsid w:val="00A467FE"/>
    <w:rsid w:val="00A468CE"/>
    <w:rsid w:val="00A47894"/>
    <w:rsid w:val="00A500E0"/>
    <w:rsid w:val="00A508ED"/>
    <w:rsid w:val="00A51267"/>
    <w:rsid w:val="00A51968"/>
    <w:rsid w:val="00A51E3B"/>
    <w:rsid w:val="00A525DE"/>
    <w:rsid w:val="00A53977"/>
    <w:rsid w:val="00A53C2F"/>
    <w:rsid w:val="00A5413B"/>
    <w:rsid w:val="00A56A70"/>
    <w:rsid w:val="00A57D0C"/>
    <w:rsid w:val="00A60751"/>
    <w:rsid w:val="00A6122C"/>
    <w:rsid w:val="00A614F8"/>
    <w:rsid w:val="00A61640"/>
    <w:rsid w:val="00A633F8"/>
    <w:rsid w:val="00A64940"/>
    <w:rsid w:val="00A6554F"/>
    <w:rsid w:val="00A66540"/>
    <w:rsid w:val="00A70B4F"/>
    <w:rsid w:val="00A7119F"/>
    <w:rsid w:val="00A7164D"/>
    <w:rsid w:val="00A71E2D"/>
    <w:rsid w:val="00A7216C"/>
    <w:rsid w:val="00A7272E"/>
    <w:rsid w:val="00A72AAC"/>
    <w:rsid w:val="00A730DF"/>
    <w:rsid w:val="00A7377C"/>
    <w:rsid w:val="00A76046"/>
    <w:rsid w:val="00A764DF"/>
    <w:rsid w:val="00A7670A"/>
    <w:rsid w:val="00A76E65"/>
    <w:rsid w:val="00A77826"/>
    <w:rsid w:val="00A77D34"/>
    <w:rsid w:val="00A808E1"/>
    <w:rsid w:val="00A81CBC"/>
    <w:rsid w:val="00A82A09"/>
    <w:rsid w:val="00A83050"/>
    <w:rsid w:val="00A835EE"/>
    <w:rsid w:val="00A853E5"/>
    <w:rsid w:val="00A85717"/>
    <w:rsid w:val="00A85904"/>
    <w:rsid w:val="00A85E40"/>
    <w:rsid w:val="00A863D9"/>
    <w:rsid w:val="00A86852"/>
    <w:rsid w:val="00A87116"/>
    <w:rsid w:val="00A873D6"/>
    <w:rsid w:val="00A87D25"/>
    <w:rsid w:val="00A91202"/>
    <w:rsid w:val="00A916DD"/>
    <w:rsid w:val="00A9285D"/>
    <w:rsid w:val="00A93094"/>
    <w:rsid w:val="00A9337E"/>
    <w:rsid w:val="00A9387B"/>
    <w:rsid w:val="00A9424C"/>
    <w:rsid w:val="00A95187"/>
    <w:rsid w:val="00A95407"/>
    <w:rsid w:val="00A95719"/>
    <w:rsid w:val="00A95792"/>
    <w:rsid w:val="00A959AF"/>
    <w:rsid w:val="00A9602F"/>
    <w:rsid w:val="00A96D2E"/>
    <w:rsid w:val="00AA053C"/>
    <w:rsid w:val="00AA0B4C"/>
    <w:rsid w:val="00AA0CA1"/>
    <w:rsid w:val="00AA1481"/>
    <w:rsid w:val="00AA181C"/>
    <w:rsid w:val="00AA1934"/>
    <w:rsid w:val="00AA1A6C"/>
    <w:rsid w:val="00AA1D7D"/>
    <w:rsid w:val="00AA2207"/>
    <w:rsid w:val="00AA286B"/>
    <w:rsid w:val="00AA314D"/>
    <w:rsid w:val="00AA3EEC"/>
    <w:rsid w:val="00AA42EF"/>
    <w:rsid w:val="00AA534C"/>
    <w:rsid w:val="00AA5409"/>
    <w:rsid w:val="00AA5A91"/>
    <w:rsid w:val="00AA5E7A"/>
    <w:rsid w:val="00AA647A"/>
    <w:rsid w:val="00AA66CD"/>
    <w:rsid w:val="00AA677F"/>
    <w:rsid w:val="00AA6B27"/>
    <w:rsid w:val="00AA7260"/>
    <w:rsid w:val="00AA75FE"/>
    <w:rsid w:val="00AA7F6C"/>
    <w:rsid w:val="00AA7F97"/>
    <w:rsid w:val="00AB4434"/>
    <w:rsid w:val="00AB51E2"/>
    <w:rsid w:val="00AB5777"/>
    <w:rsid w:val="00AB5AA4"/>
    <w:rsid w:val="00AB6264"/>
    <w:rsid w:val="00AB63AC"/>
    <w:rsid w:val="00AB7498"/>
    <w:rsid w:val="00AB753C"/>
    <w:rsid w:val="00AB7AB0"/>
    <w:rsid w:val="00AB7D3A"/>
    <w:rsid w:val="00AC05C9"/>
    <w:rsid w:val="00AC1597"/>
    <w:rsid w:val="00AC1CA1"/>
    <w:rsid w:val="00AC206F"/>
    <w:rsid w:val="00AC4195"/>
    <w:rsid w:val="00AC488E"/>
    <w:rsid w:val="00AC514E"/>
    <w:rsid w:val="00AC6053"/>
    <w:rsid w:val="00AC6A93"/>
    <w:rsid w:val="00AC6E48"/>
    <w:rsid w:val="00AC6EEA"/>
    <w:rsid w:val="00AC74A6"/>
    <w:rsid w:val="00AD163B"/>
    <w:rsid w:val="00AD16B6"/>
    <w:rsid w:val="00AD16DB"/>
    <w:rsid w:val="00AD1C0C"/>
    <w:rsid w:val="00AD20DF"/>
    <w:rsid w:val="00AD31A4"/>
    <w:rsid w:val="00AD35ED"/>
    <w:rsid w:val="00AD3713"/>
    <w:rsid w:val="00AD4838"/>
    <w:rsid w:val="00AD4D8F"/>
    <w:rsid w:val="00AD529F"/>
    <w:rsid w:val="00AD55D4"/>
    <w:rsid w:val="00AD6217"/>
    <w:rsid w:val="00AD6606"/>
    <w:rsid w:val="00AD6C33"/>
    <w:rsid w:val="00AE00F6"/>
    <w:rsid w:val="00AE0654"/>
    <w:rsid w:val="00AE0A38"/>
    <w:rsid w:val="00AE0C9B"/>
    <w:rsid w:val="00AE0D8D"/>
    <w:rsid w:val="00AE19C3"/>
    <w:rsid w:val="00AE2BE0"/>
    <w:rsid w:val="00AE31BE"/>
    <w:rsid w:val="00AE34B0"/>
    <w:rsid w:val="00AE38F9"/>
    <w:rsid w:val="00AE3CB7"/>
    <w:rsid w:val="00AE404A"/>
    <w:rsid w:val="00AE49B5"/>
    <w:rsid w:val="00AE5189"/>
    <w:rsid w:val="00AE52F3"/>
    <w:rsid w:val="00AE5547"/>
    <w:rsid w:val="00AE678E"/>
    <w:rsid w:val="00AE6792"/>
    <w:rsid w:val="00AE6B2A"/>
    <w:rsid w:val="00AE78A2"/>
    <w:rsid w:val="00AE7DA0"/>
    <w:rsid w:val="00AF025B"/>
    <w:rsid w:val="00AF0531"/>
    <w:rsid w:val="00AF0B78"/>
    <w:rsid w:val="00AF0E3C"/>
    <w:rsid w:val="00AF1214"/>
    <w:rsid w:val="00AF25C0"/>
    <w:rsid w:val="00AF3311"/>
    <w:rsid w:val="00AF37A9"/>
    <w:rsid w:val="00AF4A88"/>
    <w:rsid w:val="00AF5079"/>
    <w:rsid w:val="00AF67F2"/>
    <w:rsid w:val="00AF7346"/>
    <w:rsid w:val="00B002BD"/>
    <w:rsid w:val="00B007A3"/>
    <w:rsid w:val="00B01A33"/>
    <w:rsid w:val="00B0309E"/>
    <w:rsid w:val="00B03303"/>
    <w:rsid w:val="00B039EB"/>
    <w:rsid w:val="00B03F18"/>
    <w:rsid w:val="00B040C4"/>
    <w:rsid w:val="00B04AC9"/>
    <w:rsid w:val="00B05719"/>
    <w:rsid w:val="00B05A37"/>
    <w:rsid w:val="00B066E6"/>
    <w:rsid w:val="00B06DC1"/>
    <w:rsid w:val="00B07442"/>
    <w:rsid w:val="00B07660"/>
    <w:rsid w:val="00B07CD9"/>
    <w:rsid w:val="00B10F31"/>
    <w:rsid w:val="00B114FD"/>
    <w:rsid w:val="00B11559"/>
    <w:rsid w:val="00B12322"/>
    <w:rsid w:val="00B12C0E"/>
    <w:rsid w:val="00B13ADB"/>
    <w:rsid w:val="00B142B9"/>
    <w:rsid w:val="00B144EA"/>
    <w:rsid w:val="00B148F1"/>
    <w:rsid w:val="00B14DEC"/>
    <w:rsid w:val="00B15298"/>
    <w:rsid w:val="00B15394"/>
    <w:rsid w:val="00B15A5E"/>
    <w:rsid w:val="00B15CA9"/>
    <w:rsid w:val="00B168D9"/>
    <w:rsid w:val="00B17481"/>
    <w:rsid w:val="00B174BD"/>
    <w:rsid w:val="00B17800"/>
    <w:rsid w:val="00B21651"/>
    <w:rsid w:val="00B22A8B"/>
    <w:rsid w:val="00B2309F"/>
    <w:rsid w:val="00B233A1"/>
    <w:rsid w:val="00B2466C"/>
    <w:rsid w:val="00B2475E"/>
    <w:rsid w:val="00B24F99"/>
    <w:rsid w:val="00B250F5"/>
    <w:rsid w:val="00B253A5"/>
    <w:rsid w:val="00B25737"/>
    <w:rsid w:val="00B25769"/>
    <w:rsid w:val="00B275DD"/>
    <w:rsid w:val="00B30CA3"/>
    <w:rsid w:val="00B31095"/>
    <w:rsid w:val="00B31889"/>
    <w:rsid w:val="00B32795"/>
    <w:rsid w:val="00B32B94"/>
    <w:rsid w:val="00B34304"/>
    <w:rsid w:val="00B34E4B"/>
    <w:rsid w:val="00B35D3E"/>
    <w:rsid w:val="00B408F4"/>
    <w:rsid w:val="00B4353B"/>
    <w:rsid w:val="00B43888"/>
    <w:rsid w:val="00B445E8"/>
    <w:rsid w:val="00B44AD1"/>
    <w:rsid w:val="00B4518F"/>
    <w:rsid w:val="00B45321"/>
    <w:rsid w:val="00B458EA"/>
    <w:rsid w:val="00B45922"/>
    <w:rsid w:val="00B45C23"/>
    <w:rsid w:val="00B45CFC"/>
    <w:rsid w:val="00B45E02"/>
    <w:rsid w:val="00B45E45"/>
    <w:rsid w:val="00B46177"/>
    <w:rsid w:val="00B462E3"/>
    <w:rsid w:val="00B46D07"/>
    <w:rsid w:val="00B470CE"/>
    <w:rsid w:val="00B47624"/>
    <w:rsid w:val="00B5030E"/>
    <w:rsid w:val="00B50DFB"/>
    <w:rsid w:val="00B523EE"/>
    <w:rsid w:val="00B524F7"/>
    <w:rsid w:val="00B52847"/>
    <w:rsid w:val="00B52F76"/>
    <w:rsid w:val="00B53327"/>
    <w:rsid w:val="00B53530"/>
    <w:rsid w:val="00B53632"/>
    <w:rsid w:val="00B5657C"/>
    <w:rsid w:val="00B56933"/>
    <w:rsid w:val="00B56A9E"/>
    <w:rsid w:val="00B56E71"/>
    <w:rsid w:val="00B56F9C"/>
    <w:rsid w:val="00B578CE"/>
    <w:rsid w:val="00B607D2"/>
    <w:rsid w:val="00B60919"/>
    <w:rsid w:val="00B60CFD"/>
    <w:rsid w:val="00B613B3"/>
    <w:rsid w:val="00B62AE5"/>
    <w:rsid w:val="00B62CF7"/>
    <w:rsid w:val="00B630BC"/>
    <w:rsid w:val="00B6537E"/>
    <w:rsid w:val="00B65DFC"/>
    <w:rsid w:val="00B666BC"/>
    <w:rsid w:val="00B6692E"/>
    <w:rsid w:val="00B677DA"/>
    <w:rsid w:val="00B6795C"/>
    <w:rsid w:val="00B7036A"/>
    <w:rsid w:val="00B70DAA"/>
    <w:rsid w:val="00B71F98"/>
    <w:rsid w:val="00B72506"/>
    <w:rsid w:val="00B72C08"/>
    <w:rsid w:val="00B72D45"/>
    <w:rsid w:val="00B740E8"/>
    <w:rsid w:val="00B74521"/>
    <w:rsid w:val="00B749DF"/>
    <w:rsid w:val="00B749FC"/>
    <w:rsid w:val="00B757C3"/>
    <w:rsid w:val="00B760BA"/>
    <w:rsid w:val="00B76112"/>
    <w:rsid w:val="00B7655F"/>
    <w:rsid w:val="00B770FD"/>
    <w:rsid w:val="00B77865"/>
    <w:rsid w:val="00B77945"/>
    <w:rsid w:val="00B800D6"/>
    <w:rsid w:val="00B802B5"/>
    <w:rsid w:val="00B8081E"/>
    <w:rsid w:val="00B81DD8"/>
    <w:rsid w:val="00B82936"/>
    <w:rsid w:val="00B82FEC"/>
    <w:rsid w:val="00B834AA"/>
    <w:rsid w:val="00B838EA"/>
    <w:rsid w:val="00B83904"/>
    <w:rsid w:val="00B840A0"/>
    <w:rsid w:val="00B84701"/>
    <w:rsid w:val="00B84F8C"/>
    <w:rsid w:val="00B85B9C"/>
    <w:rsid w:val="00B85D6E"/>
    <w:rsid w:val="00B86170"/>
    <w:rsid w:val="00B86D58"/>
    <w:rsid w:val="00B87338"/>
    <w:rsid w:val="00B87B6D"/>
    <w:rsid w:val="00B87EA7"/>
    <w:rsid w:val="00B90896"/>
    <w:rsid w:val="00B9161A"/>
    <w:rsid w:val="00B91A2C"/>
    <w:rsid w:val="00B91C2D"/>
    <w:rsid w:val="00B91D1E"/>
    <w:rsid w:val="00B929B4"/>
    <w:rsid w:val="00B92BFA"/>
    <w:rsid w:val="00B93738"/>
    <w:rsid w:val="00B93ABE"/>
    <w:rsid w:val="00B93EA1"/>
    <w:rsid w:val="00B94272"/>
    <w:rsid w:val="00B944C6"/>
    <w:rsid w:val="00B94523"/>
    <w:rsid w:val="00B947BC"/>
    <w:rsid w:val="00B94A1C"/>
    <w:rsid w:val="00B94ABB"/>
    <w:rsid w:val="00B950F1"/>
    <w:rsid w:val="00B9562C"/>
    <w:rsid w:val="00B961D6"/>
    <w:rsid w:val="00B967D4"/>
    <w:rsid w:val="00B96C16"/>
    <w:rsid w:val="00B97066"/>
    <w:rsid w:val="00BA085F"/>
    <w:rsid w:val="00BA1B1F"/>
    <w:rsid w:val="00BA2244"/>
    <w:rsid w:val="00BA2A9E"/>
    <w:rsid w:val="00BA2F5F"/>
    <w:rsid w:val="00BA34CC"/>
    <w:rsid w:val="00BA380E"/>
    <w:rsid w:val="00BA3DA2"/>
    <w:rsid w:val="00BA445B"/>
    <w:rsid w:val="00BA631F"/>
    <w:rsid w:val="00BA6473"/>
    <w:rsid w:val="00BA6672"/>
    <w:rsid w:val="00BA697C"/>
    <w:rsid w:val="00BA698B"/>
    <w:rsid w:val="00BA6B3D"/>
    <w:rsid w:val="00BA6EF0"/>
    <w:rsid w:val="00BA7372"/>
    <w:rsid w:val="00BA7C49"/>
    <w:rsid w:val="00BB099D"/>
    <w:rsid w:val="00BB10CD"/>
    <w:rsid w:val="00BB1479"/>
    <w:rsid w:val="00BB2988"/>
    <w:rsid w:val="00BB2E7D"/>
    <w:rsid w:val="00BB3958"/>
    <w:rsid w:val="00BB4C30"/>
    <w:rsid w:val="00BB5750"/>
    <w:rsid w:val="00BB5A1F"/>
    <w:rsid w:val="00BB669A"/>
    <w:rsid w:val="00BB6A6C"/>
    <w:rsid w:val="00BB6F7B"/>
    <w:rsid w:val="00BB6FDD"/>
    <w:rsid w:val="00BB7242"/>
    <w:rsid w:val="00BC01F5"/>
    <w:rsid w:val="00BC044F"/>
    <w:rsid w:val="00BC0C55"/>
    <w:rsid w:val="00BC134E"/>
    <w:rsid w:val="00BC15F0"/>
    <w:rsid w:val="00BC1A05"/>
    <w:rsid w:val="00BC1F3E"/>
    <w:rsid w:val="00BC345F"/>
    <w:rsid w:val="00BC3D6C"/>
    <w:rsid w:val="00BC50A4"/>
    <w:rsid w:val="00BC6090"/>
    <w:rsid w:val="00BC6694"/>
    <w:rsid w:val="00BC6A0F"/>
    <w:rsid w:val="00BC706A"/>
    <w:rsid w:val="00BC775F"/>
    <w:rsid w:val="00BD0CA3"/>
    <w:rsid w:val="00BD11B9"/>
    <w:rsid w:val="00BD1BA5"/>
    <w:rsid w:val="00BD2453"/>
    <w:rsid w:val="00BD2E09"/>
    <w:rsid w:val="00BD3D7B"/>
    <w:rsid w:val="00BD3DA9"/>
    <w:rsid w:val="00BD53AD"/>
    <w:rsid w:val="00BD57AA"/>
    <w:rsid w:val="00BD69BE"/>
    <w:rsid w:val="00BD7598"/>
    <w:rsid w:val="00BD7670"/>
    <w:rsid w:val="00BD7A82"/>
    <w:rsid w:val="00BE07C3"/>
    <w:rsid w:val="00BE0E4A"/>
    <w:rsid w:val="00BE18C7"/>
    <w:rsid w:val="00BE1EC0"/>
    <w:rsid w:val="00BE3267"/>
    <w:rsid w:val="00BE33B9"/>
    <w:rsid w:val="00BE4307"/>
    <w:rsid w:val="00BE47B8"/>
    <w:rsid w:val="00BE4867"/>
    <w:rsid w:val="00BE52E4"/>
    <w:rsid w:val="00BE597B"/>
    <w:rsid w:val="00BE6398"/>
    <w:rsid w:val="00BE6B3D"/>
    <w:rsid w:val="00BE7AC1"/>
    <w:rsid w:val="00BE7AF2"/>
    <w:rsid w:val="00BE7B4C"/>
    <w:rsid w:val="00BF00AE"/>
    <w:rsid w:val="00BF0FAE"/>
    <w:rsid w:val="00BF1BEC"/>
    <w:rsid w:val="00BF26DF"/>
    <w:rsid w:val="00BF281F"/>
    <w:rsid w:val="00BF3328"/>
    <w:rsid w:val="00BF3DBE"/>
    <w:rsid w:val="00BF4551"/>
    <w:rsid w:val="00BF522F"/>
    <w:rsid w:val="00BF5EE3"/>
    <w:rsid w:val="00BF6269"/>
    <w:rsid w:val="00BF6717"/>
    <w:rsid w:val="00BF6FEA"/>
    <w:rsid w:val="00BF78B3"/>
    <w:rsid w:val="00C003C6"/>
    <w:rsid w:val="00C0151E"/>
    <w:rsid w:val="00C01601"/>
    <w:rsid w:val="00C016A5"/>
    <w:rsid w:val="00C0207F"/>
    <w:rsid w:val="00C02CBA"/>
    <w:rsid w:val="00C02FD0"/>
    <w:rsid w:val="00C03B47"/>
    <w:rsid w:val="00C045F3"/>
    <w:rsid w:val="00C046F9"/>
    <w:rsid w:val="00C04DC7"/>
    <w:rsid w:val="00C05342"/>
    <w:rsid w:val="00C054D5"/>
    <w:rsid w:val="00C06003"/>
    <w:rsid w:val="00C0675A"/>
    <w:rsid w:val="00C069AC"/>
    <w:rsid w:val="00C06BA9"/>
    <w:rsid w:val="00C0746C"/>
    <w:rsid w:val="00C10097"/>
    <w:rsid w:val="00C10387"/>
    <w:rsid w:val="00C124A5"/>
    <w:rsid w:val="00C13ED7"/>
    <w:rsid w:val="00C1459C"/>
    <w:rsid w:val="00C14CF5"/>
    <w:rsid w:val="00C15697"/>
    <w:rsid w:val="00C157EE"/>
    <w:rsid w:val="00C15AE7"/>
    <w:rsid w:val="00C169A5"/>
    <w:rsid w:val="00C16A3B"/>
    <w:rsid w:val="00C17B1D"/>
    <w:rsid w:val="00C20E04"/>
    <w:rsid w:val="00C21059"/>
    <w:rsid w:val="00C21B8D"/>
    <w:rsid w:val="00C21DBF"/>
    <w:rsid w:val="00C22269"/>
    <w:rsid w:val="00C22FFA"/>
    <w:rsid w:val="00C232BE"/>
    <w:rsid w:val="00C239F8"/>
    <w:rsid w:val="00C23E31"/>
    <w:rsid w:val="00C24180"/>
    <w:rsid w:val="00C24621"/>
    <w:rsid w:val="00C2466D"/>
    <w:rsid w:val="00C24C8C"/>
    <w:rsid w:val="00C2617A"/>
    <w:rsid w:val="00C263F3"/>
    <w:rsid w:val="00C2720D"/>
    <w:rsid w:val="00C273B5"/>
    <w:rsid w:val="00C27BD3"/>
    <w:rsid w:val="00C3082D"/>
    <w:rsid w:val="00C315A3"/>
    <w:rsid w:val="00C316B5"/>
    <w:rsid w:val="00C31950"/>
    <w:rsid w:val="00C31C8F"/>
    <w:rsid w:val="00C339DE"/>
    <w:rsid w:val="00C33D1C"/>
    <w:rsid w:val="00C34048"/>
    <w:rsid w:val="00C3427B"/>
    <w:rsid w:val="00C34411"/>
    <w:rsid w:val="00C34A22"/>
    <w:rsid w:val="00C35CF1"/>
    <w:rsid w:val="00C35D94"/>
    <w:rsid w:val="00C35E92"/>
    <w:rsid w:val="00C375A2"/>
    <w:rsid w:val="00C404CD"/>
    <w:rsid w:val="00C409CF"/>
    <w:rsid w:val="00C40E06"/>
    <w:rsid w:val="00C41A43"/>
    <w:rsid w:val="00C41E97"/>
    <w:rsid w:val="00C42C45"/>
    <w:rsid w:val="00C42D3C"/>
    <w:rsid w:val="00C42DEE"/>
    <w:rsid w:val="00C47592"/>
    <w:rsid w:val="00C475FE"/>
    <w:rsid w:val="00C50585"/>
    <w:rsid w:val="00C5099B"/>
    <w:rsid w:val="00C510FE"/>
    <w:rsid w:val="00C521E2"/>
    <w:rsid w:val="00C52237"/>
    <w:rsid w:val="00C52370"/>
    <w:rsid w:val="00C5272B"/>
    <w:rsid w:val="00C53F13"/>
    <w:rsid w:val="00C54CC7"/>
    <w:rsid w:val="00C54F44"/>
    <w:rsid w:val="00C55343"/>
    <w:rsid w:val="00C5558C"/>
    <w:rsid w:val="00C55729"/>
    <w:rsid w:val="00C5592F"/>
    <w:rsid w:val="00C55F48"/>
    <w:rsid w:val="00C5636B"/>
    <w:rsid w:val="00C567C9"/>
    <w:rsid w:val="00C57E00"/>
    <w:rsid w:val="00C57F62"/>
    <w:rsid w:val="00C609C4"/>
    <w:rsid w:val="00C617AA"/>
    <w:rsid w:val="00C61803"/>
    <w:rsid w:val="00C62CF0"/>
    <w:rsid w:val="00C638ED"/>
    <w:rsid w:val="00C6416E"/>
    <w:rsid w:val="00C659B9"/>
    <w:rsid w:val="00C66012"/>
    <w:rsid w:val="00C66281"/>
    <w:rsid w:val="00C66D3F"/>
    <w:rsid w:val="00C66E1A"/>
    <w:rsid w:val="00C67A54"/>
    <w:rsid w:val="00C67D49"/>
    <w:rsid w:val="00C70030"/>
    <w:rsid w:val="00C70099"/>
    <w:rsid w:val="00C70813"/>
    <w:rsid w:val="00C7142C"/>
    <w:rsid w:val="00C7245C"/>
    <w:rsid w:val="00C727B6"/>
    <w:rsid w:val="00C728B3"/>
    <w:rsid w:val="00C72996"/>
    <w:rsid w:val="00C72A15"/>
    <w:rsid w:val="00C742FA"/>
    <w:rsid w:val="00C746BB"/>
    <w:rsid w:val="00C750BE"/>
    <w:rsid w:val="00C7580D"/>
    <w:rsid w:val="00C75C5D"/>
    <w:rsid w:val="00C75F0D"/>
    <w:rsid w:val="00C76A04"/>
    <w:rsid w:val="00C76AAE"/>
    <w:rsid w:val="00C76FF9"/>
    <w:rsid w:val="00C77FCB"/>
    <w:rsid w:val="00C802E7"/>
    <w:rsid w:val="00C823B1"/>
    <w:rsid w:val="00C8252A"/>
    <w:rsid w:val="00C83580"/>
    <w:rsid w:val="00C8501D"/>
    <w:rsid w:val="00C859CF"/>
    <w:rsid w:val="00C85A57"/>
    <w:rsid w:val="00C85CCC"/>
    <w:rsid w:val="00C8682F"/>
    <w:rsid w:val="00C90647"/>
    <w:rsid w:val="00C90769"/>
    <w:rsid w:val="00C90CD0"/>
    <w:rsid w:val="00C9340D"/>
    <w:rsid w:val="00C93C5F"/>
    <w:rsid w:val="00C94461"/>
    <w:rsid w:val="00C94E1B"/>
    <w:rsid w:val="00C94E24"/>
    <w:rsid w:val="00C95AA9"/>
    <w:rsid w:val="00C95DDB"/>
    <w:rsid w:val="00C96E28"/>
    <w:rsid w:val="00C97323"/>
    <w:rsid w:val="00C978C2"/>
    <w:rsid w:val="00C97CE1"/>
    <w:rsid w:val="00CA0A4C"/>
    <w:rsid w:val="00CA0A66"/>
    <w:rsid w:val="00CA0EF0"/>
    <w:rsid w:val="00CA1703"/>
    <w:rsid w:val="00CA2C14"/>
    <w:rsid w:val="00CA308C"/>
    <w:rsid w:val="00CA32D4"/>
    <w:rsid w:val="00CA5048"/>
    <w:rsid w:val="00CA50C8"/>
    <w:rsid w:val="00CA679B"/>
    <w:rsid w:val="00CA6E08"/>
    <w:rsid w:val="00CA7F78"/>
    <w:rsid w:val="00CB042C"/>
    <w:rsid w:val="00CB05EE"/>
    <w:rsid w:val="00CB0600"/>
    <w:rsid w:val="00CB08CF"/>
    <w:rsid w:val="00CB1512"/>
    <w:rsid w:val="00CB1529"/>
    <w:rsid w:val="00CB2459"/>
    <w:rsid w:val="00CB2DAE"/>
    <w:rsid w:val="00CB3542"/>
    <w:rsid w:val="00CB3BF7"/>
    <w:rsid w:val="00CB423C"/>
    <w:rsid w:val="00CB43DF"/>
    <w:rsid w:val="00CB4776"/>
    <w:rsid w:val="00CB5015"/>
    <w:rsid w:val="00CB5375"/>
    <w:rsid w:val="00CB73E5"/>
    <w:rsid w:val="00CC0244"/>
    <w:rsid w:val="00CC055E"/>
    <w:rsid w:val="00CC08B4"/>
    <w:rsid w:val="00CC0D81"/>
    <w:rsid w:val="00CC1C84"/>
    <w:rsid w:val="00CC1F61"/>
    <w:rsid w:val="00CC28E7"/>
    <w:rsid w:val="00CC2F3F"/>
    <w:rsid w:val="00CC36E1"/>
    <w:rsid w:val="00CC4342"/>
    <w:rsid w:val="00CC4DBB"/>
    <w:rsid w:val="00CC4F4C"/>
    <w:rsid w:val="00CC5278"/>
    <w:rsid w:val="00CC5F2D"/>
    <w:rsid w:val="00CC6A72"/>
    <w:rsid w:val="00CC6F75"/>
    <w:rsid w:val="00CC7216"/>
    <w:rsid w:val="00CD0AB0"/>
    <w:rsid w:val="00CD1154"/>
    <w:rsid w:val="00CD1349"/>
    <w:rsid w:val="00CD145A"/>
    <w:rsid w:val="00CD1AB7"/>
    <w:rsid w:val="00CD2C43"/>
    <w:rsid w:val="00CD3695"/>
    <w:rsid w:val="00CD381C"/>
    <w:rsid w:val="00CD3F90"/>
    <w:rsid w:val="00CD42A0"/>
    <w:rsid w:val="00CD5304"/>
    <w:rsid w:val="00CD6A9F"/>
    <w:rsid w:val="00CD6AB2"/>
    <w:rsid w:val="00CD6ED2"/>
    <w:rsid w:val="00CD7E03"/>
    <w:rsid w:val="00CE08CA"/>
    <w:rsid w:val="00CE17EF"/>
    <w:rsid w:val="00CE2CA0"/>
    <w:rsid w:val="00CE323E"/>
    <w:rsid w:val="00CE3267"/>
    <w:rsid w:val="00CE3838"/>
    <w:rsid w:val="00CE54FF"/>
    <w:rsid w:val="00CE5759"/>
    <w:rsid w:val="00CE5A05"/>
    <w:rsid w:val="00CE5DDC"/>
    <w:rsid w:val="00CE5F0B"/>
    <w:rsid w:val="00CE658E"/>
    <w:rsid w:val="00CE69ED"/>
    <w:rsid w:val="00CE7010"/>
    <w:rsid w:val="00CE723E"/>
    <w:rsid w:val="00CE7493"/>
    <w:rsid w:val="00CE7DA2"/>
    <w:rsid w:val="00CE7E50"/>
    <w:rsid w:val="00CF393C"/>
    <w:rsid w:val="00CF5035"/>
    <w:rsid w:val="00CF5092"/>
    <w:rsid w:val="00CF57AE"/>
    <w:rsid w:val="00CF659B"/>
    <w:rsid w:val="00CF7F86"/>
    <w:rsid w:val="00D001B7"/>
    <w:rsid w:val="00D0034F"/>
    <w:rsid w:val="00D005EC"/>
    <w:rsid w:val="00D00A79"/>
    <w:rsid w:val="00D00BD8"/>
    <w:rsid w:val="00D00EC8"/>
    <w:rsid w:val="00D01075"/>
    <w:rsid w:val="00D01D77"/>
    <w:rsid w:val="00D01F39"/>
    <w:rsid w:val="00D01FBD"/>
    <w:rsid w:val="00D037F2"/>
    <w:rsid w:val="00D0395C"/>
    <w:rsid w:val="00D04425"/>
    <w:rsid w:val="00D05431"/>
    <w:rsid w:val="00D05807"/>
    <w:rsid w:val="00D072E1"/>
    <w:rsid w:val="00D0761A"/>
    <w:rsid w:val="00D076B7"/>
    <w:rsid w:val="00D11D76"/>
    <w:rsid w:val="00D12BF7"/>
    <w:rsid w:val="00D133A1"/>
    <w:rsid w:val="00D133F5"/>
    <w:rsid w:val="00D13EB3"/>
    <w:rsid w:val="00D1429F"/>
    <w:rsid w:val="00D14A38"/>
    <w:rsid w:val="00D15189"/>
    <w:rsid w:val="00D158E2"/>
    <w:rsid w:val="00D1619A"/>
    <w:rsid w:val="00D17D05"/>
    <w:rsid w:val="00D17FCC"/>
    <w:rsid w:val="00D205AB"/>
    <w:rsid w:val="00D21694"/>
    <w:rsid w:val="00D21D91"/>
    <w:rsid w:val="00D22208"/>
    <w:rsid w:val="00D22371"/>
    <w:rsid w:val="00D22477"/>
    <w:rsid w:val="00D2256A"/>
    <w:rsid w:val="00D22C64"/>
    <w:rsid w:val="00D23487"/>
    <w:rsid w:val="00D24136"/>
    <w:rsid w:val="00D243A2"/>
    <w:rsid w:val="00D2589E"/>
    <w:rsid w:val="00D25B9F"/>
    <w:rsid w:val="00D274BA"/>
    <w:rsid w:val="00D278BD"/>
    <w:rsid w:val="00D315B1"/>
    <w:rsid w:val="00D316CF"/>
    <w:rsid w:val="00D32ED7"/>
    <w:rsid w:val="00D330F2"/>
    <w:rsid w:val="00D3331D"/>
    <w:rsid w:val="00D3360B"/>
    <w:rsid w:val="00D3380A"/>
    <w:rsid w:val="00D343B8"/>
    <w:rsid w:val="00D349A0"/>
    <w:rsid w:val="00D35054"/>
    <w:rsid w:val="00D353B0"/>
    <w:rsid w:val="00D354BE"/>
    <w:rsid w:val="00D360E2"/>
    <w:rsid w:val="00D36E0F"/>
    <w:rsid w:val="00D375D6"/>
    <w:rsid w:val="00D379DC"/>
    <w:rsid w:val="00D414C0"/>
    <w:rsid w:val="00D41880"/>
    <w:rsid w:val="00D41983"/>
    <w:rsid w:val="00D419CB"/>
    <w:rsid w:val="00D41C69"/>
    <w:rsid w:val="00D42265"/>
    <w:rsid w:val="00D42421"/>
    <w:rsid w:val="00D431C5"/>
    <w:rsid w:val="00D43FA0"/>
    <w:rsid w:val="00D4411F"/>
    <w:rsid w:val="00D4596B"/>
    <w:rsid w:val="00D46378"/>
    <w:rsid w:val="00D46380"/>
    <w:rsid w:val="00D47049"/>
    <w:rsid w:val="00D47124"/>
    <w:rsid w:val="00D47D01"/>
    <w:rsid w:val="00D47EE9"/>
    <w:rsid w:val="00D50BA2"/>
    <w:rsid w:val="00D50C73"/>
    <w:rsid w:val="00D51231"/>
    <w:rsid w:val="00D513E2"/>
    <w:rsid w:val="00D51F95"/>
    <w:rsid w:val="00D51FCA"/>
    <w:rsid w:val="00D522C4"/>
    <w:rsid w:val="00D53B20"/>
    <w:rsid w:val="00D54B87"/>
    <w:rsid w:val="00D55587"/>
    <w:rsid w:val="00D55E40"/>
    <w:rsid w:val="00D562FD"/>
    <w:rsid w:val="00D56CA0"/>
    <w:rsid w:val="00D60469"/>
    <w:rsid w:val="00D61A24"/>
    <w:rsid w:val="00D6208B"/>
    <w:rsid w:val="00D62133"/>
    <w:rsid w:val="00D62553"/>
    <w:rsid w:val="00D6264C"/>
    <w:rsid w:val="00D62A41"/>
    <w:rsid w:val="00D62D4B"/>
    <w:rsid w:val="00D6303D"/>
    <w:rsid w:val="00D63113"/>
    <w:rsid w:val="00D63233"/>
    <w:rsid w:val="00D635EE"/>
    <w:rsid w:val="00D6369E"/>
    <w:rsid w:val="00D63F23"/>
    <w:rsid w:val="00D642FF"/>
    <w:rsid w:val="00D64325"/>
    <w:rsid w:val="00D649AF"/>
    <w:rsid w:val="00D719F5"/>
    <w:rsid w:val="00D7260A"/>
    <w:rsid w:val="00D72DB2"/>
    <w:rsid w:val="00D731FC"/>
    <w:rsid w:val="00D740BC"/>
    <w:rsid w:val="00D753A7"/>
    <w:rsid w:val="00D76119"/>
    <w:rsid w:val="00D76295"/>
    <w:rsid w:val="00D776E7"/>
    <w:rsid w:val="00D777EF"/>
    <w:rsid w:val="00D77BFE"/>
    <w:rsid w:val="00D80B45"/>
    <w:rsid w:val="00D80CD7"/>
    <w:rsid w:val="00D8119A"/>
    <w:rsid w:val="00D814A4"/>
    <w:rsid w:val="00D81684"/>
    <w:rsid w:val="00D81838"/>
    <w:rsid w:val="00D819E7"/>
    <w:rsid w:val="00D820AB"/>
    <w:rsid w:val="00D821A5"/>
    <w:rsid w:val="00D838A1"/>
    <w:rsid w:val="00D83C27"/>
    <w:rsid w:val="00D83FD7"/>
    <w:rsid w:val="00D84658"/>
    <w:rsid w:val="00D848A7"/>
    <w:rsid w:val="00D85B1F"/>
    <w:rsid w:val="00D85DE2"/>
    <w:rsid w:val="00D85F02"/>
    <w:rsid w:val="00D867B3"/>
    <w:rsid w:val="00D8712C"/>
    <w:rsid w:val="00D87480"/>
    <w:rsid w:val="00D876D0"/>
    <w:rsid w:val="00D87CF3"/>
    <w:rsid w:val="00D90C1B"/>
    <w:rsid w:val="00D90C37"/>
    <w:rsid w:val="00D911A7"/>
    <w:rsid w:val="00D92E3D"/>
    <w:rsid w:val="00D93B34"/>
    <w:rsid w:val="00D94F9F"/>
    <w:rsid w:val="00D958CF"/>
    <w:rsid w:val="00D9679B"/>
    <w:rsid w:val="00D97813"/>
    <w:rsid w:val="00DA1C2C"/>
    <w:rsid w:val="00DA23DC"/>
    <w:rsid w:val="00DA3740"/>
    <w:rsid w:val="00DA4D49"/>
    <w:rsid w:val="00DA5160"/>
    <w:rsid w:val="00DA61F8"/>
    <w:rsid w:val="00DA6B51"/>
    <w:rsid w:val="00DA6C82"/>
    <w:rsid w:val="00DA72A3"/>
    <w:rsid w:val="00DA7F7C"/>
    <w:rsid w:val="00DB0438"/>
    <w:rsid w:val="00DB095E"/>
    <w:rsid w:val="00DB227A"/>
    <w:rsid w:val="00DB2E19"/>
    <w:rsid w:val="00DB2E59"/>
    <w:rsid w:val="00DB34F0"/>
    <w:rsid w:val="00DB3619"/>
    <w:rsid w:val="00DB393C"/>
    <w:rsid w:val="00DB402D"/>
    <w:rsid w:val="00DB43C4"/>
    <w:rsid w:val="00DB5145"/>
    <w:rsid w:val="00DB62FC"/>
    <w:rsid w:val="00DB6C98"/>
    <w:rsid w:val="00DB7733"/>
    <w:rsid w:val="00DB782F"/>
    <w:rsid w:val="00DB7F28"/>
    <w:rsid w:val="00DC06DD"/>
    <w:rsid w:val="00DC0F75"/>
    <w:rsid w:val="00DC1059"/>
    <w:rsid w:val="00DC1C3A"/>
    <w:rsid w:val="00DC1FB0"/>
    <w:rsid w:val="00DC35F7"/>
    <w:rsid w:val="00DC3DCF"/>
    <w:rsid w:val="00DC408A"/>
    <w:rsid w:val="00DC48C9"/>
    <w:rsid w:val="00DC5A4C"/>
    <w:rsid w:val="00DC602C"/>
    <w:rsid w:val="00DC6D1A"/>
    <w:rsid w:val="00DC7F8B"/>
    <w:rsid w:val="00DD032F"/>
    <w:rsid w:val="00DD0FDD"/>
    <w:rsid w:val="00DD11AA"/>
    <w:rsid w:val="00DD1ACF"/>
    <w:rsid w:val="00DD1F3B"/>
    <w:rsid w:val="00DD1FB9"/>
    <w:rsid w:val="00DD3DC0"/>
    <w:rsid w:val="00DD4EF8"/>
    <w:rsid w:val="00DD5086"/>
    <w:rsid w:val="00DD7910"/>
    <w:rsid w:val="00DD7BEC"/>
    <w:rsid w:val="00DD7F8C"/>
    <w:rsid w:val="00DE0CC9"/>
    <w:rsid w:val="00DE1335"/>
    <w:rsid w:val="00DE13AE"/>
    <w:rsid w:val="00DE1AB5"/>
    <w:rsid w:val="00DE249B"/>
    <w:rsid w:val="00DE2E78"/>
    <w:rsid w:val="00DE3D45"/>
    <w:rsid w:val="00DE3EE8"/>
    <w:rsid w:val="00DE42BE"/>
    <w:rsid w:val="00DE5165"/>
    <w:rsid w:val="00DE59B1"/>
    <w:rsid w:val="00DE64DA"/>
    <w:rsid w:val="00DE6C80"/>
    <w:rsid w:val="00DE74F3"/>
    <w:rsid w:val="00DF01FE"/>
    <w:rsid w:val="00DF0450"/>
    <w:rsid w:val="00DF1435"/>
    <w:rsid w:val="00DF24C5"/>
    <w:rsid w:val="00DF2AF7"/>
    <w:rsid w:val="00DF34D2"/>
    <w:rsid w:val="00DF550A"/>
    <w:rsid w:val="00DF6E56"/>
    <w:rsid w:val="00DF7623"/>
    <w:rsid w:val="00E00D54"/>
    <w:rsid w:val="00E01DFF"/>
    <w:rsid w:val="00E0208A"/>
    <w:rsid w:val="00E02417"/>
    <w:rsid w:val="00E024ED"/>
    <w:rsid w:val="00E02990"/>
    <w:rsid w:val="00E029C3"/>
    <w:rsid w:val="00E030DA"/>
    <w:rsid w:val="00E03C83"/>
    <w:rsid w:val="00E044AA"/>
    <w:rsid w:val="00E04956"/>
    <w:rsid w:val="00E04AAC"/>
    <w:rsid w:val="00E04C23"/>
    <w:rsid w:val="00E058C7"/>
    <w:rsid w:val="00E063B2"/>
    <w:rsid w:val="00E07483"/>
    <w:rsid w:val="00E07714"/>
    <w:rsid w:val="00E100E9"/>
    <w:rsid w:val="00E10627"/>
    <w:rsid w:val="00E10671"/>
    <w:rsid w:val="00E10FC3"/>
    <w:rsid w:val="00E11186"/>
    <w:rsid w:val="00E1244B"/>
    <w:rsid w:val="00E12CD3"/>
    <w:rsid w:val="00E14133"/>
    <w:rsid w:val="00E1428B"/>
    <w:rsid w:val="00E144D6"/>
    <w:rsid w:val="00E148DA"/>
    <w:rsid w:val="00E149B1"/>
    <w:rsid w:val="00E1506A"/>
    <w:rsid w:val="00E15384"/>
    <w:rsid w:val="00E15490"/>
    <w:rsid w:val="00E168DD"/>
    <w:rsid w:val="00E17F8C"/>
    <w:rsid w:val="00E20B6B"/>
    <w:rsid w:val="00E21AB3"/>
    <w:rsid w:val="00E22530"/>
    <w:rsid w:val="00E2267C"/>
    <w:rsid w:val="00E233D7"/>
    <w:rsid w:val="00E250A3"/>
    <w:rsid w:val="00E2582E"/>
    <w:rsid w:val="00E25870"/>
    <w:rsid w:val="00E25FDA"/>
    <w:rsid w:val="00E26EC8"/>
    <w:rsid w:val="00E30E09"/>
    <w:rsid w:val="00E313BF"/>
    <w:rsid w:val="00E31C2D"/>
    <w:rsid w:val="00E31DB2"/>
    <w:rsid w:val="00E320C4"/>
    <w:rsid w:val="00E33768"/>
    <w:rsid w:val="00E357DE"/>
    <w:rsid w:val="00E3657C"/>
    <w:rsid w:val="00E4022F"/>
    <w:rsid w:val="00E40370"/>
    <w:rsid w:val="00E41BA5"/>
    <w:rsid w:val="00E424EA"/>
    <w:rsid w:val="00E425E5"/>
    <w:rsid w:val="00E42CAA"/>
    <w:rsid w:val="00E43561"/>
    <w:rsid w:val="00E43C0A"/>
    <w:rsid w:val="00E4405B"/>
    <w:rsid w:val="00E4425F"/>
    <w:rsid w:val="00E442F9"/>
    <w:rsid w:val="00E448DD"/>
    <w:rsid w:val="00E45B60"/>
    <w:rsid w:val="00E460D6"/>
    <w:rsid w:val="00E46370"/>
    <w:rsid w:val="00E465F5"/>
    <w:rsid w:val="00E47026"/>
    <w:rsid w:val="00E4741B"/>
    <w:rsid w:val="00E4747F"/>
    <w:rsid w:val="00E477FD"/>
    <w:rsid w:val="00E52222"/>
    <w:rsid w:val="00E522D3"/>
    <w:rsid w:val="00E5288E"/>
    <w:rsid w:val="00E52AB3"/>
    <w:rsid w:val="00E53BC6"/>
    <w:rsid w:val="00E53D17"/>
    <w:rsid w:val="00E53FB2"/>
    <w:rsid w:val="00E54DD5"/>
    <w:rsid w:val="00E54F50"/>
    <w:rsid w:val="00E55486"/>
    <w:rsid w:val="00E55569"/>
    <w:rsid w:val="00E55BE2"/>
    <w:rsid w:val="00E567F7"/>
    <w:rsid w:val="00E56905"/>
    <w:rsid w:val="00E57119"/>
    <w:rsid w:val="00E57599"/>
    <w:rsid w:val="00E60924"/>
    <w:rsid w:val="00E61AA2"/>
    <w:rsid w:val="00E61D15"/>
    <w:rsid w:val="00E63B9D"/>
    <w:rsid w:val="00E640DF"/>
    <w:rsid w:val="00E643E0"/>
    <w:rsid w:val="00E64DFB"/>
    <w:rsid w:val="00E6774C"/>
    <w:rsid w:val="00E67768"/>
    <w:rsid w:val="00E67ED5"/>
    <w:rsid w:val="00E702A1"/>
    <w:rsid w:val="00E70454"/>
    <w:rsid w:val="00E7080F"/>
    <w:rsid w:val="00E70D23"/>
    <w:rsid w:val="00E71784"/>
    <w:rsid w:val="00E74414"/>
    <w:rsid w:val="00E744DF"/>
    <w:rsid w:val="00E74516"/>
    <w:rsid w:val="00E74D66"/>
    <w:rsid w:val="00E74FBE"/>
    <w:rsid w:val="00E75359"/>
    <w:rsid w:val="00E75C90"/>
    <w:rsid w:val="00E76780"/>
    <w:rsid w:val="00E771CE"/>
    <w:rsid w:val="00E778E0"/>
    <w:rsid w:val="00E77F1C"/>
    <w:rsid w:val="00E8104C"/>
    <w:rsid w:val="00E81650"/>
    <w:rsid w:val="00E81878"/>
    <w:rsid w:val="00E81DD1"/>
    <w:rsid w:val="00E81E33"/>
    <w:rsid w:val="00E8283B"/>
    <w:rsid w:val="00E82967"/>
    <w:rsid w:val="00E829C7"/>
    <w:rsid w:val="00E83230"/>
    <w:rsid w:val="00E83E72"/>
    <w:rsid w:val="00E83EE3"/>
    <w:rsid w:val="00E85EC7"/>
    <w:rsid w:val="00E8664C"/>
    <w:rsid w:val="00E868D1"/>
    <w:rsid w:val="00E86ED1"/>
    <w:rsid w:val="00E87B47"/>
    <w:rsid w:val="00E90B39"/>
    <w:rsid w:val="00E9254F"/>
    <w:rsid w:val="00E932BC"/>
    <w:rsid w:val="00E93673"/>
    <w:rsid w:val="00E94D05"/>
    <w:rsid w:val="00E9518E"/>
    <w:rsid w:val="00E9546C"/>
    <w:rsid w:val="00E95533"/>
    <w:rsid w:val="00E95DAA"/>
    <w:rsid w:val="00E96612"/>
    <w:rsid w:val="00E96759"/>
    <w:rsid w:val="00E969A8"/>
    <w:rsid w:val="00E96F64"/>
    <w:rsid w:val="00E97380"/>
    <w:rsid w:val="00E97E7F"/>
    <w:rsid w:val="00E97EEA"/>
    <w:rsid w:val="00EA088B"/>
    <w:rsid w:val="00EA09C8"/>
    <w:rsid w:val="00EA1C77"/>
    <w:rsid w:val="00EA2239"/>
    <w:rsid w:val="00EA2AC1"/>
    <w:rsid w:val="00EA3811"/>
    <w:rsid w:val="00EA406E"/>
    <w:rsid w:val="00EA4D92"/>
    <w:rsid w:val="00EA4FFB"/>
    <w:rsid w:val="00EA6AF6"/>
    <w:rsid w:val="00EA73FA"/>
    <w:rsid w:val="00EA76D3"/>
    <w:rsid w:val="00EB01A7"/>
    <w:rsid w:val="00EB04BB"/>
    <w:rsid w:val="00EB0549"/>
    <w:rsid w:val="00EB19C4"/>
    <w:rsid w:val="00EB38DA"/>
    <w:rsid w:val="00EB3DA7"/>
    <w:rsid w:val="00EB4F43"/>
    <w:rsid w:val="00EB6068"/>
    <w:rsid w:val="00EB70CB"/>
    <w:rsid w:val="00EB7154"/>
    <w:rsid w:val="00EB7A19"/>
    <w:rsid w:val="00EC0CFF"/>
    <w:rsid w:val="00EC1A09"/>
    <w:rsid w:val="00EC2668"/>
    <w:rsid w:val="00EC272B"/>
    <w:rsid w:val="00EC36FE"/>
    <w:rsid w:val="00EC3902"/>
    <w:rsid w:val="00EC3E80"/>
    <w:rsid w:val="00EC5DAB"/>
    <w:rsid w:val="00EC604B"/>
    <w:rsid w:val="00EC6246"/>
    <w:rsid w:val="00EC66C3"/>
    <w:rsid w:val="00EC6BDE"/>
    <w:rsid w:val="00ED0814"/>
    <w:rsid w:val="00ED1066"/>
    <w:rsid w:val="00ED1653"/>
    <w:rsid w:val="00ED1902"/>
    <w:rsid w:val="00ED1E02"/>
    <w:rsid w:val="00ED3B26"/>
    <w:rsid w:val="00ED4DC6"/>
    <w:rsid w:val="00ED4E74"/>
    <w:rsid w:val="00ED59AF"/>
    <w:rsid w:val="00ED6A49"/>
    <w:rsid w:val="00ED6B0F"/>
    <w:rsid w:val="00ED7520"/>
    <w:rsid w:val="00ED760A"/>
    <w:rsid w:val="00ED7CC6"/>
    <w:rsid w:val="00EE0DC0"/>
    <w:rsid w:val="00EE1262"/>
    <w:rsid w:val="00EE180D"/>
    <w:rsid w:val="00EE19E3"/>
    <w:rsid w:val="00EE3544"/>
    <w:rsid w:val="00EE3F67"/>
    <w:rsid w:val="00EE431F"/>
    <w:rsid w:val="00EE4322"/>
    <w:rsid w:val="00EE4651"/>
    <w:rsid w:val="00EE5756"/>
    <w:rsid w:val="00EE5F19"/>
    <w:rsid w:val="00EE618D"/>
    <w:rsid w:val="00EE679E"/>
    <w:rsid w:val="00EE6DC7"/>
    <w:rsid w:val="00EF009D"/>
    <w:rsid w:val="00EF07E0"/>
    <w:rsid w:val="00EF0A58"/>
    <w:rsid w:val="00EF0CED"/>
    <w:rsid w:val="00EF2204"/>
    <w:rsid w:val="00EF305C"/>
    <w:rsid w:val="00EF33B6"/>
    <w:rsid w:val="00EF5156"/>
    <w:rsid w:val="00EF5924"/>
    <w:rsid w:val="00EF5F62"/>
    <w:rsid w:val="00EF6592"/>
    <w:rsid w:val="00EF6DD5"/>
    <w:rsid w:val="00EF6EB6"/>
    <w:rsid w:val="00EF7D6C"/>
    <w:rsid w:val="00EF7F40"/>
    <w:rsid w:val="00F01DD6"/>
    <w:rsid w:val="00F02071"/>
    <w:rsid w:val="00F0275A"/>
    <w:rsid w:val="00F02E21"/>
    <w:rsid w:val="00F034B7"/>
    <w:rsid w:val="00F034F4"/>
    <w:rsid w:val="00F043C7"/>
    <w:rsid w:val="00F0442E"/>
    <w:rsid w:val="00F04621"/>
    <w:rsid w:val="00F04EC2"/>
    <w:rsid w:val="00F053DF"/>
    <w:rsid w:val="00F059E4"/>
    <w:rsid w:val="00F05D7A"/>
    <w:rsid w:val="00F0647C"/>
    <w:rsid w:val="00F07550"/>
    <w:rsid w:val="00F07E5F"/>
    <w:rsid w:val="00F07F33"/>
    <w:rsid w:val="00F10570"/>
    <w:rsid w:val="00F106EF"/>
    <w:rsid w:val="00F1076F"/>
    <w:rsid w:val="00F10997"/>
    <w:rsid w:val="00F10DA8"/>
    <w:rsid w:val="00F113E5"/>
    <w:rsid w:val="00F11BB9"/>
    <w:rsid w:val="00F1205F"/>
    <w:rsid w:val="00F124B6"/>
    <w:rsid w:val="00F1279A"/>
    <w:rsid w:val="00F13C01"/>
    <w:rsid w:val="00F13CE0"/>
    <w:rsid w:val="00F13E24"/>
    <w:rsid w:val="00F14BA1"/>
    <w:rsid w:val="00F14F9C"/>
    <w:rsid w:val="00F15247"/>
    <w:rsid w:val="00F1585B"/>
    <w:rsid w:val="00F15F8B"/>
    <w:rsid w:val="00F168E8"/>
    <w:rsid w:val="00F17694"/>
    <w:rsid w:val="00F1777A"/>
    <w:rsid w:val="00F177D1"/>
    <w:rsid w:val="00F2017F"/>
    <w:rsid w:val="00F202F4"/>
    <w:rsid w:val="00F2133A"/>
    <w:rsid w:val="00F21DB4"/>
    <w:rsid w:val="00F21F9E"/>
    <w:rsid w:val="00F223B8"/>
    <w:rsid w:val="00F2263A"/>
    <w:rsid w:val="00F2277E"/>
    <w:rsid w:val="00F22DB6"/>
    <w:rsid w:val="00F2378C"/>
    <w:rsid w:val="00F23D38"/>
    <w:rsid w:val="00F23DD5"/>
    <w:rsid w:val="00F2483E"/>
    <w:rsid w:val="00F25036"/>
    <w:rsid w:val="00F254AA"/>
    <w:rsid w:val="00F25A5F"/>
    <w:rsid w:val="00F25B4B"/>
    <w:rsid w:val="00F271BC"/>
    <w:rsid w:val="00F27ADE"/>
    <w:rsid w:val="00F300AB"/>
    <w:rsid w:val="00F306AB"/>
    <w:rsid w:val="00F30EA7"/>
    <w:rsid w:val="00F31E4E"/>
    <w:rsid w:val="00F322DA"/>
    <w:rsid w:val="00F32A72"/>
    <w:rsid w:val="00F32DCD"/>
    <w:rsid w:val="00F33E03"/>
    <w:rsid w:val="00F348C0"/>
    <w:rsid w:val="00F350BD"/>
    <w:rsid w:val="00F35361"/>
    <w:rsid w:val="00F35713"/>
    <w:rsid w:val="00F35E03"/>
    <w:rsid w:val="00F3726E"/>
    <w:rsid w:val="00F373DD"/>
    <w:rsid w:val="00F37FAF"/>
    <w:rsid w:val="00F4090A"/>
    <w:rsid w:val="00F41549"/>
    <w:rsid w:val="00F41DAD"/>
    <w:rsid w:val="00F43457"/>
    <w:rsid w:val="00F43CB9"/>
    <w:rsid w:val="00F44355"/>
    <w:rsid w:val="00F445FE"/>
    <w:rsid w:val="00F4502D"/>
    <w:rsid w:val="00F46347"/>
    <w:rsid w:val="00F47688"/>
    <w:rsid w:val="00F47D60"/>
    <w:rsid w:val="00F509BD"/>
    <w:rsid w:val="00F50E73"/>
    <w:rsid w:val="00F50FE2"/>
    <w:rsid w:val="00F51170"/>
    <w:rsid w:val="00F516CD"/>
    <w:rsid w:val="00F51791"/>
    <w:rsid w:val="00F5190C"/>
    <w:rsid w:val="00F51C18"/>
    <w:rsid w:val="00F520C9"/>
    <w:rsid w:val="00F52210"/>
    <w:rsid w:val="00F52A41"/>
    <w:rsid w:val="00F52AB6"/>
    <w:rsid w:val="00F53552"/>
    <w:rsid w:val="00F53845"/>
    <w:rsid w:val="00F54B65"/>
    <w:rsid w:val="00F5596D"/>
    <w:rsid w:val="00F56015"/>
    <w:rsid w:val="00F56353"/>
    <w:rsid w:val="00F565C6"/>
    <w:rsid w:val="00F568CA"/>
    <w:rsid w:val="00F56E39"/>
    <w:rsid w:val="00F578A8"/>
    <w:rsid w:val="00F57CD7"/>
    <w:rsid w:val="00F57E18"/>
    <w:rsid w:val="00F60C9D"/>
    <w:rsid w:val="00F62741"/>
    <w:rsid w:val="00F6334D"/>
    <w:rsid w:val="00F639EC"/>
    <w:rsid w:val="00F63F5F"/>
    <w:rsid w:val="00F6590A"/>
    <w:rsid w:val="00F665C2"/>
    <w:rsid w:val="00F70CC1"/>
    <w:rsid w:val="00F714EC"/>
    <w:rsid w:val="00F72EB1"/>
    <w:rsid w:val="00F72EDE"/>
    <w:rsid w:val="00F72EEA"/>
    <w:rsid w:val="00F733D2"/>
    <w:rsid w:val="00F73FF8"/>
    <w:rsid w:val="00F744D1"/>
    <w:rsid w:val="00F74FF8"/>
    <w:rsid w:val="00F75472"/>
    <w:rsid w:val="00F762ED"/>
    <w:rsid w:val="00F7636F"/>
    <w:rsid w:val="00F7644A"/>
    <w:rsid w:val="00F77725"/>
    <w:rsid w:val="00F80157"/>
    <w:rsid w:val="00F801E9"/>
    <w:rsid w:val="00F80523"/>
    <w:rsid w:val="00F81FCD"/>
    <w:rsid w:val="00F83776"/>
    <w:rsid w:val="00F843D4"/>
    <w:rsid w:val="00F84F9C"/>
    <w:rsid w:val="00F85592"/>
    <w:rsid w:val="00F866BC"/>
    <w:rsid w:val="00F86C77"/>
    <w:rsid w:val="00F87EB4"/>
    <w:rsid w:val="00F90F7B"/>
    <w:rsid w:val="00F913D7"/>
    <w:rsid w:val="00F91E68"/>
    <w:rsid w:val="00F921C7"/>
    <w:rsid w:val="00F92473"/>
    <w:rsid w:val="00F92750"/>
    <w:rsid w:val="00F92850"/>
    <w:rsid w:val="00F928BA"/>
    <w:rsid w:val="00F9463D"/>
    <w:rsid w:val="00F94747"/>
    <w:rsid w:val="00F94B14"/>
    <w:rsid w:val="00F95321"/>
    <w:rsid w:val="00F954FA"/>
    <w:rsid w:val="00F95838"/>
    <w:rsid w:val="00F962B7"/>
    <w:rsid w:val="00F963B0"/>
    <w:rsid w:val="00F9653F"/>
    <w:rsid w:val="00F96CF7"/>
    <w:rsid w:val="00F970AC"/>
    <w:rsid w:val="00F97C9B"/>
    <w:rsid w:val="00FA0514"/>
    <w:rsid w:val="00FA082A"/>
    <w:rsid w:val="00FA0F94"/>
    <w:rsid w:val="00FA1B66"/>
    <w:rsid w:val="00FA4668"/>
    <w:rsid w:val="00FA5162"/>
    <w:rsid w:val="00FA59FF"/>
    <w:rsid w:val="00FA5F00"/>
    <w:rsid w:val="00FA73CE"/>
    <w:rsid w:val="00FA783E"/>
    <w:rsid w:val="00FB0725"/>
    <w:rsid w:val="00FB08BF"/>
    <w:rsid w:val="00FB2408"/>
    <w:rsid w:val="00FB2947"/>
    <w:rsid w:val="00FB3B81"/>
    <w:rsid w:val="00FB40B8"/>
    <w:rsid w:val="00FB4123"/>
    <w:rsid w:val="00FB5BF5"/>
    <w:rsid w:val="00FB636C"/>
    <w:rsid w:val="00FB666F"/>
    <w:rsid w:val="00FB6F3C"/>
    <w:rsid w:val="00FB70A0"/>
    <w:rsid w:val="00FB7B7A"/>
    <w:rsid w:val="00FB7C2C"/>
    <w:rsid w:val="00FB7D81"/>
    <w:rsid w:val="00FB7F30"/>
    <w:rsid w:val="00FC0025"/>
    <w:rsid w:val="00FC0689"/>
    <w:rsid w:val="00FC1F78"/>
    <w:rsid w:val="00FC2625"/>
    <w:rsid w:val="00FC2A08"/>
    <w:rsid w:val="00FC30E2"/>
    <w:rsid w:val="00FC3573"/>
    <w:rsid w:val="00FC3E90"/>
    <w:rsid w:val="00FC4720"/>
    <w:rsid w:val="00FC5259"/>
    <w:rsid w:val="00FC5AD9"/>
    <w:rsid w:val="00FC5E9B"/>
    <w:rsid w:val="00FC6857"/>
    <w:rsid w:val="00FC7AED"/>
    <w:rsid w:val="00FD06CD"/>
    <w:rsid w:val="00FD1822"/>
    <w:rsid w:val="00FD1C74"/>
    <w:rsid w:val="00FD1FC4"/>
    <w:rsid w:val="00FD2580"/>
    <w:rsid w:val="00FD2BAB"/>
    <w:rsid w:val="00FD2D09"/>
    <w:rsid w:val="00FD3042"/>
    <w:rsid w:val="00FD3619"/>
    <w:rsid w:val="00FD3EB9"/>
    <w:rsid w:val="00FD409B"/>
    <w:rsid w:val="00FD471A"/>
    <w:rsid w:val="00FD4A18"/>
    <w:rsid w:val="00FD5967"/>
    <w:rsid w:val="00FD5AFF"/>
    <w:rsid w:val="00FD611B"/>
    <w:rsid w:val="00FD6363"/>
    <w:rsid w:val="00FD6A44"/>
    <w:rsid w:val="00FD6D01"/>
    <w:rsid w:val="00FD7165"/>
    <w:rsid w:val="00FD7256"/>
    <w:rsid w:val="00FD7658"/>
    <w:rsid w:val="00FE1795"/>
    <w:rsid w:val="00FE1A43"/>
    <w:rsid w:val="00FE2572"/>
    <w:rsid w:val="00FE291C"/>
    <w:rsid w:val="00FE2FF4"/>
    <w:rsid w:val="00FE364B"/>
    <w:rsid w:val="00FE3A59"/>
    <w:rsid w:val="00FE45A2"/>
    <w:rsid w:val="00FE5028"/>
    <w:rsid w:val="00FE590D"/>
    <w:rsid w:val="00FE5E98"/>
    <w:rsid w:val="00FE6959"/>
    <w:rsid w:val="00FE7006"/>
    <w:rsid w:val="00FE7733"/>
    <w:rsid w:val="00FF1CF5"/>
    <w:rsid w:val="00FF2187"/>
    <w:rsid w:val="00FF30AE"/>
    <w:rsid w:val="00FF35C2"/>
    <w:rsid w:val="00FF35FF"/>
    <w:rsid w:val="00FF361D"/>
    <w:rsid w:val="00FF4CCA"/>
    <w:rsid w:val="00FF54B4"/>
    <w:rsid w:val="00FF5694"/>
    <w:rsid w:val="00FF5B47"/>
    <w:rsid w:val="00FF66D0"/>
    <w:rsid w:val="00FF687B"/>
    <w:rsid w:val="00FF6F99"/>
    <w:rsid w:val="00FF73CD"/>
    <w:rsid w:val="00FF798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7DB575A"/>
  <w14:defaultImageDpi w14:val="330"/>
  <w15:docId w15:val="{FDF686B3-07AC-4B9A-91E1-D527BBD46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rPr>
      <w:rFonts w:ascii="Courier" w:hAnsi="Courier"/>
      <w:sz w:val="24"/>
    </w:rPr>
  </w:style>
  <w:style w:type="paragraph" w:styleId="Heading1">
    <w:name w:val="heading 1"/>
    <w:basedOn w:val="Normal"/>
    <w:next w:val="Normal"/>
    <w:qFormat/>
    <w:pPr>
      <w:numPr>
        <w:numId w:val="1"/>
      </w:numPr>
      <w:outlineLvl w:val="0"/>
    </w:pPr>
  </w:style>
  <w:style w:type="paragraph" w:styleId="Heading2">
    <w:name w:val="heading 2"/>
    <w:basedOn w:val="Normal"/>
    <w:next w:val="Normal"/>
    <w:qFormat/>
    <w:pPr>
      <w:numPr>
        <w:ilvl w:val="1"/>
        <w:numId w:val="1"/>
      </w:numPr>
      <w:outlineLvl w:val="1"/>
    </w:pPr>
  </w:style>
  <w:style w:type="paragraph" w:styleId="Heading3">
    <w:name w:val="heading 3"/>
    <w:basedOn w:val="Normal"/>
    <w:next w:val="Normal"/>
    <w:qFormat/>
    <w:pPr>
      <w:numPr>
        <w:ilvl w:val="2"/>
        <w:numId w:val="1"/>
      </w:numPr>
      <w:outlineLvl w:val="2"/>
    </w:pPr>
  </w:style>
  <w:style w:type="paragraph" w:styleId="Heading4">
    <w:name w:val="heading 4"/>
    <w:basedOn w:val="Normal"/>
    <w:next w:val="Normal"/>
    <w:qFormat/>
    <w:pPr>
      <w:numPr>
        <w:ilvl w:val="3"/>
        <w:numId w:val="1"/>
      </w:numPr>
      <w:outlineLvl w:val="3"/>
    </w:pPr>
  </w:style>
  <w:style w:type="paragraph" w:styleId="Heading5">
    <w:name w:val="heading 5"/>
    <w:basedOn w:val="Normal"/>
    <w:next w:val="Normal"/>
    <w:qFormat/>
    <w:pPr>
      <w:numPr>
        <w:ilvl w:val="4"/>
        <w:numId w:val="1"/>
      </w:numPr>
      <w:outlineLvl w:val="4"/>
    </w:pPr>
  </w:style>
  <w:style w:type="paragraph" w:styleId="Heading6">
    <w:name w:val="heading 6"/>
    <w:basedOn w:val="Normal"/>
    <w:next w:val="Normal"/>
    <w:qFormat/>
    <w:pPr>
      <w:numPr>
        <w:ilvl w:val="5"/>
        <w:numId w:val="1"/>
      </w:numPr>
      <w:outlineLvl w:val="5"/>
    </w:pPr>
  </w:style>
  <w:style w:type="paragraph" w:styleId="Heading7">
    <w:name w:val="heading 7"/>
    <w:basedOn w:val="Normal"/>
    <w:next w:val="Normal"/>
    <w:qFormat/>
    <w:pPr>
      <w:numPr>
        <w:ilvl w:val="6"/>
        <w:numId w:val="1"/>
      </w:numPr>
      <w:outlineLvl w:val="6"/>
    </w:pPr>
  </w:style>
  <w:style w:type="paragraph" w:styleId="Heading8">
    <w:name w:val="heading 8"/>
    <w:basedOn w:val="Normal"/>
    <w:next w:val="Normal"/>
    <w:qFormat/>
    <w:pPr>
      <w:numPr>
        <w:ilvl w:val="7"/>
        <w:numId w:val="1"/>
      </w:numPr>
      <w:outlineLvl w:val="7"/>
    </w:pPr>
  </w:style>
  <w:style w:type="paragraph" w:styleId="Heading9">
    <w:name w:val="heading 9"/>
    <w:basedOn w:val="Normal"/>
    <w:next w:val="Normal"/>
    <w:qFormat/>
    <w:pPr>
      <w:keepNext/>
      <w:spacing w:before="140" w:line="100" w:lineRule="exact"/>
      <w:jc w:val="right"/>
      <w:outlineLvl w:val="8"/>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style>
  <w:style w:type="character" w:styleId="EndnoteReference">
    <w:name w:val="endnote reference"/>
    <w:semiHidden/>
    <w:rPr>
      <w:vertAlign w:val="superscript"/>
    </w:rPr>
  </w:style>
  <w:style w:type="paragraph" w:styleId="FootnoteText">
    <w:name w:val="footnote text"/>
    <w:basedOn w:val="Normal"/>
    <w:semiHidden/>
  </w:style>
  <w:style w:type="character" w:styleId="FootnoteReference">
    <w:name w:val="footnote reference"/>
    <w:semiHidden/>
    <w:rPr>
      <w:vertAlign w:val="superscript"/>
    </w:rPr>
  </w:style>
  <w:style w:type="character" w:customStyle="1" w:styleId="Document8">
    <w:name w:val="Document 8"/>
    <w:basedOn w:val="DefaultParagraphFont"/>
  </w:style>
  <w:style w:type="character" w:customStyle="1" w:styleId="Document4">
    <w:name w:val="Document 4"/>
    <w:rPr>
      <w:b/>
      <w:i/>
      <w:sz w:val="24"/>
    </w:rPr>
  </w:style>
  <w:style w:type="character" w:customStyle="1" w:styleId="Document6">
    <w:name w:val="Document 6"/>
    <w:basedOn w:val="DefaultParagraphFont"/>
  </w:style>
  <w:style w:type="character" w:customStyle="1" w:styleId="Document5">
    <w:name w:val="Document 5"/>
    <w:basedOn w:val="DefaultParagraphFont"/>
  </w:style>
  <w:style w:type="character" w:customStyle="1" w:styleId="Document2">
    <w:name w:val="Document 2"/>
    <w:rPr>
      <w:rFonts w:ascii="Courier" w:hAnsi="Courier"/>
      <w:noProof w:val="0"/>
      <w:sz w:val="24"/>
      <w:lang w:val="en-US"/>
    </w:rPr>
  </w:style>
  <w:style w:type="character" w:customStyle="1" w:styleId="Document7">
    <w:name w:val="Document 7"/>
    <w:basedOn w:val="DefaultParagraphFont"/>
  </w:style>
  <w:style w:type="character" w:customStyle="1" w:styleId="Bibliogrphy">
    <w:name w:val="Bibliogrphy"/>
    <w:basedOn w:val="DefaultParagraphFont"/>
  </w:style>
  <w:style w:type="character" w:customStyle="1" w:styleId="RightPar1">
    <w:name w:val="Right Par 1"/>
    <w:basedOn w:val="DefaultParagraphFont"/>
  </w:style>
  <w:style w:type="character" w:customStyle="1" w:styleId="RightPar2">
    <w:name w:val="Right Par 2"/>
    <w:basedOn w:val="DefaultParagraphFont"/>
  </w:style>
  <w:style w:type="character" w:customStyle="1" w:styleId="Document3">
    <w:name w:val="Document 3"/>
    <w:rPr>
      <w:rFonts w:ascii="Courier" w:hAnsi="Courier"/>
      <w:noProof w:val="0"/>
      <w:sz w:val="24"/>
      <w:lang w:val="en-US"/>
    </w:rPr>
  </w:style>
  <w:style w:type="character" w:customStyle="1" w:styleId="RightPar3">
    <w:name w:val="Right Par 3"/>
    <w:basedOn w:val="DefaultParagraphFont"/>
  </w:style>
  <w:style w:type="character" w:customStyle="1" w:styleId="RightPar4">
    <w:name w:val="Right Par 4"/>
    <w:basedOn w:val="DefaultParagraphFont"/>
  </w:style>
  <w:style w:type="character" w:customStyle="1" w:styleId="RightPar5">
    <w:name w:val="Right Par 5"/>
    <w:basedOn w:val="DefaultParagraphFont"/>
  </w:style>
  <w:style w:type="character" w:customStyle="1" w:styleId="RightPar6">
    <w:name w:val="Right Par 6"/>
    <w:basedOn w:val="DefaultParagraphFont"/>
  </w:style>
  <w:style w:type="character" w:customStyle="1" w:styleId="RightPar7">
    <w:name w:val="Right Par 7"/>
    <w:basedOn w:val="DefaultParagraphFont"/>
  </w:style>
  <w:style w:type="character" w:customStyle="1" w:styleId="RightPar8">
    <w:name w:val="Right Par 8"/>
    <w:basedOn w:val="DefaultParagraphFont"/>
  </w:style>
  <w:style w:type="paragraph" w:customStyle="1" w:styleId="Document1">
    <w:name w:val="Document 1"/>
    <w:pPr>
      <w:keepNext/>
      <w:keepLines/>
      <w:widowControl w:val="0"/>
      <w:tabs>
        <w:tab w:val="left" w:pos="-720"/>
      </w:tabs>
      <w:suppressAutoHyphens/>
    </w:pPr>
    <w:rPr>
      <w:rFonts w:ascii="Courier" w:hAnsi="Courier"/>
      <w:sz w:val="24"/>
    </w:rPr>
  </w:style>
  <w:style w:type="character" w:customStyle="1" w:styleId="DocInit">
    <w:name w:val="Doc Init"/>
    <w:basedOn w:val="DefaultParagraphFont"/>
  </w:style>
  <w:style w:type="character" w:customStyle="1" w:styleId="TechInit">
    <w:name w:val="Tech Init"/>
    <w:rPr>
      <w:rFonts w:ascii="Courier" w:hAnsi="Courier"/>
      <w:noProof w:val="0"/>
      <w:sz w:val="24"/>
      <w:lang w:val="en-US"/>
    </w:rPr>
  </w:style>
  <w:style w:type="character" w:customStyle="1" w:styleId="Technical5">
    <w:name w:val="Technical 5"/>
    <w:basedOn w:val="DefaultParagraphFont"/>
  </w:style>
  <w:style w:type="character" w:customStyle="1" w:styleId="Technical6">
    <w:name w:val="Technical 6"/>
    <w:basedOn w:val="DefaultParagraphFont"/>
  </w:style>
  <w:style w:type="character" w:customStyle="1" w:styleId="Technical2">
    <w:name w:val="Technical 2"/>
    <w:rPr>
      <w:rFonts w:ascii="Courier" w:hAnsi="Courier"/>
      <w:noProof w:val="0"/>
      <w:sz w:val="24"/>
      <w:lang w:val="en-US"/>
    </w:rPr>
  </w:style>
  <w:style w:type="character" w:customStyle="1" w:styleId="Technical3">
    <w:name w:val="Technical 3"/>
    <w:rPr>
      <w:rFonts w:ascii="Courier" w:hAnsi="Courier"/>
      <w:noProof w:val="0"/>
      <w:sz w:val="24"/>
      <w:lang w:val="en-US"/>
    </w:rPr>
  </w:style>
  <w:style w:type="character" w:customStyle="1" w:styleId="Technical4">
    <w:name w:val="Technical 4"/>
    <w:basedOn w:val="DefaultParagraphFont"/>
  </w:style>
  <w:style w:type="character" w:customStyle="1" w:styleId="Technical1">
    <w:name w:val="Technical 1"/>
    <w:rPr>
      <w:rFonts w:ascii="Courier" w:hAnsi="Courier"/>
      <w:noProof w:val="0"/>
      <w:sz w:val="24"/>
      <w:lang w:val="en-US"/>
    </w:rPr>
  </w:style>
  <w:style w:type="character" w:customStyle="1" w:styleId="Technical7">
    <w:name w:val="Technical 7"/>
    <w:basedOn w:val="DefaultParagraphFont"/>
  </w:style>
  <w:style w:type="character" w:customStyle="1" w:styleId="Technical8">
    <w:name w:val="Technical 8"/>
    <w:basedOn w:val="DefaultParagraphFont"/>
  </w:style>
  <w:style w:type="character" w:customStyle="1" w:styleId="PubSig">
    <w:name w:val="Pub Sig"/>
    <w:basedOn w:val="DefaultParagraphFont"/>
  </w:style>
  <w:style w:type="paragraph" w:styleId="TOC1">
    <w:name w:val="toc 1"/>
    <w:basedOn w:val="Normal"/>
    <w:next w:val="Normal"/>
    <w:semiHidden/>
    <w:pPr>
      <w:tabs>
        <w:tab w:val="right" w:leader="dot" w:pos="9360"/>
      </w:tabs>
      <w:suppressAutoHyphens/>
      <w:spacing w:before="480"/>
      <w:ind w:left="720" w:right="720" w:hanging="720"/>
    </w:pPr>
  </w:style>
  <w:style w:type="paragraph" w:styleId="TOC2">
    <w:name w:val="toc 2"/>
    <w:basedOn w:val="Normal"/>
    <w:next w:val="Normal"/>
    <w:semiHidden/>
    <w:pPr>
      <w:tabs>
        <w:tab w:val="right" w:leader="dot" w:pos="9360"/>
      </w:tabs>
      <w:suppressAutoHyphens/>
      <w:ind w:left="1440" w:right="720" w:hanging="720"/>
    </w:pPr>
  </w:style>
  <w:style w:type="paragraph" w:styleId="TOC3">
    <w:name w:val="toc 3"/>
    <w:basedOn w:val="Normal"/>
    <w:next w:val="Normal"/>
    <w:semiHidden/>
    <w:pPr>
      <w:tabs>
        <w:tab w:val="right" w:leader="dot" w:pos="9360"/>
      </w:tabs>
      <w:suppressAutoHyphens/>
      <w:ind w:left="2160" w:right="720" w:hanging="720"/>
    </w:pPr>
  </w:style>
  <w:style w:type="paragraph" w:styleId="TOC4">
    <w:name w:val="toc 4"/>
    <w:basedOn w:val="Normal"/>
    <w:next w:val="Normal"/>
    <w:semiHidden/>
    <w:pPr>
      <w:tabs>
        <w:tab w:val="right" w:leader="dot" w:pos="9360"/>
      </w:tabs>
      <w:suppressAutoHyphens/>
      <w:ind w:left="2880" w:right="720" w:hanging="720"/>
    </w:pPr>
  </w:style>
  <w:style w:type="paragraph" w:styleId="TOC5">
    <w:name w:val="toc 5"/>
    <w:basedOn w:val="Normal"/>
    <w:next w:val="Normal"/>
    <w:semiHidden/>
    <w:pPr>
      <w:tabs>
        <w:tab w:val="right" w:leader="dot" w:pos="9360"/>
      </w:tabs>
      <w:suppressAutoHyphens/>
      <w:ind w:left="3600" w:right="720" w:hanging="720"/>
    </w:pPr>
  </w:style>
  <w:style w:type="paragraph" w:styleId="TOC6">
    <w:name w:val="toc 6"/>
    <w:basedOn w:val="Normal"/>
    <w:next w:val="Normal"/>
    <w:semiHidden/>
    <w:pPr>
      <w:tabs>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right" w:pos="9360"/>
      </w:tabs>
      <w:suppressAutoHyphens/>
      <w:ind w:left="720" w:hanging="720"/>
    </w:pPr>
  </w:style>
  <w:style w:type="paragraph" w:styleId="TOC9">
    <w:name w:val="toc 9"/>
    <w:basedOn w:val="Normal"/>
    <w:next w:val="Normal"/>
    <w:semiHidden/>
    <w:pPr>
      <w:tabs>
        <w:tab w:val="right" w:leader="dot" w:pos="9360"/>
      </w:tabs>
      <w:suppressAutoHyphens/>
      <w:ind w:left="720" w:hanging="720"/>
    </w:pPr>
  </w:style>
  <w:style w:type="paragraph" w:styleId="Index1">
    <w:name w:val="index 1"/>
    <w:basedOn w:val="Normal"/>
    <w:next w:val="Normal"/>
    <w:semiHidden/>
    <w:pPr>
      <w:tabs>
        <w:tab w:val="right" w:leader="dot" w:pos="9360"/>
      </w:tabs>
      <w:suppressAutoHyphens/>
      <w:ind w:left="1440" w:right="720" w:hanging="1440"/>
    </w:pPr>
  </w:style>
  <w:style w:type="paragraph" w:styleId="Index2">
    <w:name w:val="index 2"/>
    <w:basedOn w:val="Normal"/>
    <w:next w:val="Normal"/>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style>
  <w:style w:type="character" w:customStyle="1" w:styleId="EquationCaption">
    <w:name w:val="_Equation Caption"/>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
    <w:name w:val="Body Text"/>
    <w:basedOn w:val="Normal"/>
    <w:pPr>
      <w:tabs>
        <w:tab w:val="left" w:pos="-1440"/>
        <w:tab w:val="left" w:pos="-720"/>
      </w:tabs>
      <w:suppressAutoHyphens/>
      <w:spacing w:line="480" w:lineRule="auto"/>
      <w:jc w:val="both"/>
    </w:pPr>
    <w:rPr>
      <w:spacing w:val="-3"/>
    </w:rPr>
  </w:style>
  <w:style w:type="paragraph" w:styleId="BodyTextIndent">
    <w:name w:val="Body Text Indent"/>
    <w:basedOn w:val="Normal"/>
    <w:pPr>
      <w:tabs>
        <w:tab w:val="left" w:pos="-720"/>
      </w:tabs>
      <w:suppressAutoHyphens/>
      <w:ind w:left="36"/>
    </w:pPr>
    <w:rPr>
      <w:b/>
    </w:rPr>
  </w:style>
  <w:style w:type="paragraph" w:customStyle="1" w:styleId="Address">
    <w:name w:val="Address"/>
    <w:basedOn w:val="Normal"/>
    <w:pPr>
      <w:widowControl/>
      <w:spacing w:line="231" w:lineRule="exact"/>
    </w:pPr>
    <w:rPr>
      <w:rFonts w:ascii="Courier New" w:hAnsi="Courier New"/>
      <w:sz w:val="18"/>
    </w:rPr>
  </w:style>
  <w:style w:type="paragraph" w:customStyle="1" w:styleId="SingleSpacing">
    <w:name w:val="Single Spacing"/>
    <w:basedOn w:val="Normal"/>
    <w:pPr>
      <w:widowControl/>
      <w:spacing w:line="231" w:lineRule="exact"/>
    </w:pPr>
    <w:rPr>
      <w:rFonts w:ascii="Courier New" w:hAnsi="Courier New"/>
      <w:sz w:val="18"/>
    </w:rPr>
  </w:style>
  <w:style w:type="paragraph" w:customStyle="1" w:styleId="CourtName">
    <w:name w:val="CourtName"/>
    <w:basedOn w:val="Normal"/>
    <w:pPr>
      <w:widowControl/>
      <w:spacing w:line="463" w:lineRule="exact"/>
      <w:jc w:val="center"/>
    </w:pPr>
    <w:rPr>
      <w:rFonts w:ascii="Courier New" w:hAnsi="Courier New"/>
      <w:position w:val="-4"/>
      <w:sz w:val="18"/>
    </w:rPr>
  </w:style>
  <w:style w:type="paragraph" w:styleId="BodyText2">
    <w:name w:val="Body Text 2"/>
    <w:basedOn w:val="Normal"/>
    <w:pPr>
      <w:widowControl/>
      <w:tabs>
        <w:tab w:val="left" w:pos="0"/>
      </w:tabs>
      <w:suppressAutoHyphens/>
      <w:spacing w:line="480" w:lineRule="auto"/>
      <w:jc w:val="center"/>
    </w:pPr>
    <w:rPr>
      <w:rFonts w:ascii="Courier New" w:hAnsi="Courier New"/>
      <w:b/>
      <w:position w:val="-4"/>
    </w:rPr>
  </w:style>
  <w:style w:type="paragraph" w:styleId="BodyText3">
    <w:name w:val="Body Text 3"/>
    <w:basedOn w:val="Normal"/>
    <w:pPr>
      <w:tabs>
        <w:tab w:val="left" w:pos="0"/>
      </w:tabs>
      <w:suppressAutoHyphens/>
      <w:spacing w:line="480" w:lineRule="auto"/>
      <w:jc w:val="both"/>
    </w:pPr>
    <w:rPr>
      <w:rFonts w:ascii="Times New Roman" w:hAnsi="Times New Roman"/>
      <w:sz w:val="26"/>
    </w:rPr>
  </w:style>
  <w:style w:type="character" w:styleId="PageNumber">
    <w:name w:val="page number"/>
    <w:basedOn w:val="DefaultParagraphFont"/>
    <w:rsid w:val="00B96703"/>
  </w:style>
  <w:style w:type="paragraph" w:styleId="BalloonText">
    <w:name w:val="Balloon Text"/>
    <w:basedOn w:val="Normal"/>
    <w:semiHidden/>
    <w:rsid w:val="00CE205E"/>
    <w:rPr>
      <w:rFonts w:ascii="Tahoma" w:hAnsi="Tahoma" w:cs="Tahoma"/>
      <w:sz w:val="16"/>
      <w:szCs w:val="16"/>
    </w:rPr>
  </w:style>
  <w:style w:type="character" w:customStyle="1" w:styleId="term1">
    <w:name w:val="term1"/>
    <w:rsid w:val="009431F5"/>
    <w:rPr>
      <w:b/>
      <w:bCs/>
    </w:rPr>
  </w:style>
  <w:style w:type="paragraph" w:customStyle="1" w:styleId="Number1">
    <w:name w:val="Number1"/>
    <w:basedOn w:val="Normal"/>
    <w:rsid w:val="009431F5"/>
    <w:pPr>
      <w:tabs>
        <w:tab w:val="left" w:pos="576"/>
        <w:tab w:val="num" w:pos="720"/>
        <w:tab w:val="left" w:pos="1008"/>
        <w:tab w:val="left" w:pos="1440"/>
        <w:tab w:val="left" w:pos="1872"/>
        <w:tab w:val="left" w:pos="2304"/>
        <w:tab w:val="left" w:pos="2736"/>
      </w:tabs>
      <w:spacing w:line="480" w:lineRule="exact"/>
      <w:ind w:left="720" w:right="72" w:hanging="720"/>
      <w:jc w:val="both"/>
      <w:outlineLvl w:val="0"/>
    </w:pPr>
    <w:rPr>
      <w:rFonts w:ascii="Times New Roman" w:hAnsi="Times New Roman"/>
    </w:rPr>
  </w:style>
  <w:style w:type="paragraph" w:customStyle="1" w:styleId="COAsub">
    <w:name w:val="COAsub"/>
    <w:basedOn w:val="Normal"/>
    <w:rsid w:val="009431F5"/>
    <w:pPr>
      <w:tabs>
        <w:tab w:val="left" w:pos="576"/>
        <w:tab w:val="left" w:pos="1008"/>
        <w:tab w:val="left" w:pos="1440"/>
        <w:tab w:val="left" w:pos="1872"/>
        <w:tab w:val="left" w:pos="2304"/>
        <w:tab w:val="left" w:pos="2736"/>
      </w:tabs>
      <w:spacing w:line="480" w:lineRule="exact"/>
      <w:ind w:left="1440" w:right="1440"/>
      <w:jc w:val="center"/>
    </w:pPr>
    <w:rPr>
      <w:rFonts w:ascii="Times New Roman" w:hAnsi="Times New Roman"/>
      <w:b/>
    </w:rPr>
  </w:style>
  <w:style w:type="paragraph" w:customStyle="1" w:styleId="Number2">
    <w:name w:val="Number2"/>
    <w:basedOn w:val="Number1"/>
    <w:rsid w:val="009431F5"/>
    <w:pPr>
      <w:tabs>
        <w:tab w:val="clear" w:pos="576"/>
        <w:tab w:val="clear" w:pos="720"/>
        <w:tab w:val="clear" w:pos="1440"/>
        <w:tab w:val="clear" w:pos="1872"/>
        <w:tab w:val="clear" w:pos="2304"/>
        <w:tab w:val="clear" w:pos="2736"/>
      </w:tabs>
      <w:ind w:left="0" w:firstLine="792"/>
      <w:outlineLvl w:val="1"/>
    </w:pPr>
    <w:rPr>
      <w:sz w:val="28"/>
    </w:rPr>
  </w:style>
  <w:style w:type="paragraph" w:customStyle="1" w:styleId="Number3">
    <w:name w:val="Number3"/>
    <w:basedOn w:val="Number1"/>
    <w:rsid w:val="009431F5"/>
    <w:pPr>
      <w:tabs>
        <w:tab w:val="clear" w:pos="576"/>
        <w:tab w:val="clear" w:pos="720"/>
        <w:tab w:val="clear" w:pos="1440"/>
        <w:tab w:val="clear" w:pos="1872"/>
        <w:tab w:val="clear" w:pos="2304"/>
        <w:tab w:val="clear" w:pos="2736"/>
      </w:tabs>
      <w:ind w:left="0" w:firstLine="792"/>
      <w:outlineLvl w:val="2"/>
    </w:pPr>
    <w:rPr>
      <w:sz w:val="28"/>
    </w:rPr>
  </w:style>
  <w:style w:type="paragraph" w:customStyle="1" w:styleId="Number4">
    <w:name w:val="Number4"/>
    <w:basedOn w:val="Number1"/>
    <w:rsid w:val="009431F5"/>
    <w:pPr>
      <w:tabs>
        <w:tab w:val="clear" w:pos="576"/>
        <w:tab w:val="clear" w:pos="720"/>
        <w:tab w:val="clear" w:pos="1440"/>
        <w:tab w:val="clear" w:pos="1872"/>
        <w:tab w:val="clear" w:pos="2304"/>
        <w:tab w:val="clear" w:pos="2736"/>
      </w:tabs>
      <w:ind w:left="0" w:firstLine="792"/>
      <w:outlineLvl w:val="3"/>
    </w:pPr>
    <w:rPr>
      <w:sz w:val="28"/>
    </w:rPr>
  </w:style>
  <w:style w:type="paragraph" w:customStyle="1" w:styleId="Number5">
    <w:name w:val="Number5"/>
    <w:basedOn w:val="Number1"/>
    <w:rsid w:val="009431F5"/>
    <w:pPr>
      <w:tabs>
        <w:tab w:val="clear" w:pos="576"/>
        <w:tab w:val="clear" w:pos="720"/>
        <w:tab w:val="clear" w:pos="1440"/>
        <w:tab w:val="clear" w:pos="1872"/>
        <w:tab w:val="clear" w:pos="2304"/>
        <w:tab w:val="clear" w:pos="2736"/>
      </w:tabs>
      <w:ind w:left="0" w:firstLine="792"/>
      <w:outlineLvl w:val="4"/>
    </w:pPr>
    <w:rPr>
      <w:sz w:val="28"/>
    </w:rPr>
  </w:style>
  <w:style w:type="paragraph" w:customStyle="1" w:styleId="Number6">
    <w:name w:val="Number6"/>
    <w:basedOn w:val="Number1"/>
    <w:rsid w:val="009431F5"/>
    <w:pPr>
      <w:tabs>
        <w:tab w:val="clear" w:pos="576"/>
        <w:tab w:val="clear" w:pos="720"/>
        <w:tab w:val="clear" w:pos="1440"/>
        <w:tab w:val="clear" w:pos="1872"/>
        <w:tab w:val="clear" w:pos="2304"/>
        <w:tab w:val="clear" w:pos="2736"/>
      </w:tabs>
      <w:ind w:left="0" w:firstLine="792"/>
      <w:outlineLvl w:val="5"/>
    </w:pPr>
    <w:rPr>
      <w:sz w:val="28"/>
    </w:rPr>
  </w:style>
  <w:style w:type="paragraph" w:customStyle="1" w:styleId="Number7">
    <w:name w:val="Number7"/>
    <w:basedOn w:val="Number1"/>
    <w:rsid w:val="009431F5"/>
    <w:pPr>
      <w:tabs>
        <w:tab w:val="clear" w:pos="576"/>
        <w:tab w:val="clear" w:pos="720"/>
        <w:tab w:val="clear" w:pos="1440"/>
        <w:tab w:val="clear" w:pos="1872"/>
        <w:tab w:val="clear" w:pos="2304"/>
        <w:tab w:val="clear" w:pos="2736"/>
      </w:tabs>
      <w:ind w:left="0" w:firstLine="792"/>
      <w:outlineLvl w:val="6"/>
    </w:pPr>
    <w:rPr>
      <w:sz w:val="28"/>
    </w:rPr>
  </w:style>
  <w:style w:type="paragraph" w:customStyle="1" w:styleId="Number8">
    <w:name w:val="Number8"/>
    <w:basedOn w:val="Number1"/>
    <w:rsid w:val="009431F5"/>
    <w:pPr>
      <w:tabs>
        <w:tab w:val="clear" w:pos="576"/>
        <w:tab w:val="clear" w:pos="720"/>
        <w:tab w:val="clear" w:pos="1440"/>
        <w:tab w:val="clear" w:pos="1872"/>
        <w:tab w:val="clear" w:pos="2304"/>
        <w:tab w:val="clear" w:pos="2736"/>
      </w:tabs>
      <w:ind w:left="0" w:firstLine="792"/>
      <w:outlineLvl w:val="7"/>
    </w:pPr>
    <w:rPr>
      <w:sz w:val="28"/>
    </w:rPr>
  </w:style>
  <w:style w:type="paragraph" w:customStyle="1" w:styleId="Number9">
    <w:name w:val="Number9"/>
    <w:basedOn w:val="Number1"/>
    <w:rsid w:val="009431F5"/>
    <w:pPr>
      <w:tabs>
        <w:tab w:val="clear" w:pos="576"/>
        <w:tab w:val="clear" w:pos="720"/>
        <w:tab w:val="clear" w:pos="1440"/>
        <w:tab w:val="clear" w:pos="1872"/>
        <w:tab w:val="clear" w:pos="2304"/>
        <w:tab w:val="clear" w:pos="2736"/>
      </w:tabs>
      <w:ind w:left="0" w:firstLine="792"/>
      <w:outlineLvl w:val="8"/>
    </w:pPr>
    <w:rPr>
      <w:sz w:val="28"/>
    </w:rPr>
  </w:style>
  <w:style w:type="paragraph" w:customStyle="1" w:styleId="DoubleSpacing">
    <w:name w:val="Double Spacing"/>
    <w:basedOn w:val="Normal"/>
    <w:rsid w:val="001E1435"/>
    <w:pPr>
      <w:spacing w:line="480" w:lineRule="exact"/>
      <w:ind w:right="72" w:firstLine="576"/>
      <w:jc w:val="both"/>
    </w:pPr>
    <w:rPr>
      <w:rFonts w:cs="Courier"/>
      <w:szCs w:val="24"/>
    </w:rPr>
  </w:style>
  <w:style w:type="paragraph" w:customStyle="1" w:styleId="POSpara">
    <w:name w:val="POS para"/>
    <w:basedOn w:val="Normal"/>
    <w:rsid w:val="001E1435"/>
    <w:pPr>
      <w:spacing w:after="240" w:line="240" w:lineRule="exact"/>
      <w:ind w:right="72" w:firstLine="576"/>
      <w:jc w:val="both"/>
    </w:pPr>
    <w:rPr>
      <w:rFonts w:cs="Courier"/>
      <w:szCs w:val="24"/>
    </w:rPr>
  </w:style>
  <w:style w:type="paragraph" w:customStyle="1" w:styleId="POSpara2">
    <w:name w:val="POS para2"/>
    <w:basedOn w:val="Normal"/>
    <w:rsid w:val="001E1435"/>
    <w:pPr>
      <w:tabs>
        <w:tab w:val="left" w:pos="720"/>
      </w:tabs>
      <w:spacing w:after="240" w:line="240" w:lineRule="exact"/>
      <w:ind w:left="720" w:right="72" w:hanging="720"/>
      <w:jc w:val="both"/>
    </w:pPr>
    <w:rPr>
      <w:rFonts w:cs="Courier"/>
      <w:szCs w:val="24"/>
    </w:rPr>
  </w:style>
  <w:style w:type="table" w:styleId="TableGrid">
    <w:name w:val="Table Grid"/>
    <w:basedOn w:val="TableNormal"/>
    <w:rsid w:val="007E7E84"/>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EC05D1"/>
    <w:pPr>
      <w:widowControl/>
      <w:spacing w:beforeLines="1"/>
    </w:pPr>
    <w:rPr>
      <w:rFonts w:ascii="Times" w:hAnsi="Times"/>
      <w:sz w:val="20"/>
    </w:rPr>
  </w:style>
  <w:style w:type="paragraph" w:styleId="ListParagraph">
    <w:name w:val="List Paragraph"/>
    <w:basedOn w:val="Normal"/>
    <w:qFormat/>
    <w:rsid w:val="00E8104C"/>
    <w:pPr>
      <w:ind w:left="720"/>
      <w:contextualSpacing/>
    </w:pPr>
  </w:style>
  <w:style w:type="character" w:styleId="Hyperlink">
    <w:name w:val="Hyperlink"/>
    <w:basedOn w:val="DefaultParagraphFont"/>
    <w:rsid w:val="009644CE"/>
    <w:rPr>
      <w:color w:val="0000FF" w:themeColor="hyperlink"/>
      <w:u w:val="single"/>
    </w:rPr>
  </w:style>
  <w:style w:type="paragraph" w:styleId="NoSpacing">
    <w:name w:val="No Spacing"/>
    <w:qFormat/>
    <w:rsid w:val="007054EA"/>
    <w:rPr>
      <w:rFonts w:ascii="Courier New" w:hAnsi="Courier New"/>
      <w:sz w:val="18"/>
      <w:szCs w:val="24"/>
    </w:rPr>
  </w:style>
  <w:style w:type="paragraph" w:customStyle="1" w:styleId="20sp0">
    <w:name w:val="_2.0sp 0&quot;"/>
    <w:basedOn w:val="Normal"/>
    <w:rsid w:val="00565C01"/>
    <w:pPr>
      <w:spacing w:line="480" w:lineRule="exact"/>
    </w:pPr>
    <w:rPr>
      <w:rFonts w:ascii="Times New Roman" w:hAnsi="Times New Roman"/>
    </w:rPr>
  </w:style>
  <w:style w:type="paragraph" w:customStyle="1" w:styleId="Level1">
    <w:name w:val="Level 1"/>
    <w:basedOn w:val="Normal"/>
    <w:rsid w:val="00565C01"/>
    <w:pPr>
      <w:numPr>
        <w:numId w:val="22"/>
      </w:numPr>
      <w:spacing w:line="480" w:lineRule="exact"/>
      <w:outlineLvl w:val="0"/>
    </w:pPr>
    <w:rPr>
      <w:rFonts w:ascii="Times New Roman" w:hAnsi="Times New Roman"/>
      <w:szCs w:val="24"/>
    </w:rPr>
  </w:style>
  <w:style w:type="paragraph" w:customStyle="1" w:styleId="Level2">
    <w:name w:val="Level 2"/>
    <w:basedOn w:val="Normal"/>
    <w:rsid w:val="00565C01"/>
    <w:pPr>
      <w:numPr>
        <w:ilvl w:val="1"/>
        <w:numId w:val="22"/>
      </w:numPr>
      <w:spacing w:line="480" w:lineRule="exact"/>
      <w:outlineLvl w:val="1"/>
    </w:pPr>
    <w:rPr>
      <w:rFonts w:ascii="Times New Roman" w:hAnsi="Times New Roman"/>
      <w:szCs w:val="24"/>
    </w:rPr>
  </w:style>
  <w:style w:type="paragraph" w:customStyle="1" w:styleId="Level3">
    <w:name w:val="Level 3"/>
    <w:basedOn w:val="Normal"/>
    <w:rsid w:val="00565C01"/>
    <w:pPr>
      <w:numPr>
        <w:ilvl w:val="2"/>
        <w:numId w:val="22"/>
      </w:numPr>
      <w:spacing w:line="480" w:lineRule="exact"/>
      <w:outlineLvl w:val="2"/>
    </w:pPr>
    <w:rPr>
      <w:rFonts w:ascii="Times New Roman" w:hAnsi="Times New Roman"/>
      <w:szCs w:val="24"/>
    </w:rPr>
  </w:style>
  <w:style w:type="paragraph" w:customStyle="1" w:styleId="Level4">
    <w:name w:val="Level 4"/>
    <w:basedOn w:val="Normal"/>
    <w:rsid w:val="00565C01"/>
    <w:pPr>
      <w:numPr>
        <w:ilvl w:val="3"/>
        <w:numId w:val="22"/>
      </w:numPr>
      <w:spacing w:line="480" w:lineRule="exact"/>
      <w:outlineLvl w:val="3"/>
    </w:pPr>
    <w:rPr>
      <w:rFonts w:ascii="Times New Roman" w:hAnsi="Times New Roman"/>
      <w:szCs w:val="24"/>
    </w:rPr>
  </w:style>
  <w:style w:type="paragraph" w:customStyle="1" w:styleId="Level5">
    <w:name w:val="Level 5"/>
    <w:basedOn w:val="Normal"/>
    <w:rsid w:val="00565C01"/>
    <w:pPr>
      <w:numPr>
        <w:ilvl w:val="4"/>
        <w:numId w:val="22"/>
      </w:numPr>
      <w:spacing w:line="480" w:lineRule="exact"/>
      <w:outlineLvl w:val="4"/>
    </w:pPr>
    <w:rPr>
      <w:rFonts w:ascii="Times New Roman" w:hAnsi="Times New Roman"/>
      <w:szCs w:val="24"/>
    </w:rPr>
  </w:style>
  <w:style w:type="paragraph" w:customStyle="1" w:styleId="Level6">
    <w:name w:val="Level 6"/>
    <w:basedOn w:val="Normal"/>
    <w:rsid w:val="00565C01"/>
    <w:pPr>
      <w:numPr>
        <w:ilvl w:val="5"/>
        <w:numId w:val="22"/>
      </w:numPr>
      <w:spacing w:line="480" w:lineRule="exact"/>
      <w:outlineLvl w:val="5"/>
    </w:pPr>
    <w:rPr>
      <w:rFonts w:ascii="Times New Roman" w:hAnsi="Times New Roman"/>
      <w:szCs w:val="24"/>
    </w:rPr>
  </w:style>
  <w:style w:type="paragraph" w:customStyle="1" w:styleId="Level7">
    <w:name w:val="Level 7"/>
    <w:basedOn w:val="Normal"/>
    <w:rsid w:val="00565C01"/>
    <w:pPr>
      <w:numPr>
        <w:ilvl w:val="6"/>
        <w:numId w:val="22"/>
      </w:numPr>
      <w:spacing w:line="480" w:lineRule="exact"/>
      <w:outlineLvl w:val="6"/>
    </w:pPr>
    <w:rPr>
      <w:rFonts w:ascii="Times New Roman" w:hAnsi="Times New Roman"/>
      <w:szCs w:val="24"/>
    </w:rPr>
  </w:style>
  <w:style w:type="paragraph" w:customStyle="1" w:styleId="Level8">
    <w:name w:val="Level 8"/>
    <w:basedOn w:val="Normal"/>
    <w:rsid w:val="00565C01"/>
    <w:pPr>
      <w:numPr>
        <w:ilvl w:val="7"/>
        <w:numId w:val="22"/>
      </w:numPr>
      <w:spacing w:line="480" w:lineRule="exact"/>
      <w:outlineLvl w:val="7"/>
    </w:pPr>
    <w:rPr>
      <w:rFonts w:ascii="Times New Roman" w:hAnsi="Times New Roman"/>
      <w:szCs w:val="24"/>
    </w:rPr>
  </w:style>
  <w:style w:type="paragraph" w:customStyle="1" w:styleId="Level9">
    <w:name w:val="Level 9"/>
    <w:basedOn w:val="Normal"/>
    <w:rsid w:val="00565C01"/>
    <w:pPr>
      <w:numPr>
        <w:ilvl w:val="8"/>
        <w:numId w:val="22"/>
      </w:numPr>
      <w:spacing w:line="480" w:lineRule="exact"/>
      <w:outlineLvl w:val="8"/>
    </w:pPr>
    <w:rPr>
      <w:rFonts w:ascii="Times New Roman" w:hAnsi="Times New Roman"/>
      <w:szCs w:val="24"/>
    </w:rPr>
  </w:style>
  <w:style w:type="paragraph" w:customStyle="1" w:styleId="20sp05">
    <w:name w:val="_2.0sp 0.5&quot;"/>
    <w:basedOn w:val="Normal"/>
    <w:rsid w:val="00565C01"/>
    <w:pPr>
      <w:spacing w:line="480" w:lineRule="exact"/>
      <w:ind w:firstLine="720"/>
    </w:pPr>
    <w:rPr>
      <w:rFonts w:ascii="Times New Roman" w:hAnsi="Times New Roman"/>
    </w:rPr>
  </w:style>
  <w:style w:type="paragraph" w:customStyle="1" w:styleId="HdgCenterBold-Und">
    <w:name w:val="_Hdg Center Bold-Und"/>
    <w:basedOn w:val="Normal"/>
    <w:rsid w:val="00565C01"/>
    <w:pPr>
      <w:keepNext/>
      <w:keepLines/>
      <w:suppressAutoHyphens/>
      <w:spacing w:after="240" w:line="240" w:lineRule="exact"/>
      <w:jc w:val="center"/>
    </w:pPr>
    <w:rPr>
      <w:rFonts w:ascii="Times New Roman" w:hAnsi="Times New Roman"/>
      <w:b/>
      <w:u w:val="single"/>
    </w:rPr>
  </w:style>
  <w:style w:type="paragraph" w:customStyle="1" w:styleId="Level1b">
    <w:name w:val="Level 1b"/>
    <w:basedOn w:val="Normal"/>
    <w:rsid w:val="00565C01"/>
    <w:pPr>
      <w:numPr>
        <w:numId w:val="23"/>
      </w:numPr>
      <w:spacing w:line="480" w:lineRule="exact"/>
      <w:outlineLvl w:val="0"/>
    </w:pPr>
    <w:rPr>
      <w:rFonts w:ascii="Times New Roman" w:hAnsi="Times New Roman"/>
      <w:szCs w:val="24"/>
    </w:rPr>
  </w:style>
  <w:style w:type="paragraph" w:customStyle="1" w:styleId="Level2b">
    <w:name w:val="Level 2b"/>
    <w:basedOn w:val="Normal"/>
    <w:rsid w:val="00565C01"/>
    <w:pPr>
      <w:numPr>
        <w:ilvl w:val="1"/>
        <w:numId w:val="23"/>
      </w:numPr>
      <w:spacing w:after="240" w:line="240" w:lineRule="exact"/>
      <w:outlineLvl w:val="1"/>
    </w:pPr>
    <w:rPr>
      <w:rFonts w:ascii="Times New Roman" w:hAnsi="Times New Roman"/>
      <w:szCs w:val="24"/>
    </w:rPr>
  </w:style>
  <w:style w:type="paragraph" w:customStyle="1" w:styleId="Level3b">
    <w:name w:val="Level 3b"/>
    <w:basedOn w:val="Normal"/>
    <w:rsid w:val="00565C01"/>
    <w:pPr>
      <w:numPr>
        <w:ilvl w:val="2"/>
        <w:numId w:val="23"/>
      </w:numPr>
      <w:spacing w:after="240" w:line="240" w:lineRule="exact"/>
      <w:outlineLvl w:val="2"/>
    </w:pPr>
    <w:rPr>
      <w:rFonts w:ascii="Times New Roman" w:hAnsi="Times New Roman"/>
      <w:szCs w:val="24"/>
    </w:rPr>
  </w:style>
  <w:style w:type="paragraph" w:customStyle="1" w:styleId="Level4b">
    <w:name w:val="Level 4b"/>
    <w:basedOn w:val="Normal"/>
    <w:rsid w:val="00565C01"/>
    <w:pPr>
      <w:numPr>
        <w:ilvl w:val="3"/>
        <w:numId w:val="23"/>
      </w:numPr>
      <w:spacing w:after="240" w:line="240" w:lineRule="exact"/>
      <w:outlineLvl w:val="3"/>
    </w:pPr>
    <w:rPr>
      <w:rFonts w:ascii="Times New Roman" w:hAnsi="Times New Roman"/>
      <w:szCs w:val="24"/>
    </w:rPr>
  </w:style>
  <w:style w:type="paragraph" w:customStyle="1" w:styleId="Level5b">
    <w:name w:val="Level 5b"/>
    <w:basedOn w:val="Normal"/>
    <w:rsid w:val="00565C01"/>
    <w:pPr>
      <w:numPr>
        <w:ilvl w:val="4"/>
        <w:numId w:val="23"/>
      </w:numPr>
      <w:spacing w:after="240" w:line="240" w:lineRule="exact"/>
      <w:outlineLvl w:val="4"/>
    </w:pPr>
    <w:rPr>
      <w:rFonts w:ascii="Times New Roman" w:hAnsi="Times New Roman"/>
      <w:szCs w:val="24"/>
    </w:rPr>
  </w:style>
  <w:style w:type="paragraph" w:customStyle="1" w:styleId="Level6b">
    <w:name w:val="Level 6b"/>
    <w:basedOn w:val="Normal"/>
    <w:rsid w:val="00565C01"/>
    <w:pPr>
      <w:numPr>
        <w:ilvl w:val="5"/>
        <w:numId w:val="23"/>
      </w:numPr>
      <w:spacing w:after="240" w:line="240" w:lineRule="exact"/>
      <w:outlineLvl w:val="5"/>
    </w:pPr>
    <w:rPr>
      <w:rFonts w:ascii="Times New Roman" w:hAnsi="Times New Roman"/>
      <w:szCs w:val="24"/>
    </w:rPr>
  </w:style>
  <w:style w:type="paragraph" w:customStyle="1" w:styleId="Level7b">
    <w:name w:val="Level 7b"/>
    <w:basedOn w:val="Normal"/>
    <w:rsid w:val="00565C01"/>
    <w:pPr>
      <w:numPr>
        <w:ilvl w:val="6"/>
        <w:numId w:val="23"/>
      </w:numPr>
      <w:spacing w:after="240" w:line="240" w:lineRule="exact"/>
      <w:outlineLvl w:val="6"/>
    </w:pPr>
    <w:rPr>
      <w:rFonts w:ascii="Times New Roman" w:hAnsi="Times New Roman"/>
      <w:szCs w:val="24"/>
    </w:rPr>
  </w:style>
  <w:style w:type="paragraph" w:customStyle="1" w:styleId="Level8b">
    <w:name w:val="Level 8b"/>
    <w:basedOn w:val="Normal"/>
    <w:rsid w:val="00565C01"/>
    <w:pPr>
      <w:numPr>
        <w:ilvl w:val="7"/>
        <w:numId w:val="23"/>
      </w:numPr>
      <w:spacing w:after="240" w:line="240" w:lineRule="exact"/>
      <w:outlineLvl w:val="7"/>
    </w:pPr>
    <w:rPr>
      <w:rFonts w:ascii="Times New Roman" w:hAnsi="Times New Roman"/>
      <w:szCs w:val="24"/>
    </w:rPr>
  </w:style>
  <w:style w:type="paragraph" w:customStyle="1" w:styleId="Level9b">
    <w:name w:val="Level 9b"/>
    <w:basedOn w:val="Normal"/>
    <w:rsid w:val="00565C01"/>
    <w:pPr>
      <w:numPr>
        <w:ilvl w:val="8"/>
        <w:numId w:val="23"/>
      </w:numPr>
      <w:spacing w:after="240" w:line="240" w:lineRule="exact"/>
      <w:outlineLvl w:val="8"/>
    </w:pPr>
    <w:rPr>
      <w:rFonts w:ascii="Times New Roman" w:hAnsi="Times New Roman"/>
      <w:szCs w:val="24"/>
    </w:rPr>
  </w:style>
  <w:style w:type="character" w:styleId="UnresolvedMention">
    <w:name w:val="Unresolved Mention"/>
    <w:basedOn w:val="DefaultParagraphFont"/>
    <w:uiPriority w:val="99"/>
    <w:semiHidden/>
    <w:unhideWhenUsed/>
    <w:rsid w:val="00DA5160"/>
    <w:rPr>
      <w:color w:val="808080"/>
      <w:shd w:val="clear" w:color="auto" w:fill="E6E6E6"/>
    </w:rPr>
  </w:style>
  <w:style w:type="paragraph" w:styleId="CommentText">
    <w:name w:val="annotation text"/>
    <w:basedOn w:val="Normal"/>
    <w:link w:val="CommentTextChar"/>
    <w:unhideWhenUsed/>
    <w:rsid w:val="0004028A"/>
    <w:pPr>
      <w:widowControl/>
    </w:pPr>
    <w:rPr>
      <w:rFonts w:ascii="Courier New" w:hAnsi="Courier New"/>
      <w:sz w:val="20"/>
    </w:rPr>
  </w:style>
  <w:style w:type="character" w:customStyle="1" w:styleId="CommentTextChar">
    <w:name w:val="Comment Text Char"/>
    <w:basedOn w:val="DefaultParagraphFont"/>
    <w:link w:val="CommentText"/>
    <w:rsid w:val="0004028A"/>
    <w:rPr>
      <w:rFonts w:ascii="Courier New" w:hAnsi="Courier New"/>
    </w:rPr>
  </w:style>
  <w:style w:type="character" w:customStyle="1" w:styleId="FooterChar">
    <w:name w:val="Footer Char"/>
    <w:basedOn w:val="DefaultParagraphFont"/>
    <w:link w:val="Footer"/>
    <w:uiPriority w:val="99"/>
    <w:rsid w:val="0070144B"/>
    <w:rPr>
      <w:rFonts w:ascii="Courier" w:hAnsi="Courie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65335639">
      <w:bodyDiv w:val="1"/>
      <w:marLeft w:val="0"/>
      <w:marRight w:val="0"/>
      <w:marTop w:val="0"/>
      <w:marBottom w:val="0"/>
      <w:divBdr>
        <w:top w:val="none" w:sz="0" w:space="0" w:color="auto"/>
        <w:left w:val="none" w:sz="0" w:space="0" w:color="auto"/>
        <w:bottom w:val="none" w:sz="0" w:space="0" w:color="auto"/>
        <w:right w:val="none" w:sz="0" w:space="0" w:color="auto"/>
      </w:divBdr>
    </w:div>
    <w:div w:id="1739131338">
      <w:bodyDiv w:val="1"/>
      <w:marLeft w:val="0"/>
      <w:marRight w:val="0"/>
      <w:marTop w:val="0"/>
      <w:marBottom w:val="0"/>
      <w:divBdr>
        <w:top w:val="none" w:sz="0" w:space="0" w:color="auto"/>
        <w:left w:val="none" w:sz="0" w:space="0" w:color="auto"/>
        <w:bottom w:val="none" w:sz="0" w:space="0" w:color="auto"/>
        <w:right w:val="none" w:sz="0" w:space="0" w:color="auto"/>
      </w:divBdr>
      <w:divsChild>
        <w:div w:id="412240307">
          <w:marLeft w:val="0"/>
          <w:marRight w:val="0"/>
          <w:marTop w:val="0"/>
          <w:marBottom w:val="0"/>
          <w:divBdr>
            <w:top w:val="none" w:sz="0" w:space="0" w:color="auto"/>
            <w:left w:val="none" w:sz="0" w:space="0" w:color="auto"/>
            <w:bottom w:val="none" w:sz="0" w:space="0" w:color="auto"/>
            <w:right w:val="none" w:sz="0" w:space="0" w:color="auto"/>
          </w:divBdr>
        </w:div>
      </w:divsChild>
    </w:div>
    <w:div w:id="21364127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alan@aa.law"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arash@aa.law" TargetMode="External"/><Relationship Id="rId4" Type="http://schemas.openxmlformats.org/officeDocument/2006/relationships/settings" Target="settings.xml"/><Relationship Id="rId9" Type="http://schemas.openxmlformats.org/officeDocument/2006/relationships/hyperlink" Target="mailto:christopher@aa.law"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A4B4D7-2F37-42DF-8E19-4EE485BF79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1493</Words>
  <Characters>7363</Characters>
  <Application>Microsoft Office Word</Application>
  <DocSecurity>0</DocSecurity>
  <Lines>193</Lines>
  <Paragraphs>88</Paragraphs>
  <ScaleCrop>false</ScaleCrop>
  <HeadingPairs>
    <vt:vector size="2" baseType="variant">
      <vt:variant>
        <vt:lpstr>Title</vt:lpstr>
      </vt:variant>
      <vt:variant>
        <vt:i4>1</vt:i4>
      </vt:variant>
    </vt:vector>
  </HeadingPairs>
  <TitlesOfParts>
    <vt:vector size="1" baseType="lpstr">
      <vt:lpstr>CARNEY R</vt:lpstr>
    </vt:vector>
  </TitlesOfParts>
  <Company>Shegerian &amp; Weidmann.</Company>
  <LinksUpToDate>false</LinksUpToDate>
  <CharactersWithSpaces>8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NEY R</dc:title>
  <dc:creator>Natalia</dc:creator>
  <cp:lastModifiedBy>Oliver Pizarro</cp:lastModifiedBy>
  <cp:revision>3</cp:revision>
  <cp:lastPrinted>2016-10-18T00:04:00Z</cp:lastPrinted>
  <dcterms:created xsi:type="dcterms:W3CDTF">2025-05-16T17:49:00Z</dcterms:created>
  <dcterms:modified xsi:type="dcterms:W3CDTF">2025-05-29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472d471c5388101a3cd10b1765a8c9dd1731379c8e7ca0131f0924ca4118b3e</vt:lpwstr>
  </property>
</Properties>
</file>